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E41D16" w:rsidP="00E41D16" w14:paraId="5EF07F0F" w14:textId="77777777">
      <w:pPr>
        <w:rPr>
          <w:rFonts w:ascii="Arial Nova" w:hAnsi="Arial Nova"/>
          <w:b/>
          <w:bCs/>
          <w:i/>
          <w:iCs/>
          <w:sz w:val="16"/>
          <w:szCs w:val="28"/>
        </w:rPr>
      </w:pPr>
    </w:p>
    <w:p w:rsidR="00E41D16" w:rsidP="00E41D16" w14:paraId="4B473EC3" w14:textId="77777777">
      <w:pPr>
        <w:spacing w:after="0" w:line="240" w:lineRule="auto"/>
        <w:jc w:val="right"/>
        <w:rPr>
          <w:rFonts w:ascii="Arial Nova" w:hAnsi="Arial Nova"/>
          <w:b/>
          <w:bCs/>
          <w:i/>
          <w:iCs/>
          <w:sz w:val="16"/>
          <w:szCs w:val="28"/>
        </w:rPr>
      </w:pPr>
      <w:r>
        <w:rPr>
          <w:rFonts w:ascii="Arial Nova" w:hAnsi="Arial Nova"/>
          <w:b/>
          <w:bCs/>
          <w:iCs/>
          <w:sz w:val="16"/>
          <w:szCs w:val="28"/>
        </w:rPr>
        <w:t>Form Approved</w:t>
      </w:r>
    </w:p>
    <w:p w:rsidR="00E41D16" w:rsidP="593B0336" w14:paraId="073F904A" w14:textId="1EC5D323">
      <w:pPr>
        <w:spacing w:after="0" w:line="240" w:lineRule="auto"/>
        <w:jc w:val="right"/>
        <w:rPr>
          <w:rFonts w:ascii="Arial Nova" w:hAnsi="Arial Nova"/>
          <w:b/>
          <w:bCs/>
          <w:sz w:val="16"/>
          <w:szCs w:val="16"/>
        </w:rPr>
      </w:pPr>
      <w:r w:rsidRPr="593B0336">
        <w:rPr>
          <w:rFonts w:ascii="Arial Nova" w:hAnsi="Arial Nova"/>
          <w:b/>
          <w:bCs/>
          <w:sz w:val="16"/>
          <w:szCs w:val="16"/>
        </w:rPr>
        <w:t>OMB No. 0920-</w:t>
      </w:r>
      <w:r w:rsidRPr="593B0336" w:rsidR="61A55D17">
        <w:rPr>
          <w:rFonts w:ascii="Arial Nova" w:hAnsi="Arial Nova"/>
          <w:b/>
          <w:bCs/>
          <w:sz w:val="16"/>
          <w:szCs w:val="16"/>
        </w:rPr>
        <w:t>1273</w:t>
      </w:r>
    </w:p>
    <w:p w:rsidR="00E41D16" w:rsidP="00E41D16" w14:paraId="780FBD6C" w14:textId="51FAD152">
      <w:pPr>
        <w:spacing w:after="0" w:line="240" w:lineRule="auto"/>
        <w:jc w:val="right"/>
        <w:rPr>
          <w:rFonts w:ascii="Arial Nova" w:hAnsi="Arial Nova"/>
          <w:b/>
          <w:bCs/>
          <w:iCs/>
          <w:sz w:val="16"/>
          <w:szCs w:val="28"/>
        </w:rPr>
      </w:pPr>
      <w:r>
        <w:rPr>
          <w:rFonts w:ascii="Arial Nova" w:hAnsi="Arial Nova"/>
          <w:b/>
          <w:bCs/>
          <w:iCs/>
          <w:sz w:val="16"/>
          <w:szCs w:val="28"/>
        </w:rPr>
        <w:t>Exp. Date xx/xx/</w:t>
      </w:r>
      <w:r>
        <w:rPr>
          <w:rFonts w:ascii="Arial Nova" w:hAnsi="Arial Nova"/>
          <w:b/>
          <w:bCs/>
          <w:iCs/>
          <w:sz w:val="16"/>
          <w:szCs w:val="28"/>
        </w:rPr>
        <w:t>xxxx</w:t>
      </w:r>
    </w:p>
    <w:p w:rsidR="00E41D16" w:rsidP="00E41D16" w14:paraId="0042E448" w14:textId="77777777">
      <w:pPr>
        <w:rPr>
          <w:i/>
          <w:iCs/>
        </w:rPr>
      </w:pPr>
    </w:p>
    <w:p w:rsidR="00E41D16" w:rsidP="00E41D16" w14:paraId="213C5CE0" w14:textId="77777777">
      <w:pPr>
        <w:rPr>
          <w:i/>
          <w:iCs/>
        </w:rPr>
      </w:pPr>
    </w:p>
    <w:p w:rsidR="00E41D16" w:rsidP="00E41D16" w14:paraId="23C3B221" w14:textId="77777777">
      <w:pPr>
        <w:rPr>
          <w:i/>
          <w:iCs/>
        </w:rPr>
      </w:pPr>
    </w:p>
    <w:p w:rsidR="00E41D16" w:rsidRPr="001360F8" w:rsidP="00E41D16" w14:paraId="2595590F" w14:textId="77777777">
      <w:pPr>
        <w:rPr>
          <w:i/>
          <w:iCs/>
        </w:rPr>
      </w:pPr>
    </w:p>
    <w:p w:rsidR="00E41D16" w:rsidRPr="00622F3F" w:rsidP="00E41D16" w14:paraId="6D864959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sz w:val="52"/>
          <w:szCs w:val="52"/>
          <w:lang w:val="en-US"/>
        </w:rPr>
      </w:pPr>
      <w:r w:rsidRPr="00622F3F">
        <w:rPr>
          <w:rFonts w:ascii="Arial Nova" w:hAnsi="Arial Nova"/>
          <w:i w:val="0"/>
          <w:iCs/>
          <w:sz w:val="52"/>
          <w:szCs w:val="52"/>
          <w:lang w:val="en-US"/>
        </w:rPr>
        <w:t>Pregnancy Risk Assessment Monitoring System (PRAMS)</w:t>
      </w:r>
    </w:p>
    <w:p w:rsidR="00E41D16" w:rsidP="00E41D16" w14:paraId="53B8BE50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color w:val="2F5496" w:themeColor="accent1" w:themeShade="BF"/>
          <w:lang w:val="en-US"/>
        </w:rPr>
      </w:pPr>
    </w:p>
    <w:p w:rsidR="00E41D16" w:rsidP="00E41D16" w14:paraId="7169DAF3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color w:val="2F5496" w:themeColor="accent1" w:themeShade="BF"/>
          <w:lang w:val="en-US"/>
        </w:rPr>
      </w:pPr>
    </w:p>
    <w:p w:rsidR="00E41D16" w:rsidP="00E41D16" w14:paraId="05019EF5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color w:val="2F5496" w:themeColor="accent1" w:themeShade="BF"/>
          <w:lang w:val="en-US"/>
        </w:rPr>
      </w:pPr>
    </w:p>
    <w:p w:rsidR="00E41D16" w:rsidP="00E41D16" w14:paraId="2A3BC817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color w:val="2F5496" w:themeColor="accent1" w:themeShade="BF"/>
          <w:lang w:val="en-US"/>
        </w:rPr>
      </w:pPr>
    </w:p>
    <w:p w:rsidR="00E41D16" w:rsidRPr="00622F3F" w:rsidP="00E41D16" w14:paraId="5277DED7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color w:val="2F5496" w:themeColor="accent1" w:themeShade="BF"/>
          <w:lang w:val="en-US"/>
        </w:rPr>
      </w:pPr>
    </w:p>
    <w:p w:rsidR="00E41D16" w:rsidRPr="00622F3F" w:rsidP="00E41D16" w14:paraId="5BACB8B1" w14:textId="77777777">
      <w:pPr>
        <w:pStyle w:val="Head2"/>
        <w:pBdr>
          <w:top w:val="single" w:sz="8" w:space="1" w:color="0070C0"/>
          <w:bottom w:val="single" w:sz="8" w:space="1" w:color="0070C0"/>
        </w:pBdr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sz w:val="52"/>
          <w:szCs w:val="52"/>
          <w:lang w:val="es-MX"/>
        </w:rPr>
      </w:pPr>
      <w:r w:rsidRPr="00622F3F">
        <w:rPr>
          <w:rFonts w:ascii="Arial Nova" w:hAnsi="Arial Nova"/>
          <w:i w:val="0"/>
          <w:iCs/>
          <w:sz w:val="52"/>
          <w:szCs w:val="52"/>
          <w:lang w:val="es-MX"/>
        </w:rPr>
        <w:t>Sistema De Evaluación Del Riesgo En El Embarazo</w:t>
      </w:r>
    </w:p>
    <w:p w:rsidR="00E41D16" w:rsidRPr="00622F3F" w:rsidP="00E41D16" w14:paraId="0C364F4C" w14:textId="77777777">
      <w:pPr>
        <w:rPr>
          <w:lang w:val="es-MX"/>
        </w:rPr>
      </w:pPr>
    </w:p>
    <w:p w:rsidR="00E41D16" w:rsidP="00E41D16" w14:paraId="1A8CC6CA" w14:textId="77777777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sz w:val="32"/>
          <w:szCs w:val="32"/>
          <w:lang w:val="es-MX"/>
        </w:rPr>
      </w:pPr>
    </w:p>
    <w:p w:rsidR="00E41D16" w:rsidP="00E41D16" w14:paraId="25B3055B" w14:textId="77777777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sz w:val="32"/>
          <w:szCs w:val="32"/>
          <w:lang w:val="es-MX"/>
        </w:rPr>
      </w:pPr>
    </w:p>
    <w:p w:rsidR="00E41D16" w:rsidRPr="006C23C7" w:rsidP="00E41D16" w14:paraId="5FE142F5" w14:textId="5351ED75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sz w:val="32"/>
          <w:szCs w:val="32"/>
          <w:lang w:val="es-MX"/>
        </w:rPr>
      </w:pPr>
      <w:r w:rsidRPr="006C23C7">
        <w:rPr>
          <w:rFonts w:ascii="Arial Nova" w:hAnsi="Arial Nova"/>
          <w:i w:val="0"/>
          <w:iCs/>
          <w:sz w:val="32"/>
          <w:szCs w:val="32"/>
          <w:lang w:val="es-MX"/>
        </w:rPr>
        <w:t xml:space="preserve">Phase </w:t>
      </w:r>
      <w:r>
        <w:rPr>
          <w:rFonts w:ascii="Arial Nova" w:hAnsi="Arial Nova"/>
          <w:i w:val="0"/>
          <w:iCs/>
          <w:sz w:val="32"/>
          <w:szCs w:val="32"/>
          <w:lang w:val="es-MX"/>
        </w:rPr>
        <w:t>9</w:t>
      </w:r>
      <w:r w:rsidRPr="006C23C7">
        <w:rPr>
          <w:rFonts w:ascii="Arial Nova" w:hAnsi="Arial Nova"/>
          <w:i w:val="0"/>
          <w:iCs/>
          <w:sz w:val="32"/>
          <w:szCs w:val="32"/>
          <w:lang w:val="es-MX"/>
        </w:rPr>
        <w:t xml:space="preserve"> Core </w:t>
      </w:r>
      <w:r w:rsidRPr="006C23C7">
        <w:rPr>
          <w:rFonts w:ascii="Arial Nova" w:hAnsi="Arial Nova"/>
          <w:i w:val="0"/>
          <w:iCs/>
          <w:sz w:val="32"/>
          <w:szCs w:val="32"/>
          <w:lang w:val="es-MX"/>
        </w:rPr>
        <w:t>Phone</w:t>
      </w:r>
      <w:r w:rsidRPr="006C23C7">
        <w:rPr>
          <w:rFonts w:ascii="Arial Nova" w:hAnsi="Arial Nova"/>
          <w:i w:val="0"/>
          <w:iCs/>
          <w:sz w:val="32"/>
          <w:szCs w:val="32"/>
          <w:lang w:val="es-MX"/>
        </w:rPr>
        <w:t xml:space="preserve"> </w:t>
      </w:r>
      <w:r w:rsidRPr="006C23C7">
        <w:rPr>
          <w:rFonts w:ascii="Arial Nova" w:hAnsi="Arial Nova"/>
          <w:i w:val="0"/>
          <w:iCs/>
          <w:sz w:val="32"/>
          <w:szCs w:val="32"/>
          <w:lang w:val="es-MX"/>
        </w:rPr>
        <w:t>Questionnaire</w:t>
      </w:r>
      <w:r w:rsidRPr="006C23C7">
        <w:rPr>
          <w:rFonts w:ascii="Arial Nova" w:hAnsi="Arial Nova"/>
          <w:i w:val="0"/>
          <w:iCs/>
          <w:sz w:val="32"/>
          <w:szCs w:val="32"/>
          <w:lang w:val="es-MX"/>
        </w:rPr>
        <w:t xml:space="preserve"> – </w:t>
      </w:r>
      <w:r w:rsidRPr="006C23C7">
        <w:rPr>
          <w:rFonts w:ascii="Arial Nova" w:hAnsi="Arial Nova"/>
          <w:i w:val="0"/>
          <w:iCs/>
          <w:sz w:val="32"/>
          <w:szCs w:val="32"/>
          <w:lang w:val="es-MX"/>
        </w:rPr>
        <w:t>Spanish</w:t>
      </w:r>
    </w:p>
    <w:p w:rsidR="00E41D16" w:rsidRPr="006C23C7" w:rsidP="00E41D16" w14:paraId="5FD2951B" w14:textId="77777777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sz w:val="32"/>
          <w:szCs w:val="32"/>
          <w:lang w:val="es-MX"/>
        </w:rPr>
      </w:pPr>
    </w:p>
    <w:p w:rsidR="00E41D16" w:rsidRPr="00D1198E" w:rsidP="00E41D16" w14:paraId="2CAF206D" w14:textId="34713FC9">
      <w:pPr>
        <w:pStyle w:val="Head2"/>
        <w:tabs>
          <w:tab w:val="left" w:pos="720"/>
          <w:tab w:val="left" w:leader="dot" w:pos="7920"/>
          <w:tab w:val="left" w:pos="8640"/>
        </w:tabs>
        <w:ind w:left="720" w:hanging="720"/>
        <w:rPr>
          <w:rFonts w:ascii="Arial Nova" w:hAnsi="Arial Nova"/>
          <w:i w:val="0"/>
          <w:iCs/>
          <w:sz w:val="32"/>
          <w:szCs w:val="32"/>
          <w:lang w:val="es-MX"/>
        </w:rPr>
      </w:pPr>
      <w:r w:rsidRPr="002E686A">
        <w:rPr>
          <w:rFonts w:ascii="Arial Nova" w:hAnsi="Arial Nova"/>
          <w:i w:val="0"/>
          <w:iCs/>
          <w:sz w:val="32"/>
          <w:szCs w:val="32"/>
          <w:lang w:val="es-MX"/>
        </w:rPr>
        <w:t xml:space="preserve">Cuestionario Telefónico Básico De La Fase </w:t>
      </w:r>
      <w:r>
        <w:rPr>
          <w:rFonts w:ascii="Arial Nova" w:hAnsi="Arial Nova"/>
          <w:i w:val="0"/>
          <w:iCs/>
          <w:sz w:val="32"/>
          <w:szCs w:val="32"/>
          <w:lang w:val="es-MX"/>
        </w:rPr>
        <w:t xml:space="preserve">9 - </w:t>
      </w:r>
      <w:r w:rsidRPr="002E686A">
        <w:rPr>
          <w:rFonts w:ascii="Arial Nova" w:hAnsi="Arial Nova"/>
          <w:i w:val="0"/>
          <w:iCs/>
          <w:sz w:val="32"/>
          <w:szCs w:val="32"/>
          <w:lang w:val="es-MX"/>
        </w:rPr>
        <w:t>En Español</w:t>
      </w:r>
    </w:p>
    <w:p w:rsidR="00D572D7" w:rsidRPr="00E41D16" w14:paraId="26936716" w14:textId="7FE690E7">
      <w:pPr>
        <w:rPr>
          <w:lang w:val="es-MX"/>
        </w:rPr>
      </w:pPr>
    </w:p>
    <w:p w:rsidR="00D572D7" w14:paraId="4B51ECEC" w14:textId="0F02007D">
      <w:pPr>
        <w:rPr>
          <w:lang w:val="es-MX"/>
        </w:rPr>
      </w:pPr>
    </w:p>
    <w:p w:rsidR="00E41D16" w14:paraId="5AD96332" w14:textId="60BF604F">
      <w:pPr>
        <w:rPr>
          <w:lang w:val="es-MX"/>
        </w:rPr>
      </w:pPr>
    </w:p>
    <w:p w:rsidR="00E41D16" w:rsidRPr="00E41D16" w14:paraId="28DEAD2A" w14:textId="77777777">
      <w:pPr>
        <w:rPr>
          <w:lang w:val="es-MX"/>
        </w:rPr>
      </w:pPr>
    </w:p>
    <w:p w:rsidR="00D572D7" w14:paraId="55B2A7D5" w14:textId="03139A90">
      <w:pPr>
        <w:rPr>
          <w:lang w:val="es-MX"/>
        </w:rPr>
      </w:pPr>
    </w:p>
    <w:p w:rsidR="00E41D16" w14:paraId="221D2602" w14:textId="5347EE33">
      <w:pPr>
        <w:rPr>
          <w:lang w:val="es-MX"/>
        </w:rPr>
      </w:pPr>
    </w:p>
    <w:p w:rsidR="00F56202" w:rsidRPr="004514B3" w:rsidP="00F56202" w14:paraId="0F693F74" w14:textId="77777777">
      <w:pPr>
        <w:pBdr>
          <w:bottom w:val="single" w:sz="4" w:space="1" w:color="0070C0"/>
        </w:pBdr>
        <w:rPr>
          <w:rFonts w:asciiTheme="minorHAnsi" w:hAnsiTheme="minorHAnsi" w:cstheme="minorHAnsi"/>
          <w:bCs/>
          <w:sz w:val="20"/>
          <w:lang w:val="es-MX"/>
        </w:rPr>
      </w:pPr>
      <w:r w:rsidRPr="004514B3">
        <w:rPr>
          <w:rFonts w:asciiTheme="minorHAnsi" w:hAnsiTheme="minorHAnsi" w:cstheme="minorHAnsi"/>
          <w:bCs/>
          <w:sz w:val="20"/>
          <w:lang w:val="es-MX"/>
        </w:rPr>
        <w:t>Se estima que la información pública de esta colección de información es de un promedio de 25-35 minutos por respuesta, incluyendo el tiempo para revisar las instrucciones, completar y revisar la recopilación de la información. Una agencia no puede conducir o patrocinar, y la persona no está obligada a responder a una colección de información a menos que muestre un número válido de OMB. Por favor, envíe comentarios sobre este estimado de tiempo o cualquier otro aspecto de esta recopilación de información, incluyendo sugerencias para reducir el tiempo de recopilación de información a la Oficina de Liquidación de Informes de CDC / ATSDR, 1600 Clifton Road NE, MS D-74, Atlanta, GA, 30033; ATTN: PRA (0920-1273).</w:t>
      </w:r>
    </w:p>
    <w:p w:rsidR="00E41D16" w14:paraId="0989F259" w14:textId="0C22EF51">
      <w:pPr>
        <w:rPr>
          <w:lang w:val="es-MX"/>
        </w:rPr>
      </w:pPr>
    </w:p>
    <w:p w:rsidR="00E41D16" w14:paraId="3343A5A2" w14:textId="4535FBF6">
      <w:pPr>
        <w:rPr>
          <w:lang w:val="es-MX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522"/>
        <w:gridCol w:w="5048"/>
        <w:gridCol w:w="810"/>
        <w:gridCol w:w="810"/>
        <w:gridCol w:w="630"/>
        <w:gridCol w:w="1084"/>
        <w:gridCol w:w="896"/>
      </w:tblGrid>
      <w:tr w14:paraId="160D056D" w14:textId="62D1ABBA" w:rsidTr="00AB0492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c>
          <w:tcPr>
            <w:tcW w:w="10800" w:type="dxa"/>
            <w:gridSpan w:val="7"/>
          </w:tcPr>
          <w:p w:rsidR="003945AE" w:rsidRPr="00F13338" w:rsidP="003945AE" w14:paraId="20B5FCD4" w14:textId="12D73F61">
            <w:pPr>
              <w:jc w:val="center"/>
              <w:rPr>
                <w:rFonts w:cs="Segoe UI"/>
                <w:b/>
                <w:bCs/>
                <w:color w:val="2F5496" w:themeColor="accent1" w:themeShade="BF"/>
                <w:sz w:val="26"/>
                <w:szCs w:val="26"/>
              </w:rPr>
            </w:pPr>
            <w:r w:rsidRPr="00E060A0">
              <w:rPr>
                <w:rFonts w:cs="Segoe UI"/>
                <w:b/>
                <w:bCs/>
                <w:color w:val="0070C0"/>
                <w:sz w:val="26"/>
                <w:szCs w:val="26"/>
              </w:rPr>
              <w:t xml:space="preserve">Phase 9 </w:t>
            </w:r>
            <w:r w:rsidRPr="00E060A0" w:rsidR="00051DF0">
              <w:rPr>
                <w:rFonts w:cs="Segoe UI"/>
                <w:b/>
                <w:bCs/>
                <w:color w:val="0070C0"/>
                <w:sz w:val="26"/>
                <w:szCs w:val="26"/>
              </w:rPr>
              <w:t xml:space="preserve">Core </w:t>
            </w:r>
            <w:r w:rsidRPr="00E060A0">
              <w:rPr>
                <w:rFonts w:cs="Segoe UI"/>
                <w:b/>
                <w:bCs/>
                <w:color w:val="0070C0"/>
                <w:sz w:val="26"/>
                <w:szCs w:val="26"/>
              </w:rPr>
              <w:t>Phone</w:t>
            </w:r>
            <w:r w:rsidRPr="00E060A0" w:rsidR="00051DF0">
              <w:rPr>
                <w:rFonts w:cs="Segoe UI"/>
                <w:b/>
                <w:bCs/>
                <w:color w:val="0070C0"/>
                <w:sz w:val="26"/>
                <w:szCs w:val="26"/>
              </w:rPr>
              <w:t xml:space="preserve"> Questionnaire - Spanish</w:t>
            </w:r>
          </w:p>
        </w:tc>
      </w:tr>
      <w:tr w14:paraId="046F5BE6" w14:textId="00B106F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2141AAF4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7757F56D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810" w:type="dxa"/>
          </w:tcPr>
          <w:p w:rsidR="000E36FC" w:rsidRPr="00F13338" w:rsidP="00707B0A" w14:paraId="4C0A9E6C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630" w:type="dxa"/>
          </w:tcPr>
          <w:p w:rsidR="000E36FC" w:rsidRPr="00F13338" w:rsidP="00707B0A" w14:paraId="1875D986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1084" w:type="dxa"/>
          </w:tcPr>
          <w:p w:rsidR="000E36FC" w:rsidRPr="00F13338" w:rsidP="00707B0A" w14:paraId="641E8218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896" w:type="dxa"/>
          </w:tcPr>
          <w:p w:rsidR="000E36FC" w:rsidRPr="00F13338" w:rsidP="00707B0A" w14:paraId="2265032E" w14:textId="77777777">
            <w:pPr>
              <w:rPr>
                <w:rFonts w:cs="Segoe UI"/>
                <w:b/>
                <w:bCs/>
              </w:rPr>
            </w:pPr>
          </w:p>
        </w:tc>
      </w:tr>
      <w:tr w14:paraId="67CF9E37" w14:textId="1837C033" w:rsidTr="0061310A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  <w:shd w:val="clear" w:color="auto" w:fill="BFBFBF" w:themeFill="background1" w:themeFillShade="BF"/>
          </w:tcPr>
          <w:p w:rsidR="003945AE" w:rsidRPr="00F13338" w:rsidP="004210EE" w14:paraId="2DD52441" w14:textId="151BCA00">
            <w:pPr>
              <w:jc w:val="center"/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ANTES DEL EMBARAZO</w:t>
            </w:r>
          </w:p>
        </w:tc>
      </w:tr>
      <w:tr w14:paraId="07C12B48" w14:textId="64DCAAE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78514181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746953CF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810" w:type="dxa"/>
          </w:tcPr>
          <w:p w:rsidR="000E36FC" w:rsidRPr="00F13338" w:rsidP="00707B0A" w14:paraId="4C3E430B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630" w:type="dxa"/>
          </w:tcPr>
          <w:p w:rsidR="000E36FC" w:rsidRPr="00F13338" w:rsidP="00707B0A" w14:paraId="760B5772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1084" w:type="dxa"/>
          </w:tcPr>
          <w:p w:rsidR="000E36FC" w:rsidRPr="00F13338" w:rsidP="00707B0A" w14:paraId="6FA74A7F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896" w:type="dxa"/>
          </w:tcPr>
          <w:p w:rsidR="000E36FC" w:rsidRPr="00F13338" w:rsidP="00707B0A" w14:paraId="0094C3C9" w14:textId="77777777">
            <w:pPr>
              <w:rPr>
                <w:rFonts w:cs="Segoe UI"/>
                <w:b/>
                <w:bCs/>
              </w:rPr>
            </w:pPr>
          </w:p>
        </w:tc>
      </w:tr>
      <w:tr w14:paraId="10621480" w14:textId="6627B4CF" w:rsidTr="001820E6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3945AE" w:rsidRPr="00F13338" w14:paraId="1C504B49" w14:textId="4BFDE21B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Las primeras preguntas son acerca de </w:t>
            </w:r>
            <w:r w:rsidRPr="00F13338">
              <w:rPr>
                <w:rFonts w:cs="Segoe UI"/>
                <w:b/>
                <w:i/>
                <w:lang w:val="es-ES"/>
              </w:rPr>
              <w:t xml:space="preserve">usted.   </w:t>
            </w:r>
          </w:p>
        </w:tc>
      </w:tr>
      <w:tr w14:paraId="057C0C35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945AE" w:rsidRPr="001C363A" w14:paraId="14E95CB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3945AE" w:rsidRPr="00F13338" w14:paraId="5797470D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3945AE" w:rsidRPr="00F13338" w14:paraId="618DA4BF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3945AE" w:rsidRPr="00F13338" w14:paraId="11F62A3A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3945AE" w:rsidRPr="00F13338" w14:paraId="2BBEA9B2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3945AE" w:rsidRPr="00F13338" w14:paraId="4C80D519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1715FAA4" w14:textId="4F64E58B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0E36FC" w:rsidRPr="00F13338" w:rsidP="00707B0A" w14:paraId="1DB93424" w14:textId="1E2BDD9D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Core 1.</w:t>
            </w: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0E36FC" w:rsidRPr="00F13338" w:rsidP="00707B0A" w14:paraId="73C2E69D" w14:textId="76ED83EA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¿En qué fecha nació </w:t>
            </w:r>
            <w:r w:rsidRPr="00F13338">
              <w:rPr>
                <w:rFonts w:cs="Segoe UI"/>
                <w:b/>
                <w:bCs/>
                <w:i/>
                <w:iCs/>
                <w:u w:val="single"/>
                <w:lang w:val="es-ES"/>
              </w:rPr>
              <w:t>usted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?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0E36FC" w:rsidRPr="00F13338" w:rsidP="00707B0A" w14:paraId="5AAC065A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0E36FC" w:rsidRPr="00F13338" w:rsidP="00707B0A" w14:paraId="3DDAED31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0E36FC" w:rsidRPr="00F13338" w:rsidP="00707B0A" w14:paraId="72515691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0E36FC" w:rsidRPr="00F13338" w:rsidP="00707B0A" w14:paraId="6CC6DDE9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5527345F" w14:textId="243C1A6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413D24B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7B0DA2B0" w14:textId="538AB64B">
            <w:pPr>
              <w:rPr>
                <w:rFonts w:cs="Segoe UI"/>
                <w:lang w:val="es-MX"/>
              </w:rPr>
            </w:pPr>
            <w:sdt>
              <w:sdtPr>
                <w:rPr>
                  <w:rFonts w:eastAsia="Times New Roman" w:cs="Segoe UI"/>
                </w:rPr>
                <w:id w:val="-807092647"/>
                <w:placeholder>
                  <w:docPart w:val="2F57EADD175C466E9191550D8E827E57"/>
                </w:placeholder>
                <w:richText/>
              </w:sdtPr>
              <w:sdtContent>
                <w:r w:rsidRPr="00F13338">
                  <w:rPr>
                    <w:rFonts w:eastAsia="Times New Roman" w:cs="Segoe UI"/>
                  </w:rPr>
                  <w:t>________</w:t>
                </w:r>
              </w:sdtContent>
            </w:sdt>
            <w:r w:rsidRPr="00F13338">
              <w:rPr>
                <w:rFonts w:eastAsia="Times New Roman" w:cs="Segoe UI"/>
              </w:rPr>
              <w:t xml:space="preserve"> /</w:t>
            </w:r>
            <w:r w:rsidRPr="00F13338">
              <w:rPr>
                <w:rFonts w:eastAsia="Times New Roman" w:cs="Segoe UI"/>
              </w:rPr>
              <w:br/>
            </w:r>
            <w:r w:rsidRPr="00F13338">
              <w:rPr>
                <w:rFonts w:eastAsia="Times New Roman" w:cs="Segoe UI"/>
              </w:rPr>
              <w:t>Mes</w:t>
            </w:r>
            <w:r w:rsidRPr="00F13338">
              <w:rPr>
                <w:rFonts w:eastAsia="Times New Roman" w:cs="Segoe UI"/>
              </w:rPr>
              <w:t xml:space="preserve">   </w:t>
            </w:r>
          </w:p>
        </w:tc>
        <w:tc>
          <w:tcPr>
            <w:tcW w:w="810" w:type="dxa"/>
          </w:tcPr>
          <w:p w:rsidR="000E36FC" w:rsidP="00707B0A" w14:paraId="0814EC06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</w:tcPr>
          <w:p w:rsidR="000E36FC" w:rsidP="00707B0A" w14:paraId="773F147F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</w:tcPr>
          <w:p w:rsidR="000E36FC" w:rsidP="00707B0A" w14:paraId="13478994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</w:tcPr>
          <w:p w:rsidR="000E36FC" w:rsidP="00707B0A" w14:paraId="30CC898D" w14:textId="77777777">
            <w:pPr>
              <w:rPr>
                <w:rFonts w:eastAsia="Times New Roman" w:cs="Segoe UI"/>
              </w:rPr>
            </w:pPr>
          </w:p>
        </w:tc>
      </w:tr>
      <w:tr w14:paraId="4C27AFAE" w14:textId="31C5B44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5C10F2D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7056C746" w14:textId="4A95DA86">
            <w:pPr>
              <w:rPr>
                <w:rFonts w:cs="Segoe UI"/>
                <w:lang w:val="es-MX"/>
              </w:rPr>
            </w:pPr>
            <w:sdt>
              <w:sdtPr>
                <w:rPr>
                  <w:rFonts w:eastAsia="Times New Roman" w:cs="Segoe UI"/>
                </w:rPr>
                <w:id w:val="527298504"/>
                <w:placeholder>
                  <w:docPart w:val="2A8E3A81CD934A409D493F6027D0114B"/>
                </w:placeholder>
                <w:richText/>
              </w:sdtPr>
              <w:sdtContent>
                <w:r w:rsidRPr="00F13338">
                  <w:rPr>
                    <w:rFonts w:eastAsia="Times New Roman" w:cs="Segoe UI"/>
                  </w:rPr>
                  <w:t>________</w:t>
                </w:r>
              </w:sdtContent>
            </w:sdt>
            <w:r w:rsidRPr="00F13338">
              <w:rPr>
                <w:rFonts w:eastAsia="Times New Roman" w:cs="Segoe UI"/>
              </w:rPr>
              <w:t xml:space="preserve"> /</w:t>
            </w:r>
            <w:r w:rsidRPr="00F13338">
              <w:rPr>
                <w:rFonts w:eastAsia="Times New Roman" w:cs="Segoe UI"/>
              </w:rPr>
              <w:br/>
              <w:t xml:space="preserve">Día </w:t>
            </w:r>
          </w:p>
        </w:tc>
        <w:tc>
          <w:tcPr>
            <w:tcW w:w="810" w:type="dxa"/>
          </w:tcPr>
          <w:p w:rsidR="000E36FC" w:rsidP="00707B0A" w14:paraId="51594C81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</w:tcPr>
          <w:p w:rsidR="000E36FC" w:rsidP="00707B0A" w14:paraId="51D63E5A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</w:tcPr>
          <w:p w:rsidR="000E36FC" w:rsidP="00707B0A" w14:paraId="512C2B07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</w:tcPr>
          <w:p w:rsidR="000E36FC" w:rsidP="00707B0A" w14:paraId="08A2ABCB" w14:textId="77777777">
            <w:pPr>
              <w:rPr>
                <w:rFonts w:eastAsia="Times New Roman" w:cs="Segoe UI"/>
              </w:rPr>
            </w:pPr>
          </w:p>
        </w:tc>
      </w:tr>
      <w:tr w14:paraId="39B1D272" w14:textId="63A5389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298B8BB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75E051DF" w14:textId="53E0387C">
            <w:pPr>
              <w:rPr>
                <w:rFonts w:cs="Segoe UI"/>
                <w:lang w:val="es-MX"/>
              </w:rPr>
            </w:pPr>
            <w:sdt>
              <w:sdtPr>
                <w:rPr>
                  <w:rFonts w:eastAsia="Times New Roman" w:cs="Segoe UI"/>
                </w:rPr>
                <w:id w:val="90910209"/>
                <w:placeholder>
                  <w:docPart w:val="2B8F2E4470CB4195AF711B0682A9E028"/>
                </w:placeholder>
                <w:richText/>
              </w:sdtPr>
              <w:sdtContent>
                <w:r w:rsidRPr="00F13338">
                  <w:rPr>
                    <w:rFonts w:eastAsia="Times New Roman" w:cs="Segoe UI"/>
                  </w:rPr>
                  <w:t>________</w:t>
                </w:r>
              </w:sdtContent>
            </w:sdt>
            <w:r w:rsidRPr="00F13338">
              <w:rPr>
                <w:rFonts w:eastAsia="Times New Roman" w:cs="Segoe UI"/>
              </w:rPr>
              <w:t xml:space="preserve"> </w:t>
            </w:r>
            <w:r w:rsidRPr="00F13338">
              <w:rPr>
                <w:rFonts w:eastAsia="Times New Roman" w:cs="Segoe UI"/>
              </w:rPr>
              <w:br/>
            </w:r>
            <w:r w:rsidRPr="00F13338">
              <w:rPr>
                <w:rFonts w:eastAsia="Times New Roman" w:cs="Segoe UI"/>
              </w:rPr>
              <w:t>Año</w:t>
            </w:r>
          </w:p>
        </w:tc>
        <w:tc>
          <w:tcPr>
            <w:tcW w:w="810" w:type="dxa"/>
          </w:tcPr>
          <w:p w:rsidR="000E36FC" w:rsidP="00707B0A" w14:paraId="407A23CF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</w:tcPr>
          <w:p w:rsidR="000E36FC" w:rsidP="00707B0A" w14:paraId="0F64380D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</w:tcPr>
          <w:p w:rsidR="000E36FC" w:rsidP="00707B0A" w14:paraId="6C4B6BAD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</w:tcPr>
          <w:p w:rsidR="000E36FC" w:rsidP="00707B0A" w14:paraId="54794C14" w14:textId="77777777">
            <w:pPr>
              <w:rPr>
                <w:rFonts w:eastAsia="Times New Roman" w:cs="Segoe UI"/>
              </w:rPr>
            </w:pPr>
          </w:p>
        </w:tc>
      </w:tr>
      <w:tr w14:paraId="08982FF2" w14:textId="4C6876D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75E331C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vAlign w:val="center"/>
          </w:tcPr>
          <w:p w:rsidR="000E36FC" w:rsidRPr="00F13338" w:rsidP="00707B0A" w14:paraId="7137E6A5" w14:textId="78B76A0B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0E36FC" w:rsidRPr="00F13338" w:rsidP="00707B0A" w14:paraId="6439C1CC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707B0A" w14:paraId="78B38972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707B0A" w14:paraId="46C560DB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707B0A" w14:paraId="5EA37B81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57A132DD" w14:textId="40C5F18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51740EE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3C74605A" w14:textId="7E4FBB21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0E36FC" w:rsidRPr="00F13338" w:rsidP="00707B0A" w14:paraId="41B12CCD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0E36FC" w:rsidRPr="00F13338" w:rsidP="00707B0A" w14:paraId="70EA7825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0E36FC" w:rsidRPr="00F13338" w:rsidP="00707B0A" w14:paraId="2AA5BCF6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0E36FC" w:rsidRPr="00F13338" w:rsidP="00707B0A" w14:paraId="04D0D1CC" w14:textId="77777777">
            <w:pPr>
              <w:rPr>
                <w:rFonts w:cs="Segoe UI"/>
              </w:rPr>
            </w:pPr>
          </w:p>
        </w:tc>
      </w:tr>
      <w:tr w14:paraId="0B6F9355" w14:textId="5A0D203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098568C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7C70B8D4" w14:textId="7A1274E9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0E36FC" w:rsidRPr="00F13338" w:rsidP="00707B0A" w14:paraId="25CED4A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0E36FC" w:rsidRPr="00F13338" w:rsidP="00707B0A" w14:paraId="7A65779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0E36FC" w:rsidRPr="00F13338" w:rsidP="00707B0A" w14:paraId="775ACF8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0E36FC" w:rsidRPr="00F13338" w:rsidP="00707B0A" w14:paraId="449A35D9" w14:textId="77777777">
            <w:pPr>
              <w:rPr>
                <w:rFonts w:cs="Segoe UI"/>
                <w:lang w:val="es-MX"/>
              </w:rPr>
            </w:pPr>
          </w:p>
        </w:tc>
      </w:tr>
      <w:tr w14:paraId="2E04ACBA" w14:textId="6B10AB6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707B0A" w14:paraId="4C1997D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707B0A" w14:paraId="2E16714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0E36FC" w:rsidRPr="00F13338" w:rsidP="00707B0A" w14:paraId="14F3FA3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0E36FC" w:rsidRPr="00F13338" w:rsidP="00707B0A" w14:paraId="7EE718E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0E36FC" w:rsidRPr="00F13338" w:rsidP="00707B0A" w14:paraId="0B2061E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0E36FC" w:rsidRPr="00F13338" w:rsidP="00707B0A" w14:paraId="798DA6D9" w14:textId="77777777">
            <w:pPr>
              <w:rPr>
                <w:rFonts w:cs="Segoe UI"/>
                <w:lang w:val="es-MX"/>
              </w:rPr>
            </w:pPr>
          </w:p>
        </w:tc>
      </w:tr>
      <w:tr w14:paraId="7F3353AE" w14:textId="4A46D7D4" w:rsidTr="0097344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CF0542" w:rsidRPr="00F13338" w:rsidP="000D0D42" w14:paraId="01D401F3" w14:textId="7F85F8FC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2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CF0542" w:rsidRPr="00F13338" w:rsidP="000D0D42" w14:paraId="1AD2C9BE" w14:textId="1185372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las siguientes preguntas, por favor responda 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Sí </w:t>
            </w:r>
            <w:r w:rsidRPr="00F13338">
              <w:rPr>
                <w:rFonts w:cs="Segoe UI"/>
                <w:lang w:val="es-PR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 xml:space="preserve">. </w:t>
            </w:r>
            <w:r w:rsidRPr="00F13338">
              <w:rPr>
                <w:rFonts w:cs="Segoe UI"/>
                <w:b/>
                <w:bCs/>
                <w:lang w:val="es-PR"/>
              </w:rPr>
              <w:t>Antes de quedar embarazada…</w:t>
            </w:r>
          </w:p>
        </w:tc>
      </w:tr>
      <w:tr w14:paraId="576D4388" w14:textId="23923CD1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0E36FC" w:rsidRPr="00F13338" w:rsidP="000D0D42" w14:paraId="0C26F59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0E36FC" w:rsidRPr="00F13338" w:rsidP="000D0D42" w14:paraId="16A51D99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0E36FC" w:rsidRPr="00F13338" w:rsidP="000D0D42" w14:paraId="07B1544D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0E36FC" w:rsidRPr="00F13338" w:rsidP="000D0D42" w14:paraId="08A4C9B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0E36FC" w:rsidRPr="00F13338" w:rsidP="000D0D42" w14:paraId="2242BC4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0E36FC" w:rsidRPr="00F13338" w:rsidP="000D0D42" w14:paraId="3C33D9A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2DAFC60" w14:textId="77777777" w:rsidTr="00A04E79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C363A" w:rsidRPr="00F13338" w:rsidP="003945AE" w14:paraId="73E0E43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363A" w:rsidRPr="008B4FB8" w:rsidP="003945AE" w14:paraId="3E56CBF3" w14:textId="6A9EC5C4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4A1C4C91" w14:textId="2C315FDE" w:rsidTr="00C82196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363A" w:rsidRPr="00F13338" w:rsidP="003945AE" w14:paraId="4C112DF1" w14:textId="3EEB51B6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363A" w:rsidP="003945AE" w14:paraId="27517408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1C363A" w:rsidRPr="003945AE" w:rsidP="003945AE" w14:paraId="2DD46378" w14:textId="09B0EA21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363A" w:rsidP="003945AE" w14:paraId="6069D279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1C363A" w:rsidRPr="003945AE" w:rsidP="003945AE" w14:paraId="3755FF8C" w14:textId="2A3B786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363A" w:rsidP="003945AE" w14:paraId="3B9F9F23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1C363A" w:rsidRPr="003945AE" w:rsidP="003945AE" w14:paraId="5E6D1D86" w14:textId="0A325CA6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363A" w:rsidP="003945AE" w14:paraId="616C728E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1C363A" w:rsidRPr="003945AE" w:rsidP="003945AE" w14:paraId="7D3781B7" w14:textId="55B4BE5C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1D898376" w14:textId="557840E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6CF22E87" w14:textId="77777777">
            <w:pPr>
              <w:pStyle w:val="ListParagraph"/>
              <w:numPr>
                <w:ilvl w:val="0"/>
                <w:numId w:val="6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47E7AA9F" w14:textId="55CB66C8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¿Tenía serias dificultades de audición, o es sorda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2A1BC5C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2B47AFF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2E747B8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015F3F88" w14:textId="77777777">
            <w:pPr>
              <w:rPr>
                <w:rFonts w:cs="Segoe UI"/>
                <w:lang w:val="es-PR"/>
              </w:rPr>
            </w:pPr>
          </w:p>
        </w:tc>
      </w:tr>
      <w:tr w14:paraId="42AF611B" w14:textId="3E14F4CF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3F84F659" w14:textId="77777777">
            <w:pPr>
              <w:pStyle w:val="ListParagraph"/>
              <w:numPr>
                <w:ilvl w:val="0"/>
                <w:numId w:val="6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0A1780A8" w14:textId="6DCD44F3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¿Tenía serias dificultades con su visión incluso cuando usaba espejuelos, o es ciega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753A9D6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06C9F08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7C57386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45009014" w14:textId="77777777">
            <w:pPr>
              <w:rPr>
                <w:rFonts w:cs="Segoe UI"/>
                <w:lang w:val="es-PR"/>
              </w:rPr>
            </w:pPr>
          </w:p>
        </w:tc>
      </w:tr>
      <w:tr w14:paraId="418D162D" w14:textId="41A41D44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5D2D2BDD" w14:textId="77777777">
            <w:pPr>
              <w:pStyle w:val="ListParagraph"/>
              <w:numPr>
                <w:ilvl w:val="0"/>
                <w:numId w:val="6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4225DC9C" w14:textId="5BEC53CF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¿Tenía serias dificultades caminando o subiendo escalera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311802C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77D20B3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5D073B9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500396EA" w14:textId="77777777">
            <w:pPr>
              <w:rPr>
                <w:rFonts w:cs="Segoe UI"/>
                <w:lang w:val="es-PR"/>
              </w:rPr>
            </w:pPr>
          </w:p>
        </w:tc>
      </w:tr>
      <w:tr w14:paraId="38115F90" w14:textId="34C1675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4E3CDA54" w14:textId="77777777">
            <w:pPr>
              <w:pStyle w:val="ListParagraph"/>
              <w:numPr>
                <w:ilvl w:val="0"/>
                <w:numId w:val="6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1044BCF3" w14:textId="133C7928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¿</w:t>
            </w:r>
            <w:r w:rsidRPr="00F13338">
              <w:rPr>
                <w:rFonts w:cs="Segoe UI"/>
                <w:lang w:val="es-PR"/>
              </w:rPr>
              <w:t>Tenía serias dificultades concentrándose, recordándose de cosas o tomando decisiones dado a una condición física, mental o emocional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7BBC9D6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20F8C04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16DDBC8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7AA6A116" w14:textId="77777777">
            <w:pPr>
              <w:rPr>
                <w:rFonts w:cs="Segoe UI"/>
                <w:lang w:val="es-MX"/>
              </w:rPr>
            </w:pPr>
          </w:p>
        </w:tc>
      </w:tr>
      <w:tr w14:paraId="584C793D" w14:textId="657ECE70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5C989D74" w14:textId="77777777">
            <w:pPr>
              <w:pStyle w:val="ListParagraph"/>
              <w:numPr>
                <w:ilvl w:val="0"/>
                <w:numId w:val="6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7E45D6C0" w14:textId="2C9AD366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¿Tenía dificultades vistiéndose o bañándose por su cuenta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2075AC0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1D155AE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37C52DF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6874FC" w14:paraId="4CC28BDC" w14:textId="77777777">
            <w:pPr>
              <w:rPr>
                <w:rFonts w:cs="Segoe UI"/>
                <w:lang w:val="es-PR"/>
              </w:rPr>
            </w:pPr>
          </w:p>
        </w:tc>
      </w:tr>
      <w:tr w14:paraId="33AED4FD" w14:textId="5E7C435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08D3EBCF" w14:textId="77777777">
            <w:pPr>
              <w:pStyle w:val="ListParagraph"/>
              <w:numPr>
                <w:ilvl w:val="0"/>
                <w:numId w:val="6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FD1EE45" w14:textId="7019D836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¿Tenía dificultades haciendo cosas sola, como ir a una visita médica o de compras, dado a una condición física, mental o emocional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967FBB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558FB7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3F173A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03091A9" w14:textId="77777777">
            <w:pPr>
              <w:rPr>
                <w:rFonts w:cs="Segoe UI"/>
                <w:lang w:val="es-PR"/>
              </w:rPr>
            </w:pPr>
          </w:p>
        </w:tc>
      </w:tr>
      <w:tr w14:paraId="6502581E" w14:textId="4250E28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0E36FC" w:rsidRPr="00F13338" w:rsidP="00AB2F67" w14:paraId="6197627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0E36FC" w:rsidRPr="00F13338" w:rsidP="00AB2F67" w14:paraId="6AF8C74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0E36FC" w:rsidRPr="00F13338" w:rsidP="00AB2F67" w14:paraId="0059756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0E36FC" w:rsidRPr="00F13338" w:rsidP="00AB2F67" w14:paraId="4B52B61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0E36FC" w:rsidRPr="00F13338" w:rsidP="00AB2F67" w14:paraId="0C109CF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E36FC" w:rsidRPr="00F13338" w:rsidP="00AB2F67" w14:paraId="3410131D" w14:textId="77777777">
            <w:pPr>
              <w:rPr>
                <w:rFonts w:cs="Segoe UI"/>
                <w:lang w:val="es-MX"/>
              </w:rPr>
            </w:pPr>
          </w:p>
        </w:tc>
      </w:tr>
      <w:tr w14:paraId="63A405CE" w14:textId="67BA1BD8" w:rsidTr="00F33F91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3945AE" w:rsidRPr="00F13338" w:rsidP="00AB2F67" w14:paraId="69CB2547" w14:textId="09901794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Las siguientes preguntas son acerca del tiempo </w:t>
            </w:r>
            <w:r w:rsidRPr="00F13338">
              <w:rPr>
                <w:rFonts w:cs="Segoe UI"/>
                <w:b/>
                <w:i/>
                <w:u w:val="single"/>
                <w:lang w:val="es-ES"/>
              </w:rPr>
              <w:t>antes</w:t>
            </w:r>
            <w:r w:rsidRPr="00F13338">
              <w:rPr>
                <w:rFonts w:cs="Segoe UI"/>
                <w:b/>
                <w:lang w:val="es-ES"/>
              </w:rPr>
              <w:t xml:space="preserve"> de que quedara embarazada. </w:t>
            </w:r>
          </w:p>
        </w:tc>
      </w:tr>
      <w:tr w14:paraId="36EE53F6" w14:textId="77777777" w:rsidTr="00F33F91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3945AE" w:rsidRPr="00F13338" w:rsidP="00AB2F67" w14:paraId="31AC3808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633908AE" w14:textId="3161FFA4" w:rsidTr="00392B80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D726DD" w:rsidRPr="00F13338" w:rsidP="00AB2F67" w14:paraId="6DFB49BE" w14:textId="7DD5CCE5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3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D726DD" w:rsidRPr="00F13338" w:rsidP="00AB2F67" w14:paraId="1799112B" w14:textId="02D20367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Durante los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3 meses antes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de quedar embarazada de su </w:t>
            </w:r>
            <w:r w:rsidRPr="00F13338">
              <w:rPr>
                <w:rFonts w:cs="Segoe UI"/>
                <w:b/>
                <w:i/>
                <w:lang w:val="es-ES"/>
              </w:rPr>
              <w:t xml:space="preserve">nuevo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bebé, ¿tuvo alguna de las siguientes condiciones de salud?  </w:t>
            </w:r>
          </w:p>
        </w:tc>
      </w:tr>
      <w:tr w14:paraId="3BA49626" w14:textId="6634693F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0E36FC" w:rsidRPr="00F13338" w:rsidP="00AB2F67" w14:paraId="556531F8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0E36FC" w:rsidRPr="00D726DD" w:rsidP="00AB2F67" w14:paraId="4BACB4E5" w14:textId="4DD94582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Para cada una, </w:t>
            </w:r>
            <w:r w:rsidRPr="00F13338">
              <w:rPr>
                <w:rStyle w:val="CommentReference"/>
                <w:rFonts w:cs="Segoe UI"/>
                <w:sz w:val="22"/>
                <w:szCs w:val="22"/>
                <w:lang w:val="es-PR"/>
              </w:rPr>
              <w:t xml:space="preserve">responda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Sí </w:t>
            </w:r>
            <w:r w:rsidRPr="00F13338">
              <w:rPr>
                <w:rFonts w:cs="Segoe UI"/>
                <w:lang w:val="es-ES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>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0E36FC" w:rsidRPr="00F13338" w:rsidP="00AB2F67" w14:paraId="4667A44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0E36FC" w:rsidRPr="00F13338" w:rsidP="00AB2F67" w14:paraId="3EDD37D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0E36FC" w:rsidRPr="00F13338" w:rsidP="00AB2F67" w14:paraId="102EA31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0E36FC" w:rsidRPr="00F13338" w:rsidP="00AB2F67" w14:paraId="03B692CC" w14:textId="77777777">
            <w:pPr>
              <w:rPr>
                <w:rFonts w:cs="Segoe UI"/>
                <w:lang w:val="es-ES"/>
              </w:rPr>
            </w:pPr>
          </w:p>
        </w:tc>
      </w:tr>
      <w:tr w14:paraId="769B9B4A" w14:textId="0E2A47B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0E36FC" w:rsidRPr="00F13338" w:rsidP="00AB2F67" w14:paraId="3B4189E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0E36FC" w:rsidRPr="00F13338" w:rsidP="00AB2F67" w14:paraId="7B9AA43C" w14:textId="7017E206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0E36FC" w:rsidRPr="00F13338" w:rsidP="00AB2F67" w14:paraId="2DB3FC6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0E36FC" w:rsidRPr="00F13338" w:rsidP="00AB2F67" w14:paraId="6CB5CF1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0E36FC" w:rsidRPr="00F13338" w:rsidP="00AB2F67" w14:paraId="222D56E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0E36FC" w:rsidRPr="00F13338" w:rsidP="00AB2F67" w14:paraId="070E2CB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0EA96940" w14:textId="77777777" w:rsidTr="00EB0C3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D726DD" w14:paraId="7B9F830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D726DD" w14:paraId="317329A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8B4FB8" w:rsidP="00D726DD" w14:paraId="2985D782" w14:textId="49E17BDA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40B17B30" w14:textId="45D75921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26DD" w:rsidRPr="00F13338" w:rsidP="00D726DD" w14:paraId="1536383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26DD" w:rsidRPr="00F13338" w:rsidP="00D726DD" w14:paraId="4495C4F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0CD15A01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D726DD" w:rsidRPr="00F13338" w:rsidP="00D726DD" w14:paraId="7302636F" w14:textId="567680E6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6266AFA5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D726DD" w:rsidRPr="00F13338" w:rsidP="00D726DD" w14:paraId="6A0CA911" w14:textId="186D3133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509D26B5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D726DD" w:rsidRPr="00F13338" w:rsidP="00D726DD" w14:paraId="0E1D78E4" w14:textId="37E2C9B1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165A1029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D726DD" w:rsidRPr="00F13338" w:rsidP="00D726DD" w14:paraId="7183143D" w14:textId="182AA740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4EC8ADDD" w14:textId="4CAC4C6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74D93007" w14:textId="77777777">
            <w:pPr>
              <w:pStyle w:val="ListParagraph"/>
              <w:numPr>
                <w:ilvl w:val="0"/>
                <w:numId w:val="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E36FC" w:rsidRPr="00F13338" w:rsidP="00AB2F67" w14:paraId="646D43A3" w14:textId="4CF7857C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 xml:space="preserve">Diabetes tipo 1 o tipo 2.  </w:t>
            </w:r>
            <w:r w:rsidRPr="00F13338">
              <w:rPr>
                <w:rFonts w:cs="Segoe UI"/>
                <w:b/>
                <w:bCs/>
                <w:u w:val="single"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 xml:space="preserve"> es lo mismo que la diabetes gestacional o la diabetes que empieza durante el embarazo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E36FC" w:rsidRPr="00F13338" w:rsidP="00AB2F67" w14:paraId="44C2C600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E36FC" w:rsidRPr="00F13338" w:rsidP="00AB2F67" w14:paraId="6EA4316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E36FC" w:rsidRPr="00F13338" w:rsidP="00AB2F67" w14:paraId="4E3EA67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E36FC" w:rsidRPr="00F13338" w:rsidP="00AB2F67" w14:paraId="08FC59D9" w14:textId="77777777">
            <w:pPr>
              <w:rPr>
                <w:rFonts w:cs="Segoe UI"/>
                <w:lang w:val="es-ES"/>
              </w:rPr>
            </w:pPr>
          </w:p>
        </w:tc>
      </w:tr>
      <w:tr w14:paraId="49BA50A9" w14:textId="540F9D6B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5D3F3E8A" w14:textId="77777777">
            <w:pPr>
              <w:pStyle w:val="ListParagraph"/>
              <w:numPr>
                <w:ilvl w:val="0"/>
                <w:numId w:val="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0F81E98" w14:textId="4B15784E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>Presión alta o hipertensió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B96645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CBE407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A7DD0F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616E590" w14:textId="77777777">
            <w:pPr>
              <w:rPr>
                <w:rFonts w:cs="Segoe UI"/>
                <w:lang w:val="es-ES"/>
              </w:rPr>
            </w:pPr>
          </w:p>
        </w:tc>
      </w:tr>
      <w:tr w14:paraId="5EB90DB5" w14:textId="6771C164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1D37EB8C" w14:textId="77777777">
            <w:pPr>
              <w:pStyle w:val="ListParagraph"/>
              <w:numPr>
                <w:ilvl w:val="0"/>
                <w:numId w:val="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4BD56D6" w14:textId="403E9DB8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</w:rPr>
              <w:t>Depresió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B5EC46B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6D02950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06CB1E4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21511BE" w14:textId="77777777">
            <w:pPr>
              <w:rPr>
                <w:rFonts w:cs="Segoe UI"/>
              </w:rPr>
            </w:pPr>
          </w:p>
        </w:tc>
      </w:tr>
      <w:tr w14:paraId="2569D295" w14:textId="4D56558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107A1DB1" w14:textId="77777777">
            <w:pPr>
              <w:pStyle w:val="ListParagraph"/>
              <w:numPr>
                <w:ilvl w:val="0"/>
                <w:numId w:val="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D1EE5FB" w14:textId="34CB7B2C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</w:rPr>
              <w:t>Ansieda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34A5C72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0FF067A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D1B2DA5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41BFC08" w14:textId="77777777">
            <w:pPr>
              <w:rPr>
                <w:rFonts w:cs="Segoe UI"/>
              </w:rPr>
            </w:pPr>
          </w:p>
        </w:tc>
      </w:tr>
      <w:tr w14:paraId="4B8AE501" w14:textId="40A0662B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68C950CC" w14:textId="77777777">
            <w:pPr>
              <w:pStyle w:val="ListParagraph"/>
              <w:numPr>
                <w:ilvl w:val="0"/>
                <w:numId w:val="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38EE242" w14:textId="39D3257A">
            <w:pPr>
              <w:rPr>
                <w:rFonts w:cs="Segoe UI"/>
              </w:rPr>
            </w:pPr>
            <w:r w:rsidRPr="00F13338">
              <w:rPr>
                <w:rFonts w:cs="Segoe UI"/>
                <w:i/>
                <w:iCs/>
              </w:rPr>
              <w:t>Site-added options from Standard question L1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2B96113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13722B1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FE97910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47C605A" w14:textId="77777777">
            <w:pPr>
              <w:rPr>
                <w:rFonts w:cs="Segoe UI"/>
                <w:i/>
                <w:iCs/>
              </w:rPr>
            </w:pPr>
          </w:p>
        </w:tc>
      </w:tr>
      <w:tr w14:paraId="492878B2" w14:textId="128949A5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0E36FC" w:rsidRPr="00F13338" w:rsidP="00AB2F67" w14:paraId="68226C47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0E36FC" w:rsidRPr="00F13338" w:rsidP="00AB2F67" w14:paraId="5B4D8D09" w14:textId="77777777">
            <w:pPr>
              <w:rPr>
                <w:rFonts w:cs="Segoe UI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0E36FC" w:rsidRPr="00F13338" w:rsidP="00AB2F67" w14:paraId="62C98553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0E36FC" w:rsidRPr="00F13338" w:rsidP="00AB2F67" w14:paraId="63076DA9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0E36FC" w:rsidRPr="00F13338" w:rsidP="00AB2F67" w14:paraId="3C09DEA7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E36FC" w:rsidRPr="00F13338" w:rsidP="00AB2F67" w14:paraId="37DAF677" w14:textId="77777777">
            <w:pPr>
              <w:rPr>
                <w:rFonts w:cs="Segoe UI"/>
              </w:rPr>
            </w:pPr>
          </w:p>
        </w:tc>
      </w:tr>
      <w:tr w14:paraId="5AB5F626" w14:textId="662DFD8F" w:rsidTr="00C06C4E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3945AE" w:rsidRPr="00F13338" w:rsidP="00AB2F67" w14:paraId="52313981" w14:textId="469F39ED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 xml:space="preserve">Core 4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3945AE" w:rsidRPr="00F13338" w:rsidP="00AB2F67" w14:paraId="0D6537FC" w14:textId="4CA0F103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En los </w:t>
            </w:r>
            <w:r w:rsidRPr="00F13338">
              <w:rPr>
                <w:rFonts w:cs="Segoe UI"/>
                <w:b/>
                <w:i/>
                <w:lang w:val="es-ES"/>
              </w:rPr>
              <w:t>12 meses antes</w:t>
            </w:r>
            <w:r w:rsidRPr="00F13338">
              <w:rPr>
                <w:rFonts w:cs="Segoe UI"/>
                <w:b/>
                <w:lang w:val="es-ES"/>
              </w:rPr>
              <w:t xml:space="preserve"> de quedar embarazada de su nuevo bebé, ¿fue a alguna de las siguientes visitas de atención médica?</w:t>
            </w:r>
          </w:p>
        </w:tc>
      </w:tr>
      <w:tr w14:paraId="765D1DE3" w14:textId="7F217AA3" w:rsidTr="0077029A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3945AE" w:rsidRPr="00F13338" w:rsidP="00AB2F67" w14:paraId="5C31236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4D2DD2" w:rsidP="00AB2F67" w14:paraId="0268589D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Sí </w:t>
            </w:r>
            <w:r w:rsidRPr="00F13338">
              <w:rPr>
                <w:rFonts w:cs="Segoe UI"/>
                <w:lang w:val="es-ES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 xml:space="preserve">.  </w:t>
            </w:r>
          </w:p>
          <w:p w:rsidR="004D2DD2" w:rsidP="00AB2F67" w14:paraId="6C6EA166" w14:textId="77777777">
            <w:pPr>
              <w:rPr>
                <w:rFonts w:cs="Segoe UI"/>
                <w:lang w:val="es-ES"/>
              </w:rPr>
            </w:pPr>
          </w:p>
          <w:p w:rsidR="003945AE" w:rsidRPr="00F13338" w:rsidP="00AB2F67" w14:paraId="426AB2FB" w14:textId="781C301C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(</w:t>
            </w:r>
            <w:r w:rsidRPr="00F13338">
              <w:rPr>
                <w:rFonts w:cs="Segoe UI"/>
                <w:b/>
                <w:bCs/>
                <w:lang w:val="es-ES"/>
              </w:rPr>
              <w:t>PREGUNTE:</w:t>
            </w:r>
            <w:r w:rsidRPr="00F13338">
              <w:rPr>
                <w:rFonts w:cs="Segoe UI"/>
                <w:lang w:val="es-ES"/>
              </w:rPr>
              <w:t xml:space="preserve"> ¿Usted tuvo un(a) _____ en los 12 meses antes de quedar embarazada?) </w:t>
            </w:r>
          </w:p>
        </w:tc>
      </w:tr>
      <w:tr w14:paraId="09FE0866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2D1BD4" w:rsidRPr="00F13338" w:rsidP="00AB2F67" w14:paraId="15B85F3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2D1BD4" w:rsidRPr="00F13338" w:rsidP="00AB2F67" w14:paraId="5D2A1AD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2D1BD4" w:rsidRPr="00F13338" w:rsidP="00AB2F67" w14:paraId="3355BEF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2D1BD4" w:rsidRPr="00F13338" w:rsidP="00AB2F67" w14:paraId="7B8B0CE6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2D1BD4" w:rsidRPr="00F13338" w:rsidP="00AB2F67" w14:paraId="207ABC3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2D1BD4" w:rsidRPr="00F13338" w:rsidP="00AB2F67" w14:paraId="1F93F3D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309356B" w14:textId="77777777" w:rsidTr="008A10C9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D726DD" w14:paraId="6768DFB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D726DD" w14:paraId="3D5B8CE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8B4FB8" w:rsidP="00D726DD" w14:paraId="5054DF59" w14:textId="2C9EE5D3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4E9BAC81" w14:textId="1261131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26DD" w:rsidRPr="00F13338" w:rsidP="00D726DD" w14:paraId="2B6D983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26DD" w:rsidRPr="00F13338" w:rsidP="00D726DD" w14:paraId="580EE608" w14:textId="20ECD598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27EE6735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D726DD" w:rsidRPr="00F13338" w:rsidP="00D726DD" w14:paraId="04339F88" w14:textId="7FFA2C59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5F5EF7EE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D726DD" w:rsidRPr="00F13338" w:rsidP="00D726DD" w14:paraId="3E583213" w14:textId="595A4FB5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301BAF63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D726DD" w:rsidRPr="00F13338" w:rsidP="00D726DD" w14:paraId="6EDD7F54" w14:textId="31243C83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5F3657CC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D726DD" w:rsidRPr="00F13338" w:rsidP="00D726DD" w14:paraId="31260CE8" w14:textId="42D32897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0B416B91" w14:textId="1BC9F8E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2A612B8F" w14:textId="6202B911">
            <w:pPr>
              <w:pStyle w:val="ListParagraph"/>
              <w:numPr>
                <w:ilvl w:val="0"/>
                <w:numId w:val="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EE8924E" w14:textId="1363104C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 xml:space="preserve">Chequeo de rutina con un médico de familia 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B07146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4779F6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3079DB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E5F4B01" w14:textId="77777777">
            <w:pPr>
              <w:rPr>
                <w:rFonts w:cs="Segoe UI"/>
                <w:lang w:val="es-ES"/>
              </w:rPr>
            </w:pPr>
          </w:p>
        </w:tc>
      </w:tr>
      <w:tr w14:paraId="5FAA8604" w14:textId="18CD33F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54DBEBDB" w14:textId="77777777">
            <w:pPr>
              <w:pStyle w:val="ListParagraph"/>
              <w:numPr>
                <w:ilvl w:val="0"/>
                <w:numId w:val="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1A26FDE" w14:textId="50D5140B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>Chequeo de rutina con un ginecólogo-obstetr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219363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F815FC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ABEFF9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34F52F7" w14:textId="77777777">
            <w:pPr>
              <w:rPr>
                <w:rFonts w:cs="Segoe UI"/>
                <w:lang w:val="es-ES"/>
              </w:rPr>
            </w:pPr>
          </w:p>
        </w:tc>
      </w:tr>
      <w:tr w14:paraId="2749DD1C" w14:textId="652E851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15AA847F" w14:textId="77777777">
            <w:pPr>
              <w:pStyle w:val="ListParagraph"/>
              <w:numPr>
                <w:ilvl w:val="0"/>
                <w:numId w:val="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3351A98" w14:textId="4BE55D30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 xml:space="preserve">Visita asociada a una </w:t>
            </w:r>
            <w:r w:rsidRPr="00F13338">
              <w:rPr>
                <w:rFonts w:cs="Segoe UI"/>
                <w:lang w:val="es-MX"/>
              </w:rPr>
              <w:t xml:space="preserve">herida, </w:t>
            </w:r>
            <w:r w:rsidRPr="00F13338">
              <w:rPr>
                <w:rFonts w:cs="Segoe UI"/>
                <w:lang w:val="es-ES"/>
              </w:rPr>
              <w:t xml:space="preserve">enfermedad o condición crónica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8D0D3D4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E6FE410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7757EB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4B51933" w14:textId="77777777">
            <w:pPr>
              <w:rPr>
                <w:rFonts w:cs="Segoe UI"/>
                <w:lang w:val="es-ES"/>
              </w:rPr>
            </w:pPr>
          </w:p>
        </w:tc>
      </w:tr>
      <w:tr w14:paraId="31CEBD4C" w14:textId="7294A2C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45A36C5A" w14:textId="77777777">
            <w:pPr>
              <w:pStyle w:val="ListParagraph"/>
              <w:numPr>
                <w:ilvl w:val="0"/>
                <w:numId w:val="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28FCD96" w14:textId="05644242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Visita a un centro de cuidado de urgencias o a la sala de emergencia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C912B6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00F812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920541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B36742E" w14:textId="77777777">
            <w:pPr>
              <w:rPr>
                <w:rFonts w:cs="Segoe UI"/>
                <w:lang w:val="es-MX"/>
              </w:rPr>
            </w:pPr>
          </w:p>
        </w:tc>
      </w:tr>
      <w:tr w14:paraId="4190A3AA" w14:textId="0313DD2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531B8362" w14:textId="77777777">
            <w:pPr>
              <w:pStyle w:val="ListParagraph"/>
              <w:numPr>
                <w:ilvl w:val="0"/>
                <w:numId w:val="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EB42F8A" w14:textId="1F801165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>Visita para planificación familiar o anticonceptivo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5AD9C9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1C1B30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44B9A1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C181635" w14:textId="77777777">
            <w:pPr>
              <w:rPr>
                <w:rFonts w:cs="Segoe UI"/>
                <w:lang w:val="es-ES"/>
              </w:rPr>
            </w:pPr>
          </w:p>
        </w:tc>
      </w:tr>
      <w:tr w14:paraId="2A43A042" w14:textId="3318BE75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0DE84DD8" w14:textId="77777777">
            <w:pPr>
              <w:pStyle w:val="ListParagraph"/>
              <w:numPr>
                <w:ilvl w:val="0"/>
                <w:numId w:val="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9818E79" w14:textId="134BF096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>Visita por depresión o ansieda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581AC7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A610A3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68601C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74F58C2" w14:textId="77777777">
            <w:pPr>
              <w:rPr>
                <w:rFonts w:cs="Segoe UI"/>
                <w:lang w:val="es-ES"/>
              </w:rPr>
            </w:pPr>
          </w:p>
        </w:tc>
      </w:tr>
      <w:tr w14:paraId="705D8AA4" w14:textId="1A0CE48B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27A6CCA2" w14:textId="77777777">
            <w:pPr>
              <w:pStyle w:val="ListParagraph"/>
              <w:numPr>
                <w:ilvl w:val="0"/>
                <w:numId w:val="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A7973D6" w14:textId="7637879C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 xml:space="preserve">Visita para una limpieza dental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685944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C57ED6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A70911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BA868B5" w14:textId="77777777">
            <w:pPr>
              <w:rPr>
                <w:rFonts w:cs="Segoe UI"/>
                <w:lang w:val="es-ES"/>
              </w:rPr>
            </w:pPr>
          </w:p>
        </w:tc>
      </w:tr>
      <w:tr w14:paraId="7B28778C" w14:textId="06C5DB26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2F7344E" w14:textId="77777777">
            <w:pPr>
              <w:ind w:left="360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9ABB415" w14:textId="45B01504">
            <w:pPr>
              <w:rPr>
                <w:rFonts w:cs="Segoe UI"/>
                <w:lang w:val="es-MX"/>
              </w:rPr>
            </w:pPr>
            <w:r w:rsidRPr="00F13338">
              <w:rPr>
                <w:lang w:val="es-MX"/>
              </w:rPr>
              <w:t>¿Fue a alguna otras visitas de atención médica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3AF534B" w14:textId="77777777">
            <w:pPr>
              <w:rPr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634D4B7" w14:textId="77777777">
            <w:pPr>
              <w:rPr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6F8BDF3" w14:textId="77777777">
            <w:pPr>
              <w:rPr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F74E9CA" w14:textId="77777777">
            <w:pPr>
              <w:rPr>
                <w:lang w:val="es-MX"/>
              </w:rPr>
            </w:pPr>
          </w:p>
        </w:tc>
      </w:tr>
      <w:tr w14:paraId="04F317EF" w14:textId="7339D1EE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80573F" w14:paraId="2943D348" w14:textId="77777777">
            <w:pPr>
              <w:ind w:left="360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80573F" w14:paraId="4E49EC17" w14:textId="137FFECE">
            <w:pPr>
              <w:rPr>
                <w:rFonts w:cs="Segoe UI"/>
                <w:lang w:val="es-MX"/>
              </w:rPr>
            </w:pPr>
            <w:r w:rsidRPr="00F13338">
              <w:rPr>
                <w:lang w:val="es-MX"/>
              </w:rPr>
              <w:t>SI RESPONDE SI, PREGUNTE: ¿Qué visita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80573F" w14:paraId="67188FF3" w14:textId="77777777">
            <w:pPr>
              <w:rPr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80573F" w14:paraId="7272B70C" w14:textId="77777777">
            <w:pPr>
              <w:rPr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80573F" w14:paraId="1D379A50" w14:textId="77777777">
            <w:pPr>
              <w:rPr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80573F" w14:paraId="0C3798DE" w14:textId="77777777">
            <w:pPr>
              <w:rPr>
                <w:lang w:val="es-MX"/>
              </w:rPr>
            </w:pPr>
          </w:p>
        </w:tc>
      </w:tr>
      <w:tr w14:paraId="572F4FD2" w14:textId="4BF0246F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0E36FC" w:rsidRPr="00F13338" w:rsidP="00AB2F67" w14:paraId="6A410499" w14:textId="77777777">
            <w:pPr>
              <w:ind w:left="360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0E36FC" w:rsidRPr="00F13338" w:rsidP="00AB2F67" w14:paraId="284AC33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0E36FC" w:rsidRPr="00F13338" w:rsidP="00AB2F67" w14:paraId="1206DEC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0E36FC" w:rsidRPr="00F13338" w:rsidP="00AB2F67" w14:paraId="3872CB9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0E36FC" w:rsidRPr="00F13338" w:rsidP="00AB2F67" w14:paraId="025F451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E36FC" w:rsidRPr="00F13338" w:rsidP="00AB2F67" w14:paraId="56B2A178" w14:textId="77777777">
            <w:pPr>
              <w:rPr>
                <w:rFonts w:cs="Segoe UI"/>
                <w:lang w:val="es-MX"/>
              </w:rPr>
            </w:pPr>
          </w:p>
        </w:tc>
      </w:tr>
      <w:tr w14:paraId="10BA86E6" w14:textId="1DE96F0F" w:rsidTr="006A7443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3945AE" w:rsidRPr="00F13338" w:rsidP="00AB2F67" w14:paraId="1F564C99" w14:textId="57DEE2D5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SALTO: Si respondió “No” a todas las opciones en la pregunta Core 4, pase a la pregunta Core 6.</w:t>
            </w:r>
          </w:p>
        </w:tc>
      </w:tr>
      <w:tr w14:paraId="2DDDFC1D" w14:textId="4CC53B4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285103F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0FCC5B7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0E36FC" w:rsidRPr="00F13338" w:rsidP="00AB2F67" w14:paraId="7283E38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0E36FC" w:rsidRPr="00F13338" w:rsidP="00AB2F67" w14:paraId="0D7BE10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0E36FC" w:rsidRPr="00F13338" w:rsidP="00AB2F67" w14:paraId="702BB07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0E36FC" w:rsidRPr="00F13338" w:rsidP="00AB2F67" w14:paraId="457F3D3A" w14:textId="77777777">
            <w:pPr>
              <w:rPr>
                <w:rFonts w:cs="Segoe UI"/>
                <w:lang w:val="es-MX"/>
              </w:rPr>
            </w:pPr>
          </w:p>
        </w:tc>
      </w:tr>
      <w:tr w14:paraId="7F60B7E4" w14:textId="3D5CA347" w:rsidTr="00D726DD">
        <w:tblPrEx>
          <w:tblW w:w="0" w:type="auto"/>
          <w:tblLayout w:type="fixed"/>
          <w:tblLook w:val="04A0"/>
        </w:tblPrEx>
        <w:trPr>
          <w:trHeight w:val="513"/>
        </w:trPr>
        <w:tc>
          <w:tcPr>
            <w:tcW w:w="1522" w:type="dxa"/>
            <w:shd w:val="clear" w:color="auto" w:fill="D9D9D9" w:themeFill="background1" w:themeFillShade="D9"/>
          </w:tcPr>
          <w:p w:rsidR="003945AE" w:rsidRPr="00F13338" w:rsidP="00AB2F67" w14:paraId="381D9F21" w14:textId="5A5EE729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5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3945AE" w:rsidRPr="00F13338" w:rsidP="00AB2F67" w14:paraId="25F0A007" w14:textId="37D0D55A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En alguna de las visitas de atención médica que tuvo en los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12 meses antes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de quedar embarazada, ¿un proveedor de salud hizo alguna de las siguientes cosas?</w:t>
            </w:r>
          </w:p>
        </w:tc>
      </w:tr>
      <w:tr w14:paraId="335AA604" w14:textId="1B380017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0E36FC" w:rsidRPr="00F13338" w:rsidP="00AB2F67" w14:paraId="72F715E9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0E36FC" w:rsidRPr="00F13338" w:rsidP="00AB2F67" w14:paraId="58864D91" w14:textId="356B9D8B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Sí </w:t>
            </w:r>
            <w:r w:rsidRPr="00F13338">
              <w:rPr>
                <w:rFonts w:cs="Segoe UI"/>
                <w:lang w:val="es-ES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>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0E36FC" w:rsidRPr="00F13338" w:rsidP="00AB2F67" w14:paraId="4638218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0E36FC" w:rsidRPr="00F13338" w:rsidP="00AB2F67" w14:paraId="2764EA0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0E36FC" w:rsidRPr="00F13338" w:rsidP="00AB2F67" w14:paraId="2B16D80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0E36FC" w:rsidRPr="00F13338" w:rsidP="00AB2F67" w14:paraId="4E683A23" w14:textId="77777777">
            <w:pPr>
              <w:rPr>
                <w:rFonts w:cs="Segoe UI"/>
                <w:lang w:val="es-ES"/>
              </w:rPr>
            </w:pPr>
          </w:p>
        </w:tc>
      </w:tr>
      <w:tr w14:paraId="364B729A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2D1BD4" w:rsidRPr="00F13338" w:rsidP="00AB2F67" w14:paraId="41FB01D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2D1BD4" w:rsidRPr="00F13338" w:rsidP="00AB2F67" w14:paraId="5583492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2D1BD4" w:rsidRPr="00F13338" w:rsidP="00AB2F67" w14:paraId="289992F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2D1BD4" w:rsidRPr="00F13338" w:rsidP="00AB2F67" w14:paraId="26A8D47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2D1BD4" w:rsidRPr="00F13338" w:rsidP="00AB2F67" w14:paraId="35ECC4C9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2D1BD4" w:rsidRPr="00F13338" w:rsidP="00AB2F67" w14:paraId="574612C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13DB2BF" w14:textId="77777777" w:rsidTr="00AB64F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D726DD" w14:paraId="050B9A9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D726DD" w14:paraId="2936A11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8B4FB8" w:rsidP="00D726DD" w14:paraId="15CE2A69" w14:textId="48FA14CD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2B687594" w14:textId="0F8B2B02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26DD" w:rsidRPr="00F13338" w:rsidP="00D726DD" w14:paraId="3C7B9F36" w14:textId="7098B054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26DD" w:rsidRPr="00F13338" w:rsidP="00D726DD" w14:paraId="6AED4477" w14:textId="79223A7F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35FE9538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D726DD" w:rsidRPr="00F13338" w:rsidP="00D726DD" w14:paraId="22D32AE1" w14:textId="02AF5705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65E1E5B2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D726DD" w:rsidRPr="00F13338" w:rsidP="00D726DD" w14:paraId="0332F5D2" w14:textId="2635C06C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2F76172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D726DD" w:rsidRPr="00F13338" w:rsidP="00D726DD" w14:paraId="5C544902" w14:textId="6062E13F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26DD" w:rsidP="00D726DD" w14:paraId="5210AD4C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D726DD" w:rsidRPr="00F13338" w:rsidP="00D726DD" w14:paraId="68FD9A7B" w14:textId="64D51639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194FA729" w14:textId="641C47B5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92D3A27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36FC" w:rsidRPr="00F13338" w:rsidP="00AB2F67" w14:paraId="52C2E172" w14:textId="78EE107D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Un proveedor de salud </w:t>
            </w:r>
            <w:r w:rsidRPr="00F13338">
              <w:rPr>
                <w:rFonts w:cs="Segoe UI"/>
                <w:b/>
                <w:lang w:val="es-MX"/>
              </w:rPr>
              <w:t>habló con usted acerca de…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6567DF9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7D3F1D8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684F2F7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BF7E197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78D1A016" w14:textId="5F963AD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1FCC9415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36FC" w:rsidRPr="00F13338" w:rsidP="00AB2F67" w14:paraId="28A2638B" w14:textId="6EF30417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</w:rPr>
              <w:t>Su</w:t>
            </w:r>
            <w:r w:rsidRPr="00F13338">
              <w:rPr>
                <w:rFonts w:cs="Segoe UI"/>
              </w:rPr>
              <w:t xml:space="preserve"> pes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8D7F8A9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4B42E2E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13A75D7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15C33E8" w14:textId="77777777">
            <w:pPr>
              <w:rPr>
                <w:rFonts w:cs="Segoe UI"/>
              </w:rPr>
            </w:pPr>
          </w:p>
        </w:tc>
      </w:tr>
      <w:tr w14:paraId="14A382D6" w14:textId="6940110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1CF76EF8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36FC" w:rsidRPr="00F13338" w:rsidP="00AB2F67" w14:paraId="175AE22C" w14:textId="094142F5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Chequearse la presión regularment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14E3DE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6ED8E0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31E397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9DA8A97" w14:textId="77777777">
            <w:pPr>
              <w:rPr>
                <w:rFonts w:cs="Segoe UI"/>
                <w:lang w:val="es-PR"/>
              </w:rPr>
            </w:pPr>
          </w:p>
        </w:tc>
      </w:tr>
      <w:tr w14:paraId="284C0D51" w14:textId="3003BA84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5FDEFED7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36FC" w:rsidRPr="00F13338" w:rsidP="00AB2F67" w14:paraId="3FEDFE92" w14:textId="57F05665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Sus deseos de tener o no tener hijo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8FAD60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BE4963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08BD418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A1736DE" w14:textId="77777777">
            <w:pPr>
              <w:rPr>
                <w:rFonts w:cs="Segoe UI"/>
                <w:lang w:val="es-PR"/>
              </w:rPr>
            </w:pPr>
          </w:p>
        </w:tc>
      </w:tr>
      <w:tr w14:paraId="6C4F87DB" w14:textId="07A09F1F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08A7B3F2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36FC" w:rsidRPr="00F13338" w:rsidP="00AB2F67" w14:paraId="289B63C7" w14:textId="5FFB973A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 xml:space="preserve">Anticonceptivos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5B33BF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D6D731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139122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8050BC7" w14:textId="77777777">
            <w:pPr>
              <w:rPr>
                <w:rFonts w:cs="Segoe UI"/>
                <w:lang w:val="es-PR"/>
              </w:rPr>
            </w:pPr>
          </w:p>
        </w:tc>
      </w:tr>
      <w:tr w14:paraId="58900D15" w14:textId="34A1AEE1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421BD019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36FC" w:rsidRPr="00F13338" w:rsidP="00AB2F67" w14:paraId="373071F1" w14:textId="51E563D0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De cómo podría mejorar su salud antes de un embaraz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9B7092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149057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A35567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9BEC28F" w14:textId="77777777">
            <w:pPr>
              <w:rPr>
                <w:rFonts w:cs="Segoe UI"/>
                <w:lang w:val="es-PR"/>
              </w:rPr>
            </w:pPr>
          </w:p>
        </w:tc>
      </w:tr>
      <w:tr w14:paraId="12CFC815" w14:textId="663AB31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2952B300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36FC" w:rsidRPr="00F13338" w:rsidP="00AB2F67" w14:paraId="4C37C6BB" w14:textId="025A7857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Las enfermedades de transmisión sexual como clamidia, gonorrea, sífilis o VIH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CEFB46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7C25C9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B1E5F9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4F5CD66" w14:textId="77777777">
            <w:pPr>
              <w:rPr>
                <w:rFonts w:cs="Segoe UI"/>
                <w:lang w:val="es-PR"/>
              </w:rPr>
            </w:pPr>
          </w:p>
        </w:tc>
      </w:tr>
      <w:tr w14:paraId="7F06D4B6" w14:textId="14D5C3E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8472FB" w14:paraId="483B806E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36FC" w:rsidRPr="00F13338" w:rsidP="00AB2F67" w14:paraId="07130080" w14:textId="63C751C8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Un proveedor de salud le preguntó…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9F3FA40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5A58D2BC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7EDF7D3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67C96CE0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374435B1" w14:textId="3562C62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441B3C62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36FC" w:rsidRPr="00F13338" w:rsidP="00AB2F67" w14:paraId="0B32CF37" w14:textId="372D473F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Si fumaba cigarrillos o usaba cigarrillos electrónicos como “</w:t>
            </w:r>
            <w:r w:rsidRPr="00F13338">
              <w:rPr>
                <w:rFonts w:cs="Segoe UI"/>
                <w:lang w:val="es-PR"/>
              </w:rPr>
              <w:t>vapes</w:t>
            </w:r>
            <w:r w:rsidRPr="00F13338">
              <w:rPr>
                <w:rFonts w:cs="Segoe UI"/>
                <w:lang w:val="es-PR"/>
              </w:rPr>
              <w:t>” u otros tipos de tabaco sin hum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975853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4475746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68E375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958E53E" w14:textId="77777777">
            <w:pPr>
              <w:rPr>
                <w:rFonts w:cs="Segoe UI"/>
                <w:lang w:val="es-PR"/>
              </w:rPr>
            </w:pPr>
          </w:p>
        </w:tc>
      </w:tr>
      <w:tr w14:paraId="30874B33" w14:textId="525F46E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4ECC906E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36FC" w:rsidRPr="00F13338" w:rsidP="00AB2F67" w14:paraId="1A9DBDCE" w14:textId="70995DFE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Si alguien estaba lastimándola emocional o físicament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68360F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3DFAA93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AD731E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C2FDB6B" w14:textId="77777777">
            <w:pPr>
              <w:rPr>
                <w:rFonts w:cs="Segoe UI"/>
                <w:lang w:val="es-PR"/>
              </w:rPr>
            </w:pPr>
          </w:p>
        </w:tc>
      </w:tr>
      <w:tr w14:paraId="46F7F3CE" w14:textId="430166FF" w:rsidTr="00B14855">
        <w:tblPrEx>
          <w:tblW w:w="0" w:type="auto"/>
          <w:tblLayout w:type="fixed"/>
          <w:tblLook w:val="04A0"/>
        </w:tblPrEx>
        <w:trPr>
          <w:trHeight w:val="225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1613E7" w14:paraId="515CA251" w14:textId="77777777">
            <w:pPr>
              <w:pStyle w:val="ListParagraph"/>
              <w:numPr>
                <w:ilvl w:val="0"/>
                <w:numId w:val="5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36FC" w:rsidRPr="00F13338" w:rsidP="00AB2F67" w14:paraId="2F2C063C" w14:textId="45FEAB77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Si se sentía deprimida o ansios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148BC1C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70BFB59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D2B6E6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6FC" w:rsidRPr="00F13338" w:rsidP="00AB2F67" w14:paraId="27D91749" w14:textId="77777777">
            <w:pPr>
              <w:rPr>
                <w:rFonts w:cs="Segoe UI"/>
                <w:lang w:val="es-PR"/>
              </w:rPr>
            </w:pPr>
          </w:p>
        </w:tc>
      </w:tr>
      <w:tr w14:paraId="701FF040" w14:textId="4E5F0C68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0E36FC" w:rsidRPr="00F13338" w:rsidP="00AB2F67" w14:paraId="55B9B90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0E36FC" w:rsidRPr="00F13338" w:rsidP="00AB2F67" w14:paraId="1189D79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0E36FC" w:rsidRPr="00F13338" w:rsidP="00AB2F67" w14:paraId="3B97925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0E36FC" w:rsidRPr="00F13338" w:rsidP="00AB2F67" w14:paraId="5F90373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0E36FC" w:rsidRPr="00F13338" w:rsidP="00AB2F67" w14:paraId="484D7EE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0E36FC" w:rsidRPr="00F13338" w:rsidP="00AB2F67" w14:paraId="2F6BD729" w14:textId="77777777">
            <w:pPr>
              <w:rPr>
                <w:rFonts w:cs="Segoe UI"/>
                <w:lang w:val="es-MX"/>
              </w:rPr>
            </w:pPr>
          </w:p>
        </w:tc>
      </w:tr>
      <w:tr w14:paraId="3C439D1C" w14:textId="572A1084" w:rsidTr="00B14855">
        <w:tblPrEx>
          <w:tblW w:w="0" w:type="auto"/>
          <w:tblLayout w:type="fixed"/>
          <w:tblLook w:val="04A0"/>
        </w:tblPrEx>
        <w:tc>
          <w:tcPr>
            <w:tcW w:w="8190" w:type="dxa"/>
            <w:gridSpan w:val="4"/>
          </w:tcPr>
          <w:p w:rsidR="003945AE" w:rsidRPr="00F13338" w:rsidP="00AB2F67" w14:paraId="08EF5BED" w14:textId="14B40596">
            <w:pPr>
              <w:rPr>
                <w:rFonts w:cs="Segoe UI"/>
                <w:b/>
                <w:lang w:val=""/>
              </w:rPr>
            </w:pPr>
            <w:r w:rsidRPr="00F13338">
              <w:rPr>
                <w:rFonts w:cs="Segoe UI"/>
                <w:b/>
                <w:lang w:val=""/>
              </w:rPr>
              <w:t xml:space="preserve">Las siguientes preguntas son acerca de su </w:t>
            </w:r>
            <w:r w:rsidRPr="00F13338">
              <w:rPr>
                <w:rFonts w:cs="Segoe UI"/>
                <w:b/>
                <w:i/>
                <w:lang w:val="es-ES"/>
              </w:rPr>
              <w:t>seguro médico</w:t>
            </w:r>
            <w:r w:rsidRPr="00F13338">
              <w:rPr>
                <w:rFonts w:cs="Segoe UI"/>
                <w:b/>
                <w:lang w:val="es-ES"/>
              </w:rPr>
              <w:t>.</w:t>
            </w:r>
          </w:p>
        </w:tc>
        <w:tc>
          <w:tcPr>
            <w:tcW w:w="630" w:type="dxa"/>
          </w:tcPr>
          <w:p w:rsidR="003945AE" w:rsidRPr="00F13338" w:rsidP="00AB2F67" w14:paraId="1182394D" w14:textId="77777777">
            <w:pPr>
              <w:rPr>
                <w:rFonts w:cs="Segoe UI"/>
                <w:b/>
                <w:lang w:val=""/>
              </w:rPr>
            </w:pPr>
          </w:p>
        </w:tc>
        <w:tc>
          <w:tcPr>
            <w:tcW w:w="1084" w:type="dxa"/>
          </w:tcPr>
          <w:p w:rsidR="003945AE" w:rsidRPr="00F13338" w:rsidP="00AB2F67" w14:paraId="7AF4749B" w14:textId="77777777">
            <w:pPr>
              <w:rPr>
                <w:rFonts w:cs="Segoe UI"/>
                <w:b/>
                <w:lang w:val=""/>
              </w:rPr>
            </w:pPr>
          </w:p>
        </w:tc>
        <w:tc>
          <w:tcPr>
            <w:tcW w:w="896" w:type="dxa"/>
          </w:tcPr>
          <w:p w:rsidR="003945AE" w:rsidRPr="00F13338" w:rsidP="00AB2F67" w14:paraId="03C882E1" w14:textId="77777777">
            <w:pPr>
              <w:rPr>
                <w:rFonts w:cs="Segoe UI"/>
                <w:b/>
                <w:lang w:val=""/>
              </w:rPr>
            </w:pPr>
          </w:p>
        </w:tc>
      </w:tr>
      <w:tr w14:paraId="159D5A1D" w14:textId="3E51ACE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08EF0E5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38EDCB4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0E36FC" w:rsidRPr="00F13338" w:rsidP="00AB2F67" w14:paraId="43C8BD3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0E36FC" w:rsidRPr="00F13338" w:rsidP="00AB2F67" w14:paraId="74CFA8A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0E36FC" w:rsidRPr="00F13338" w:rsidP="00AB2F67" w14:paraId="670B5E4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0E36FC" w:rsidRPr="00F13338" w:rsidP="00AB2F67" w14:paraId="5E641355" w14:textId="77777777">
            <w:pPr>
              <w:rPr>
                <w:rFonts w:cs="Segoe UI"/>
                <w:lang w:val="es-MX"/>
              </w:rPr>
            </w:pPr>
          </w:p>
        </w:tc>
      </w:tr>
      <w:tr w14:paraId="1C59406C" w14:textId="40467ACC" w:rsidTr="00D64E3C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3945AE" w:rsidRPr="00F13338" w:rsidP="00AB2F67" w14:paraId="5096B7CB" w14:textId="45D5361F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6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3945AE" w:rsidRPr="00F13338" w:rsidP="00AB2F67" w14:paraId="6AE1B28F" w14:textId="25BE9869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b/>
                <w:lang w:val="es-MX"/>
              </w:rPr>
              <w:t xml:space="preserve">Durante el </w:t>
            </w:r>
            <w:r w:rsidRPr="00F13338">
              <w:rPr>
                <w:rFonts w:cs="Segoe UI"/>
                <w:b/>
                <w:i/>
                <w:u w:val="single"/>
                <w:lang w:val="es-MX"/>
              </w:rPr>
              <w:t>mes antes</w:t>
            </w:r>
            <w:r w:rsidRPr="00F13338">
              <w:rPr>
                <w:rFonts w:cs="Segoe UI"/>
                <w:b/>
                <w:lang w:val="es-MX"/>
              </w:rPr>
              <w:t xml:space="preserve"> </w:t>
            </w:r>
            <w:r w:rsidRPr="00F13338">
              <w:rPr>
                <w:rFonts w:cs="Segoe UI"/>
                <w:b/>
                <w:lang w:val="es-ES"/>
              </w:rPr>
              <w:t>de quedar embarazada de su nuevo bebé, ¿qué tipo de seguro médico</w:t>
            </w:r>
            <w:r w:rsidRPr="00F13338">
              <w:rPr>
                <w:rFonts w:cs="Segoe UI"/>
                <w:b/>
                <w:i/>
                <w:lang w:val="es-ES"/>
              </w:rPr>
              <w:t xml:space="preserve"> </w:t>
            </w:r>
            <w:r w:rsidRPr="00F13338">
              <w:rPr>
                <w:rFonts w:cs="Segoe UI"/>
                <w:b/>
                <w:lang w:val="es-ES"/>
              </w:rPr>
              <w:t xml:space="preserve">tenía usted? </w:t>
            </w:r>
          </w:p>
        </w:tc>
      </w:tr>
      <w:tr w14:paraId="645873F7" w14:textId="6F8BF89B" w:rsidTr="00FE588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3945AE" w:rsidRPr="00F13338" w:rsidP="00AB2F67" w14:paraId="6C0FB78F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4D2DD2" w:rsidP="00AB2F67" w14:paraId="1614E1EA" w14:textId="77777777">
            <w:pPr>
              <w:rPr>
                <w:rFonts w:eastAsia="SimSun" w:cs="Segoe UI"/>
                <w:lang w:val="es-ES_tradnl" w:eastAsia="zh-CN"/>
              </w:rPr>
            </w:pPr>
            <w:r w:rsidRPr="00F13338">
              <w:rPr>
                <w:rFonts w:cs="Segoe UI"/>
                <w:lang w:val="es-ES"/>
              </w:rPr>
              <w:t>Para cada una, responda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Sí</w:t>
            </w:r>
            <w:r w:rsidRPr="00F13338">
              <w:rPr>
                <w:rFonts w:cs="Segoe UI"/>
                <w:lang w:val="es-ES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>.</w:t>
            </w:r>
            <w:r w:rsidRPr="00F13338">
              <w:rPr>
                <w:rFonts w:eastAsia="SimSun" w:cs="Segoe UI"/>
                <w:lang w:val="es-ES_tradnl" w:eastAsia="zh-CN"/>
              </w:rPr>
              <w:t xml:space="preserve"> </w:t>
            </w:r>
          </w:p>
          <w:p w:rsidR="004D2DD2" w:rsidP="00AB2F67" w14:paraId="35EA577D" w14:textId="77777777">
            <w:pPr>
              <w:rPr>
                <w:rFonts w:eastAsia="SimSun" w:cs="Segoe UI"/>
                <w:lang w:val="es-ES_tradnl" w:eastAsia="zh-CN"/>
              </w:rPr>
            </w:pPr>
          </w:p>
          <w:p w:rsidR="003945AE" w:rsidRPr="00F13338" w:rsidP="00AB2F67" w14:paraId="67CD386F" w14:textId="3A2B9B1C">
            <w:pPr>
              <w:rPr>
                <w:rFonts w:cs="Segoe UI"/>
                <w:lang w:val="es-ES"/>
              </w:rPr>
            </w:pPr>
            <w:r w:rsidRPr="00F13338">
              <w:rPr>
                <w:rFonts w:eastAsia="SimSun" w:cs="Segoe UI"/>
                <w:lang w:val="es-ES_tradnl" w:eastAsia="zh-CN"/>
              </w:rPr>
              <w:t>(</w:t>
            </w:r>
            <w:r w:rsidRPr="00F13338">
              <w:rPr>
                <w:rFonts w:eastAsia="SimSun" w:cs="Segoe UI"/>
                <w:b/>
                <w:lang w:val="es-ES_tradnl" w:eastAsia="zh-CN"/>
              </w:rPr>
              <w:t>PREGUNTE:</w:t>
            </w:r>
            <w:r w:rsidRPr="00F13338">
              <w:rPr>
                <w:rFonts w:eastAsia="SimSun" w:cs="Segoe UI"/>
                <w:lang w:val="es-ES_tradnl" w:eastAsia="zh-CN"/>
              </w:rPr>
              <w:t xml:space="preserve"> ¿usted tenía _____ durante </w:t>
            </w:r>
            <w:r w:rsidRPr="00F13338">
              <w:rPr>
                <w:rFonts w:eastAsia="SimSun" w:cs="Segoe UI"/>
                <w:i/>
                <w:u w:val="single"/>
                <w:lang w:val="es-ES_tradnl" w:eastAsia="zh-CN"/>
              </w:rPr>
              <w:t>el mes antes</w:t>
            </w:r>
            <w:r w:rsidRPr="00F13338">
              <w:rPr>
                <w:rFonts w:eastAsia="SimSun" w:cs="Segoe UI"/>
                <w:lang w:val="es-ES_tradnl" w:eastAsia="zh-CN"/>
              </w:rPr>
              <w:t xml:space="preserve"> de quedar embarazada?)</w:t>
            </w:r>
          </w:p>
        </w:tc>
      </w:tr>
      <w:tr w14:paraId="46286115" w14:textId="46FAEA58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auto"/>
          </w:tcPr>
          <w:p w:rsidR="000E36FC" w:rsidRPr="00F13338" w:rsidP="00AB2F67" w14:paraId="6FEAF50A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auto"/>
          </w:tcPr>
          <w:p w:rsidR="000E36FC" w:rsidRPr="00F13338" w:rsidP="00AB2F67" w14:paraId="2EEFF21F" w14:textId="6BEC9270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10" w:type="dxa"/>
          </w:tcPr>
          <w:p w:rsidR="000E36FC" w:rsidRPr="00F13338" w:rsidP="00AB2F67" w14:paraId="4982AA9F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43C98AD9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3ED85019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22FCFAA7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68CDE25F" w14:textId="5E28937C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2709239C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auto"/>
          </w:tcPr>
          <w:p w:rsidR="003F623F" w:rsidRPr="00F13338" w:rsidP="00E16F5D" w14:paraId="55AEEC70" w14:textId="2876B4F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eguro médico privado pagado por usted u otra o que tenía por el trabajo</w:t>
            </w:r>
          </w:p>
        </w:tc>
      </w:tr>
      <w:tr w14:paraId="74308F02" w14:textId="32B17036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3B1CDBE1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auto"/>
          </w:tcPr>
          <w:p w:rsidR="003F623F" w:rsidRPr="00F13338" w:rsidP="00AB2F67" w14:paraId="5C2A9431" w14:textId="389D1140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Medicaid o </w:t>
            </w:r>
            <w:r w:rsidRPr="00F13338">
              <w:rPr>
                <w:rFonts w:cs="Segoe UI"/>
                <w:i/>
              </w:rPr>
              <w:t>Site Medicaid name</w:t>
            </w:r>
          </w:p>
        </w:tc>
      </w:tr>
      <w:tr w14:paraId="16E4A67D" w14:textId="68840E10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05EB3D4F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13045B" w14:paraId="2D1C7C17" w14:textId="5878942B">
            <w:pPr>
              <w:rPr>
                <w:rFonts w:cs="Segoe UI"/>
                <w:i/>
                <w:iCs/>
                <w:lang w:val="es-MX"/>
              </w:rPr>
            </w:pPr>
            <w:r w:rsidRPr="00F13338">
              <w:rPr>
                <w:rFonts w:cs="Segoe UI"/>
                <w:i/>
                <w:iCs/>
                <w:lang w:val="es-MX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MX"/>
              </w:rPr>
              <w:t>option</w:t>
            </w:r>
            <w:r w:rsidRPr="00F13338">
              <w:rPr>
                <w:rFonts w:cs="Segoe UI"/>
                <w:i/>
                <w:iCs/>
                <w:lang w:val="es-MX"/>
              </w:rPr>
              <w:t xml:space="preserve"> (</w:t>
            </w:r>
            <w:r w:rsidRPr="00F13338">
              <w:rPr>
                <w:rFonts w:cs="Segoe UI"/>
                <w:i/>
                <w:lang w:val="es-ES"/>
              </w:rPr>
              <w:t xml:space="preserve">Otro tipo de plan o programa del gobierno como </w:t>
            </w:r>
            <w:r w:rsidRPr="00F13338">
              <w:rPr>
                <w:rFonts w:cs="Segoe UI"/>
                <w:i/>
                <w:iCs/>
                <w:lang w:val="es-MX"/>
              </w:rPr>
              <w:t>CHIP o SCHIP, por sus siglas en inglés)</w:t>
            </w:r>
          </w:p>
        </w:tc>
      </w:tr>
      <w:tr w14:paraId="7C7BA991" w14:textId="38D156FF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5CD3CAF9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13045B" w14:paraId="520349E8" w14:textId="3AA31F7E">
            <w:pPr>
              <w:rPr>
                <w:rFonts w:cs="Segoe UI"/>
                <w:i/>
                <w:lang w:val="es-ES"/>
              </w:rPr>
            </w:pPr>
            <w:r w:rsidRPr="00F13338">
              <w:rPr>
                <w:rFonts w:cs="Segoe UI"/>
                <w:i/>
                <w:lang w:val="es-ES"/>
              </w:rPr>
              <w:t xml:space="preserve">Site </w:t>
            </w:r>
            <w:r w:rsidRPr="00F13338">
              <w:rPr>
                <w:rFonts w:cs="Segoe UI"/>
                <w:i/>
                <w:lang w:val="es-ES"/>
              </w:rPr>
              <w:t>option</w:t>
            </w:r>
            <w:r w:rsidRPr="00F13338">
              <w:rPr>
                <w:rFonts w:cs="Segoe UI"/>
                <w:i/>
                <w:lang w:val="es-ES"/>
              </w:rPr>
              <w:t xml:space="preserve"> (Otro tipo de plan o programa del gobierno además de los programas arriba, por ejemplo </w:t>
            </w:r>
            <w:r w:rsidRPr="00F13338">
              <w:rPr>
                <w:rFonts w:cs="Segoe UI"/>
                <w:i/>
                <w:iCs/>
                <w:lang w:val="es-MX"/>
              </w:rPr>
              <w:t xml:space="preserve">MCH </w:t>
            </w:r>
            <w:r w:rsidRPr="00F13338">
              <w:rPr>
                <w:rFonts w:cs="Segoe UI"/>
                <w:i/>
                <w:iCs/>
                <w:lang w:val="es-MX"/>
              </w:rPr>
              <w:t>program</w:t>
            </w:r>
            <w:r w:rsidRPr="00F13338">
              <w:rPr>
                <w:rFonts w:cs="Segoe UI"/>
                <w:i/>
                <w:iCs/>
                <w:lang w:val="es-MX"/>
              </w:rPr>
              <w:t xml:space="preserve">, </w:t>
            </w:r>
            <w:r w:rsidRPr="00F13338">
              <w:rPr>
                <w:rFonts w:cs="Segoe UI"/>
                <w:i/>
                <w:iCs/>
                <w:lang w:val="es-MX"/>
              </w:rPr>
              <w:t>indigent</w:t>
            </w:r>
            <w:r w:rsidRPr="00F13338">
              <w:rPr>
                <w:rFonts w:cs="Segoe UI"/>
                <w:i/>
                <w:iCs/>
                <w:lang w:val="es-MX"/>
              </w:rPr>
              <w:t xml:space="preserve"> care, </w:t>
            </w:r>
            <w:r w:rsidRPr="00F13338">
              <w:rPr>
                <w:rFonts w:cs="Segoe UI"/>
                <w:i/>
                <w:iCs/>
                <w:lang w:val="es-MX"/>
              </w:rPr>
              <w:t>family</w:t>
            </w:r>
            <w:r w:rsidRPr="00F13338">
              <w:rPr>
                <w:rFonts w:cs="Segoe UI"/>
                <w:i/>
                <w:iCs/>
                <w:lang w:val="es-MX"/>
              </w:rPr>
              <w:t xml:space="preserve"> </w:t>
            </w:r>
            <w:r w:rsidRPr="00F13338">
              <w:rPr>
                <w:rFonts w:cs="Segoe UI"/>
                <w:i/>
                <w:iCs/>
                <w:lang w:val="es-MX"/>
              </w:rPr>
              <w:t>planning</w:t>
            </w:r>
            <w:r w:rsidRPr="00F13338">
              <w:rPr>
                <w:rFonts w:cs="Segoe UI"/>
                <w:i/>
                <w:iCs/>
                <w:lang w:val="es-MX"/>
              </w:rPr>
              <w:t xml:space="preserve"> </w:t>
            </w:r>
            <w:r w:rsidRPr="00F13338">
              <w:rPr>
                <w:rFonts w:cs="Segoe UI"/>
                <w:i/>
                <w:iCs/>
                <w:lang w:val="es-MX"/>
              </w:rPr>
              <w:t>program</w:t>
            </w:r>
            <w:r w:rsidRPr="00F13338">
              <w:rPr>
                <w:rFonts w:cs="Segoe UI"/>
                <w:i/>
                <w:iCs/>
                <w:lang w:val="es-MX"/>
              </w:rPr>
              <w:t>)</w:t>
            </w:r>
          </w:p>
        </w:tc>
      </w:tr>
      <w:tr w14:paraId="6C26095A" w14:textId="633717E1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5F35EE64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13045B" w14:paraId="539C0155" w14:textId="04382609">
            <w:pPr>
              <w:rPr>
                <w:rFonts w:cs="Segoe UI"/>
                <w:i/>
                <w:iCs/>
                <w:lang w:val="es-MX"/>
              </w:rPr>
            </w:pPr>
            <w:r w:rsidRPr="00F13338">
              <w:rPr>
                <w:rFonts w:cs="Segoe UI"/>
                <w:i/>
                <w:iCs/>
                <w:lang w:val="es-MX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MX"/>
              </w:rPr>
              <w:t>option</w:t>
            </w:r>
            <w:r w:rsidRPr="00F13338">
              <w:rPr>
                <w:rFonts w:cs="Segoe UI"/>
                <w:i/>
                <w:iCs/>
                <w:lang w:val="es-MX"/>
              </w:rPr>
              <w:t xml:space="preserve"> (</w:t>
            </w:r>
            <w:r w:rsidRPr="00F13338">
              <w:rPr>
                <w:rFonts w:cs="Segoe UI"/>
                <w:i/>
                <w:lang w:val="es-MX"/>
              </w:rPr>
              <w:t>TRICARE u otro seguro médico militar</w:t>
            </w:r>
            <w:r w:rsidRPr="00F13338">
              <w:rPr>
                <w:rFonts w:cs="Segoe UI"/>
                <w:i/>
                <w:iCs/>
                <w:lang w:val="es-MX"/>
              </w:rPr>
              <w:t>)</w:t>
            </w:r>
          </w:p>
        </w:tc>
      </w:tr>
      <w:tr w14:paraId="371991DD" w14:textId="22EBF79E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63CE1765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AB2F67" w14:paraId="518724CA" w14:textId="040B1747">
            <w:pPr>
              <w:rPr>
                <w:rFonts w:eastAsia="SimSun" w:cs="Segoe UI"/>
                <w:lang w:eastAsia="zh-CN"/>
              </w:rPr>
            </w:pPr>
            <w:r w:rsidRPr="00F13338">
              <w:rPr>
                <w:rFonts w:eastAsia="SimSun" w:cs="Segoe UI"/>
                <w:lang w:eastAsia="zh-CN"/>
              </w:rPr>
              <w:t>Site-specific (IHS o tribal)</w:t>
            </w:r>
          </w:p>
        </w:tc>
      </w:tr>
      <w:tr w14:paraId="148FC483" w14:textId="489B42A8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63A63B95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AB2F67" w14:paraId="075908BE" w14:textId="23BBB901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¿Usted tenía otro seguro médico </w:t>
            </w:r>
            <w:r w:rsidRPr="00F13338">
              <w:rPr>
                <w:rFonts w:eastAsia="SimSun" w:cs="Segoe UI"/>
                <w:lang w:val="es-ES_tradnl" w:eastAsia="zh-CN"/>
              </w:rPr>
              <w:t xml:space="preserve">en </w:t>
            </w:r>
            <w:r w:rsidRPr="00F13338">
              <w:rPr>
                <w:rFonts w:eastAsia="SimSun" w:cs="Segoe UI"/>
                <w:i/>
                <w:u w:val="single"/>
                <w:lang w:val="es-ES_tradnl" w:eastAsia="zh-CN"/>
              </w:rPr>
              <w:t>el mes antes</w:t>
            </w:r>
            <w:r w:rsidRPr="00F13338">
              <w:rPr>
                <w:rFonts w:eastAsia="SimSun" w:cs="Segoe UI"/>
                <w:lang w:val="es-ES_tradnl" w:eastAsia="zh-CN"/>
              </w:rPr>
              <w:t xml:space="preserve"> de quedar embarazada</w:t>
            </w:r>
            <w:r w:rsidRPr="00F13338">
              <w:rPr>
                <w:rFonts w:cs="Segoe UI"/>
                <w:lang w:val="es-ES"/>
              </w:rPr>
              <w:t>?</w:t>
            </w:r>
          </w:p>
        </w:tc>
      </w:tr>
      <w:tr w14:paraId="3565E935" w14:textId="7DB10F1A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7F713430" w14:textId="77777777">
            <w:pPr>
              <w:pStyle w:val="ListParagraph"/>
              <w:numPr>
                <w:ilvl w:val="0"/>
                <w:numId w:val="24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9C3FD0" w:rsidP="00AB2F67" w14:paraId="0C9D4D7D" w14:textId="5655BD9B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SI RESPONDE SI, PREGUNTE: </w:t>
            </w:r>
            <w:r w:rsidRPr="00F13338">
              <w:rPr>
                <w:rFonts w:cs="Segoe UI"/>
                <w:lang w:val="es-MX"/>
              </w:rPr>
              <w:t xml:space="preserve">¿Cuál?:  </w:t>
            </w:r>
          </w:p>
        </w:tc>
      </w:tr>
      <w:tr w14:paraId="7988E334" w14:textId="09B25D66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AB2F67" w14:paraId="7202209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AB2F67" w14:paraId="1AB5D33F" w14:textId="719F9ABB">
            <w:pPr>
              <w:rPr>
                <w:rFonts w:cs="Segoe UI"/>
                <w:b/>
                <w:lang w:val="es-PR"/>
              </w:rPr>
            </w:pPr>
            <w:r w:rsidRPr="00F13338">
              <w:rPr>
                <w:rFonts w:cs="Segoe UI"/>
                <w:b/>
                <w:lang w:val="es-PR"/>
              </w:rPr>
              <w:t>ENTREVISTADORA</w:t>
            </w:r>
            <w:r w:rsidRPr="00F13338">
              <w:rPr>
                <w:rFonts w:cs="Segoe UI"/>
                <w:lang w:val="es-PR"/>
              </w:rPr>
              <w:t xml:space="preserve">: Pase a la Pregunta </w:t>
            </w:r>
            <w:r w:rsidRPr="00F13338">
              <w:rPr>
                <w:rFonts w:cs="Segoe UI"/>
                <w:iCs/>
                <w:lang w:val="es-MX"/>
              </w:rPr>
              <w:t>[Core 7]</w:t>
            </w:r>
            <w:r w:rsidRPr="00F13338">
              <w:rPr>
                <w:rFonts w:cs="Segoe UI"/>
                <w:lang w:val="es-PR"/>
              </w:rPr>
              <w:t>, si la madre respondió SÍ a uno o más de los tipos de seguro en la lista anterior.</w:t>
            </w:r>
          </w:p>
        </w:tc>
      </w:tr>
      <w:tr w14:paraId="20256347" w14:textId="4C75CC69" w:rsidTr="009C3FD0">
        <w:tblPrEx>
          <w:tblW w:w="0" w:type="auto"/>
          <w:tblLayout w:type="fixed"/>
          <w:tblLook w:val="04A0"/>
        </w:tblPrEx>
        <w:trPr>
          <w:trHeight w:val="612"/>
        </w:trPr>
        <w:tc>
          <w:tcPr>
            <w:tcW w:w="1522" w:type="dxa"/>
          </w:tcPr>
          <w:p w:rsidR="003F623F" w:rsidRPr="00F13338" w:rsidP="00AB2F67" w14:paraId="7D08356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AB2F67" w14:paraId="5E2FBEA5" w14:textId="131DE3F6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Diría usted que no tenía ningún seguro médico durante </w:t>
            </w:r>
            <w:r w:rsidRPr="00F13338">
              <w:rPr>
                <w:rFonts w:cs="Segoe UI"/>
                <w:i/>
                <w:lang w:val="es-PR"/>
              </w:rPr>
              <w:t>el mes antes</w:t>
            </w:r>
            <w:r w:rsidRPr="00F13338">
              <w:rPr>
                <w:rFonts w:cs="Segoe UI"/>
                <w:lang w:val="es-PR"/>
              </w:rPr>
              <w:t xml:space="preserve"> de quedar embarazada?</w:t>
            </w:r>
          </w:p>
        </w:tc>
      </w:tr>
      <w:tr w14:paraId="4A0430D0" w14:textId="68B1AC5C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AB2F67" w14:paraId="1887862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AB2F67" w14:paraId="032E3F42" w14:textId="53197803">
            <w:pPr>
              <w:rPr>
                <w:rFonts w:cs="Segoe UI"/>
                <w:b/>
                <w:lang w:val="es-PR"/>
              </w:rPr>
            </w:pPr>
            <w:r w:rsidRPr="00F13338">
              <w:rPr>
                <w:rFonts w:cs="Segoe UI"/>
                <w:b/>
                <w:lang w:val="es-PR"/>
              </w:rPr>
              <w:t>ENTREVISTADORA</w:t>
            </w:r>
            <w:r w:rsidRPr="00F13338">
              <w:rPr>
                <w:rFonts w:cs="Segoe UI"/>
                <w:lang w:val="es-PR"/>
              </w:rPr>
              <w:t>: Si la madre respondió que no tenía seguro médico, marque SÍ.</w:t>
            </w:r>
          </w:p>
        </w:tc>
      </w:tr>
      <w:tr w14:paraId="2B39BA69" w14:textId="203D87CB" w:rsidTr="00B14855">
        <w:tblPrEx>
          <w:tblW w:w="0" w:type="auto"/>
          <w:tblLayout w:type="fixed"/>
          <w:tblLook w:val="04A0"/>
        </w:tblPrEx>
        <w:trPr>
          <w:trHeight w:val="60"/>
        </w:trPr>
        <w:tc>
          <w:tcPr>
            <w:tcW w:w="1522" w:type="dxa"/>
          </w:tcPr>
          <w:p w:rsidR="000E36FC" w:rsidRPr="00F13338" w:rsidP="00AB2F67" w14:paraId="6404DB3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34047CE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0E36FC" w:rsidRPr="00F13338" w:rsidP="00AB2F67" w14:paraId="5ADAB7A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0E36FC" w:rsidRPr="00F13338" w:rsidP="00AB2F67" w14:paraId="5267065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0E36FC" w:rsidRPr="00F13338" w:rsidP="00AB2F67" w14:paraId="2AABFC5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0E36FC" w:rsidRPr="00F13338" w:rsidP="00AB2F67" w14:paraId="738F2ECB" w14:textId="77777777">
            <w:pPr>
              <w:rPr>
                <w:rFonts w:cs="Segoe UI"/>
                <w:lang w:val="es-PR"/>
              </w:rPr>
            </w:pPr>
          </w:p>
        </w:tc>
      </w:tr>
      <w:tr w14:paraId="5294E404" w14:textId="57030D7E" w:rsidTr="008472FB">
        <w:tblPrEx>
          <w:tblW w:w="0" w:type="auto"/>
          <w:tblLayout w:type="fixed"/>
          <w:tblLook w:val="04A0"/>
        </w:tblPrEx>
        <w:trPr>
          <w:trHeight w:val="576"/>
        </w:trPr>
        <w:tc>
          <w:tcPr>
            <w:tcW w:w="1522" w:type="dxa"/>
            <w:shd w:val="clear" w:color="auto" w:fill="D9D9D9" w:themeFill="background1" w:themeFillShade="D9"/>
          </w:tcPr>
          <w:p w:rsidR="003F623F" w:rsidRPr="00F13338" w:rsidP="00AB2F67" w14:paraId="3730FBFE" w14:textId="1CCC6646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7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3F623F" w:rsidRPr="00F13338" w:rsidP="00AB2F67" w14:paraId="2B297C68" w14:textId="7238A1BC">
            <w:pPr>
              <w:rPr>
                <w:rFonts w:cs="Segoe UI"/>
                <w:b/>
                <w:i/>
                <w:u w:val="single"/>
                <w:lang w:val="es-ES"/>
              </w:rPr>
            </w:pPr>
            <w:r w:rsidRPr="00F13338">
              <w:rPr>
                <w:rFonts w:cs="Segoe UI"/>
                <w:b/>
                <w:i/>
                <w:u w:val="single"/>
                <w:lang w:val="es-ES"/>
              </w:rPr>
              <w:t>Durante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su </w:t>
            </w:r>
            <w:r w:rsidRPr="00F13338">
              <w:rPr>
                <w:rFonts w:cs="Segoe UI"/>
                <w:b/>
                <w:lang w:val="es-ES"/>
              </w:rPr>
              <w:t>embarazo más reciente</w:t>
            </w:r>
            <w:r w:rsidRPr="00F13338">
              <w:rPr>
                <w:rFonts w:cs="Segoe UI"/>
                <w:i/>
                <w:iCs/>
                <w:lang w:val="es-ES"/>
              </w:rPr>
              <w:t xml:space="preserve">, </w:t>
            </w:r>
            <w:r w:rsidRPr="00F13338">
              <w:rPr>
                <w:rFonts w:cs="Segoe UI"/>
                <w:b/>
                <w:bCs/>
                <w:lang w:val="es-ES"/>
              </w:rPr>
              <w:t>¿qué tipo de seguro médico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tenía usted? </w:t>
            </w:r>
          </w:p>
        </w:tc>
      </w:tr>
      <w:tr w14:paraId="1C1ADEDF" w14:textId="71966F41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0E36FC" w:rsidRPr="00F13338" w:rsidP="00AB2F67" w14:paraId="17BA38A1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0E36FC" w:rsidRPr="00F13338" w:rsidP="00AB2F67" w14:paraId="3D450699" w14:textId="3381D19C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Para cada una, </w:t>
            </w:r>
            <w:r w:rsidRPr="00F13338">
              <w:rPr>
                <w:rStyle w:val="CommentReference"/>
                <w:rFonts w:cs="Segoe UI"/>
                <w:sz w:val="22"/>
                <w:szCs w:val="22"/>
                <w:lang w:val="es-PR"/>
              </w:rPr>
              <w:t xml:space="preserve">responda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Sí </w:t>
            </w:r>
            <w:r w:rsidRPr="00F13338">
              <w:rPr>
                <w:rFonts w:cs="Segoe UI"/>
                <w:lang w:val="es-ES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>.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0E36FC" w:rsidRPr="00F13338" w:rsidP="00AB2F67" w14:paraId="74D6A66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0E36FC" w:rsidRPr="00F13338" w:rsidP="00AB2F67" w14:paraId="4BEDFB44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0E36FC" w:rsidRPr="00F13338" w:rsidP="00AB2F67" w14:paraId="6208539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0E36FC" w:rsidRPr="00F13338" w:rsidP="00AB2F67" w14:paraId="333709C6" w14:textId="77777777">
            <w:pPr>
              <w:rPr>
                <w:rFonts w:cs="Segoe UI"/>
                <w:lang w:val="es-ES"/>
              </w:rPr>
            </w:pPr>
          </w:p>
        </w:tc>
      </w:tr>
      <w:tr w14:paraId="6B67EF0B" w14:textId="617EBFD4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auto"/>
          </w:tcPr>
          <w:p w:rsidR="000E36FC" w:rsidRPr="00F13338" w:rsidP="00AB2F67" w14:paraId="536E53F6" w14:textId="08567A7B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auto"/>
          </w:tcPr>
          <w:p w:rsidR="000E36FC" w:rsidRPr="00F13338" w:rsidP="00AB2F67" w14:paraId="4912A59A" w14:textId="7177D1A0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</w:tcPr>
          <w:p w:rsidR="000E36FC" w:rsidRPr="00F13338" w:rsidP="00AB2F67" w14:paraId="4580819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</w:tcPr>
          <w:p w:rsidR="000E36FC" w:rsidRPr="00F13338" w:rsidP="00AB2F67" w14:paraId="7228668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</w:tcPr>
          <w:p w:rsidR="000E36FC" w:rsidRPr="00F13338" w:rsidP="00AB2F67" w14:paraId="6B9769F6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</w:tcPr>
          <w:p w:rsidR="000E36FC" w:rsidRPr="00F13338" w:rsidP="00AB2F67" w14:paraId="56920C1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B50EFB6" w14:textId="3BE7CE83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4A8B30C8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CD17CB" w14:paraId="46EA5BD8" w14:textId="14019FE2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eguro médico privado pagado por usted u otra o que tenía por el trabajo</w:t>
            </w:r>
          </w:p>
        </w:tc>
      </w:tr>
      <w:tr w14:paraId="633F81B7" w14:textId="27D248A9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04D480DA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493A310B" w14:textId="3864EFC0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Medicaid o </w:t>
            </w:r>
            <w:r w:rsidRPr="00F13338">
              <w:rPr>
                <w:rFonts w:cs="Segoe UI"/>
                <w:i/>
              </w:rPr>
              <w:t>Site Medicaid name</w:t>
            </w:r>
          </w:p>
        </w:tc>
      </w:tr>
      <w:tr w14:paraId="0860DECF" w14:textId="58784EEF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2EC8C042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1A78FBCC" w14:textId="724A4D2C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i/>
                <w:iCs/>
                <w:lang w:val="es-PR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PR"/>
              </w:rPr>
              <w:t>option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(Otro tipo de plan o programa del gobierno como CHIP o SCHIP, por sus siglas en inglés)</w:t>
            </w:r>
          </w:p>
        </w:tc>
      </w:tr>
      <w:tr w14:paraId="0E5A2274" w14:textId="2E6073D6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62E415A8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4548B175" w14:textId="58EA4E23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i/>
                <w:iCs/>
                <w:lang w:val="es-PR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PR"/>
              </w:rPr>
              <w:t>option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(Otro tipo de plan o programa del gobierno además de los programas arriba, por ejemplo, MCH </w:t>
            </w:r>
            <w:r w:rsidRPr="00F13338">
              <w:rPr>
                <w:rFonts w:cs="Segoe UI"/>
                <w:i/>
                <w:iCs/>
                <w:lang w:val="es-PR"/>
              </w:rPr>
              <w:t>program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, </w:t>
            </w:r>
            <w:r w:rsidRPr="00F13338">
              <w:rPr>
                <w:rFonts w:cs="Segoe UI"/>
                <w:i/>
                <w:iCs/>
                <w:lang w:val="es-PR"/>
              </w:rPr>
              <w:t>indigent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care, </w:t>
            </w:r>
            <w:r w:rsidRPr="00F13338">
              <w:rPr>
                <w:rFonts w:cs="Segoe UI"/>
                <w:i/>
                <w:iCs/>
                <w:lang w:val="es-PR"/>
              </w:rPr>
              <w:t>family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</w:t>
            </w:r>
            <w:r w:rsidRPr="00F13338">
              <w:rPr>
                <w:rFonts w:cs="Segoe UI"/>
                <w:i/>
                <w:iCs/>
                <w:lang w:val="es-PR"/>
              </w:rPr>
              <w:t>planning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</w:t>
            </w:r>
            <w:r w:rsidRPr="00F13338">
              <w:rPr>
                <w:rFonts w:cs="Segoe UI"/>
                <w:i/>
                <w:iCs/>
                <w:lang w:val="es-PR"/>
              </w:rPr>
              <w:t>program</w:t>
            </w:r>
            <w:r w:rsidRPr="00F13338">
              <w:rPr>
                <w:rFonts w:cs="Segoe UI"/>
                <w:i/>
                <w:iCs/>
                <w:lang w:val="es-PR"/>
              </w:rPr>
              <w:t>)</w:t>
            </w:r>
          </w:p>
        </w:tc>
      </w:tr>
      <w:tr w14:paraId="16FDA527" w14:textId="10CCB1BE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5950C481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17CB9081" w14:textId="084FA46E">
            <w:pPr>
              <w:rPr>
                <w:rFonts w:eastAsia="SimSun" w:cs="Segoe UI"/>
                <w:i/>
                <w:iCs/>
                <w:lang w:val="es-PR" w:eastAsia="zh-CN"/>
              </w:rPr>
            </w:pPr>
            <w:r w:rsidRPr="00F13338">
              <w:rPr>
                <w:rFonts w:eastAsia="SimSun" w:cs="Segoe UI"/>
                <w:i/>
                <w:iCs/>
                <w:lang w:val="es-PR" w:eastAsia="zh-CN"/>
              </w:rPr>
              <w:t>Site-</w:t>
            </w:r>
            <w:r w:rsidRPr="00F13338">
              <w:rPr>
                <w:rFonts w:eastAsia="SimSun" w:cs="Segoe UI"/>
                <w:i/>
                <w:iCs/>
                <w:lang w:val="es-PR" w:eastAsia="zh-CN"/>
              </w:rPr>
              <w:t>specific</w:t>
            </w:r>
            <w:r w:rsidRPr="00F13338">
              <w:rPr>
                <w:rFonts w:eastAsia="SimSun" w:cs="Segoe UI"/>
                <w:i/>
                <w:iCs/>
                <w:lang w:val="es-PR" w:eastAsia="zh-CN"/>
              </w:rPr>
              <w:t xml:space="preserve"> (</w:t>
            </w:r>
            <w:r w:rsidRPr="00F13338">
              <w:rPr>
                <w:rFonts w:cs="Segoe UI"/>
                <w:i/>
                <w:iCs/>
                <w:lang w:val="es-ES_tradnl" w:eastAsia="ko-KR"/>
              </w:rPr>
              <w:t xml:space="preserve">TRICARE </w:t>
            </w:r>
            <w:r w:rsidRPr="00F13338">
              <w:rPr>
                <w:rFonts w:eastAsia="SimSun" w:cs="Segoe UI"/>
                <w:i/>
                <w:iCs/>
                <w:lang w:val="es-ES_tradnl" w:eastAsia="zh-CN"/>
              </w:rPr>
              <w:t>u otro seguro médico militar)</w:t>
            </w:r>
          </w:p>
        </w:tc>
      </w:tr>
      <w:tr w14:paraId="01DD8362" w14:textId="77736D77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13E6F7DB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223B6ECF" w14:textId="0BFA210C">
            <w:pPr>
              <w:rPr>
                <w:rFonts w:eastAsia="SimSun" w:cs="Segoe UI"/>
                <w:i/>
                <w:iCs/>
                <w:lang w:eastAsia="zh-CN"/>
              </w:rPr>
            </w:pPr>
            <w:r w:rsidRPr="00F13338">
              <w:rPr>
                <w:rFonts w:eastAsia="SimSun" w:cs="Segoe UI"/>
                <w:i/>
                <w:iCs/>
                <w:lang w:eastAsia="zh-CN"/>
              </w:rPr>
              <w:t>Site-specific (IHS o tribal)</w:t>
            </w:r>
          </w:p>
        </w:tc>
      </w:tr>
      <w:tr w14:paraId="1557FBE1" w14:textId="5D16C959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40B6DE28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4E37467B" w14:textId="5CFEFF2A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¿Usted tenía otro tipo de seguro médico durante su embarazo?</w:t>
            </w:r>
          </w:p>
        </w:tc>
      </w:tr>
      <w:tr w14:paraId="0DAB468A" w14:textId="3997ACC8" w:rsidTr="009C3FD0">
        <w:tblPrEx>
          <w:tblW w:w="0" w:type="auto"/>
          <w:tblLayout w:type="fixed"/>
          <w:tblLook w:val="04A0"/>
        </w:tblPrEx>
        <w:trPr>
          <w:trHeight w:val="351"/>
        </w:trPr>
        <w:tc>
          <w:tcPr>
            <w:tcW w:w="1522" w:type="dxa"/>
          </w:tcPr>
          <w:p w:rsidR="009C3FD0" w:rsidRPr="008472FB" w:rsidP="001613E7" w14:paraId="3A9929FB" w14:textId="77777777">
            <w:pPr>
              <w:pStyle w:val="ListParagraph"/>
              <w:numPr>
                <w:ilvl w:val="0"/>
                <w:numId w:val="23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0ACC552B" w14:textId="3762981D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SI RESPONDE SI, PREGUNTE: </w:t>
            </w:r>
            <w:r w:rsidRPr="00F13338">
              <w:rPr>
                <w:rFonts w:cs="Segoe UI"/>
                <w:lang w:val="es-MX"/>
              </w:rPr>
              <w:t>¿Qué tenía?</w:t>
            </w:r>
          </w:p>
        </w:tc>
      </w:tr>
      <w:tr w14:paraId="189AEDBC" w14:textId="5BEC044C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AB2F67" w14:paraId="30C0079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086DC1DD" w14:textId="67F09906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ENTREVISTADORA:</w:t>
            </w:r>
            <w:r w:rsidRPr="00F13338">
              <w:rPr>
                <w:rFonts w:cs="Segoe UI"/>
                <w:lang w:val="es-PR"/>
              </w:rPr>
              <w:t xml:space="preserve"> Pase a la Pregunta </w:t>
            </w:r>
            <w:r w:rsidRPr="00F13338">
              <w:rPr>
                <w:rFonts w:cs="Segoe UI"/>
                <w:iCs/>
                <w:lang w:val="es-MX"/>
              </w:rPr>
              <w:t>[Core 8]</w:t>
            </w:r>
            <w:r w:rsidRPr="00F13338">
              <w:rPr>
                <w:rFonts w:cs="Segoe UI"/>
                <w:lang w:val="es-PR"/>
              </w:rPr>
              <w:t xml:space="preserve">, si respondió SÍ a por lo menos una de las opciones. </w:t>
            </w:r>
          </w:p>
        </w:tc>
      </w:tr>
      <w:tr w14:paraId="75AE7D59" w14:textId="75B2DE20" w:rsidTr="009C3FD0">
        <w:tblPrEx>
          <w:tblW w:w="0" w:type="auto"/>
          <w:tblLayout w:type="fixed"/>
          <w:tblLook w:val="04A0"/>
        </w:tblPrEx>
        <w:trPr>
          <w:trHeight w:val="323"/>
        </w:trPr>
        <w:tc>
          <w:tcPr>
            <w:tcW w:w="1522" w:type="dxa"/>
          </w:tcPr>
          <w:p w:rsidR="009C3FD0" w:rsidRPr="00F13338" w:rsidP="00AB2F67" w14:paraId="4FDF99C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6A005D38" w14:textId="6430CD2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Diría usted que no tuvo seguro médico </w:t>
            </w:r>
            <w:r w:rsidRPr="00F13338">
              <w:rPr>
                <w:rFonts w:cs="Segoe UI"/>
                <w:i/>
                <w:iCs/>
                <w:lang w:val="es-PR"/>
              </w:rPr>
              <w:t>durante su embarazo</w:t>
            </w:r>
            <w:r w:rsidRPr="00F13338">
              <w:rPr>
                <w:rFonts w:cs="Segoe UI"/>
                <w:lang w:val="es-PR"/>
              </w:rPr>
              <w:t>?</w:t>
            </w:r>
          </w:p>
        </w:tc>
      </w:tr>
      <w:tr w14:paraId="5329FBEF" w14:textId="2B052741" w:rsidTr="009C3FD0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AB2F67" w14:paraId="379E732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AB2F67" w14:paraId="7FBFB064" w14:textId="210FFA8C">
            <w:pPr>
              <w:rPr>
                <w:rFonts w:cs="Segoe UI"/>
                <w:b/>
                <w:lang w:val="es-PR"/>
              </w:rPr>
            </w:pPr>
            <w:r w:rsidRPr="00F13338">
              <w:rPr>
                <w:rFonts w:cs="Segoe UI"/>
                <w:b/>
                <w:lang w:val="es-PR"/>
              </w:rPr>
              <w:t>ENTREVISTADORA</w:t>
            </w:r>
            <w:r w:rsidRPr="00F13338">
              <w:rPr>
                <w:rFonts w:cs="Segoe UI"/>
                <w:lang w:val="es-PR"/>
              </w:rPr>
              <w:t>: Si la madre respondió que no tenía seguro médico, marque SÍ.</w:t>
            </w:r>
          </w:p>
        </w:tc>
      </w:tr>
      <w:tr w14:paraId="6CE7AA74" w14:textId="77DEECFA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auto"/>
          </w:tcPr>
          <w:p w:rsidR="000E36FC" w:rsidRPr="00F13338" w:rsidP="00AB2F67" w14:paraId="3D1047F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auto"/>
          </w:tcPr>
          <w:p w:rsidR="000E36FC" w:rsidRPr="00F13338" w:rsidP="00AB2F67" w14:paraId="779D6990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10" w:type="dxa"/>
          </w:tcPr>
          <w:p w:rsidR="000E36FC" w:rsidRPr="00F13338" w:rsidP="00AB2F67" w14:paraId="23ECF9E5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24092DB5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77565982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3E362E61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58BF5314" w14:textId="3F9E06F2" w:rsidTr="00B14855">
        <w:tblPrEx>
          <w:tblW w:w="0" w:type="auto"/>
          <w:tblLayout w:type="fixed"/>
          <w:tblLook w:val="04A0"/>
        </w:tblPrEx>
        <w:trPr>
          <w:trHeight w:val="576"/>
        </w:trPr>
        <w:tc>
          <w:tcPr>
            <w:tcW w:w="1522" w:type="dxa"/>
            <w:shd w:val="clear" w:color="auto" w:fill="D9D9D9" w:themeFill="background1" w:themeFillShade="D9"/>
          </w:tcPr>
          <w:p w:rsidR="000E36FC" w:rsidRPr="00F13338" w:rsidP="00AB2F67" w14:paraId="63F2604A" w14:textId="046274F8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Core 8.</w:t>
            </w: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0E36FC" w:rsidRPr="00F13338" w:rsidP="00AB2F67" w14:paraId="3030BC94" w14:textId="3591024D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¿Qué tipo de seguro médico tiene usted </w:t>
            </w:r>
            <w:r w:rsidRPr="00F13338">
              <w:rPr>
                <w:rFonts w:cs="Segoe UI"/>
                <w:b/>
                <w:bCs/>
                <w:i/>
                <w:iCs/>
                <w:u w:val="single"/>
                <w:lang w:val="es-ES"/>
              </w:rPr>
              <w:t>ahora</w:t>
            </w:r>
            <w:r w:rsidRPr="00F13338">
              <w:rPr>
                <w:rFonts w:cs="Segoe UI"/>
                <w:b/>
                <w:bCs/>
                <w:lang w:val="es-ES"/>
              </w:rPr>
              <w:t>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0E36FC" w:rsidRPr="00F13338" w:rsidP="00AB2F67" w14:paraId="66E25957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0E36FC" w:rsidRPr="00F13338" w:rsidP="00AB2F67" w14:paraId="07A2B5B8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0E36FC" w:rsidRPr="00F13338" w:rsidP="00AB2F67" w14:paraId="2156A197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0E36FC" w:rsidRPr="00F13338" w:rsidP="00AB2F67" w14:paraId="2C7D453C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5AC8E366" w14:textId="5CD5E809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0E36FC" w:rsidRPr="00F13338" w:rsidP="00AB2F67" w14:paraId="361B848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0E36FC" w:rsidRPr="00F13338" w:rsidP="00AB2F67" w14:paraId="42308771" w14:textId="6848AC46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0E36FC" w:rsidRPr="00F13338" w:rsidP="00AB2F67" w14:paraId="1A55C90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0E36FC" w:rsidRPr="00F13338" w:rsidP="00AB2F67" w14:paraId="1DAD78E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0E36FC" w:rsidRPr="00F13338" w:rsidP="00AB2F67" w14:paraId="788A418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0E36FC" w:rsidRPr="00F13338" w:rsidP="00AB2F67" w14:paraId="153387ED" w14:textId="77777777">
            <w:pPr>
              <w:rPr>
                <w:rFonts w:cs="Segoe UI"/>
                <w:lang w:val="es-PR"/>
              </w:rPr>
            </w:pPr>
          </w:p>
        </w:tc>
      </w:tr>
      <w:tr w14:paraId="30A7FD5F" w14:textId="74F23CBA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0E36FC" w:rsidRPr="00F13338" w:rsidP="00AB2F67" w14:paraId="795B2736" w14:textId="77777777">
            <w:pPr>
              <w:rPr>
                <w:rFonts w:cs="Segoe UI"/>
                <w:lang w:val="es-MX"/>
              </w:rPr>
            </w:pPr>
            <w:bookmarkStart w:id="0" w:name="_Hlk109744792"/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E36FC" w:rsidRPr="00F13338" w:rsidP="00AB2F67" w14:paraId="71F4052D" w14:textId="69A580CF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0E36FC" w:rsidRPr="00F13338" w:rsidP="00AB2F67" w14:paraId="798A5A94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0E36FC" w:rsidRPr="00F13338" w:rsidP="00AB2F67" w14:paraId="4F72557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0E36FC" w:rsidRPr="00F13338" w:rsidP="00AB2F67" w14:paraId="3F3AB32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0E36FC" w:rsidRPr="00F13338" w:rsidP="00AB2F67" w14:paraId="0C109D2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bookmarkEnd w:id="0"/>
      <w:tr w14:paraId="6ABFF082" w14:textId="746A15D1" w:rsidTr="0091730E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9C3FD0" w:rsidRPr="00F13338" w:rsidP="001613E7" w14:paraId="19AB8EA2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9C3FD0" w:rsidRPr="00F13338" w:rsidP="00CD17CB" w14:paraId="24D3F0A8" w14:textId="217D18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eguro médico privado pagado por usted u otra o que tiene por el trabajo</w:t>
            </w:r>
          </w:p>
        </w:tc>
      </w:tr>
      <w:tr w14:paraId="1FB9496D" w14:textId="71C42F13" w:rsidTr="00D55FBE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CC7529" w:rsidRPr="00F13338" w:rsidP="001613E7" w14:paraId="76EFBE39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CC7529" w:rsidRPr="00F13338" w:rsidP="00AB2F67" w14:paraId="0E4EE823" w14:textId="559403A3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Medicaid o </w:t>
            </w:r>
            <w:r w:rsidRPr="00F13338">
              <w:rPr>
                <w:rFonts w:cs="Segoe UI"/>
                <w:i/>
              </w:rPr>
              <w:t>Site Medicaid name</w:t>
            </w:r>
          </w:p>
        </w:tc>
      </w:tr>
      <w:tr w14:paraId="502BE1EF" w14:textId="042C407D" w:rsidTr="00F9153E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CC7529" w:rsidRPr="00F13338" w:rsidP="001613E7" w14:paraId="445EB846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</w:rPr>
            </w:pPr>
          </w:p>
        </w:tc>
        <w:tc>
          <w:tcPr>
            <w:tcW w:w="9278" w:type="dxa"/>
            <w:gridSpan w:val="6"/>
          </w:tcPr>
          <w:p w:rsidR="00CC7529" w:rsidRPr="00F13338" w:rsidP="00AB2F67" w14:paraId="30B2B09C" w14:textId="287DCB52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i/>
                <w:iCs/>
                <w:lang w:val="es-PR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PR"/>
              </w:rPr>
              <w:t>option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(Otro tipo de plan o programa del gobierno como CHIP o SCHIP, por sus siglas en inglés)</w:t>
            </w:r>
          </w:p>
        </w:tc>
      </w:tr>
      <w:tr w14:paraId="313CE824" w14:textId="522E2929" w:rsidTr="00106B38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0972D54B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8472FB" w:rsidRPr="00F13338" w:rsidP="00AB2F67" w14:paraId="4FEDF797" w14:textId="01C0C79C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i/>
                <w:iCs/>
                <w:lang w:val="es-PR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PR"/>
              </w:rPr>
              <w:t>option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(Otro tipo de plan o programa del gobierno además de los programas arriba, por ejemplo MCH </w:t>
            </w:r>
            <w:r w:rsidRPr="00F13338">
              <w:rPr>
                <w:rFonts w:cs="Segoe UI"/>
                <w:i/>
                <w:iCs/>
                <w:lang w:val="es-PR"/>
              </w:rPr>
              <w:t>program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, </w:t>
            </w:r>
            <w:r w:rsidRPr="00F13338">
              <w:rPr>
                <w:rFonts w:cs="Segoe UI"/>
                <w:i/>
                <w:iCs/>
                <w:lang w:val="es-PR"/>
              </w:rPr>
              <w:t>indigent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care, </w:t>
            </w:r>
            <w:r w:rsidRPr="00F13338">
              <w:rPr>
                <w:rFonts w:cs="Segoe UI"/>
                <w:i/>
                <w:iCs/>
                <w:lang w:val="es-PR"/>
              </w:rPr>
              <w:t>family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</w:t>
            </w:r>
            <w:r w:rsidRPr="00F13338">
              <w:rPr>
                <w:rFonts w:cs="Segoe UI"/>
                <w:i/>
                <w:iCs/>
                <w:lang w:val="es-PR"/>
              </w:rPr>
              <w:t>planning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</w:t>
            </w:r>
            <w:r w:rsidRPr="00F13338">
              <w:rPr>
                <w:rFonts w:cs="Segoe UI"/>
                <w:i/>
                <w:iCs/>
                <w:lang w:val="es-PR"/>
              </w:rPr>
              <w:t>program</w:t>
            </w:r>
            <w:r w:rsidRPr="00F13338">
              <w:rPr>
                <w:rFonts w:cs="Segoe UI"/>
                <w:i/>
                <w:iCs/>
                <w:lang w:val="es-PR"/>
              </w:rPr>
              <w:t>)</w:t>
            </w:r>
          </w:p>
        </w:tc>
      </w:tr>
      <w:tr w14:paraId="6656EA24" w14:textId="774032B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1613E7" w14:paraId="790DD56E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362FE452" w14:textId="16308570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eastAsia="SimSun" w:cs="Segoe UI"/>
                <w:i/>
                <w:iCs/>
                <w:lang w:val="es-PR" w:eastAsia="zh-CN"/>
              </w:rPr>
              <w:t>Site-</w:t>
            </w:r>
            <w:r w:rsidRPr="00F13338">
              <w:rPr>
                <w:rFonts w:eastAsia="SimSun" w:cs="Segoe UI"/>
                <w:i/>
                <w:iCs/>
                <w:lang w:val="es-PR" w:eastAsia="zh-CN"/>
              </w:rPr>
              <w:t>specific</w:t>
            </w:r>
            <w:r w:rsidRPr="00F13338">
              <w:rPr>
                <w:rFonts w:eastAsia="SimSun" w:cs="Segoe UI"/>
                <w:i/>
                <w:iCs/>
                <w:lang w:val="es-PR" w:eastAsia="zh-CN"/>
              </w:rPr>
              <w:t xml:space="preserve"> (</w:t>
            </w:r>
            <w:r w:rsidRPr="00F13338">
              <w:rPr>
                <w:rFonts w:cs="Segoe UI"/>
                <w:i/>
                <w:iCs/>
                <w:lang w:val="es-ES_tradnl" w:eastAsia="ko-KR"/>
              </w:rPr>
              <w:t xml:space="preserve">TRICARE </w:t>
            </w:r>
            <w:r w:rsidRPr="00F13338">
              <w:rPr>
                <w:rFonts w:eastAsia="SimSun" w:cs="Segoe UI"/>
                <w:i/>
                <w:iCs/>
                <w:lang w:val="es-ES_tradnl" w:eastAsia="zh-CN"/>
              </w:rPr>
              <w:t>u otro seguro médico militar)</w:t>
            </w:r>
          </w:p>
        </w:tc>
        <w:tc>
          <w:tcPr>
            <w:tcW w:w="810" w:type="dxa"/>
          </w:tcPr>
          <w:p w:rsidR="000E36FC" w:rsidRPr="00F13338" w:rsidP="00AB2F67" w14:paraId="77D5DE45" w14:textId="77777777">
            <w:pPr>
              <w:rPr>
                <w:rFonts w:eastAsia="SimSun" w:cs="Segoe UI"/>
                <w:i/>
                <w:iCs/>
                <w:lang w:val="es-PR" w:eastAsia="zh-CN"/>
              </w:rPr>
            </w:pPr>
          </w:p>
        </w:tc>
        <w:tc>
          <w:tcPr>
            <w:tcW w:w="630" w:type="dxa"/>
          </w:tcPr>
          <w:p w:rsidR="000E36FC" w:rsidRPr="00F13338" w:rsidP="00AB2F67" w14:paraId="72914CD4" w14:textId="77777777">
            <w:pPr>
              <w:rPr>
                <w:rFonts w:eastAsia="SimSun" w:cs="Segoe UI"/>
                <w:i/>
                <w:iCs/>
                <w:lang w:val="es-PR" w:eastAsia="zh-CN"/>
              </w:rPr>
            </w:pPr>
          </w:p>
        </w:tc>
        <w:tc>
          <w:tcPr>
            <w:tcW w:w="1084" w:type="dxa"/>
          </w:tcPr>
          <w:p w:rsidR="000E36FC" w:rsidRPr="00F13338" w:rsidP="00AB2F67" w14:paraId="67B559FF" w14:textId="77777777">
            <w:pPr>
              <w:rPr>
                <w:rFonts w:eastAsia="SimSun" w:cs="Segoe UI"/>
                <w:i/>
                <w:iCs/>
                <w:lang w:val="es-PR" w:eastAsia="zh-CN"/>
              </w:rPr>
            </w:pPr>
          </w:p>
        </w:tc>
        <w:tc>
          <w:tcPr>
            <w:tcW w:w="896" w:type="dxa"/>
          </w:tcPr>
          <w:p w:rsidR="000E36FC" w:rsidRPr="00F13338" w:rsidP="00AB2F67" w14:paraId="74E5C482" w14:textId="77777777">
            <w:pPr>
              <w:rPr>
                <w:rFonts w:eastAsia="SimSun" w:cs="Segoe UI"/>
                <w:i/>
                <w:iCs/>
                <w:lang w:val="es-PR" w:eastAsia="zh-CN"/>
              </w:rPr>
            </w:pPr>
          </w:p>
        </w:tc>
      </w:tr>
      <w:tr w14:paraId="6CC2DC9D" w14:textId="2DB0942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1613E7" w14:paraId="71DA19C3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2682389E" w14:textId="08FC9E70">
            <w:pPr>
              <w:rPr>
                <w:rFonts w:eastAsia="SimSun" w:cs="Segoe UI"/>
                <w:i/>
                <w:iCs/>
                <w:lang w:eastAsia="zh-CN"/>
              </w:rPr>
            </w:pPr>
            <w:r w:rsidRPr="00F13338">
              <w:rPr>
                <w:rFonts w:eastAsia="SimSun" w:cs="Segoe UI"/>
                <w:i/>
                <w:iCs/>
                <w:lang w:eastAsia="zh-CN"/>
              </w:rPr>
              <w:t>Site-specific (IHS o tribal)</w:t>
            </w:r>
          </w:p>
        </w:tc>
        <w:tc>
          <w:tcPr>
            <w:tcW w:w="810" w:type="dxa"/>
          </w:tcPr>
          <w:p w:rsidR="000E36FC" w:rsidRPr="00F13338" w:rsidP="00AB2F67" w14:paraId="05BD83B8" w14:textId="77777777">
            <w:pPr>
              <w:rPr>
                <w:rFonts w:eastAsia="SimSun" w:cs="Segoe UI"/>
                <w:i/>
                <w:iCs/>
                <w:lang w:eastAsia="zh-CN"/>
              </w:rPr>
            </w:pPr>
          </w:p>
        </w:tc>
        <w:tc>
          <w:tcPr>
            <w:tcW w:w="630" w:type="dxa"/>
          </w:tcPr>
          <w:p w:rsidR="000E36FC" w:rsidRPr="00F13338" w:rsidP="00AB2F67" w14:paraId="0DF265A5" w14:textId="77777777">
            <w:pPr>
              <w:rPr>
                <w:rFonts w:eastAsia="SimSun" w:cs="Segoe UI"/>
                <w:i/>
                <w:iCs/>
                <w:lang w:eastAsia="zh-CN"/>
              </w:rPr>
            </w:pPr>
          </w:p>
        </w:tc>
        <w:tc>
          <w:tcPr>
            <w:tcW w:w="1084" w:type="dxa"/>
          </w:tcPr>
          <w:p w:rsidR="000E36FC" w:rsidRPr="00F13338" w:rsidP="00AB2F67" w14:paraId="4A966ECC" w14:textId="77777777">
            <w:pPr>
              <w:rPr>
                <w:rFonts w:eastAsia="SimSun" w:cs="Segoe UI"/>
                <w:i/>
                <w:iCs/>
                <w:lang w:eastAsia="zh-CN"/>
              </w:rPr>
            </w:pPr>
          </w:p>
        </w:tc>
        <w:tc>
          <w:tcPr>
            <w:tcW w:w="896" w:type="dxa"/>
          </w:tcPr>
          <w:p w:rsidR="000E36FC" w:rsidRPr="00F13338" w:rsidP="00AB2F67" w14:paraId="6A308FC8" w14:textId="77777777">
            <w:pPr>
              <w:rPr>
                <w:rFonts w:eastAsia="SimSun" w:cs="Segoe UI"/>
                <w:i/>
                <w:iCs/>
                <w:lang w:eastAsia="zh-CN"/>
              </w:rPr>
            </w:pPr>
          </w:p>
        </w:tc>
      </w:tr>
      <w:tr w14:paraId="24AF277F" w14:textId="6408CFE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1613E7" w14:paraId="5953CCA4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40D41ED2" w14:textId="3A612E61">
            <w:pPr>
              <w:rPr>
                <w:rFonts w:eastAsia="SimSun" w:cs="Segoe UI"/>
                <w:i/>
                <w:iCs/>
                <w:lang w:val="es-MX" w:eastAsia="zh-CN"/>
              </w:rPr>
            </w:pPr>
            <w:r w:rsidRPr="00F13338">
              <w:rPr>
                <w:rFonts w:cs="Segoe UI"/>
                <w:lang w:val="es-ES"/>
              </w:rPr>
              <w:t>¿Usted tiene otro seguro médico?</w:t>
            </w:r>
          </w:p>
        </w:tc>
        <w:tc>
          <w:tcPr>
            <w:tcW w:w="810" w:type="dxa"/>
          </w:tcPr>
          <w:p w:rsidR="000E36FC" w:rsidRPr="00F13338" w:rsidP="00AB2F67" w14:paraId="1B2B89C4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48C2E0A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2072D330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411CF8D5" w14:textId="77777777">
            <w:pPr>
              <w:rPr>
                <w:rFonts w:cs="Segoe UI"/>
                <w:lang w:val="es-ES"/>
              </w:rPr>
            </w:pPr>
          </w:p>
        </w:tc>
      </w:tr>
      <w:tr w14:paraId="09520D65" w14:textId="0F82DF6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1613E7" w14:paraId="6B2547DC" w14:textId="77777777">
            <w:pPr>
              <w:pStyle w:val="ListParagraph"/>
              <w:numPr>
                <w:ilvl w:val="0"/>
                <w:numId w:val="22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3A91E02E" w14:textId="655B930E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SI RESPONDE SÍ, PREGUNTE: </w:t>
            </w:r>
            <w:r w:rsidRPr="00F13338">
              <w:rPr>
                <w:rFonts w:cs="Segoe UI"/>
                <w:lang w:val="es-ES"/>
              </w:rPr>
              <w:t xml:space="preserve">¿Qué tiene? </w:t>
            </w:r>
          </w:p>
        </w:tc>
        <w:tc>
          <w:tcPr>
            <w:tcW w:w="810" w:type="dxa"/>
          </w:tcPr>
          <w:p w:rsidR="000E36FC" w:rsidRPr="00F13338" w:rsidP="00AB2F67" w14:paraId="6AB0C5E3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54D01B7C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15C2788F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2AC0DB44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6B734C43" w14:textId="3464D71E" w:rsidTr="00D278F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AB2F67" w14:paraId="1B1F754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AB2F67" w14:paraId="1B9D7623" w14:textId="771CF262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ENTREVISTADORA:</w:t>
            </w:r>
            <w:r w:rsidRPr="00F13338">
              <w:rPr>
                <w:rFonts w:cs="Segoe UI"/>
                <w:lang w:val="es-PR"/>
              </w:rPr>
              <w:t xml:space="preserve"> Pase a la Pregunta </w:t>
            </w:r>
            <w:r w:rsidRPr="00F13338">
              <w:rPr>
                <w:rFonts w:cs="Segoe UI"/>
                <w:iCs/>
                <w:lang w:val="es-MX"/>
              </w:rPr>
              <w:t>[Core 9]</w:t>
            </w:r>
            <w:r w:rsidRPr="00F13338">
              <w:rPr>
                <w:rFonts w:cs="Segoe UI"/>
                <w:lang w:val="es-PR"/>
              </w:rPr>
              <w:t>, si respondió SÍ a uno o más de los tipos de seguro en la lista anterior.</w:t>
            </w:r>
          </w:p>
        </w:tc>
      </w:tr>
      <w:tr w14:paraId="290D8D02" w14:textId="0CFD2CC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367FA00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2C21D5A3" w14:textId="182CCFF1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lang w:val="es-ES"/>
              </w:rPr>
              <w:t>¿Diría que no tiene seguro médico ahora?</w:t>
            </w:r>
          </w:p>
        </w:tc>
        <w:tc>
          <w:tcPr>
            <w:tcW w:w="810" w:type="dxa"/>
          </w:tcPr>
          <w:p w:rsidR="000E36FC" w:rsidRPr="00F13338" w:rsidP="00AB2F67" w14:paraId="3D442D3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76AC956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76B7951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67ABD9CF" w14:textId="77777777">
            <w:pPr>
              <w:rPr>
                <w:rFonts w:cs="Segoe UI"/>
                <w:lang w:val="es-ES"/>
              </w:rPr>
            </w:pPr>
          </w:p>
        </w:tc>
      </w:tr>
      <w:tr w14:paraId="01801E0F" w14:textId="46CFBC48" w:rsidTr="004B676E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AB2F67" w14:paraId="13DE858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8472FB" w:rsidRPr="00F13338" w:rsidP="00AB2F67" w14:paraId="2A76E715" w14:textId="2A0C0C69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(</w:t>
            </w:r>
            <w:r w:rsidRPr="00F13338">
              <w:rPr>
                <w:rFonts w:cs="Segoe UI"/>
                <w:b/>
                <w:lang w:val="es-ES"/>
              </w:rPr>
              <w:t xml:space="preserve">ENTREVISTADORA: </w:t>
            </w:r>
            <w:r w:rsidRPr="00F13338">
              <w:rPr>
                <w:rFonts w:cs="Segoe UI"/>
                <w:lang w:val="es-ES"/>
              </w:rPr>
              <w:t>Si respondió que no tenía seguro médico, marque SÍ)</w:t>
            </w:r>
          </w:p>
        </w:tc>
      </w:tr>
      <w:tr w14:paraId="423AEAAB" w14:textId="2E8BCAB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2CA9FF5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53B42D4E" w14:textId="22DAF674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10" w:type="dxa"/>
          </w:tcPr>
          <w:p w:rsidR="000E36FC" w:rsidRPr="00F13338" w:rsidP="00AB2F67" w14:paraId="4945C7FE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630" w:type="dxa"/>
          </w:tcPr>
          <w:p w:rsidR="000E36FC" w:rsidRPr="00F13338" w:rsidP="00AB2F67" w14:paraId="6C580212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1084" w:type="dxa"/>
          </w:tcPr>
          <w:p w:rsidR="000E36FC" w:rsidRPr="00F13338" w:rsidP="00AB2F67" w14:paraId="1A7E3CF3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96" w:type="dxa"/>
          </w:tcPr>
          <w:p w:rsidR="000E36FC" w:rsidRPr="00F13338" w:rsidP="00AB2F67" w14:paraId="43EC061A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1CA84D74" w14:textId="50B2DB73" w:rsidTr="00004CBF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3F623F" w:rsidRPr="00F13338" w:rsidP="00AB2F67" w14:paraId="36F66EF9" w14:textId="6CDCC34F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Core 9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3F623F" w:rsidRPr="00F13338" w:rsidP="00AB2F67" w14:paraId="7899B9F8" w14:textId="77C6F736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Piense en el tiempo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justo antes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de que quedara embarazada de su nuevo bebé, ¿cómo se sentía ante la posibilidad de quedar embarazada?  </w:t>
            </w:r>
          </w:p>
        </w:tc>
      </w:tr>
      <w:tr w14:paraId="6103BC1D" w14:textId="3C804E37" w:rsidTr="007374E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3F623F" w:rsidRPr="00F13338" w:rsidP="00AB2F67" w14:paraId="1D28FD38" w14:textId="77777777">
            <w:pPr>
              <w:ind w:left="360"/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3F623F" w:rsidRPr="00F13338" w:rsidP="00AB2F67" w14:paraId="214555D8" w14:textId="51B420B0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Voy a leer una lista de opciones. Por favor indique </w:t>
            </w:r>
            <w:r w:rsidRPr="00F13338">
              <w:rPr>
                <w:rFonts w:cs="Segoe UI"/>
                <w:lang w:val="es-ES"/>
              </w:rPr>
              <w:t>cual</w:t>
            </w:r>
            <w:r w:rsidRPr="00F13338">
              <w:rPr>
                <w:rFonts w:cs="Segoe UI"/>
                <w:lang w:val="es-ES"/>
              </w:rPr>
              <w:t xml:space="preserve"> de las opciones mejor describe como usted se sentía.  </w:t>
            </w:r>
          </w:p>
        </w:tc>
      </w:tr>
      <w:tr w14:paraId="6C16DAD0" w14:textId="7BFB0C5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655BEB78" w14:textId="77777777">
            <w:pPr>
              <w:ind w:left="360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211347A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</w:tcPr>
          <w:p w:rsidR="000E36FC" w:rsidRPr="00F13338" w:rsidP="00AB2F67" w14:paraId="4823351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1DF2BD6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6CDE1DF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691573BE" w14:textId="77777777">
            <w:pPr>
              <w:rPr>
                <w:rFonts w:cs="Segoe UI"/>
                <w:lang w:val="es-ES"/>
              </w:rPr>
            </w:pPr>
          </w:p>
        </w:tc>
      </w:tr>
      <w:tr w14:paraId="799C706E" w14:textId="77062FE3" w:rsidTr="00D121C7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3F623F" w:rsidRPr="00F13338" w:rsidP="001613E7" w14:paraId="560FD5D9" w14:textId="77777777">
            <w:pPr>
              <w:pStyle w:val="ListParagraph"/>
              <w:numPr>
                <w:ilvl w:val="0"/>
                <w:numId w:val="21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3F623F" w:rsidRPr="00F13338" w:rsidP="00AB2F67" w14:paraId="43681EEF" w14:textId="7E398C61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No quería quedar embarazada en ese momento, sino después </w:t>
            </w:r>
          </w:p>
        </w:tc>
      </w:tr>
      <w:tr w14:paraId="107F3D83" w14:textId="0C77A04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1613E7" w14:paraId="619F8852" w14:textId="77777777">
            <w:pPr>
              <w:pStyle w:val="ListParagraph"/>
              <w:numPr>
                <w:ilvl w:val="0"/>
                <w:numId w:val="2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3A34A3DE" w14:textId="532C4833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Hubiera querido quedar embarazada antes </w:t>
            </w:r>
          </w:p>
        </w:tc>
        <w:tc>
          <w:tcPr>
            <w:tcW w:w="810" w:type="dxa"/>
          </w:tcPr>
          <w:p w:rsidR="000E36FC" w:rsidRPr="00F13338" w:rsidP="00AB2F67" w14:paraId="4F2E74E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27EA1D6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2C489D2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644B8087" w14:textId="77777777">
            <w:pPr>
              <w:rPr>
                <w:rFonts w:cs="Segoe UI"/>
                <w:lang w:val="es-ES"/>
              </w:rPr>
            </w:pPr>
          </w:p>
        </w:tc>
      </w:tr>
      <w:tr w14:paraId="406B1531" w14:textId="3F8EAD9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1613E7" w14:paraId="5BFD574E" w14:textId="77777777">
            <w:pPr>
              <w:pStyle w:val="ListParagraph"/>
              <w:numPr>
                <w:ilvl w:val="0"/>
                <w:numId w:val="2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097DF6A0" w14:textId="4A0F6CA8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Quería quedar embarazada en ese momento</w:t>
            </w:r>
          </w:p>
        </w:tc>
        <w:tc>
          <w:tcPr>
            <w:tcW w:w="810" w:type="dxa"/>
          </w:tcPr>
          <w:p w:rsidR="000E36FC" w:rsidRPr="00F13338" w:rsidP="00AB2F67" w14:paraId="39695334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7872BF6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5ABD61F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5FA70918" w14:textId="77777777">
            <w:pPr>
              <w:rPr>
                <w:rFonts w:cs="Segoe UI"/>
                <w:lang w:val="es-ES"/>
              </w:rPr>
            </w:pPr>
          </w:p>
        </w:tc>
      </w:tr>
      <w:tr w14:paraId="437FFDD8" w14:textId="2614CC3D" w:rsidTr="00016789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CF0542" w:rsidRPr="00F13338" w:rsidP="001613E7" w14:paraId="77AABBC9" w14:textId="77777777">
            <w:pPr>
              <w:pStyle w:val="ListParagraph"/>
              <w:numPr>
                <w:ilvl w:val="0"/>
                <w:numId w:val="21"/>
              </w:num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CF0542" w:rsidRPr="00F13338" w:rsidP="00AB2F67" w14:paraId="06EC16EE" w14:textId="32FA841D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No quería quedar embarazada ni en ese momento ni nunca </w:t>
            </w:r>
          </w:p>
        </w:tc>
      </w:tr>
      <w:tr w14:paraId="67BD4C5D" w14:textId="2A3868F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1613E7" w14:paraId="5D1BE4FA" w14:textId="77777777">
            <w:pPr>
              <w:pStyle w:val="ListParagraph"/>
              <w:numPr>
                <w:ilvl w:val="0"/>
                <w:numId w:val="21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0E36FC" w:rsidRPr="00F13338" w:rsidP="00AB2F67" w14:paraId="45A861D0" w14:textId="6E9FE33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No estaba segura de lo que quería</w:t>
            </w:r>
          </w:p>
        </w:tc>
        <w:tc>
          <w:tcPr>
            <w:tcW w:w="810" w:type="dxa"/>
          </w:tcPr>
          <w:p w:rsidR="000E36FC" w:rsidRPr="00F13338" w:rsidP="00AB2F67" w14:paraId="4A04E01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76B403C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3DE1F50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5120015B" w14:textId="77777777">
            <w:pPr>
              <w:rPr>
                <w:rFonts w:cs="Segoe UI"/>
                <w:lang w:val="es-ES"/>
              </w:rPr>
            </w:pPr>
          </w:p>
        </w:tc>
      </w:tr>
      <w:tr w14:paraId="3B54B448" w14:textId="53E0E54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0E36FC" w:rsidRPr="00F13338" w:rsidP="00AB2F67" w14:paraId="7B2089E5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vAlign w:val="center"/>
          </w:tcPr>
          <w:p w:rsidR="000E36FC" w:rsidRPr="00F13338" w:rsidP="00AB2F67" w14:paraId="136F9931" w14:textId="5B08592F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0E36FC" w:rsidRPr="00F13338" w:rsidP="00AB2F67" w14:paraId="3B6BE4E5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0E36FC" w:rsidRPr="00F13338" w:rsidP="00AB2F67" w14:paraId="5551FC09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0E36FC" w:rsidRPr="00F13338" w:rsidP="00AB2F67" w14:paraId="35E38641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0E36FC" w:rsidRPr="00F13338" w:rsidP="00AB2F67" w14:paraId="75C90A91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547C4FA0" w14:textId="3CA74FD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348112C" w14:textId="277B9D66">
            <w:pPr>
              <w:pStyle w:val="ListParagraph"/>
              <w:ind w:left="0"/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3B8680C" w14:textId="41C98CC9">
            <w:pPr>
              <w:rPr>
                <w:rFonts w:cs="Segoe UI"/>
                <w:b/>
                <w:i/>
                <w:iCs/>
                <w:lang w:val="es-ES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63A009FA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31F67E2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CE56C22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9AECBFC" w14:textId="77777777">
            <w:pPr>
              <w:rPr>
                <w:rFonts w:cs="Segoe UI"/>
              </w:rPr>
            </w:pPr>
          </w:p>
        </w:tc>
      </w:tr>
      <w:tr w14:paraId="53940953" w14:textId="41D47D6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D055C74" w14:textId="4C5211AB">
            <w:pPr>
              <w:pStyle w:val="ListParagraph"/>
              <w:ind w:left="0"/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AE94F4D" w14:textId="0A540FF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0DD520D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6F66558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279DB8F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0FDCBA9B" w14:textId="77777777">
            <w:pPr>
              <w:rPr>
                <w:rFonts w:cs="Segoe UI"/>
                <w:lang w:val="es-MX"/>
              </w:rPr>
            </w:pPr>
          </w:p>
        </w:tc>
      </w:tr>
      <w:tr w14:paraId="7D6CC576" w14:textId="21EF976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774F9E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14B1A0A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23986A4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4AA15AC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8989E3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7F8F8AF3" w14:textId="77777777">
            <w:pPr>
              <w:rPr>
                <w:rFonts w:cs="Segoe UI"/>
                <w:lang w:val="es-MX"/>
              </w:rPr>
            </w:pPr>
          </w:p>
        </w:tc>
      </w:tr>
      <w:tr w14:paraId="7B55B714" w14:textId="40D29240" w:rsidTr="00FA734A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  <w:shd w:val="clear" w:color="auto" w:fill="BFBFBF" w:themeFill="background1" w:themeFillShade="BF"/>
          </w:tcPr>
          <w:p w:rsidR="008472FB" w:rsidRPr="00F13338" w:rsidP="008472FB" w14:paraId="69417265" w14:textId="1D73CC15">
            <w:pPr>
              <w:jc w:val="center"/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DURANTE EL EMBARAZO</w:t>
            </w:r>
          </w:p>
        </w:tc>
      </w:tr>
      <w:tr w14:paraId="2CF096FE" w14:textId="0ECE820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AAA22B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CCCEEC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4355251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6E30B8E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62AFA7A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235F319E" w14:textId="77777777">
            <w:pPr>
              <w:rPr>
                <w:rFonts w:cs="Segoe UI"/>
                <w:lang w:val="es-MX"/>
              </w:rPr>
            </w:pPr>
          </w:p>
        </w:tc>
      </w:tr>
      <w:tr w14:paraId="67B6C430" w14:textId="15FF4388" w:rsidTr="00A54E43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8472FB" w:rsidRPr="00F13338" w:rsidP="008472FB" w14:paraId="7CCE76AB" w14:textId="0845625B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Las siguientes preguntas son acerca de su cuidado prenatal. Esto puede incluir consultas con un doctor, enfermera u otro profesional de salud antes de que su bebé naciera, donde le hacen chequeos y dan consejos acerca del embarazo. </w:t>
            </w:r>
            <w:r w:rsidRPr="00F13338">
              <w:rPr>
                <w:rFonts w:cs="Segoe UI"/>
                <w:lang w:val="es-ES"/>
              </w:rPr>
              <w:t>(Podría ser útil mirar un calendario para contestar las preguntas.)</w:t>
            </w:r>
          </w:p>
        </w:tc>
      </w:tr>
      <w:tr w14:paraId="29482F9E" w14:textId="17AB7C2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184D83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1AAE3C3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5ACDEB2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4B1362F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BAB43E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28C6ABBA" w14:textId="77777777">
            <w:pPr>
              <w:rPr>
                <w:rFonts w:cs="Segoe UI"/>
                <w:lang w:val="es-MX"/>
              </w:rPr>
            </w:pPr>
          </w:p>
        </w:tc>
      </w:tr>
      <w:tr w14:paraId="12C0EA1F" w14:textId="68B6C3F4" w:rsidTr="00172E9E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0F36C253" w14:textId="0A43649C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10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8472FB" w:rsidRPr="00F13338" w:rsidP="008472FB" w14:paraId="4688491F" w14:textId="1EDAD4C9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b/>
                <w:lang w:val="es-MX"/>
              </w:rPr>
              <w:t xml:space="preserve">¿Usted recibió cuidado prenatal durante su embarazo </w:t>
            </w:r>
            <w:r w:rsidRPr="00F13338">
              <w:rPr>
                <w:rFonts w:cs="Segoe UI"/>
                <w:b/>
                <w:i/>
                <w:lang w:val="es-MX"/>
              </w:rPr>
              <w:t>más reciente</w:t>
            </w:r>
            <w:r w:rsidRPr="00F13338">
              <w:rPr>
                <w:rFonts w:cs="Segoe UI"/>
                <w:b/>
                <w:lang w:val="es-MX"/>
              </w:rPr>
              <w:t>?</w:t>
            </w:r>
          </w:p>
        </w:tc>
      </w:tr>
      <w:tr w14:paraId="362B69A3" w14:textId="756A102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9A7D8A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vAlign w:val="center"/>
          </w:tcPr>
          <w:p w:rsidR="008472FB" w:rsidRPr="00F13338" w:rsidP="008472FB" w14:paraId="25CFF65F" w14:textId="77777777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8472FB" w:rsidRPr="00F13338" w:rsidP="008472FB" w14:paraId="42919BB3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5DC399D6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1CD4F9B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00FAF64D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5A6CF80B" w14:textId="36C78FC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4CCB5EC" w14:textId="1B525CDC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46BE640" w14:textId="18112FD9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 xml:space="preserve">No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MX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43FB4FA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423773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1321522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20E2F0A1" w14:textId="77777777">
            <w:pPr>
              <w:rPr>
                <w:rFonts w:cs="Segoe UI"/>
                <w:lang w:val="es-MX"/>
              </w:rPr>
            </w:pPr>
          </w:p>
        </w:tc>
      </w:tr>
      <w:tr w14:paraId="6C615481" w14:textId="3D3605B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DC01A79" w14:textId="41C12735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71F0721" w14:textId="5279F112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065E86B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71D78D6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06A06BC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5C85096D" w14:textId="77777777">
            <w:pPr>
              <w:rPr>
                <w:rFonts w:cs="Segoe UI"/>
                <w:lang w:val="es-MX"/>
              </w:rPr>
            </w:pPr>
          </w:p>
        </w:tc>
      </w:tr>
      <w:tr w14:paraId="7C364EF8" w14:textId="76C7884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CC036B6" w14:textId="2A09FA71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576DE2D" w14:textId="50D3E2F5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36214104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DC9D351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C1A8612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5FC47C16" w14:textId="77777777">
            <w:pPr>
              <w:rPr>
                <w:rFonts w:cs="Segoe UI"/>
              </w:rPr>
            </w:pPr>
          </w:p>
        </w:tc>
      </w:tr>
      <w:tr w14:paraId="4B55F050" w14:textId="0FD945E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211A427" w14:textId="5BD980E3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5CE6DC5" w14:textId="51941B34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76040E8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E6EA2F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5970A4C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1D5BE765" w14:textId="77777777">
            <w:pPr>
              <w:rPr>
                <w:rFonts w:cs="Segoe UI"/>
                <w:lang w:val="es-MX"/>
              </w:rPr>
            </w:pPr>
          </w:p>
        </w:tc>
      </w:tr>
      <w:tr w14:paraId="0BF0685E" w14:textId="69C8C8C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162BFA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098408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5EEDDA8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2728AB8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0FE3CFE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56CC931A" w14:textId="77777777">
            <w:pPr>
              <w:rPr>
                <w:rFonts w:cs="Segoe UI"/>
                <w:lang w:val="es-MX"/>
              </w:rPr>
            </w:pPr>
          </w:p>
        </w:tc>
      </w:tr>
      <w:tr w14:paraId="46DB9ADA" w14:textId="0134277D" w:rsidTr="00D335D0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390F12F9" w14:textId="6DF67FB9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11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8472FB" w:rsidRPr="00F13338" w:rsidP="008472FB" w14:paraId="48DB8E1F" w14:textId="26170EEF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Durante alguna de las visitas de cuidado prenatal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¿un proveedor de salud hizo alguna de las siguientes cosas? </w:t>
            </w:r>
          </w:p>
        </w:tc>
      </w:tr>
      <w:tr w14:paraId="5154A78B" w14:textId="29E81F72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5F22CE9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1C3138DB" w14:textId="2D42BAB1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Para cada una, responda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Sí </w:t>
            </w:r>
            <w:r w:rsidRPr="00F13338">
              <w:rPr>
                <w:rFonts w:cs="Segoe UI"/>
                <w:lang w:val="es-PR"/>
              </w:rPr>
              <w:t>o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No</w:t>
            </w:r>
            <w:r w:rsidRPr="00F13338">
              <w:rPr>
                <w:rFonts w:cs="Segoe UI"/>
                <w:lang w:val="es-PR"/>
              </w:rPr>
              <w:t xml:space="preserve">.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33F8EC3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3D8E3A8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1153179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90B11BC" w14:textId="77777777">
            <w:pPr>
              <w:rPr>
                <w:rFonts w:cs="Segoe UI"/>
                <w:lang w:val="es-PR"/>
              </w:rPr>
            </w:pPr>
          </w:p>
        </w:tc>
      </w:tr>
      <w:tr w14:paraId="60A91920" w14:textId="48B4316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71D2858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0CDBA080" w14:textId="716DC2E0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4B12A28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03C3B4E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4B2460A9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43D87A5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1D912EAA" w14:textId="77777777" w:rsidTr="00147E11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8472FB" w14:paraId="79B8AF7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43FE" w:rsidRPr="00F13338" w:rsidP="008472FB" w14:paraId="3D314625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8B4FB8" w:rsidP="008472FB" w14:paraId="5FF03795" w14:textId="25C0DF7D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31203438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706EA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472FB" w:rsidRPr="00F13338" w:rsidP="008472FB" w14:paraId="3A5141DA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3E4AEB77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8472FB" w:rsidRPr="00F13338" w:rsidP="008472FB" w14:paraId="5A580B8E" w14:textId="5B3811E4">
            <w:pPr>
              <w:jc w:val="center"/>
              <w:rPr>
                <w:rFonts w:cs="Segoe UI"/>
                <w:b/>
                <w:bCs/>
                <w:lang w:val="es-ES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1113339E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8472FB" w:rsidRPr="00F13338" w:rsidP="008472FB" w14:paraId="7EC02BBC" w14:textId="28AFFB6F">
            <w:pPr>
              <w:jc w:val="center"/>
              <w:rPr>
                <w:rFonts w:cs="Segoe UI"/>
                <w:b/>
                <w:bCs/>
                <w:lang w:val="es-ES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024D8C4C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8472FB" w:rsidRPr="00F13338" w:rsidP="008472FB" w14:paraId="2D5AD3BE" w14:textId="740BF136">
            <w:pPr>
              <w:jc w:val="center"/>
              <w:rPr>
                <w:rFonts w:cs="Segoe UI"/>
                <w:b/>
                <w:bCs/>
                <w:lang w:val="es-ES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093187E7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8472FB" w:rsidRPr="00F13338" w:rsidP="008472FB" w14:paraId="1079F106" w14:textId="4C3766E2">
            <w:pPr>
              <w:jc w:val="center"/>
              <w:rPr>
                <w:rFonts w:cs="Segoe UI"/>
                <w:b/>
                <w:bCs/>
                <w:lang w:val="es-ES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4E95767F" w14:textId="62DB06DE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96B9D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472FB" w:rsidRPr="00F13338" w:rsidP="008472FB" w14:paraId="21F1A6B7" w14:textId="1D8C34B4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¿</w:t>
            </w:r>
            <w:r w:rsidRPr="00F13338">
              <w:rPr>
                <w:rFonts w:cs="Segoe UI"/>
                <w:b/>
                <w:bCs/>
                <w:u w:val="single"/>
                <w:lang w:val="es-ES"/>
              </w:rPr>
              <w:t>HABLARON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con usted acerca de…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9AF01B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19EA275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F6D2D50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A35EA0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0EFAED6A" w14:textId="2171C9C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6D4866C7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472FB" w:rsidRPr="00F13338" w:rsidP="008472FB" w14:paraId="2D2F69CF" w14:textId="64720216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 xml:space="preserve">Cuanto peso debería aumentar durante el embarazo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557276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9E7E15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9A3285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556FD90" w14:textId="77777777">
            <w:pPr>
              <w:rPr>
                <w:rFonts w:cs="Segoe UI"/>
                <w:lang w:val="es-PR"/>
              </w:rPr>
            </w:pPr>
          </w:p>
        </w:tc>
      </w:tr>
      <w:tr w14:paraId="7455DE93" w14:textId="154A331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B72AC5C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472FB" w:rsidRPr="00F13338" w:rsidP="008472FB" w14:paraId="72DF1C84" w14:textId="69799CF7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Hacer pruebas para detectar defectos de nacimiento o enfermedades que corren en la famili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4B1D7C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23EC9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C2427F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A97A30B" w14:textId="77777777">
            <w:pPr>
              <w:rPr>
                <w:rFonts w:cs="Segoe UI"/>
                <w:lang w:val="es-PR"/>
              </w:rPr>
            </w:pPr>
          </w:p>
        </w:tc>
      </w:tr>
      <w:tr w14:paraId="6F0F4DF1" w14:textId="0656D01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D489987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472FB" w:rsidRPr="00F13338" w:rsidP="008472FB" w14:paraId="2CF5B860" w14:textId="77777777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i/>
                <w:iCs/>
                <w:lang w:val="es-ES"/>
              </w:rPr>
              <w:t>¿</w:t>
            </w:r>
            <w:r w:rsidRPr="00F13338">
              <w:rPr>
                <w:rFonts w:cs="Segoe UI"/>
                <w:i/>
                <w:iCs/>
                <w:u w:val="single"/>
                <w:lang w:val="es-ES"/>
              </w:rPr>
              <w:t>HABLARON</w:t>
            </w:r>
            <w:r w:rsidRPr="00F13338">
              <w:rPr>
                <w:rFonts w:cs="Segoe UI"/>
                <w:i/>
                <w:iCs/>
                <w:lang w:val="es-ES"/>
              </w:rPr>
              <w:t xml:space="preserve"> con usted acerca de…</w:t>
            </w:r>
            <w:r w:rsidRPr="00F13338">
              <w:rPr>
                <w:rFonts w:cs="Segoe UI"/>
                <w:i/>
                <w:iCs/>
                <w:lang w:val="es-PR"/>
              </w:rPr>
              <w:t xml:space="preserve"> </w:t>
            </w:r>
          </w:p>
          <w:p w:rsidR="008472FB" w:rsidRPr="00F13338" w:rsidP="008472FB" w14:paraId="624E408D" w14:textId="0D345D8E">
            <w:pPr>
              <w:rPr>
                <w:rFonts w:cs="Segoe UI"/>
                <w:b/>
                <w:i/>
                <w:lang w:val="es-PR"/>
              </w:rPr>
            </w:pPr>
            <w:r w:rsidRPr="00F13338">
              <w:rPr>
                <w:rFonts w:cs="Segoe UI"/>
                <w:lang w:val="es-PR"/>
              </w:rPr>
              <w:t>las señales y síntomas de un parto prematuro, esto es un parto que ocurre al menos 3 semanas antes de la fecha estimada del nacimient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C7E9C78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C992675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A0A2212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79B5D5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</w:tr>
      <w:tr w14:paraId="094BA279" w14:textId="17417E0E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92E05E5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472FB" w:rsidRPr="00F13338" w:rsidP="008472FB" w14:paraId="5DF7DFA5" w14:textId="7D6B8A9A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Que</w:t>
            </w:r>
            <w:r w:rsidRPr="00F13338">
              <w:rPr>
                <w:rFonts w:cs="Segoe UI"/>
                <w:lang w:val="es-PR"/>
              </w:rPr>
              <w:t xml:space="preserve"> hacer si se siente deprimida durante el embarazo o después del nacimiento de su bebé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275742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558C48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D9D119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68D921D" w14:textId="77777777">
            <w:pPr>
              <w:rPr>
                <w:rFonts w:cs="Segoe UI"/>
                <w:lang w:val="es-PR"/>
              </w:rPr>
            </w:pPr>
          </w:p>
        </w:tc>
      </w:tr>
      <w:tr w14:paraId="1ED5FCF8" w14:textId="402B30C3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EE1BC27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RPr="00F13338" w:rsidP="008472FB" w14:paraId="3B113974" w14:textId="2A59A3A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 xml:space="preserve">¿Le </w:t>
            </w:r>
            <w:r w:rsidRPr="00F13338">
              <w:rPr>
                <w:rFonts w:cs="Segoe UI"/>
                <w:b/>
                <w:bCs/>
              </w:rPr>
              <w:t>preguntaron</w:t>
            </w:r>
            <w:r w:rsidRPr="00F13338">
              <w:rPr>
                <w:rFonts w:cs="Segoe UI"/>
                <w:b/>
                <w:bCs/>
              </w:rPr>
              <w:t xml:space="preserve">…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615035C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EEE2FCA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436A886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3FA7497" w14:textId="77777777">
            <w:pPr>
              <w:rPr>
                <w:rFonts w:cs="Segoe UI"/>
                <w:b/>
                <w:bCs/>
              </w:rPr>
            </w:pPr>
          </w:p>
        </w:tc>
      </w:tr>
      <w:tr w14:paraId="6E7802EA" w14:textId="4A57B732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8410F3C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1D9755B" w14:textId="100977E2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lang w:val="es-PR"/>
              </w:rPr>
              <w:t>Si tenía planificado amamantar a su nuevo bebé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B25D69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44E980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34A2F7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21BDA0C" w14:textId="77777777">
            <w:pPr>
              <w:rPr>
                <w:rFonts w:cs="Segoe UI"/>
                <w:lang w:val="es-PR"/>
              </w:rPr>
            </w:pPr>
          </w:p>
        </w:tc>
      </w:tr>
      <w:tr w14:paraId="6659ACA2" w14:textId="2188D2E1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39362A4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E261754" w14:textId="53BC03B4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lang w:val="es-PR"/>
              </w:rPr>
              <w:t>Si estaba pensando usar algún método anticonceptivo después de que naciera su bebé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139D73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9D8853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C32947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90ED762" w14:textId="77777777">
            <w:pPr>
              <w:rPr>
                <w:rFonts w:cs="Segoe UI"/>
                <w:lang w:val="es-PR"/>
              </w:rPr>
            </w:pPr>
          </w:p>
        </w:tc>
      </w:tr>
      <w:tr w14:paraId="69745F6B" w14:textId="696995A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99C9797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0CAA6F9" w14:textId="11E83F5A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i estaba tomando medicamentos recetado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B83886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BBD528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B96331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2A00E34" w14:textId="77777777">
            <w:pPr>
              <w:rPr>
                <w:rFonts w:cs="Segoe UI"/>
                <w:lang w:val="es-PR"/>
              </w:rPr>
            </w:pPr>
          </w:p>
        </w:tc>
      </w:tr>
      <w:tr w14:paraId="483F60C5" w14:textId="214D9A23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62437EB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9C88F8" w14:textId="5859955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i estaba fumando cigarrillos o usando cigarrillos electrónicos u otros tipos de tabaco sin hum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86080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B68C85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04AE3D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91F01DD" w14:textId="77777777">
            <w:pPr>
              <w:rPr>
                <w:rFonts w:cs="Segoe UI"/>
                <w:lang w:val="es-PR"/>
              </w:rPr>
            </w:pPr>
          </w:p>
        </w:tc>
      </w:tr>
      <w:tr w14:paraId="1426B3DA" w14:textId="75974A42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CBC72FE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55A4C1D" w14:textId="3D919462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i/>
                <w:iCs/>
                <w:lang w:val="es-PR"/>
              </w:rPr>
              <w:t xml:space="preserve">¿Le preguntaron… </w:t>
            </w:r>
            <w:r w:rsidRPr="00F13338">
              <w:rPr>
                <w:rFonts w:cs="Segoe UI"/>
                <w:lang w:val="es-PR"/>
              </w:rPr>
              <w:t xml:space="preserve">si estaba tomando alcohol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90F421E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6380687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688E200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08B10D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</w:tr>
      <w:tr w14:paraId="66541D25" w14:textId="107D08EE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8AA9826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DFAF46" w14:textId="2D6FB8EE">
            <w:pPr>
              <w:rPr>
                <w:rFonts w:cs="Segoe UI"/>
                <w:i/>
                <w:iCs/>
                <w:lang w:val="es-PR"/>
              </w:rPr>
            </w:pPr>
            <w:r w:rsidRPr="00F13338">
              <w:rPr>
                <w:rFonts w:cs="Segoe UI"/>
                <w:lang w:val="es-PR"/>
              </w:rPr>
              <w:t>¿Si alguien la estaba lastimando emocional o físicament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A3C4A6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3FAF34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4503D1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7CC57B2" w14:textId="77777777">
            <w:pPr>
              <w:rPr>
                <w:rFonts w:cs="Segoe UI"/>
                <w:lang w:val="es-PR"/>
              </w:rPr>
            </w:pPr>
          </w:p>
        </w:tc>
      </w:tr>
      <w:tr w14:paraId="0CBF4C29" w14:textId="654D1B35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FEF63A1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6AB17DD" w14:textId="0C5A1869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Si estaba usando drogas ilegales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6270E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DF88E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72F338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A19AE66" w14:textId="77777777">
            <w:pPr>
              <w:rPr>
                <w:rFonts w:cs="Segoe UI"/>
                <w:lang w:val="es-PR"/>
              </w:rPr>
            </w:pPr>
          </w:p>
        </w:tc>
      </w:tr>
      <w:tr w14:paraId="25181485" w14:textId="26445958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05C6D64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B0FB823" w14:textId="7288FCE0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</w:rPr>
              <w:t xml:space="preserve">¿Si </w:t>
            </w:r>
            <w:r w:rsidRPr="00F13338">
              <w:rPr>
                <w:rFonts w:cs="Segoe UI"/>
              </w:rPr>
              <w:t>estaba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usando</w:t>
            </w:r>
            <w:r w:rsidRPr="00F13338">
              <w:rPr>
                <w:rFonts w:cs="Segoe UI"/>
              </w:rPr>
              <w:t xml:space="preserve"> marihuana</w:t>
            </w:r>
            <w:r w:rsidRPr="00F13338">
              <w:rPr>
                <w:rFonts w:cs="Segoe UI"/>
                <w:lang w:val="es-PR"/>
              </w:rPr>
              <w:t>?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CBF4498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0CF343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66BA2CF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7245A17" w14:textId="77777777">
            <w:pPr>
              <w:rPr>
                <w:rFonts w:cs="Segoe UI"/>
              </w:rPr>
            </w:pPr>
          </w:p>
        </w:tc>
      </w:tr>
      <w:tr w14:paraId="1683823B" w14:textId="38A0E505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584D865" w14:textId="77777777">
            <w:pPr>
              <w:pStyle w:val="ListParagraph"/>
              <w:numPr>
                <w:ilvl w:val="0"/>
                <w:numId w:val="7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3403D2" w14:textId="4118E153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¿Si quería hacerse la prueba de VIH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0EE58A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1BC93A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8F8AB8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F7EC14B" w14:textId="77777777">
            <w:pPr>
              <w:rPr>
                <w:rFonts w:cs="Segoe UI"/>
                <w:lang w:val="es-PR"/>
              </w:rPr>
            </w:pPr>
          </w:p>
        </w:tc>
      </w:tr>
      <w:tr w14:paraId="6CF66F40" w14:textId="0CCA10DF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197137B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217A540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4CBD407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66F2C86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27B96E7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3EF5FE73" w14:textId="77777777">
            <w:pPr>
              <w:rPr>
                <w:rFonts w:cs="Segoe UI"/>
                <w:lang w:val="es-PR"/>
              </w:rPr>
            </w:pPr>
          </w:p>
        </w:tc>
      </w:tr>
      <w:tr w14:paraId="5705F673" w14:textId="7E2F4788" w:rsidTr="007B079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F07958" w:rsidRPr="00F13338" w:rsidP="008472FB" w14:paraId="7694A201" w14:textId="65A343A7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Core 12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F07958" w:rsidRPr="00F13338" w:rsidP="008472FB" w14:paraId="76D830BA" w14:textId="284CD389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Durante los 12 meses </w:t>
            </w: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antes del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</w:t>
            </w:r>
            <w:r w:rsidRPr="00F13338">
              <w:rPr>
                <w:rFonts w:cs="Segoe UI"/>
                <w:b/>
                <w:bCs/>
                <w:i/>
                <w:iCs/>
                <w:u w:val="single"/>
                <w:lang w:val="es-PR"/>
              </w:rPr>
              <w:t>nacimiento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de su nuevo bebé, ¿un doctor, enfermera u otro profesional de la salud le </w:t>
            </w: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ofreció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ponerle alguna de las siguientes vacunas o inyecciones? </w:t>
            </w:r>
          </w:p>
        </w:tc>
      </w:tr>
      <w:tr w14:paraId="3C58235E" w14:textId="5ED24761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0C758DF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53CB6114" w14:textId="08BBE6AC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4A7A7D8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7F63371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22090EF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4093F29" w14:textId="77777777">
            <w:pPr>
              <w:rPr>
                <w:rFonts w:cs="Segoe UI"/>
                <w:lang w:val="es-PR"/>
              </w:rPr>
            </w:pPr>
          </w:p>
        </w:tc>
      </w:tr>
      <w:tr w14:paraId="770D0C88" w14:textId="30CE303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35308C2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48260EA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047C22F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45D4C2C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0192C72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711CC927" w14:textId="77777777">
            <w:pPr>
              <w:rPr>
                <w:rFonts w:cs="Segoe UI"/>
                <w:lang w:val="es-PR"/>
              </w:rPr>
            </w:pPr>
          </w:p>
        </w:tc>
      </w:tr>
      <w:tr w14:paraId="4A658F98" w14:textId="77777777" w:rsidTr="00D76BE8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8472FB" w14:paraId="301A8D34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1C363A" w:rsidP="008472FB" w14:paraId="05A7D08C" w14:textId="77777777">
            <w:pPr>
              <w:rPr>
                <w:rFonts w:eastAsia="Times New Roman" w:cs="Segoe UI"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8B4FB8" w:rsidP="008472FB" w14:paraId="56E2806C" w14:textId="66B08C74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73B9DCDB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9AED24D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1C363A" w:rsidP="008472FB" w14:paraId="32C69011" w14:textId="77777777">
            <w:pPr>
              <w:rPr>
                <w:rFonts w:eastAsia="Times New Roman"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79AA1138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8472FB" w:rsidRPr="00F13338" w:rsidP="008472FB" w14:paraId="0691A995" w14:textId="0C637BD2">
            <w:pPr>
              <w:jc w:val="center"/>
              <w:rPr>
                <w:rFonts w:eastAsia="Times New Roman" w:cs="Segoe UI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5F91DF1C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8472FB" w:rsidRPr="00F13338" w:rsidP="008472FB" w14:paraId="1D235E98" w14:textId="7A291B5F">
            <w:pPr>
              <w:jc w:val="center"/>
              <w:rPr>
                <w:rFonts w:eastAsia="Times New Roman" w:cs="Segoe UI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160C026D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8472FB" w:rsidRPr="00F13338" w:rsidP="008472FB" w14:paraId="70F0C029" w14:textId="65C5CD43">
            <w:pPr>
              <w:jc w:val="center"/>
              <w:rPr>
                <w:rFonts w:eastAsia="Times New Roman" w:cs="Segoe UI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P="008472FB" w14:paraId="70606FFC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8472FB" w:rsidRPr="00F13338" w:rsidP="008472FB" w14:paraId="5F08E804" w14:textId="3EB4FEEC">
            <w:pPr>
              <w:jc w:val="center"/>
              <w:rPr>
                <w:rFonts w:eastAsia="Times New Roman" w:cs="Segoe UI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344C3C22" w14:textId="785DE430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AA6C4E0" w14:textId="77777777">
            <w:pPr>
              <w:pStyle w:val="ListParagraph"/>
              <w:numPr>
                <w:ilvl w:val="0"/>
                <w:numId w:val="2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363997" w14:textId="550CAA98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</w:rPr>
              <w:t>Flu shot o “flu”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723E905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EC9AF90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C9A5B17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507EB91" w14:textId="77777777">
            <w:pPr>
              <w:rPr>
                <w:rFonts w:eastAsia="Times New Roman" w:cs="Segoe UI"/>
              </w:rPr>
            </w:pPr>
          </w:p>
        </w:tc>
      </w:tr>
      <w:tr w14:paraId="5B0FCFB2" w14:textId="5BE4E354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7EF8536" w14:textId="77777777">
            <w:pPr>
              <w:pStyle w:val="ListParagraph"/>
              <w:numPr>
                <w:ilvl w:val="0"/>
                <w:numId w:val="2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B710D16" w14:textId="0E1366B4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  <w:lang w:val="es-MX"/>
              </w:rPr>
              <w:t>Tdap</w:t>
            </w:r>
            <w:r w:rsidRPr="00F13338">
              <w:rPr>
                <w:rFonts w:cs="Segoe UI"/>
                <w:lang w:val="es-PR"/>
              </w:rPr>
              <w:t xml:space="preserve"> que protege contra el tétanos, la difteria y la tos ferin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D75D190" w14:textId="77777777">
            <w:pPr>
              <w:rPr>
                <w:rFonts w:eastAsia="Times New Roman"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22ED81D" w14:textId="77777777">
            <w:pPr>
              <w:rPr>
                <w:rFonts w:eastAsia="Times New Roman"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A74A12A" w14:textId="77777777">
            <w:pPr>
              <w:rPr>
                <w:rFonts w:eastAsia="Times New Roman"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6F1FC8E" w14:textId="77777777">
            <w:pPr>
              <w:rPr>
                <w:rFonts w:eastAsia="Times New Roman" w:cs="Segoe UI"/>
                <w:lang w:val="es-MX"/>
              </w:rPr>
            </w:pPr>
          </w:p>
        </w:tc>
      </w:tr>
      <w:tr w14:paraId="34430FA1" w14:textId="3C72DB22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89FBD2E" w14:textId="77777777">
            <w:pPr>
              <w:pStyle w:val="ListParagraph"/>
              <w:numPr>
                <w:ilvl w:val="0"/>
                <w:numId w:val="2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BCCA0D6" w14:textId="6BA174CC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</w:rPr>
              <w:t>COVID-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2572F11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18A5C1C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77F6FED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D4D7175" w14:textId="77777777">
            <w:pPr>
              <w:rPr>
                <w:rFonts w:eastAsia="Times New Roman" w:cs="Segoe UI"/>
              </w:rPr>
            </w:pPr>
          </w:p>
        </w:tc>
      </w:tr>
      <w:tr w14:paraId="5AD1C1E8" w14:textId="3F0661A2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1D8F1F1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233C493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5F9CACD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155316C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643B25C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72DC4C4E" w14:textId="77777777">
            <w:pPr>
              <w:rPr>
                <w:rFonts w:cs="Segoe UI"/>
                <w:lang w:val="es-PR"/>
              </w:rPr>
            </w:pPr>
          </w:p>
        </w:tc>
      </w:tr>
      <w:tr w14:paraId="78A4327D" w14:textId="08683EFB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EC4299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DDA3EB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52FA66E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2F6BF2E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5F6CD80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2244D35D" w14:textId="77777777">
            <w:pPr>
              <w:rPr>
                <w:rFonts w:cs="Segoe UI"/>
                <w:lang w:val="es-PR"/>
              </w:rPr>
            </w:pPr>
          </w:p>
        </w:tc>
      </w:tr>
      <w:tr w14:paraId="01B2BD68" w14:textId="456D68C2" w:rsidTr="00C17096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F07958" w:rsidRPr="00F13338" w:rsidP="008472FB" w14:paraId="51BF7685" w14:textId="2A5E42CB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Core 13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F07958" w:rsidRPr="00F13338" w:rsidP="008472FB" w14:paraId="1158A961" w14:textId="5D08BF86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¿</w:t>
            </w: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 xml:space="preserve">Se puso </w:t>
            </w:r>
            <w:r w:rsidRPr="00F13338">
              <w:rPr>
                <w:rFonts w:cs="Segoe UI"/>
                <w:b/>
                <w:bCs/>
                <w:lang w:val="es-PR"/>
              </w:rPr>
              <w:t>alguna de</w:t>
            </w: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las siguientes vacunas antes o durante el embarazo? </w:t>
            </w:r>
          </w:p>
        </w:tc>
      </w:tr>
      <w:tr w14:paraId="529B2B90" w14:textId="1166ABFB" w:rsidTr="00CF054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F07958" w:rsidRPr="00F13338" w:rsidP="008472FB" w14:paraId="3592A35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F07958" w:rsidRPr="00F13338" w:rsidP="008472FB" w14:paraId="543BF2D5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Voy a leer una lista de vacunas. Para cada una, por favor dígame si usted de la puso en los 3 meses antes del embarazo o durante el embarazo, o diga No, si no se la puso. </w:t>
            </w:r>
          </w:p>
          <w:p w:rsidR="00EF380F" w:rsidP="008472FB" w14:paraId="1DD69C51" w14:textId="77777777">
            <w:pPr>
              <w:rPr>
                <w:rFonts w:cs="Segoe UI"/>
                <w:lang w:val="es-ES"/>
              </w:rPr>
            </w:pPr>
          </w:p>
          <w:p w:rsidR="00F07958" w:rsidRPr="00F13338" w:rsidP="008472FB" w14:paraId="2AE08970" w14:textId="2D54809C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(</w:t>
            </w:r>
            <w:r w:rsidRPr="00F13338">
              <w:rPr>
                <w:rFonts w:cs="Segoe UI"/>
                <w:b/>
                <w:bCs/>
                <w:lang w:val="es-ES"/>
              </w:rPr>
              <w:t>PREGUNTE:</w:t>
            </w:r>
            <w:r w:rsidRPr="00F13338">
              <w:rPr>
                <w:rFonts w:cs="Segoe UI"/>
                <w:lang w:val="es-ES"/>
              </w:rPr>
              <w:t xml:space="preserve"> ¿Usted se puso la vacuna de _____ en los 3 meses antes del embarazo, durante el embarazo, o no se la puso?) </w:t>
            </w:r>
          </w:p>
        </w:tc>
      </w:tr>
      <w:tr w14:paraId="69CD6C14" w14:textId="77777777" w:rsidTr="00CF054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auto"/>
          </w:tcPr>
          <w:p w:rsidR="00CF0542" w:rsidRPr="00F13338" w:rsidP="008472FB" w14:paraId="501D4D0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auto"/>
          </w:tcPr>
          <w:p w:rsidR="00CF0542" w:rsidRPr="00F13338" w:rsidP="008472FB" w14:paraId="0F206B9F" w14:textId="77777777">
            <w:pPr>
              <w:rPr>
                <w:rFonts w:cs="Segoe UI"/>
                <w:lang w:val="es-ES"/>
              </w:rPr>
            </w:pPr>
          </w:p>
        </w:tc>
      </w:tr>
      <w:tr w14:paraId="4C7E0F5F" w14:textId="77777777" w:rsidTr="00F472E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F07958" w14:paraId="5573F8D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F07958" w14:paraId="5D1D389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B763CE" w:rsidP="00F07958" w14:paraId="45113B25" w14:textId="77777777">
            <w:pPr>
              <w:rPr>
                <w:rFonts w:cs="Segoe UI"/>
                <w:b/>
                <w:bCs/>
                <w:sz w:val="21"/>
                <w:szCs w:val="21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B763CE" w:rsidP="00F07958" w14:paraId="4116D40E" w14:textId="77777777">
            <w:pPr>
              <w:rPr>
                <w:rFonts w:cs="Segoe UI"/>
                <w:b/>
                <w:bCs/>
                <w:sz w:val="21"/>
                <w:szCs w:val="21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B763CE" w:rsidP="00F07958" w14:paraId="23D20038" w14:textId="77777777">
            <w:pPr>
              <w:rPr>
                <w:rFonts w:cs="Segoe UI"/>
                <w:b/>
                <w:bCs/>
                <w:sz w:val="21"/>
                <w:szCs w:val="21"/>
                <w:lang w:val="es-PR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B763CE" w:rsidP="00F07958" w14:paraId="3EEAB066" w14:textId="75D3566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146BFAB3" w14:textId="66A237A7" w:rsidTr="00F472E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F07958" w14:paraId="132C1A4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F07958" w14:paraId="6FF246D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EF380F" w:rsidP="00F07958" w14:paraId="25A05F12" w14:textId="452FCBC7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EF380F">
              <w:rPr>
                <w:rFonts w:cs="Segoe UI"/>
                <w:b/>
                <w:bCs/>
                <w:sz w:val="20"/>
                <w:szCs w:val="20"/>
                <w:lang w:val="es-PR"/>
              </w:rPr>
              <w:t>Ant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EF380F" w:rsidP="00F07958" w14:paraId="4544341C" w14:textId="6BA9EE44">
            <w:pPr>
              <w:rPr>
                <w:rFonts w:cs="Segoe UI"/>
                <w:b/>
                <w:bCs/>
                <w:sz w:val="20"/>
                <w:szCs w:val="20"/>
                <w:lang w:val="es-PR"/>
              </w:rPr>
            </w:pPr>
            <w:r w:rsidRPr="00EF380F">
              <w:rPr>
                <w:rFonts w:cs="Segoe UI"/>
                <w:b/>
                <w:bCs/>
                <w:sz w:val="20"/>
                <w:szCs w:val="20"/>
                <w:lang w:val="es-PR"/>
              </w:rPr>
              <w:t>Durant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B763CE" w:rsidP="00F07958" w14:paraId="47034A43" w14:textId="6EEA118C">
            <w:pPr>
              <w:rPr>
                <w:rFonts w:cs="Segoe UI"/>
                <w:b/>
                <w:bCs/>
                <w:sz w:val="21"/>
                <w:szCs w:val="21"/>
                <w:lang w:val="es-PR"/>
              </w:rPr>
            </w:pPr>
            <w:r w:rsidRPr="00B763CE">
              <w:rPr>
                <w:rFonts w:cs="Segoe UI"/>
                <w:b/>
                <w:bCs/>
                <w:sz w:val="21"/>
                <w:szCs w:val="21"/>
                <w:lang w:val="es-PR"/>
              </w:rPr>
              <w:t>No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958" w:rsidRPr="00B763CE" w:rsidP="00F07958" w14:paraId="3DC38DDA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B763CE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F07958" w:rsidRPr="00B763CE" w:rsidP="00F07958" w14:paraId="0C175E7B" w14:textId="1225B2F3">
            <w:pPr>
              <w:jc w:val="center"/>
              <w:rPr>
                <w:rFonts w:cs="Segoe UI"/>
                <w:sz w:val="21"/>
                <w:szCs w:val="21"/>
                <w:lang w:val="es-PR"/>
              </w:rPr>
            </w:pPr>
            <w:r w:rsidRPr="00B763CE"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958" w:rsidRPr="00B763CE" w:rsidP="00F07958" w14:paraId="4B4EC415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B763CE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F07958" w:rsidRPr="00B763CE" w:rsidP="00F07958" w14:paraId="783DF4AE" w14:textId="27C52F20">
            <w:pPr>
              <w:jc w:val="center"/>
              <w:rPr>
                <w:rFonts w:cs="Segoe UI"/>
                <w:sz w:val="21"/>
                <w:szCs w:val="21"/>
                <w:lang w:val="es-PR"/>
              </w:rPr>
            </w:pPr>
            <w:r w:rsidRPr="00B763CE"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6FD883E0" w14:textId="7BE0B071" w:rsidTr="00F472E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1613E7" w14:paraId="0DE52E17" w14:textId="77777777">
            <w:pPr>
              <w:pStyle w:val="ListParagraph"/>
              <w:numPr>
                <w:ilvl w:val="0"/>
                <w:numId w:val="3"/>
              </w:numPr>
              <w:rPr>
                <w:rFonts w:cs="Segoe UI"/>
                <w:lang w:val="es-MX"/>
              </w:rPr>
            </w:pPr>
          </w:p>
        </w:tc>
        <w:tc>
          <w:tcPr>
            <w:tcW w:w="5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4B982924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Influenza o el “flu”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04CAB6EE" w14:textId="2443797B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7F48482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3EC6D51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7389717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75DDDB5B" w14:textId="77777777">
            <w:pPr>
              <w:rPr>
                <w:rFonts w:cs="Segoe UI"/>
                <w:lang w:val="es-PR"/>
              </w:rPr>
            </w:pPr>
          </w:p>
        </w:tc>
      </w:tr>
      <w:tr w14:paraId="0F775868" w14:textId="5B351915" w:rsidTr="00F472E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1613E7" w14:paraId="516F01F1" w14:textId="77777777">
            <w:pPr>
              <w:pStyle w:val="ListParagraph"/>
              <w:numPr>
                <w:ilvl w:val="0"/>
                <w:numId w:val="3"/>
              </w:numPr>
              <w:rPr>
                <w:rFonts w:cs="Segoe UI"/>
                <w:lang w:val="es-MX"/>
              </w:rPr>
            </w:pPr>
          </w:p>
        </w:tc>
        <w:tc>
          <w:tcPr>
            <w:tcW w:w="5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6D5D02DB" w14:textId="77777777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Tdap</w:t>
            </w:r>
            <w:r w:rsidRPr="00F13338">
              <w:rPr>
                <w:rFonts w:cs="Segoe UI"/>
                <w:lang w:val="es-PR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73D6B8AA" w14:textId="783D93D3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4841455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0B70026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68A3EED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1F10318B" w14:textId="77777777">
            <w:pPr>
              <w:rPr>
                <w:rFonts w:cs="Segoe UI"/>
                <w:lang w:val="es-PR"/>
              </w:rPr>
            </w:pPr>
          </w:p>
        </w:tc>
      </w:tr>
      <w:tr w14:paraId="488F965D" w14:textId="4B495F16" w:rsidTr="00F472E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1613E7" w14:paraId="60EA7BE8" w14:textId="77777777">
            <w:pPr>
              <w:pStyle w:val="ListParagraph"/>
              <w:numPr>
                <w:ilvl w:val="0"/>
                <w:numId w:val="3"/>
              </w:numPr>
              <w:rPr>
                <w:rFonts w:cs="Segoe UI"/>
                <w:lang w:val="es-MX"/>
              </w:rPr>
            </w:pPr>
          </w:p>
        </w:tc>
        <w:tc>
          <w:tcPr>
            <w:tcW w:w="5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728876AC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</w:rPr>
              <w:t>COVID-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72873881" w14:textId="3AC6AA85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124491B6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72FDCC4A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1BC20063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7958" w:rsidRPr="00F13338" w:rsidP="008472FB" w14:paraId="58D1B4AB" w14:textId="77777777">
            <w:pPr>
              <w:rPr>
                <w:rFonts w:cs="Segoe UI"/>
              </w:rPr>
            </w:pPr>
          </w:p>
        </w:tc>
      </w:tr>
      <w:tr w14:paraId="56091FF5" w14:textId="000CF09F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79DFF7D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6E769398" w14:textId="77777777">
            <w:pPr>
              <w:rPr>
                <w:rFonts w:cs="Segoe UI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0CC14F8F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618EF696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0F8D0850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0B77B7D7" w14:textId="77777777">
            <w:pPr>
              <w:rPr>
                <w:rFonts w:cs="Segoe UI"/>
              </w:rPr>
            </w:pPr>
          </w:p>
        </w:tc>
      </w:tr>
      <w:tr w14:paraId="46D3A8CF" w14:textId="0AD46FCD" w:rsidTr="00734151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F07958" w:rsidRPr="00F13338" w:rsidP="008472FB" w14:paraId="327362B3" w14:textId="56722EFB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Core 14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F07958" w:rsidRPr="00F13338" w:rsidP="008472FB" w14:paraId="12D1D18D" w14:textId="019BCAF7">
            <w:pPr>
              <w:rPr>
                <w:rFonts w:cs="Segoe UI"/>
                <w:b/>
                <w:i/>
                <w:lang w:val="es-ES"/>
              </w:rPr>
            </w:pPr>
            <w:r w:rsidRPr="00F13338">
              <w:rPr>
                <w:rFonts w:cs="Segoe UI"/>
                <w:b/>
                <w:i/>
                <w:lang w:val="es-ES"/>
              </w:rPr>
              <w:t>Durante</w:t>
            </w:r>
            <w:r w:rsidRPr="00F13338">
              <w:rPr>
                <w:rFonts w:cs="Segoe UI"/>
                <w:b/>
                <w:lang w:val="es-ES"/>
              </w:rPr>
              <w:t xml:space="preserve"> su embarazo más reciente, ¿se hizo una limpieza dental con un dentista o un higienista dental?</w:t>
            </w:r>
          </w:p>
        </w:tc>
      </w:tr>
      <w:tr w14:paraId="2F8A5609" w14:textId="1660D9D9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B9BD1F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E57F623" w14:textId="77777777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E0A5CEF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69B2EA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F2494E4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C92100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3802E347" w14:textId="2A7D94A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5AA9366" w14:textId="06536698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0A51426" w14:textId="1E5A32FB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>No</w:t>
            </w:r>
          </w:p>
        </w:tc>
        <w:tc>
          <w:tcPr>
            <w:tcW w:w="810" w:type="dxa"/>
          </w:tcPr>
          <w:p w:rsidR="008472FB" w:rsidRPr="00F13338" w:rsidP="008472FB" w14:paraId="7899616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7968B0F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CB1561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2EBDD16C" w14:textId="77777777">
            <w:pPr>
              <w:rPr>
                <w:rFonts w:cs="Segoe UI"/>
                <w:lang w:val="es-MX"/>
              </w:rPr>
            </w:pPr>
          </w:p>
        </w:tc>
      </w:tr>
      <w:tr w14:paraId="10A5100F" w14:textId="4317D98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87F77B2" w14:textId="4893792F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4DB6B03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PR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03BEE59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1A602C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992531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500D9DA" w14:textId="77777777">
            <w:pPr>
              <w:rPr>
                <w:rFonts w:cs="Segoe UI"/>
                <w:lang w:val="es-PR"/>
              </w:rPr>
            </w:pPr>
          </w:p>
        </w:tc>
      </w:tr>
      <w:tr w14:paraId="691EA764" w14:textId="0CB2307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DE7C3FD" w14:textId="5C9CE11B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5F3E82C" w14:textId="5C7EF42F">
            <w:pPr>
              <w:rPr>
                <w:rFonts w:cs="Segoe UI"/>
                <w:b/>
                <w:i/>
                <w:iCs/>
                <w:lang w:val="es-ES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1A165ED9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6CF64E88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6551F987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2AF984B8" w14:textId="77777777">
            <w:pPr>
              <w:rPr>
                <w:rFonts w:cs="Segoe UI"/>
              </w:rPr>
            </w:pPr>
          </w:p>
        </w:tc>
      </w:tr>
      <w:tr w14:paraId="3C0F343A" w14:textId="4165519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39143DF" w14:textId="0974AB45">
            <w:pPr>
              <w:jc w:val="center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46905C5" w14:textId="183F936D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55D3BFF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011C936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9146C7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66F9253D" w14:textId="77777777">
            <w:pPr>
              <w:rPr>
                <w:rFonts w:cs="Segoe UI"/>
                <w:lang w:val="es-MX"/>
              </w:rPr>
            </w:pPr>
          </w:p>
        </w:tc>
      </w:tr>
      <w:tr w14:paraId="7DF63137" w14:textId="7F16854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D1202B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9A299E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7B4343E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691EF81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2A9889F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1E02DE44" w14:textId="77777777">
            <w:pPr>
              <w:rPr>
                <w:rFonts w:cs="Segoe UI"/>
                <w:lang w:val="es-MX"/>
              </w:rPr>
            </w:pPr>
          </w:p>
        </w:tc>
      </w:tr>
      <w:tr w14:paraId="5ABC8F36" w14:textId="6F158D7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66ADD7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9AC1C0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263C1BB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7359040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4FD04D3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28E152B2" w14:textId="77777777">
            <w:pPr>
              <w:rPr>
                <w:rFonts w:cs="Segoe UI"/>
                <w:lang w:val="es-MX"/>
              </w:rPr>
            </w:pPr>
          </w:p>
        </w:tc>
      </w:tr>
      <w:tr w14:paraId="6264CA64" w14:textId="672E3454" w:rsidTr="009E51C1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4B1BDA" w:rsidRPr="00F13338" w:rsidP="008472FB" w14:paraId="078CD33A" w14:textId="75813B1B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</w:t>
            </w:r>
            <w:r w:rsidRPr="00F13338">
              <w:rPr>
                <w:rFonts w:cs="Segoe UI"/>
                <w:b/>
                <w:bCs/>
              </w:rPr>
              <w:t>15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4B1BDA" w:rsidRPr="00CA111E" w:rsidP="008472FB" w14:paraId="729A6729" w14:textId="6B870CF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 xml:space="preserve">Durante </w:t>
            </w:r>
            <w:r w:rsidRPr="00F13338">
              <w:rPr>
                <w:rFonts w:cs="Segoe UI"/>
                <w:b/>
                <w:lang w:val="es-PR"/>
              </w:rPr>
              <w:t>su embarazo más reciente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¿un proveedor de salud le dijo que tenía alguna de las siguientes condiciones de salud? </w:t>
            </w:r>
          </w:p>
        </w:tc>
      </w:tr>
      <w:tr w14:paraId="64CD32B1" w14:textId="28747845" w:rsidTr="00BF7FE7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4B1BDA" w:rsidRPr="00F13338" w:rsidP="008472FB" w14:paraId="4A40C08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4B1BDA" w:rsidP="008472FB" w14:paraId="16861612" w14:textId="6B525525">
            <w:pPr>
              <w:rPr>
                <w:rStyle w:val="CommentReference"/>
                <w:rFonts w:cs="Segoe UI"/>
                <w:b/>
                <w:bCs/>
                <w:sz w:val="22"/>
                <w:szCs w:val="22"/>
                <w:lang w:val="es-PR"/>
              </w:rPr>
            </w:pPr>
            <w:r w:rsidRPr="00F13338">
              <w:rPr>
                <w:rStyle w:val="CommentReference"/>
                <w:rFonts w:cs="Segoe UI"/>
                <w:sz w:val="22"/>
                <w:szCs w:val="22"/>
                <w:lang w:val="es-PR"/>
              </w:rPr>
              <w:t>Para cada una, responda</w:t>
            </w:r>
            <w:r w:rsidRPr="00F13338">
              <w:rPr>
                <w:rStyle w:val="CommentReference"/>
                <w:rFonts w:cs="Segoe UI"/>
                <w:b/>
                <w:bCs/>
                <w:sz w:val="22"/>
                <w:szCs w:val="22"/>
                <w:lang w:val="es-PR"/>
              </w:rPr>
              <w:t xml:space="preserve"> Sí o No.</w:t>
            </w:r>
          </w:p>
          <w:p w:rsidR="00EF380F" w:rsidRPr="00F13338" w:rsidP="008472FB" w14:paraId="50995E1B" w14:textId="77777777">
            <w:pPr>
              <w:rPr>
                <w:rStyle w:val="CommentReference"/>
                <w:rFonts w:cs="Segoe UI"/>
                <w:sz w:val="22"/>
                <w:szCs w:val="22"/>
                <w:lang w:val="es-PR"/>
              </w:rPr>
            </w:pPr>
          </w:p>
          <w:p w:rsidR="004B1BDA" w:rsidRPr="00F13338" w:rsidP="008472FB" w14:paraId="1736C9F5" w14:textId="4D2C8CB8">
            <w:pPr>
              <w:rPr>
                <w:rStyle w:val="CommentReference"/>
                <w:rFonts w:cs="Segoe UI"/>
                <w:sz w:val="22"/>
                <w:szCs w:val="22"/>
                <w:lang w:val="es-PR"/>
              </w:rPr>
            </w:pPr>
            <w:r w:rsidRPr="00F13338">
              <w:rPr>
                <w:rFonts w:cs="Segoe UI"/>
                <w:lang w:val="es-PR"/>
              </w:rPr>
              <w:t>(</w:t>
            </w:r>
            <w:r w:rsidRPr="00F13338">
              <w:rPr>
                <w:rFonts w:cs="Segoe UI"/>
                <w:b/>
                <w:bCs/>
                <w:lang w:val="es-PR"/>
              </w:rPr>
              <w:t>PREGUNTE:</w:t>
            </w:r>
            <w:r w:rsidRPr="00F13338">
              <w:rPr>
                <w:rFonts w:cs="Segoe UI"/>
                <w:lang w:val="es-PR"/>
              </w:rPr>
              <w:t xml:space="preserve"> Durante embarazo más reciente, ¿un proveedor de salud le dijo que tenía ______?)</w:t>
            </w:r>
          </w:p>
        </w:tc>
      </w:tr>
      <w:tr w14:paraId="59C70286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4B1BDA" w:rsidRPr="00F13338" w:rsidP="008472FB" w14:paraId="1366C7F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4B1BDA" w:rsidRPr="00F13338" w:rsidP="008472FB" w14:paraId="691208D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4B1BDA" w:rsidRPr="00F13338" w:rsidP="008472FB" w14:paraId="73EB516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4B1BDA" w:rsidRPr="00F13338" w:rsidP="008472FB" w14:paraId="259F39C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4B1BDA" w:rsidRPr="00F13338" w:rsidP="008472FB" w14:paraId="687790D4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4B1BDA" w:rsidRPr="00F13338" w:rsidP="008472FB" w14:paraId="4DFC0E8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0ACE0DC8" w14:textId="77777777" w:rsidTr="001D1AD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CA111E" w14:paraId="28F3E9C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CA111E" w14:paraId="305C7C2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8B4FB8" w:rsidP="00CA111E" w14:paraId="023A1F43" w14:textId="64B8DAC4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3360FEFD" w14:textId="2BEE7C25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111E" w:rsidRPr="00F13338" w:rsidP="00CA111E" w14:paraId="4FB5574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111E" w:rsidRPr="00F13338" w:rsidP="00CA111E" w14:paraId="7E7D98EF" w14:textId="01617204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11E" w:rsidP="00CA111E" w14:paraId="4A1C2AA8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CA111E" w:rsidRPr="00F13338" w:rsidP="00CA111E" w14:paraId="5F696512" w14:textId="359D41D4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11E" w:rsidP="00CA111E" w14:paraId="6CF330D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CA111E" w:rsidRPr="00F13338" w:rsidP="00CA111E" w14:paraId="7E50B396" w14:textId="48A5853E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11E" w:rsidP="00CA111E" w14:paraId="10F56CF9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CA111E" w:rsidRPr="00F13338" w:rsidP="00CA111E" w14:paraId="41CABB52" w14:textId="326250F1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111E" w:rsidP="00CA111E" w14:paraId="00C80825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CA111E" w:rsidRPr="00F13338" w:rsidP="00CA111E" w14:paraId="771D5D7F" w14:textId="14ED17B6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2E9CCEBD" w14:textId="3C98CAF8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9616062" w14:textId="77777777">
            <w:pPr>
              <w:pStyle w:val="ListParagraph"/>
              <w:numPr>
                <w:ilvl w:val="0"/>
                <w:numId w:val="8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8FB198" w14:textId="74B46A4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Diabetes gestacional, que es diabetes que comenzó durante </w:t>
            </w:r>
            <w:r w:rsidRPr="00F13338">
              <w:rPr>
                <w:rFonts w:cs="Segoe UI"/>
                <w:i/>
                <w:iCs/>
                <w:lang w:val="es-PR"/>
              </w:rPr>
              <w:t>este</w:t>
            </w:r>
            <w:r w:rsidRPr="00F13338">
              <w:rPr>
                <w:rFonts w:cs="Segoe UI"/>
                <w:lang w:val="es-PR"/>
              </w:rPr>
              <w:t xml:space="preserve"> embaraz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2E3238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984FD2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1F02E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CAF736B" w14:textId="77777777">
            <w:pPr>
              <w:rPr>
                <w:rFonts w:cs="Segoe UI"/>
                <w:lang w:val="es-PR"/>
              </w:rPr>
            </w:pPr>
          </w:p>
        </w:tc>
      </w:tr>
      <w:tr w14:paraId="647BB725" w14:textId="01EBBC39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0B3FD2E" w14:textId="77777777">
            <w:pPr>
              <w:pStyle w:val="ListParagraph"/>
              <w:numPr>
                <w:ilvl w:val="0"/>
                <w:numId w:val="8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9B01E00" w14:textId="23CA63FB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Presión alta que desarrolló durante </w:t>
            </w:r>
            <w:r w:rsidRPr="00F13338">
              <w:rPr>
                <w:rFonts w:cs="Segoe UI"/>
                <w:i/>
                <w:iCs/>
                <w:lang w:val="es-PR"/>
              </w:rPr>
              <w:t>este</w:t>
            </w:r>
            <w:r w:rsidRPr="00F13338">
              <w:rPr>
                <w:rFonts w:cs="Segoe UI"/>
                <w:lang w:val="es-PR"/>
              </w:rPr>
              <w:t xml:space="preserve"> embarazo, preeclampsia o eclampsia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9AD271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806751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773163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A07CD8" w14:textId="77777777">
            <w:pPr>
              <w:rPr>
                <w:rFonts w:cs="Segoe UI"/>
                <w:lang w:val="es-PR"/>
              </w:rPr>
            </w:pPr>
          </w:p>
        </w:tc>
      </w:tr>
      <w:tr w14:paraId="32A61C6C" w14:textId="66E255C4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92DFBC7" w14:textId="77777777">
            <w:pPr>
              <w:pStyle w:val="ListParagraph"/>
              <w:numPr>
                <w:ilvl w:val="0"/>
                <w:numId w:val="8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E36BA9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Depresión</w:t>
            </w:r>
            <w:r w:rsidRPr="00F13338">
              <w:rPr>
                <w:rFonts w:cs="Segoe UI"/>
              </w:rPr>
              <w:t>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656AC66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BF957F3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930D8EC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401353E" w14:textId="77777777">
            <w:pPr>
              <w:rPr>
                <w:rFonts w:cs="Segoe UI"/>
              </w:rPr>
            </w:pPr>
          </w:p>
        </w:tc>
      </w:tr>
      <w:tr w14:paraId="51C71827" w14:textId="0D645AB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99D1B00" w14:textId="77777777">
            <w:pPr>
              <w:pStyle w:val="ListParagraph"/>
              <w:numPr>
                <w:ilvl w:val="0"/>
                <w:numId w:val="8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4283CC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Ansiedad</w:t>
            </w:r>
            <w:r w:rsidRPr="00F13338">
              <w:rPr>
                <w:rFonts w:cs="Segoe UI"/>
              </w:rPr>
              <w:t>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8047C57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342BA4D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097439D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DF944D2" w14:textId="77777777">
            <w:pPr>
              <w:rPr>
                <w:rFonts w:cs="Segoe UI"/>
              </w:rPr>
            </w:pPr>
          </w:p>
        </w:tc>
      </w:tr>
      <w:tr w14:paraId="3FB2B14E" w14:textId="3ED20F6B" w:rsidTr="002A0715">
        <w:tblPrEx>
          <w:tblW w:w="0" w:type="auto"/>
          <w:tblLayout w:type="fixed"/>
          <w:tblLook w:val="04A0"/>
        </w:tblPrEx>
        <w:trPr>
          <w:trHeight w:val="648"/>
        </w:trPr>
        <w:tc>
          <w:tcPr>
            <w:tcW w:w="10800" w:type="dxa"/>
            <w:gridSpan w:val="7"/>
            <w:tcBorders>
              <w:top w:val="single" w:sz="4" w:space="0" w:color="auto"/>
            </w:tcBorders>
          </w:tcPr>
          <w:p w:rsidR="00CA111E" w:rsidP="008472FB" w14:paraId="21DD9868" w14:textId="77777777">
            <w:pPr>
              <w:rPr>
                <w:rFonts w:cs="Segoe UI"/>
                <w:b/>
                <w:bCs/>
                <w:lang w:val="es-PR"/>
              </w:rPr>
            </w:pPr>
          </w:p>
          <w:p w:rsidR="00CA111E" w:rsidRPr="00F13338" w:rsidP="008472FB" w14:paraId="1BA661A0" w14:textId="63C54464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ENTREVISTADORA: </w:t>
            </w:r>
            <w:r w:rsidRPr="00F13338">
              <w:rPr>
                <w:rFonts w:cs="Segoe UI"/>
                <w:lang w:val="es-PR"/>
              </w:rPr>
              <w:t>Si dijo que tuvo presión alta antes o durante el embarazo, pase a la Pregunta Core 16, si no, pase a la Pregunta Core 17.</w:t>
            </w:r>
          </w:p>
        </w:tc>
      </w:tr>
      <w:tr w14:paraId="16D72DB1" w14:textId="58FC043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DF6715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5FA1A7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73E9363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6C57B3C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2DBBDF8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573AFB63" w14:textId="77777777">
            <w:pPr>
              <w:rPr>
                <w:rFonts w:cs="Segoe UI"/>
                <w:lang w:val="es-MX"/>
              </w:rPr>
            </w:pPr>
          </w:p>
        </w:tc>
      </w:tr>
      <w:tr w14:paraId="12D40456" w14:textId="0CCAE866" w:rsidTr="00BD5810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CA111E" w:rsidRPr="00F13338" w:rsidP="008472FB" w14:paraId="0CCC02CD" w14:textId="28841EB4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</w:t>
            </w:r>
            <w:r w:rsidRPr="00F13338">
              <w:rPr>
                <w:rFonts w:cs="Segoe UI"/>
                <w:b/>
                <w:bCs/>
              </w:rPr>
              <w:t xml:space="preserve">16. 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CA111E" w:rsidRPr="00F13338" w:rsidP="008472FB" w14:paraId="5F4245F4" w14:textId="18A78562">
            <w:pPr>
              <w:rPr>
                <w:rFonts w:cs="Segoe UI"/>
                <w:b/>
                <w:i/>
                <w:lang w:val="es-PR"/>
              </w:rPr>
            </w:pPr>
            <w:r w:rsidRPr="00F13338">
              <w:rPr>
                <w:rFonts w:cs="Segoe UI"/>
                <w:b/>
                <w:i/>
                <w:lang w:val="es-PR"/>
              </w:rPr>
              <w:t>Durante</w:t>
            </w: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 xml:space="preserve"> </w:t>
            </w:r>
            <w:r w:rsidRPr="00F13338">
              <w:rPr>
                <w:rFonts w:cs="Segoe UI"/>
                <w:b/>
                <w:lang w:val="es-PR"/>
              </w:rPr>
              <w:t>su embarazo más reciente</w:t>
            </w:r>
            <w:r w:rsidRPr="00F13338">
              <w:rPr>
                <w:rFonts w:cs="Segoe UI"/>
                <w:b/>
                <w:bCs/>
                <w:lang w:val="es-PR"/>
              </w:rPr>
              <w:t>, ¿un proveedor de salud hizo alguna de las siguientes cosas para ayudarle a manejar su presión alta?</w:t>
            </w:r>
          </w:p>
        </w:tc>
      </w:tr>
      <w:tr w14:paraId="16D90520" w14:textId="0C8284A0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750080D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3B6B1A34" w14:textId="23F39C80">
            <w:pPr>
              <w:rPr>
                <w:rFonts w:cs="Segoe UI"/>
                <w:lang w:val="es-PR"/>
              </w:rPr>
            </w:pPr>
            <w:r w:rsidRPr="00F13338">
              <w:rPr>
                <w:rStyle w:val="CommentReference"/>
                <w:rFonts w:cs="Segoe UI"/>
                <w:sz w:val="22"/>
                <w:szCs w:val="22"/>
                <w:lang w:val="es-PR"/>
              </w:rPr>
              <w:t xml:space="preserve">Para cada una, responda </w:t>
            </w:r>
            <w:r w:rsidRPr="00F13338">
              <w:rPr>
                <w:rStyle w:val="CommentReference"/>
                <w:rFonts w:cs="Segoe UI"/>
                <w:b/>
                <w:bCs/>
                <w:sz w:val="22"/>
                <w:szCs w:val="22"/>
                <w:lang w:val="es-PR"/>
              </w:rPr>
              <w:t>Sí</w:t>
            </w:r>
            <w:r w:rsidRPr="00F13338">
              <w:rPr>
                <w:rStyle w:val="CommentReference"/>
                <w:rFonts w:cs="Segoe UI"/>
                <w:sz w:val="22"/>
                <w:szCs w:val="22"/>
                <w:lang w:val="es-PR"/>
              </w:rPr>
              <w:t xml:space="preserve"> o </w:t>
            </w:r>
            <w:r w:rsidRPr="00F13338">
              <w:rPr>
                <w:rStyle w:val="CommentReference"/>
                <w:rFonts w:cs="Segoe UI"/>
                <w:b/>
                <w:bCs/>
                <w:sz w:val="22"/>
                <w:szCs w:val="22"/>
                <w:lang w:val="es-PR"/>
              </w:rPr>
              <w:t>No</w:t>
            </w:r>
            <w:r w:rsidRPr="00F13338">
              <w:rPr>
                <w:rStyle w:val="CommentReference"/>
                <w:rFonts w:cs="Segoe UI"/>
                <w:sz w:val="22"/>
                <w:szCs w:val="22"/>
                <w:lang w:val="es-PR"/>
              </w:rPr>
              <w:t xml:space="preserve">.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1589672C" w14:textId="77777777">
            <w:pPr>
              <w:rPr>
                <w:rStyle w:val="CommentReference"/>
                <w:rFonts w:cs="Segoe UI"/>
                <w:sz w:val="22"/>
                <w:szCs w:val="22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74131958" w14:textId="77777777">
            <w:pPr>
              <w:rPr>
                <w:rStyle w:val="CommentReference"/>
                <w:rFonts w:cs="Segoe UI"/>
                <w:sz w:val="22"/>
                <w:szCs w:val="22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6FE96858" w14:textId="77777777">
            <w:pPr>
              <w:rPr>
                <w:rStyle w:val="CommentReference"/>
                <w:rFonts w:cs="Segoe UI"/>
                <w:sz w:val="22"/>
                <w:szCs w:val="22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06269F95" w14:textId="77777777">
            <w:pPr>
              <w:rPr>
                <w:rStyle w:val="CommentReference"/>
                <w:rFonts w:cs="Segoe UI"/>
                <w:sz w:val="22"/>
                <w:szCs w:val="22"/>
                <w:lang w:val="es-PR"/>
              </w:rPr>
            </w:pPr>
          </w:p>
        </w:tc>
      </w:tr>
      <w:tr w14:paraId="1B684D45" w14:textId="12C4C61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6AB702C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197AE9CE" w14:textId="125FBBBA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0371648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37059EF1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1D7410B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21F0F5B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198029C9" w14:textId="77777777" w:rsidTr="00FE7183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B763CE" w14:paraId="6A371F99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3FE" w:rsidRPr="00F13338" w:rsidP="00B763CE" w14:paraId="5FC428EA" w14:textId="77777777">
            <w:pPr>
              <w:rPr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43FE" w:rsidRPr="008B4FB8" w:rsidP="00B763CE" w14:paraId="5CC8AC20" w14:textId="6BC756C9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26BFE025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63CE" w:rsidRPr="00F13338" w:rsidP="00B763CE" w14:paraId="692D00FB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63CE" w:rsidRPr="00F13338" w:rsidP="00B763CE" w14:paraId="7E8B85EE" w14:textId="77777777">
            <w:pPr>
              <w:rPr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63CE" w:rsidP="00B763CE" w14:paraId="2CA8E452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B763CE" w:rsidRPr="00F13338" w:rsidP="00B763CE" w14:paraId="499DF91E" w14:textId="664BDBD4">
            <w:pPr>
              <w:jc w:val="center"/>
              <w:rPr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63CE" w:rsidP="00B763CE" w14:paraId="073D3D25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B763CE" w:rsidRPr="00F13338" w:rsidP="00B763CE" w14:paraId="4C6ABEE7" w14:textId="535F61D9">
            <w:pPr>
              <w:jc w:val="center"/>
              <w:rPr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63CE" w:rsidP="00B763CE" w14:paraId="0D399E8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B763CE" w:rsidRPr="00F13338" w:rsidP="00B763CE" w14:paraId="362A76F0" w14:textId="7683223D">
            <w:pPr>
              <w:jc w:val="center"/>
              <w:rPr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63CE" w:rsidP="00B763CE" w14:paraId="1FC57AC5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B763CE" w:rsidRPr="00F13338" w:rsidP="00B763CE" w14:paraId="1621B8EC" w14:textId="76038DBD">
            <w:pPr>
              <w:jc w:val="center"/>
              <w:rPr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2CCF3CC9" w14:textId="34103E22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37F5171" w14:textId="77777777">
            <w:pPr>
              <w:pStyle w:val="ListParagraph"/>
              <w:numPr>
                <w:ilvl w:val="0"/>
                <w:numId w:val="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6813DF" w14:textId="7DAB90A7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 xml:space="preserve">¿La refirió a otro </w:t>
            </w:r>
            <w:r w:rsidRPr="00F13338">
              <w:rPr>
                <w:rFonts w:cs="Segoe UI"/>
                <w:lang w:val="es-PR"/>
              </w:rPr>
              <w:t>proveedor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</w:t>
            </w:r>
            <w:r w:rsidRPr="00F13338">
              <w:rPr>
                <w:lang w:val="es-PR"/>
              </w:rPr>
              <w:t xml:space="preserve">de la salud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F4CF4A8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D0BA692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AE86D4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E2C7C76" w14:textId="77777777">
            <w:pPr>
              <w:rPr>
                <w:lang w:val="es-PR"/>
              </w:rPr>
            </w:pPr>
          </w:p>
        </w:tc>
      </w:tr>
      <w:tr w14:paraId="08431372" w14:textId="3BAF9A1A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55BBEA4" w14:textId="77777777">
            <w:pPr>
              <w:pStyle w:val="ListParagraph"/>
              <w:numPr>
                <w:ilvl w:val="0"/>
                <w:numId w:val="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FCEB6AF" w14:textId="4AAFDCDB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 xml:space="preserve">¿Le dijo que se chequeara la presión regularmente </w:t>
            </w:r>
            <w:r w:rsidRPr="00F13338">
              <w:rPr>
                <w:b/>
                <w:bCs/>
                <w:i/>
                <w:iCs/>
                <w:lang w:val="es-PR"/>
              </w:rPr>
              <w:t xml:space="preserve">durante </w:t>
            </w:r>
            <w:r w:rsidRPr="00F13338">
              <w:rPr>
                <w:lang w:val="es-PR"/>
              </w:rPr>
              <w:t>el embaraz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33D1070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7DAD840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C788BF5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AB7AC30" w14:textId="77777777">
            <w:pPr>
              <w:rPr>
                <w:lang w:val="es-PR"/>
              </w:rPr>
            </w:pPr>
          </w:p>
        </w:tc>
      </w:tr>
      <w:tr w14:paraId="662EBDD0" w14:textId="535597FC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04DB4EA" w14:textId="77777777">
            <w:pPr>
              <w:pStyle w:val="ListParagraph"/>
              <w:numPr>
                <w:ilvl w:val="0"/>
                <w:numId w:val="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C1E0190" w14:textId="60788A02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 xml:space="preserve">¿Habló con usted acerca de cómo llegar a un peso saludable </w:t>
            </w:r>
            <w:r w:rsidRPr="00F13338">
              <w:rPr>
                <w:b/>
                <w:bCs/>
                <w:i/>
                <w:iCs/>
                <w:lang w:val="es-PR"/>
              </w:rPr>
              <w:t>después</w:t>
            </w:r>
            <w:r w:rsidRPr="00F13338">
              <w:rPr>
                <w:lang w:val="es-PR"/>
              </w:rPr>
              <w:t xml:space="preserve"> del embaraz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06F54C7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B90C5CB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B78823D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5B483A1" w14:textId="77777777">
            <w:pPr>
              <w:rPr>
                <w:lang w:val="es-PR"/>
              </w:rPr>
            </w:pPr>
          </w:p>
        </w:tc>
      </w:tr>
      <w:tr w14:paraId="3649F390" w14:textId="492A6C3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A34BFDD" w14:textId="77777777">
            <w:pPr>
              <w:pStyle w:val="ListParagraph"/>
              <w:numPr>
                <w:ilvl w:val="0"/>
                <w:numId w:val="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84626C3" w14:textId="5F78F331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 xml:space="preserve">¿Habló con usted acerca de chequearse la presión </w:t>
            </w:r>
            <w:r w:rsidRPr="00F13338">
              <w:rPr>
                <w:b/>
                <w:bCs/>
                <w:i/>
                <w:iCs/>
                <w:lang w:val="es-PR"/>
              </w:rPr>
              <w:t>después</w:t>
            </w:r>
            <w:r w:rsidRPr="00F13338">
              <w:rPr>
                <w:lang w:val="es-PR"/>
              </w:rPr>
              <w:t xml:space="preserve"> del embarazo regularment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62ADBA1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8F29645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2AB497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B873533" w14:textId="77777777">
            <w:pPr>
              <w:rPr>
                <w:lang w:val="es-PR"/>
              </w:rPr>
            </w:pPr>
          </w:p>
        </w:tc>
      </w:tr>
      <w:tr w14:paraId="52D0C324" w14:textId="0D10EBF4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E11A45E" w14:textId="77777777">
            <w:pPr>
              <w:pStyle w:val="ListParagraph"/>
              <w:numPr>
                <w:ilvl w:val="0"/>
                <w:numId w:val="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04F71E3" w14:textId="0289BFB7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 xml:space="preserve">¿Habló con usted acerca del riesgo de desarrollar presión alta o hipertensión crónica y enfermedades cardiacas </w:t>
            </w:r>
            <w:r w:rsidRPr="00F13338">
              <w:rPr>
                <w:b/>
                <w:bCs/>
                <w:i/>
                <w:iCs/>
                <w:lang w:val="es-PR"/>
              </w:rPr>
              <w:t>después</w:t>
            </w:r>
            <w:r w:rsidRPr="00F13338">
              <w:rPr>
                <w:lang w:val="es-PR"/>
              </w:rPr>
              <w:t xml:space="preserve"> del embaraz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9405BEA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B39FFBE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95264A7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D389E05" w14:textId="77777777">
            <w:pPr>
              <w:rPr>
                <w:lang w:val="es-PR"/>
              </w:rPr>
            </w:pPr>
          </w:p>
        </w:tc>
      </w:tr>
      <w:tr w14:paraId="357D1013" w14:textId="6013105D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2DDB265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1C7AFE5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7460E77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0AD8F71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16C166C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5667A4DD" w14:textId="77777777">
            <w:pPr>
              <w:rPr>
                <w:rFonts w:cs="Segoe UI"/>
                <w:lang w:val="es-PR"/>
              </w:rPr>
            </w:pPr>
          </w:p>
        </w:tc>
      </w:tr>
      <w:tr w14:paraId="39F56CF1" w14:textId="612C8D65" w:rsidTr="00EA14F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0EF5B9CC" w14:textId="4F35825D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 xml:space="preserve">Core </w:t>
            </w:r>
            <w:r w:rsidRPr="00F13338">
              <w:rPr>
                <w:rFonts w:cs="Segoe UI"/>
                <w:b/>
                <w:bCs/>
              </w:rPr>
              <w:t>17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0539571A" w14:textId="21B484CF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 xml:space="preserve">Durante </w:t>
            </w:r>
            <w:r w:rsidRPr="00F13338">
              <w:rPr>
                <w:rFonts w:cs="Segoe UI"/>
                <w:b/>
                <w:lang w:val="es-PR"/>
              </w:rPr>
              <w:t>su embarazo más reciente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¿obtuvo información acerca de las "señales de advertencia" que usted debe estar pendiente durante y después de su embarazo y que requerirían atención médica inmediata? </w:t>
            </w:r>
            <w:r w:rsidRPr="00F13338">
              <w:rPr>
                <w:rFonts w:cs="Segoe UI"/>
                <w:lang w:val="es-PR"/>
              </w:rPr>
              <w:t>Algunos de estos síntomas pueden incluir fiebre, dolores de cabeza frecuentes o intensos, o dolor de estómago intenso.</w:t>
            </w:r>
          </w:p>
        </w:tc>
      </w:tr>
      <w:tr w14:paraId="35ED8918" w14:textId="03CF3A2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C22B9E2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8D5320A" w14:textId="77777777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8472FB" w:rsidRPr="00F13338" w:rsidP="008472FB" w14:paraId="4FDB731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1FB0C534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30BE2E72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3FF64BAC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5F275843" w14:textId="66C1E21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15A8E70" w14:textId="69B58516">
            <w:pPr>
              <w:jc w:val="right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036BE17" w14:textId="7CC0C13A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 xml:space="preserve">No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MX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6305AE1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EF7473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65DAFEB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70BA00A" w14:textId="77777777">
            <w:pPr>
              <w:rPr>
                <w:rFonts w:cs="Segoe UI"/>
                <w:lang w:val="es-MX"/>
              </w:rPr>
            </w:pPr>
          </w:p>
        </w:tc>
      </w:tr>
      <w:tr w14:paraId="63F816DB" w14:textId="540779F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3A02462" w14:textId="73BF9D0B">
            <w:pPr>
              <w:jc w:val="right"/>
              <w:rPr>
                <w:rFonts w:cs="Segoe UI"/>
                <w:lang w:val="es-MX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6F72FF8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2A905B7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324BF95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69A004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DE007B9" w14:textId="77777777">
            <w:pPr>
              <w:rPr>
                <w:rFonts w:cs="Segoe UI"/>
                <w:lang w:val="es-MX"/>
              </w:rPr>
            </w:pPr>
          </w:p>
        </w:tc>
      </w:tr>
      <w:tr w14:paraId="3404E356" w14:textId="5695271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FCE2317" w14:textId="14160F5A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9EE3F73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4E18A5B1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6BB7EB3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5B1D10F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30A5462" w14:textId="77777777">
            <w:pPr>
              <w:rPr>
                <w:rFonts w:cs="Segoe UI"/>
              </w:rPr>
            </w:pPr>
          </w:p>
        </w:tc>
      </w:tr>
      <w:tr w14:paraId="516083F5" w14:textId="2E540D1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A923BCD" w14:textId="2D57BD2C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47BEDD9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7171053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316FF67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7AE0E5D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69861A5E" w14:textId="77777777">
            <w:pPr>
              <w:rPr>
                <w:rFonts w:cs="Segoe UI"/>
                <w:lang w:val="es-MX"/>
              </w:rPr>
            </w:pPr>
          </w:p>
        </w:tc>
      </w:tr>
      <w:tr w14:paraId="2C68ED93" w14:textId="58AE7624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auto"/>
          </w:tcPr>
          <w:p w:rsidR="008472FB" w:rsidRPr="00F13338" w:rsidP="008472FB" w14:paraId="53BB312F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5858" w:type="dxa"/>
            <w:gridSpan w:val="2"/>
            <w:shd w:val="clear" w:color="auto" w:fill="auto"/>
          </w:tcPr>
          <w:p w:rsidR="008472FB" w:rsidRPr="00F13338" w:rsidP="008472FB" w14:paraId="2BA32255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6595E13B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AC56E44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654E3331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7F735CB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</w:tr>
      <w:tr w14:paraId="642074AF" w14:textId="21D78A1C" w:rsidTr="00AC7EAA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7EB33E05" w14:textId="72502FB8">
            <w:pPr>
              <w:spacing w:line="259" w:lineRule="auto"/>
              <w:rPr>
                <w:rFonts w:cs="Segoe UI"/>
                <w:b/>
              </w:rPr>
            </w:pPr>
            <w:r w:rsidRPr="00F13338">
              <w:rPr>
                <w:rFonts w:cs="Segoe UI"/>
                <w:b/>
                <w:bCs/>
              </w:rPr>
              <w:t>Core 18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64DA1415" w14:textId="15C91D80">
            <w:pPr>
              <w:rPr>
                <w:rFonts w:cs="Segoe UI"/>
                <w:b/>
                <w:i/>
                <w:lang w:val="es-MX"/>
              </w:rPr>
            </w:pPr>
            <w:r w:rsidRPr="00F13338">
              <w:rPr>
                <w:rFonts w:cs="Segoe UI"/>
                <w:b/>
                <w:i/>
                <w:lang w:val="es-MX"/>
              </w:rPr>
              <w:t>Durante</w:t>
            </w:r>
            <w:r w:rsidRPr="00F13338">
              <w:rPr>
                <w:rFonts w:cs="Segoe UI"/>
                <w:b/>
                <w:bCs/>
                <w:lang w:val="es-MX"/>
              </w:rPr>
              <w:t xml:space="preserve"> su </w:t>
            </w:r>
            <w:r w:rsidRPr="00F13338">
              <w:rPr>
                <w:rFonts w:cs="Segoe UI"/>
                <w:b/>
                <w:lang w:val="es-MX"/>
              </w:rPr>
              <w:t>embarazo más reciente</w:t>
            </w:r>
            <w:r w:rsidRPr="00F13338">
              <w:rPr>
                <w:rFonts w:cs="Segoe UI"/>
                <w:b/>
                <w:bCs/>
                <w:lang w:val="es-MX"/>
              </w:rPr>
              <w:t>, ¿obtuvo información acerca de las señales de advertencia de alguna de las siguientes fuentes?</w:t>
            </w:r>
            <w:r w:rsidRPr="00F13338">
              <w:rPr>
                <w:rFonts w:cs="Segoe UI"/>
                <w:b/>
                <w:lang w:val="es-MX"/>
              </w:rPr>
              <w:t xml:space="preserve"> </w:t>
            </w:r>
          </w:p>
        </w:tc>
      </w:tr>
      <w:tr w14:paraId="7574E3E6" w14:textId="1D416783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0EFB9DE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7EDCBE13" w14:textId="198E46EB">
            <w:pPr>
              <w:rPr>
                <w:lang w:val="es-MX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0FA232B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7B2DE01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0D8EA9E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712CC60F" w14:textId="77777777">
            <w:pPr>
              <w:rPr>
                <w:rFonts w:cs="Segoe UI"/>
                <w:lang w:val="es-PR"/>
              </w:rPr>
            </w:pPr>
          </w:p>
        </w:tc>
      </w:tr>
      <w:tr w14:paraId="51C1C42F" w14:textId="5DB71380" w:rsidTr="00456CBA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  <w:shd w:val="clear" w:color="auto" w:fill="auto"/>
          </w:tcPr>
          <w:p w:rsidR="008472FB" w:rsidRPr="00F13338" w:rsidP="008472FB" w14:paraId="6F1A9F1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8472FB" w:rsidRPr="00F13338" w:rsidP="008472FB" w14:paraId="0CAC86F3" w14:textId="023AAE74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:rsidR="008472FB" w:rsidRPr="00F13338" w:rsidP="008472FB" w14:paraId="5CF94741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:rsidR="008472FB" w:rsidRPr="00F13338" w:rsidP="008472FB" w14:paraId="41037F17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  <w:shd w:val="clear" w:color="auto" w:fill="auto"/>
          </w:tcPr>
          <w:p w:rsidR="008472FB" w:rsidRPr="00F13338" w:rsidP="008472FB" w14:paraId="2E48B6BD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8472FB" w:rsidRPr="00F13338" w:rsidP="008472FB" w14:paraId="5373FEA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41D7E41C" w14:textId="77777777" w:rsidTr="002E7BB2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81996" w:rsidRPr="00F13338" w:rsidP="00B763CE" w14:paraId="7D2BB1C4" w14:textId="77777777">
            <w:pPr>
              <w:rPr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996" w:rsidRPr="008B4FB8" w:rsidP="00B763CE" w14:paraId="3E5E4708" w14:textId="215A1465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6E714BCB" w14:textId="77777777" w:rsidTr="002E7BB2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996" w:rsidRPr="00F13338" w:rsidP="00B763CE" w14:paraId="601EEAC9" w14:textId="77777777">
            <w:pPr>
              <w:rPr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996" w:rsidP="00B763CE" w14:paraId="7173D5BA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B81996" w:rsidRPr="00F13338" w:rsidP="00B763CE" w14:paraId="1D220A99" w14:textId="03DB24E7">
            <w:pPr>
              <w:jc w:val="center"/>
              <w:rPr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996" w:rsidP="00B763CE" w14:paraId="09236DCA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B81996" w:rsidRPr="00F13338" w:rsidP="00B763CE" w14:paraId="3DFD4070" w14:textId="2F3796E1">
            <w:pPr>
              <w:jc w:val="center"/>
              <w:rPr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996" w:rsidP="00B763CE" w14:paraId="02A40DEF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B81996" w:rsidRPr="00F13338" w:rsidP="00B763CE" w14:paraId="379DCCA6" w14:textId="6AB73548">
            <w:pPr>
              <w:jc w:val="center"/>
              <w:rPr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996" w:rsidP="00B763CE" w14:paraId="1183F27D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B81996" w:rsidRPr="00F13338" w:rsidP="00B763CE" w14:paraId="3BC0CC7B" w14:textId="0DFA5C09">
            <w:pPr>
              <w:jc w:val="center"/>
              <w:rPr>
                <w:lang w:val="es-MX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33166D1C" w14:textId="23FC13E6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7E71B33" w14:textId="0316116B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a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C70EBE5" w14:textId="5E9680D5">
            <w:pPr>
              <w:rPr>
                <w:rFonts w:cs="Segoe UI"/>
                <w:lang w:val="es-MX"/>
              </w:rPr>
            </w:pPr>
            <w:r w:rsidRPr="00F13338">
              <w:rPr>
                <w:lang w:val="es-MX"/>
              </w:rPr>
              <w:t xml:space="preserve">Un proveedor </w:t>
            </w:r>
            <w:r w:rsidRPr="00F13338">
              <w:rPr>
                <w:lang w:val="es-PR"/>
              </w:rPr>
              <w:t>de la salud</w:t>
            </w:r>
            <w:r w:rsidRPr="00F13338">
              <w:rPr>
                <w:lang w:val="es-MX"/>
              </w:rPr>
              <w:t>, como un médico, una enfermera o una parter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3CBD52B" w14:textId="77777777">
            <w:pPr>
              <w:rPr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A20617D" w14:textId="77777777">
            <w:pPr>
              <w:rPr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0B0D49B" w14:textId="77777777">
            <w:pPr>
              <w:rPr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9414E1" w14:textId="77777777">
            <w:pPr>
              <w:rPr>
                <w:lang w:val="es-MX"/>
              </w:rPr>
            </w:pPr>
          </w:p>
        </w:tc>
      </w:tr>
      <w:tr w14:paraId="6B9E01A6" w14:textId="03F1C9AB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64987F" w14:textId="00A6E18F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b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4200649" w14:textId="636843C9">
            <w:pPr>
              <w:rPr>
                <w:rFonts w:cs="Segoe UI"/>
              </w:rPr>
            </w:pPr>
            <w:r w:rsidRPr="00F13338">
              <w:t xml:space="preserve">Sitios web o redes </w:t>
            </w:r>
            <w:r w:rsidRPr="00F13338">
              <w:t>sociales</w:t>
            </w:r>
            <w:r w:rsidRPr="00F13338">
              <w:t xml:space="preserve"> </w:t>
            </w:r>
            <w:r w:rsidRPr="00F13338">
              <w:t>como</w:t>
            </w:r>
            <w:r w:rsidRPr="00F13338">
              <w:t xml:space="preserve"> Facebook, Instagram o Twitter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03200AF" w14:textId="77777777"/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C893786" w14:textId="77777777"/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A938105" w14:textId="77777777"/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DD254FF" w14:textId="77777777"/>
        </w:tc>
      </w:tr>
      <w:tr w14:paraId="67B57ED8" w14:textId="3913BD76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7B2230F" w14:textId="1D27DA75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c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3AD3ACC" w14:textId="7D418263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 xml:space="preserve">Cualquier fuente de información que haya usado el eslogan </w:t>
            </w:r>
            <w:r w:rsidRPr="00F13338">
              <w:rPr>
                <w:rFonts w:cs="Segoe UI"/>
                <w:b/>
                <w:bCs/>
                <w:lang w:val="es-MX"/>
              </w:rPr>
              <w:t>“</w:t>
            </w:r>
            <w:r w:rsidRPr="00F13338">
              <w:rPr>
                <w:rFonts w:cs="Segoe UI"/>
                <w:b/>
                <w:bCs/>
                <w:lang w:val="es-MX"/>
              </w:rPr>
              <w:t>Hear</w:t>
            </w:r>
            <w:r w:rsidRPr="00F13338">
              <w:rPr>
                <w:rFonts w:cs="Segoe UI"/>
                <w:b/>
                <w:bCs/>
                <w:lang w:val="es-MX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MX"/>
              </w:rPr>
              <w:t>Her</w:t>
            </w:r>
            <w:r w:rsidRPr="00F13338">
              <w:rPr>
                <w:rFonts w:cs="Segoe UI"/>
                <w:b/>
                <w:bCs/>
                <w:lang w:val="es-MX"/>
              </w:rPr>
              <w:t>"</w:t>
            </w:r>
            <w:r w:rsidRPr="00F13338">
              <w:rPr>
                <w:rFonts w:cs="Segoe UI"/>
                <w:lang w:val="es-MX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MX"/>
              </w:rPr>
              <w:t>“Escúchela”</w:t>
            </w:r>
            <w:r w:rsidRPr="00F13338">
              <w:rPr>
                <w:rFonts w:cs="Segoe UI"/>
                <w:lang w:val="es-MX"/>
              </w:rPr>
              <w:t xml:space="preserve"> como una página web, en las redes sociales o un follet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55C36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43EAD7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95DBFC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5583767" w14:textId="77777777">
            <w:pPr>
              <w:rPr>
                <w:rFonts w:cs="Segoe UI"/>
                <w:lang w:val="es-MX"/>
              </w:rPr>
            </w:pPr>
          </w:p>
        </w:tc>
      </w:tr>
      <w:tr w14:paraId="1B19DDD6" w14:textId="64523498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4D2DD2" w:rsidP="004D2DD2" w14:paraId="38D02366" w14:textId="29B9CD1A">
            <w:pPr>
              <w:rPr>
                <w:rFonts w:cs="Segoe UI"/>
                <w:lang w:val="es-MX"/>
              </w:rPr>
            </w:pPr>
            <w:r>
              <w:rPr>
                <w:rFonts w:cs="Segoe UI"/>
              </w:rPr>
              <w:t>d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BD525D9" w14:textId="29377939">
            <w:pPr>
              <w:rPr>
                <w:rFonts w:cs="Segoe UI"/>
              </w:rPr>
            </w:pPr>
            <w:r w:rsidRPr="00F13338">
              <w:t>Familiares</w:t>
            </w:r>
            <w:r w:rsidRPr="00F13338">
              <w:t xml:space="preserve"> o amigo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42E1876" w14:textId="77777777"/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4A1A3BC" w14:textId="77777777"/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546431" w14:textId="77777777"/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0B8A4AE" w14:textId="77777777"/>
        </w:tc>
      </w:tr>
      <w:tr w14:paraId="564ABA47" w14:textId="4479C630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4875DA17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0EF4897A" w14:textId="77777777">
            <w:pPr>
              <w:rPr>
                <w:rFonts w:cs="Segoe UI"/>
                <w:b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09338002" w14:textId="77777777">
            <w:pPr>
              <w:rPr>
                <w:rFonts w:cs="Segoe UI"/>
                <w:b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100B2332" w14:textId="77777777">
            <w:pPr>
              <w:rPr>
                <w:rFonts w:cs="Segoe UI"/>
                <w:b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20EF1EA2" w14:textId="77777777">
            <w:pPr>
              <w:rPr>
                <w:rFonts w:cs="Segoe UI"/>
                <w:b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0EB4E98B" w14:textId="77777777">
            <w:pPr>
              <w:rPr>
                <w:rFonts w:cs="Segoe UI"/>
                <w:b/>
              </w:rPr>
            </w:pPr>
          </w:p>
        </w:tc>
      </w:tr>
      <w:tr w14:paraId="1DF1279E" w14:textId="4D70459F" w:rsidTr="00AD3CF0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B763CE" w:rsidRPr="00F13338" w:rsidP="008472FB" w14:paraId="672BD394" w14:textId="10A4F1E7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>Las siguientes preguntas son acerca de los cigarrillos</w:t>
            </w:r>
            <w:r w:rsidRPr="00F13338">
              <w:rPr>
                <w:rFonts w:cs="Segoe UI"/>
                <w:b/>
                <w:bCs/>
                <w:lang w:val="es-ES"/>
              </w:rPr>
              <w:t>, cigarrillos electrónicos u otros productos del tabaco</w:t>
            </w:r>
            <w:r w:rsidRPr="00F13338">
              <w:rPr>
                <w:rFonts w:cs="Segoe UI"/>
                <w:b/>
                <w:lang w:val="es-ES"/>
              </w:rPr>
              <w:t>.</w:t>
            </w:r>
          </w:p>
        </w:tc>
      </w:tr>
      <w:tr w14:paraId="24A02418" w14:textId="1760C76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CF62C8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BCE4E57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1AA85079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3FE4279D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01E4E762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76CEB72C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46FB48CC" w14:textId="7355FD61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25D38BD8" w14:textId="28E46D01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</w:rPr>
              <w:t xml:space="preserve">Core </w:t>
            </w:r>
            <w:r w:rsidRPr="00F13338">
              <w:rPr>
                <w:rFonts w:cs="Segoe UI"/>
                <w:b/>
                <w:bCs/>
              </w:rPr>
              <w:t>19.</w:t>
            </w: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59770B59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¿Ha fumado algún cigarrillo en los </w:t>
            </w:r>
            <w:r w:rsidRPr="00F13338">
              <w:rPr>
                <w:rFonts w:cs="Segoe UI"/>
                <w:b/>
                <w:bCs/>
                <w:i/>
                <w:lang w:val="es-ES"/>
              </w:rPr>
              <w:t>últimos 2 años</w:t>
            </w:r>
            <w:r w:rsidRPr="00F13338">
              <w:rPr>
                <w:rFonts w:cs="Segoe UI"/>
                <w:b/>
                <w:bCs/>
                <w:lang w:val="es-ES"/>
              </w:rPr>
              <w:t>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6984AC3C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1319D076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59386418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4E66FBE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2287582D" w14:textId="5759AF7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C3B36F3" w14:textId="77777777">
            <w:pPr>
              <w:jc w:val="right"/>
              <w:rPr>
                <w:rFonts w:cs="Segoe UI"/>
                <w:lang w:val="es-ES"/>
              </w:rPr>
            </w:pPr>
            <w:r w:rsidRPr="00F13338">
              <w:rPr>
                <w:rFonts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4C7DD73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8472FB" w:rsidRPr="00F13338" w:rsidP="008472FB" w14:paraId="55EAE36A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37B1928D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D6CBEC0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6ACD068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3043185E" w14:textId="4EC3E26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124906E" w14:textId="77777777">
            <w:pPr>
              <w:jc w:val="right"/>
              <w:rPr>
                <w:rFonts w:cs="Segoe UI"/>
                <w:lang w:val="es-ES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F1052BD" w14:textId="2B33FEF8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No </w:t>
            </w:r>
            <w:r w:rsidRPr="00F13338">
              <w:rPr>
                <w:rFonts w:eastAsia="Wingdings" w:cs="Segoe UI"/>
                <w:snapToGrid w:val="0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</w:rPr>
              <w:t xml:space="preserve">Go to Question </w:t>
            </w:r>
            <w:r w:rsidRPr="00F13338">
              <w:rPr>
                <w:rFonts w:cs="Segoe UI"/>
                <w:b/>
                <w:bCs/>
                <w:color w:val="FF0000"/>
                <w:bdr w:val="single" w:sz="4" w:space="0" w:color="auto"/>
              </w:rPr>
              <w:t>[Core 23]</w:t>
            </w:r>
          </w:p>
        </w:tc>
        <w:tc>
          <w:tcPr>
            <w:tcW w:w="810" w:type="dxa"/>
          </w:tcPr>
          <w:p w:rsidR="008472FB" w:rsidRPr="00F13338" w:rsidP="008472FB" w14:paraId="73283E01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3B97EA8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969DBB6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BD13ADF" w14:textId="77777777">
            <w:pPr>
              <w:rPr>
                <w:rFonts w:cs="Segoe UI"/>
              </w:rPr>
            </w:pPr>
          </w:p>
        </w:tc>
      </w:tr>
      <w:tr w14:paraId="742EA377" w14:textId="34CC525B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90AA3CB" w14:textId="77777777">
            <w:pPr>
              <w:jc w:val="right"/>
              <w:rPr>
                <w:rFonts w:cs="Segoe UI"/>
                <w:lang w:val="es-ES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E8F2296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MX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41C16CE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3C89A45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2D9AD9A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1D8042A1" w14:textId="77777777">
            <w:pPr>
              <w:rPr>
                <w:rFonts w:cs="Segoe UI"/>
                <w:lang w:val="es-MX"/>
              </w:rPr>
            </w:pPr>
          </w:p>
        </w:tc>
      </w:tr>
      <w:tr w14:paraId="120805DD" w14:textId="5C88DE9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596066F" w14:textId="77777777">
            <w:pPr>
              <w:jc w:val="right"/>
              <w:rPr>
                <w:rFonts w:cs="Segoe UI"/>
                <w:lang w:val="es-ES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5C141D9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7A15F324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46441B5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105464C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9D071B2" w14:textId="77777777">
            <w:pPr>
              <w:rPr>
                <w:rFonts w:cs="Segoe UI"/>
              </w:rPr>
            </w:pPr>
          </w:p>
        </w:tc>
      </w:tr>
      <w:tr w14:paraId="66DEB3F4" w14:textId="1CA6728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8D5B5A4" w14:textId="77777777">
            <w:pPr>
              <w:jc w:val="right"/>
              <w:rPr>
                <w:rFonts w:cs="Segoe UI"/>
                <w:lang w:val="es-ES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36EA5E3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05B2572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0CB7DDE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725A0B2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884C670" w14:textId="77777777">
            <w:pPr>
              <w:rPr>
                <w:rFonts w:cs="Segoe UI"/>
                <w:lang w:val="es-MX"/>
              </w:rPr>
            </w:pPr>
          </w:p>
        </w:tc>
      </w:tr>
      <w:tr w14:paraId="1EF4AE7D" w14:textId="58BD9A4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8AA8437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515C35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39672BE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B23019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E0D46C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7CD40BE6" w14:textId="77777777">
            <w:pPr>
              <w:rPr>
                <w:rFonts w:cs="Segoe UI"/>
                <w:lang w:val="es-ES"/>
              </w:rPr>
            </w:pPr>
          </w:p>
        </w:tc>
      </w:tr>
      <w:tr w14:paraId="42B9D6CF" w14:textId="6DD977A7" w:rsidTr="009C0891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7B6FF63E" w14:textId="6BC63DEB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0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4D2DD2" w:rsidP="008472FB" w14:paraId="7FA85629" w14:textId="77777777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En los </w:t>
            </w:r>
            <w:r w:rsidRPr="00F13338">
              <w:rPr>
                <w:rFonts w:cs="Segoe UI"/>
                <w:b/>
                <w:bCs/>
                <w:i/>
                <w:lang w:val="es-ES"/>
              </w:rPr>
              <w:t xml:space="preserve">3 meses </w:t>
            </w:r>
            <w:r w:rsidRPr="00F13338">
              <w:rPr>
                <w:rFonts w:cs="Segoe UI"/>
                <w:b/>
                <w:bCs/>
                <w:i/>
                <w:u w:val="single"/>
                <w:lang w:val="es-ES"/>
              </w:rPr>
              <w:t>antes</w:t>
            </w:r>
            <w:r w:rsidRPr="00F13338">
              <w:rPr>
                <w:rFonts w:cs="Segoe UI"/>
                <w:b/>
                <w:bCs/>
                <w:u w:val="single"/>
                <w:lang w:val="es-ES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de quedar embarazada, ¿cuántos cigarrillos fumaba en un día normal?  Una cajetilla tiene 20 cigarrillos.    </w:t>
            </w:r>
          </w:p>
          <w:p w:rsidR="004D2DD2" w:rsidRPr="00F13338" w:rsidP="008472FB" w14:paraId="4AD040AC" w14:textId="5B059169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3F1F5024" w14:textId="324DDBD4" w:rsidTr="00AC6640">
        <w:tblPrEx>
          <w:tblW w:w="0" w:type="auto"/>
          <w:tblLayout w:type="fixed"/>
          <w:tblLook w:val="04A0"/>
        </w:tblPrEx>
        <w:trPr>
          <w:trHeight w:val="287"/>
        </w:trPr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2E01418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6FF72995" w14:textId="6634B6A1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(</w:t>
            </w:r>
            <w:r w:rsidRPr="00F13338">
              <w:rPr>
                <w:rFonts w:cs="Segoe UI"/>
                <w:b/>
                <w:lang w:val="es-ES"/>
              </w:rPr>
              <w:t>PREGUNTE:</w:t>
            </w:r>
            <w:r w:rsidRPr="00F13338">
              <w:rPr>
                <w:rFonts w:cs="Segoe UI"/>
                <w:lang w:val="es-ES"/>
              </w:rPr>
              <w:t xml:space="preserve"> ¿Cuántos cigarrillos fumó en los </w:t>
            </w:r>
            <w:r w:rsidRPr="00F13338">
              <w:rPr>
                <w:rFonts w:cs="Segoe UI"/>
                <w:i/>
                <w:iCs/>
                <w:lang w:val="es-ES"/>
              </w:rPr>
              <w:t>últimos</w:t>
            </w:r>
            <w:r w:rsidRPr="00F13338">
              <w:rPr>
                <w:rFonts w:cs="Segoe UI"/>
                <w:lang w:val="es-ES"/>
              </w:rPr>
              <w:t xml:space="preserve"> tres meses de su embarazo?)</w:t>
            </w:r>
          </w:p>
        </w:tc>
      </w:tr>
      <w:tr w14:paraId="0A92EB88" w14:textId="78032399" w:rsidTr="00B14855">
        <w:tblPrEx>
          <w:tblW w:w="0" w:type="auto"/>
          <w:tblLayout w:type="fixed"/>
          <w:tblLook w:val="04A0"/>
        </w:tblPrEx>
        <w:trPr>
          <w:trHeight w:val="287"/>
        </w:trPr>
        <w:tc>
          <w:tcPr>
            <w:tcW w:w="1522" w:type="dxa"/>
          </w:tcPr>
          <w:p w:rsidR="008472FB" w:rsidRPr="00F13338" w:rsidP="008472FB" w14:paraId="6E7290F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2748158" w14:textId="7A4BA910">
            <w:pPr>
              <w:rPr>
                <w:rFonts w:cs="Segoe UI"/>
                <w:b/>
                <w:bCs/>
                <w:i/>
                <w:iCs/>
                <w:lang w:val="es-ES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¿Fumaba…</w:t>
            </w:r>
          </w:p>
        </w:tc>
        <w:tc>
          <w:tcPr>
            <w:tcW w:w="810" w:type="dxa"/>
          </w:tcPr>
          <w:p w:rsidR="008472FB" w:rsidRPr="00F13338" w:rsidP="008472FB" w14:paraId="265954C9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2572D298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0A925ADA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B79A922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25A07615" w14:textId="755A3D4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1627CB9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9BAFD9E" w14:textId="550FF361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Más de una cajetilla que es 21 o más cigarrillos?</w:t>
            </w:r>
          </w:p>
        </w:tc>
        <w:tc>
          <w:tcPr>
            <w:tcW w:w="810" w:type="dxa"/>
          </w:tcPr>
          <w:p w:rsidR="008472FB" w:rsidRPr="00F13338" w:rsidP="008472FB" w14:paraId="1578F8D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79C583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3A6028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21ED3139" w14:textId="77777777">
            <w:pPr>
              <w:rPr>
                <w:rFonts w:cs="Segoe UI"/>
                <w:lang w:val="es-PR"/>
              </w:rPr>
            </w:pPr>
          </w:p>
        </w:tc>
      </w:tr>
      <w:tr w14:paraId="1FB31A41" w14:textId="2386112E" w:rsidTr="00674BBC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CF0542" w:rsidRPr="00F13338" w:rsidP="008472FB" w14:paraId="17DEDBBF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9278" w:type="dxa"/>
            <w:gridSpan w:val="6"/>
          </w:tcPr>
          <w:p w:rsidR="00CF0542" w:rsidRPr="00F13338" w:rsidP="008472FB" w14:paraId="694DD166" w14:textId="1DE3E163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Entre media a una </w:t>
            </w:r>
            <w:r w:rsidRPr="00F13338">
              <w:rPr>
                <w:rFonts w:cs="Segoe UI"/>
                <w:lang w:val="es-MX"/>
              </w:rPr>
              <w:t>cajetilla</w:t>
            </w:r>
            <w:r w:rsidRPr="00F13338">
              <w:rPr>
                <w:rFonts w:cs="Segoe UI"/>
                <w:lang w:val="es-PR"/>
              </w:rPr>
              <w:t xml:space="preserve"> que es entre 11 a 20 cigarrillos?</w:t>
            </w:r>
          </w:p>
        </w:tc>
      </w:tr>
      <w:tr w14:paraId="04D12F67" w14:textId="69671F0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502E56A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4E809E9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Menos de media cajetilla que es de 1 a 10 cigarrillos?</w:t>
            </w:r>
          </w:p>
        </w:tc>
        <w:tc>
          <w:tcPr>
            <w:tcW w:w="810" w:type="dxa"/>
          </w:tcPr>
          <w:p w:rsidR="008472FB" w:rsidRPr="00F13338" w:rsidP="008472FB" w14:paraId="796A940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4FD290E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5EB87A5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341E3BBE" w14:textId="77777777">
            <w:pPr>
              <w:rPr>
                <w:rFonts w:cs="Segoe UI"/>
                <w:lang w:val="es-PR"/>
              </w:rPr>
            </w:pPr>
          </w:p>
        </w:tc>
      </w:tr>
      <w:tr w14:paraId="48C7C66B" w14:textId="06E6A69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8142A5A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4E1E2D4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>No fumaba en ese entonces</w:t>
            </w:r>
          </w:p>
        </w:tc>
        <w:tc>
          <w:tcPr>
            <w:tcW w:w="810" w:type="dxa"/>
          </w:tcPr>
          <w:p w:rsidR="008472FB" w:rsidRPr="00F13338" w:rsidP="008472FB" w14:paraId="5DC86C60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0C7AB07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305026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5991BC08" w14:textId="77777777">
            <w:pPr>
              <w:rPr>
                <w:rFonts w:cs="Segoe UI"/>
                <w:lang w:val="es-ES"/>
              </w:rPr>
            </w:pPr>
          </w:p>
        </w:tc>
      </w:tr>
      <w:tr w14:paraId="20F8E197" w14:textId="46E75C3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313C3D3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A2A39D1" w14:textId="77777777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8472FB" w:rsidRPr="00F13338" w:rsidP="008472FB" w14:paraId="2D38F43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414E679F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0004A04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34C8A31C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5A78888C" w14:textId="102644D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6F32F75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E70DA6E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2989221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6D37012A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70F65CF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272A98A9" w14:textId="77777777">
            <w:pPr>
              <w:rPr>
                <w:rFonts w:cs="Segoe UI"/>
              </w:rPr>
            </w:pPr>
          </w:p>
        </w:tc>
      </w:tr>
      <w:tr w14:paraId="04CF1077" w14:textId="282F4E9B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D1B53DA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10696AB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0F28563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6580B30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71243CC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9E76787" w14:textId="77777777">
            <w:pPr>
              <w:rPr>
                <w:rFonts w:cs="Segoe UI"/>
                <w:lang w:val="es-MX"/>
              </w:rPr>
            </w:pPr>
          </w:p>
        </w:tc>
      </w:tr>
      <w:tr w14:paraId="186D305A" w14:textId="7D7B6A0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7263B3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DE800A3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75E5F22B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4A953D29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A29D2E5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029E788A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0B97BDB4" w14:textId="14830766" w:rsidTr="00B763CE">
        <w:tblPrEx>
          <w:tblW w:w="0" w:type="auto"/>
          <w:tblLayout w:type="fixed"/>
          <w:tblLook w:val="04A0"/>
        </w:tblPrEx>
        <w:trPr>
          <w:trHeight w:val="315"/>
        </w:trPr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5FE68A47" w14:textId="277E2799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1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01BF8F8E" w14:textId="64D3D133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En los </w:t>
            </w:r>
            <w:r w:rsidRPr="00F13338">
              <w:rPr>
                <w:rFonts w:cs="Segoe UI"/>
                <w:b/>
                <w:bCs/>
                <w:i/>
                <w:u w:val="single"/>
                <w:lang w:val="es-ES"/>
              </w:rPr>
              <w:t>últimos 3</w:t>
            </w:r>
            <w:r w:rsidRPr="00F13338">
              <w:rPr>
                <w:rFonts w:cs="Segoe UI"/>
                <w:b/>
                <w:bCs/>
                <w:i/>
                <w:lang w:val="es-ES"/>
              </w:rPr>
              <w:t xml:space="preserve"> meses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de su embarazo, ¿cuántos cigarrillos fumaba en un día normal?  </w:t>
            </w:r>
          </w:p>
        </w:tc>
      </w:tr>
      <w:tr w14:paraId="67CBD5F1" w14:textId="2CF2E73F" w:rsidTr="00B95B1D">
        <w:tblPrEx>
          <w:tblW w:w="0" w:type="auto"/>
          <w:tblLayout w:type="fixed"/>
          <w:tblLook w:val="04A0"/>
        </w:tblPrEx>
        <w:trPr>
          <w:trHeight w:val="287"/>
        </w:trPr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57556C3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EF380F" w:rsidP="008472FB" w14:paraId="0152EDA8" w14:textId="77FE6E1C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¿Fumaba…</w:t>
            </w:r>
            <w:r w:rsidRPr="00F13338">
              <w:rPr>
                <w:rFonts w:cs="Segoe UI"/>
                <w:lang w:val="es-ES"/>
              </w:rPr>
              <w:t xml:space="preserve"> </w:t>
            </w:r>
          </w:p>
          <w:p w:rsidR="00B763CE" w:rsidRPr="00F13338" w:rsidP="008472FB" w14:paraId="7D9E1940" w14:textId="127A852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  <w:r w:rsidRPr="00F13338">
              <w:rPr>
                <w:rFonts w:cs="Segoe UI"/>
                <w:lang w:val="es-ES"/>
              </w:rPr>
              <w:t>(</w:t>
            </w:r>
            <w:r w:rsidRPr="00F13338">
              <w:rPr>
                <w:rFonts w:cs="Segoe UI"/>
                <w:b/>
                <w:lang w:val="es-ES"/>
              </w:rPr>
              <w:t>PREGUNTE:</w:t>
            </w:r>
            <w:r w:rsidRPr="00F13338">
              <w:rPr>
                <w:rFonts w:cs="Segoe UI"/>
                <w:lang w:val="es-ES"/>
              </w:rPr>
              <w:t xml:space="preserve"> ¿Cuántos cigarrillos fumó en los </w:t>
            </w:r>
            <w:r w:rsidRPr="00F13338">
              <w:rPr>
                <w:rFonts w:cs="Segoe UI"/>
                <w:i/>
                <w:iCs/>
                <w:lang w:val="es-ES"/>
              </w:rPr>
              <w:t>últimos</w:t>
            </w:r>
            <w:r w:rsidRPr="00F13338">
              <w:rPr>
                <w:rFonts w:cs="Segoe UI"/>
                <w:lang w:val="es-ES"/>
              </w:rPr>
              <w:t xml:space="preserve"> tres meses de su embarazo?)</w:t>
            </w:r>
          </w:p>
        </w:tc>
      </w:tr>
      <w:tr w14:paraId="2D4BA149" w14:textId="353BBA6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1DB7577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F3E1F83" w14:textId="6279293C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Más de una cajetilla que es 21 o más cigarrillos?</w:t>
            </w:r>
          </w:p>
        </w:tc>
        <w:tc>
          <w:tcPr>
            <w:tcW w:w="810" w:type="dxa"/>
          </w:tcPr>
          <w:p w:rsidR="008472FB" w:rsidRPr="00F13338" w:rsidP="008472FB" w14:paraId="78C4C32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04F3094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7228E3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F6A57D5" w14:textId="77777777">
            <w:pPr>
              <w:rPr>
                <w:rFonts w:cs="Segoe UI"/>
                <w:lang w:val="es-PR"/>
              </w:rPr>
            </w:pPr>
          </w:p>
        </w:tc>
      </w:tr>
      <w:tr w14:paraId="21D94EAB" w14:textId="3DB8677D" w:rsidTr="00205EF9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CF0542" w:rsidRPr="00F13338" w:rsidP="008472FB" w14:paraId="497725F1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9278" w:type="dxa"/>
            <w:gridSpan w:val="6"/>
          </w:tcPr>
          <w:p w:rsidR="00CF0542" w:rsidRPr="00F13338" w:rsidP="008472FB" w14:paraId="6666E978" w14:textId="38C18A3F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Entre media a una </w:t>
            </w:r>
            <w:r w:rsidRPr="00F13338">
              <w:rPr>
                <w:rFonts w:cs="Segoe UI"/>
                <w:lang w:val="es-MX"/>
              </w:rPr>
              <w:t>cajetilla</w:t>
            </w:r>
            <w:r w:rsidRPr="00F13338">
              <w:rPr>
                <w:rFonts w:cs="Segoe UI"/>
                <w:lang w:val="es-PR"/>
              </w:rPr>
              <w:t xml:space="preserve"> que es entre 11 a 20 cigarrillos?</w:t>
            </w:r>
          </w:p>
        </w:tc>
      </w:tr>
      <w:tr w14:paraId="62EF9EDD" w14:textId="1517903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8ABB570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49B3FE9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Menos de media cajetilla que es de 1 a 10 cigarrillos?</w:t>
            </w:r>
          </w:p>
        </w:tc>
        <w:tc>
          <w:tcPr>
            <w:tcW w:w="810" w:type="dxa"/>
          </w:tcPr>
          <w:p w:rsidR="008472FB" w:rsidRPr="00F13338" w:rsidP="008472FB" w14:paraId="625C7F1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47B2D98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708AE04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405405D" w14:textId="77777777">
            <w:pPr>
              <w:rPr>
                <w:rFonts w:cs="Segoe UI"/>
                <w:lang w:val="es-PR"/>
              </w:rPr>
            </w:pPr>
          </w:p>
        </w:tc>
      </w:tr>
      <w:tr w14:paraId="1668D198" w14:textId="1882FF3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DAE8098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0910490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>No fumaba en ese entonces</w:t>
            </w:r>
          </w:p>
        </w:tc>
        <w:tc>
          <w:tcPr>
            <w:tcW w:w="810" w:type="dxa"/>
          </w:tcPr>
          <w:p w:rsidR="008472FB" w:rsidRPr="00F13338" w:rsidP="008472FB" w14:paraId="066FD0F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98D1F3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3FB4E4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748582C5" w14:textId="77777777">
            <w:pPr>
              <w:rPr>
                <w:rFonts w:cs="Segoe UI"/>
                <w:lang w:val="es-ES"/>
              </w:rPr>
            </w:pPr>
          </w:p>
        </w:tc>
      </w:tr>
      <w:tr w14:paraId="6529EBEB" w14:textId="40F6BCB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E3D806C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FC434C9" w14:textId="77777777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8472FB" w:rsidRPr="00F13338" w:rsidP="008472FB" w14:paraId="0A7C9DEB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5787D2A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37730DDB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54B1DFB1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41F338DA" w14:textId="46DF59C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44C7B9A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52184E0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777918D8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3A2BC7A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6C34CF0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183DDEB" w14:textId="77777777">
            <w:pPr>
              <w:rPr>
                <w:rFonts w:cs="Segoe UI"/>
              </w:rPr>
            </w:pPr>
          </w:p>
        </w:tc>
      </w:tr>
      <w:tr w14:paraId="7C06B588" w14:textId="3AE543C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AD8D4DE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773AED4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5413CE3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1989BAD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0FAD8EF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086721F6" w14:textId="77777777">
            <w:pPr>
              <w:rPr>
                <w:rFonts w:cs="Segoe UI"/>
                <w:lang w:val="es-MX"/>
              </w:rPr>
            </w:pPr>
          </w:p>
        </w:tc>
      </w:tr>
      <w:tr w14:paraId="6678546C" w14:textId="778E9D6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0F3AF7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998656F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6513C34A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399A562E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60BE2B7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353A4E3E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37E9BB8B" w14:textId="18D86CE1" w:rsidTr="00DE7209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7E6806D7" w14:textId="5C116F35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2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41D5AABC" w14:textId="01F79BE5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Actualmente, ¿cuántos cigarrillos fuma en un día normal?</w:t>
            </w:r>
          </w:p>
        </w:tc>
      </w:tr>
      <w:tr w14:paraId="1EC1257A" w14:textId="3D03D493" w:rsidTr="00B14855">
        <w:tblPrEx>
          <w:tblW w:w="0" w:type="auto"/>
          <w:tblLayout w:type="fixed"/>
          <w:tblLook w:val="04A0"/>
        </w:tblPrEx>
        <w:trPr>
          <w:trHeight w:val="287"/>
        </w:trPr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1CCCA17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48FCA134" w14:textId="2860DC84">
            <w:pPr>
              <w:rPr>
                <w:rFonts w:cs="Segoe UI"/>
                <w:b/>
                <w:bCs/>
                <w:i/>
                <w:iCs/>
                <w:lang w:val="es-ES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¿Fuma…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0F8F01E3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33E7481B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5307FBC8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56FEE2EB" w14:textId="77777777">
            <w:pPr>
              <w:rPr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1DDE8553" w14:textId="0B54313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2C78E23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549DE36" w14:textId="2F2D172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Más de una cajetilla, que es 21 o más cigarrillos?</w:t>
            </w:r>
          </w:p>
        </w:tc>
        <w:tc>
          <w:tcPr>
            <w:tcW w:w="810" w:type="dxa"/>
          </w:tcPr>
          <w:p w:rsidR="008472FB" w:rsidRPr="00F13338" w:rsidP="008472FB" w14:paraId="754108B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2A3D340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102849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37F07DF2" w14:textId="77777777">
            <w:pPr>
              <w:rPr>
                <w:rFonts w:cs="Segoe UI"/>
                <w:lang w:val="es-PR"/>
              </w:rPr>
            </w:pPr>
          </w:p>
        </w:tc>
      </w:tr>
      <w:tr w14:paraId="07168D93" w14:textId="201C6F87" w:rsidTr="003A04C8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CF0542" w:rsidRPr="00F13338" w:rsidP="008472FB" w14:paraId="7CAD9478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9278" w:type="dxa"/>
            <w:gridSpan w:val="6"/>
          </w:tcPr>
          <w:p w:rsidR="00CF0542" w:rsidRPr="00F13338" w:rsidP="008472FB" w14:paraId="7DEF53DF" w14:textId="2AFD9EBA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Entre media a una </w:t>
            </w:r>
            <w:r w:rsidRPr="00F13338">
              <w:rPr>
                <w:rFonts w:cs="Segoe UI"/>
                <w:lang w:val="es-MX"/>
              </w:rPr>
              <w:t>cajetilla,</w:t>
            </w:r>
            <w:r w:rsidRPr="00F13338">
              <w:rPr>
                <w:rFonts w:cs="Segoe UI"/>
                <w:lang w:val="es-PR"/>
              </w:rPr>
              <w:t xml:space="preserve"> que es entre 11 a 20 cigarrillos?</w:t>
            </w:r>
          </w:p>
        </w:tc>
      </w:tr>
      <w:tr w14:paraId="15A35E18" w14:textId="61719D4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741F4DB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116E02F" w14:textId="69BEBB2F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Menos de media cajetilla, que es de 1 a 10 cigarrillos?</w:t>
            </w:r>
          </w:p>
        </w:tc>
        <w:tc>
          <w:tcPr>
            <w:tcW w:w="810" w:type="dxa"/>
          </w:tcPr>
          <w:p w:rsidR="008472FB" w:rsidRPr="00F13338" w:rsidP="008472FB" w14:paraId="223439A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299A343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A3EC5A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5EAC8696" w14:textId="77777777">
            <w:pPr>
              <w:rPr>
                <w:rFonts w:cs="Segoe UI"/>
                <w:lang w:val="es-PR"/>
              </w:rPr>
            </w:pPr>
          </w:p>
        </w:tc>
      </w:tr>
      <w:tr w14:paraId="09F759E8" w14:textId="1BB40CC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75D6B4D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A034193" w14:textId="543EC105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>No fuma</w:t>
            </w:r>
          </w:p>
        </w:tc>
        <w:tc>
          <w:tcPr>
            <w:tcW w:w="810" w:type="dxa"/>
          </w:tcPr>
          <w:p w:rsidR="008472FB" w:rsidRPr="00F13338" w:rsidP="008472FB" w14:paraId="6ACD153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D1C3D6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70468C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6559D693" w14:textId="77777777">
            <w:pPr>
              <w:rPr>
                <w:rFonts w:cs="Segoe UI"/>
                <w:lang w:val="es-ES"/>
              </w:rPr>
            </w:pPr>
          </w:p>
        </w:tc>
      </w:tr>
      <w:tr w14:paraId="0B76B178" w14:textId="4289A16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140C0EA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A989AC8" w14:textId="77777777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8472FB" w:rsidRPr="00F13338" w:rsidP="008472FB" w14:paraId="0C8AC61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4375A58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BFE9B03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35023B72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757AA149" w14:textId="31AF596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382EEA8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A78C06B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5E972DEF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B606C06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1C8FDF1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2F04DDB1" w14:textId="77777777">
            <w:pPr>
              <w:rPr>
                <w:rFonts w:cs="Segoe UI"/>
              </w:rPr>
            </w:pPr>
          </w:p>
        </w:tc>
      </w:tr>
      <w:tr w14:paraId="40F1B0A8" w14:textId="68B9A80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C8A543E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F12025F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2C8A996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6DE8A75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7D55376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56F7DB1" w14:textId="77777777">
            <w:pPr>
              <w:rPr>
                <w:rFonts w:cs="Segoe UI"/>
                <w:lang w:val="es-MX"/>
              </w:rPr>
            </w:pPr>
          </w:p>
        </w:tc>
      </w:tr>
      <w:tr w14:paraId="18BF8954" w14:textId="1135B9C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32D546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558BFB6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47996E33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24BAA25F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DB33F21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5524F643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4F6C6266" w14:textId="0608428F" w:rsidTr="001B5141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61018F3F" w14:textId="7687A43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Core 23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05EE0FBD" w14:textId="6C482A28">
            <w:pPr>
              <w:rPr>
                <w:rFonts w:cs="Segoe UI"/>
                <w:b/>
                <w:bCs/>
                <w:lang w:val="fr-BE"/>
              </w:rPr>
            </w:pPr>
            <w:r w:rsidRPr="00F13338">
              <w:rPr>
                <w:rFonts w:cs="Segoe UI"/>
                <w:b/>
                <w:bCs/>
                <w:lang w:val="fr-BE"/>
              </w:rPr>
              <w:t xml:space="preserve">En los </w:t>
            </w:r>
            <w:r w:rsidRPr="00F13338">
              <w:rPr>
                <w:rFonts w:cs="Segoe UI"/>
                <w:b/>
                <w:bCs/>
                <w:i/>
                <w:iCs/>
                <w:lang w:val="fr-BE"/>
              </w:rPr>
              <w:t>últimos</w:t>
            </w:r>
            <w:r w:rsidRPr="00F13338">
              <w:rPr>
                <w:rFonts w:cs="Segoe UI"/>
                <w:b/>
                <w:bCs/>
                <w:i/>
                <w:iCs/>
                <w:lang w:val="fr-BE"/>
              </w:rPr>
              <w:t xml:space="preserve"> 2 </w:t>
            </w:r>
            <w:r w:rsidRPr="00F13338">
              <w:rPr>
                <w:rFonts w:cs="Segoe UI"/>
                <w:b/>
                <w:bCs/>
                <w:i/>
                <w:iCs/>
                <w:lang w:val="fr-BE"/>
              </w:rPr>
              <w:t>años</w:t>
            </w:r>
            <w:r w:rsidRPr="00F13338">
              <w:rPr>
                <w:rFonts w:cs="Segoe UI"/>
                <w:b/>
                <w:bCs/>
                <w:i/>
                <w:iCs/>
                <w:lang w:val="fr-BE"/>
              </w:rPr>
              <w:t>,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 ¿ha </w:t>
            </w:r>
            <w:r w:rsidRPr="00F13338">
              <w:rPr>
                <w:rFonts w:cs="Segoe UI"/>
                <w:b/>
                <w:bCs/>
                <w:lang w:val="fr-BE"/>
              </w:rPr>
              <w:t>usado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 </w:t>
            </w:r>
            <w:r w:rsidRPr="00F13338">
              <w:rPr>
                <w:rFonts w:cs="Segoe UI"/>
                <w:b/>
                <w:bCs/>
                <w:lang w:val="fr-BE"/>
              </w:rPr>
              <w:t>cigarrillos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 </w:t>
            </w:r>
            <w:r w:rsidRPr="00F13338">
              <w:rPr>
                <w:rFonts w:cs="Segoe UI"/>
                <w:b/>
                <w:bCs/>
                <w:lang w:val="fr-BE"/>
              </w:rPr>
              <w:t>electrónicos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 </w:t>
            </w:r>
            <w:r w:rsidRPr="00F13338">
              <w:rPr>
                <w:rFonts w:eastAsia="Times New Roman" w:cs="Segoe UI"/>
                <w:b/>
                <w:bCs/>
                <w:lang w:val="es-MX"/>
              </w:rPr>
              <w:t>(“</w:t>
            </w:r>
            <w:r w:rsidRPr="00F13338">
              <w:rPr>
                <w:rFonts w:eastAsia="Times New Roman" w:cs="Segoe UI"/>
                <w:b/>
                <w:bCs/>
                <w:lang w:val="es-MX"/>
              </w:rPr>
              <w:t>vapes</w:t>
            </w:r>
            <w:r w:rsidRPr="00F13338">
              <w:rPr>
                <w:rFonts w:eastAsia="Times New Roman" w:cs="Segoe UI"/>
                <w:b/>
                <w:bCs/>
                <w:lang w:val="es-MX"/>
              </w:rPr>
              <w:t xml:space="preserve">”) 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u </w:t>
            </w:r>
            <w:r w:rsidRPr="00F13338">
              <w:rPr>
                <w:rFonts w:cs="Segoe UI"/>
                <w:b/>
                <w:bCs/>
                <w:lang w:val="fr-BE"/>
              </w:rPr>
              <w:t>otros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 </w:t>
            </w:r>
            <w:r w:rsidRPr="00F13338">
              <w:rPr>
                <w:rFonts w:cs="Segoe UI"/>
                <w:b/>
                <w:bCs/>
                <w:lang w:val="fr-BE"/>
              </w:rPr>
              <w:t>productos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 de </w:t>
            </w:r>
            <w:r w:rsidRPr="00F13338">
              <w:rPr>
                <w:rFonts w:cs="Segoe UI"/>
                <w:b/>
                <w:bCs/>
                <w:lang w:val="fr-BE"/>
              </w:rPr>
              <w:t>nicotina</w:t>
            </w:r>
            <w:r w:rsidRPr="00F13338">
              <w:rPr>
                <w:rFonts w:cs="Segoe UI"/>
                <w:b/>
                <w:bCs/>
                <w:lang w:val="fr-BE"/>
              </w:rPr>
              <w:t xml:space="preserve"> </w:t>
            </w:r>
            <w:r w:rsidRPr="00F13338">
              <w:rPr>
                <w:rFonts w:cs="Segoe UI"/>
                <w:b/>
                <w:bCs/>
                <w:lang w:val="fr-BE"/>
              </w:rPr>
              <w:t>electrónicos</w:t>
            </w:r>
            <w:r w:rsidRPr="00F13338">
              <w:rPr>
                <w:rFonts w:cs="Segoe UI"/>
                <w:b/>
                <w:bCs/>
                <w:lang w:val="fr-BE"/>
              </w:rPr>
              <w:t>?</w:t>
            </w:r>
          </w:p>
        </w:tc>
      </w:tr>
      <w:tr w14:paraId="6C1DE8CA" w14:textId="18DE8A7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79BFBF0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266C845" w14:textId="77777777">
            <w:pPr>
              <w:rPr>
                <w:rFonts w:cs="Segoe UI"/>
                <w:b/>
                <w:bCs/>
                <w:lang w:val="fr-BE"/>
              </w:rPr>
            </w:pP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>(N</w:t>
            </w:r>
            <w:r w:rsidRPr="00F13338">
              <w:rPr>
                <w:rFonts w:cs="Segoe UI"/>
                <w:b/>
                <w:i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4B0D10F9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120EE6AB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908BB24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C720784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</w:tr>
      <w:tr w14:paraId="7711EF73" w14:textId="2D970D1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C07BFBF" w14:textId="3D3E071C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700742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2A5A0AE" w14:textId="167488EC">
            <w:pPr>
              <w:rPr>
                <w:rFonts w:cs="Segoe UI"/>
                <w:b/>
                <w:bCs/>
                <w:lang w:val="fr-BE"/>
              </w:rPr>
            </w:pPr>
            <w:r w:rsidRPr="00F13338">
              <w:rPr>
                <w:rFonts w:cs="Segoe UI"/>
              </w:rPr>
              <w:t xml:space="preserve">No </w:t>
            </w:r>
            <w:r w:rsidRPr="00F13338">
              <w:rPr>
                <w:rFonts w:eastAsia="Wingdings" w:cs="Segoe UI"/>
                <w:snapToGrid w:val="0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</w:rPr>
              <w:t xml:space="preserve">Go to Question </w:t>
            </w:r>
            <w:r w:rsidRPr="00F13338">
              <w:rPr>
                <w:rFonts w:cs="Segoe UI"/>
                <w:b/>
                <w:bCs/>
                <w:color w:val="FF0000"/>
                <w:bdr w:val="single" w:sz="4" w:space="0" w:color="auto"/>
              </w:rPr>
              <w:t>[Core 27]</w:t>
            </w:r>
          </w:p>
        </w:tc>
        <w:tc>
          <w:tcPr>
            <w:tcW w:w="810" w:type="dxa"/>
          </w:tcPr>
          <w:p w:rsidR="008472FB" w:rsidRPr="00F13338" w:rsidP="008472FB" w14:paraId="73E94163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3B0F06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5DCF74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6DE5020" w14:textId="77777777">
            <w:pPr>
              <w:rPr>
                <w:rFonts w:cs="Segoe UI"/>
              </w:rPr>
            </w:pPr>
          </w:p>
        </w:tc>
      </w:tr>
      <w:tr w14:paraId="151B0CA8" w14:textId="69B49F8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61C107B" w14:textId="79D9863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28342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40669F0" w14:textId="090244B1">
            <w:pPr>
              <w:rPr>
                <w:rFonts w:cs="Segoe UI"/>
                <w:b/>
                <w:bCs/>
                <w:lang w:val="fr-BE"/>
              </w:rPr>
            </w:pPr>
            <w:r w:rsidRPr="00F13338">
              <w:rPr>
                <w:rFonts w:cs="Segoe UI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49494AA5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D19605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37F99F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51582DCB" w14:textId="77777777">
            <w:pPr>
              <w:rPr>
                <w:rFonts w:cs="Segoe UI"/>
              </w:rPr>
            </w:pPr>
          </w:p>
        </w:tc>
      </w:tr>
      <w:tr w14:paraId="596565E2" w14:textId="3EE1B05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04FB1DD" w14:textId="239CC900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835792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75DED4D" w14:textId="7F74D1C7">
            <w:pPr>
              <w:rPr>
                <w:rFonts w:cs="Segoe UI"/>
                <w:b/>
                <w:bCs/>
                <w:lang w:val="fr-BE"/>
              </w:rPr>
            </w:pPr>
            <w:r w:rsidRPr="00F13338">
              <w:rPr>
                <w:rStyle w:val="spellingerror"/>
                <w:rFonts w:cs="Segoe UI"/>
              </w:rPr>
              <w:t>Rechazó</w:t>
            </w:r>
            <w:r w:rsidRPr="00F13338">
              <w:rPr>
                <w:rStyle w:val="normaltextrun"/>
                <w:rFonts w:cs="Segoe UI"/>
              </w:rPr>
              <w:t> 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6862E4BB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0BF8C4F0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DB376E5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336F383" w14:textId="77777777">
            <w:pPr>
              <w:rPr>
                <w:rStyle w:val="spellingerror"/>
                <w:rFonts w:cs="Segoe UI"/>
              </w:rPr>
            </w:pPr>
          </w:p>
        </w:tc>
      </w:tr>
      <w:tr w14:paraId="0D140A77" w14:textId="1E28D6BD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auto"/>
          </w:tcPr>
          <w:p w:rsidR="008472FB" w:rsidRPr="00F13338" w:rsidP="008472FB" w14:paraId="74DC8FCA" w14:textId="5EE81B8B">
            <w:pPr>
              <w:rPr>
                <w:rFonts w:cs="Segoe UI"/>
                <w:b/>
              </w:rPr>
            </w:pPr>
            <w:sdt>
              <w:sdtPr>
                <w:rPr>
                  <w:rFonts w:cs="Segoe UI"/>
                </w:rPr>
                <w:id w:val="2134977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  <w:shd w:val="clear" w:color="auto" w:fill="auto"/>
          </w:tcPr>
          <w:p w:rsidR="008472FB" w:rsidRPr="00F13338" w:rsidP="008472FB" w14:paraId="39159C25" w14:textId="54877858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2104C2D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7E91E2E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40BBA19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1FC2C4BD" w14:textId="77777777">
            <w:pPr>
              <w:rPr>
                <w:rFonts w:cs="Segoe UI"/>
                <w:lang w:val="es-MX"/>
              </w:rPr>
            </w:pPr>
          </w:p>
        </w:tc>
      </w:tr>
      <w:tr w14:paraId="4CD64464" w14:textId="0E02435B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auto"/>
          </w:tcPr>
          <w:p w:rsidR="008472FB" w:rsidRPr="00F13338" w:rsidP="008472FB" w14:paraId="59AE97CB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  <w:shd w:val="clear" w:color="auto" w:fill="auto"/>
          </w:tcPr>
          <w:p w:rsidR="008472FB" w:rsidRPr="00F13338" w:rsidP="008472FB" w14:paraId="7435BE6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6444336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254919B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1F3900F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07DEB27C" w14:textId="77777777">
            <w:pPr>
              <w:rPr>
                <w:rFonts w:cs="Segoe UI"/>
                <w:lang w:val="es-MX"/>
              </w:rPr>
            </w:pPr>
          </w:p>
        </w:tc>
      </w:tr>
      <w:tr w14:paraId="767C23EE" w14:textId="0571E9E9" w:rsidTr="00C214ED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45D1A327" w14:textId="44AD4901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4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7DA71467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En los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3 meses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</w:t>
            </w:r>
            <w:r w:rsidRPr="00F13338">
              <w:rPr>
                <w:rFonts w:cs="Segoe UI"/>
                <w:b/>
                <w:bCs/>
                <w:i/>
                <w:iCs/>
                <w:u w:val="single"/>
                <w:lang w:val="es-ES"/>
              </w:rPr>
              <w:t>antes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ES"/>
              </w:rPr>
              <w:t>de quedar embarazada, en promedio, ¿con qué frecuencia usó cigarrillos electrónicos como “</w:t>
            </w:r>
            <w:r w:rsidRPr="00F13338">
              <w:rPr>
                <w:rFonts w:cs="Segoe UI"/>
                <w:b/>
                <w:bCs/>
                <w:lang w:val="es-ES"/>
              </w:rPr>
              <w:t>vapes</w:t>
            </w:r>
            <w:r w:rsidRPr="00F13338">
              <w:rPr>
                <w:rFonts w:cs="Segoe UI"/>
                <w:b/>
                <w:bCs/>
                <w:lang w:val="es-ES"/>
              </w:rPr>
              <w:t>” u otros productos electrónicos con nicotina?</w:t>
            </w:r>
          </w:p>
          <w:p w:rsidR="00B763CE" w:rsidRPr="00F13338" w:rsidP="008472FB" w14:paraId="7E273F38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52F22C85" w14:textId="42B154A9" w:rsidTr="009F68E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696C46" w:rsidRPr="00F13338" w:rsidP="008472FB" w14:paraId="53FF09B3" w14:textId="77777777">
            <w:pPr>
              <w:rPr>
                <w:rFonts w:ascii="Segoe UI Symbol" w:hAnsi="Segoe UI Symbol" w:cs="Segoe UI Symbol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696C46" w:rsidRPr="00F13338" w:rsidP="008472FB" w14:paraId="2809A10D" w14:textId="223C9684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 xml:space="preserve">¿Los </w:t>
            </w:r>
            <w:r w:rsidRPr="00F13338">
              <w:rPr>
                <w:rFonts w:cs="Segoe UI"/>
                <w:b/>
                <w:bCs/>
              </w:rPr>
              <w:t>usaba</w:t>
            </w:r>
            <w:r w:rsidRPr="00F13338">
              <w:rPr>
                <w:rFonts w:cs="Segoe UI"/>
                <w:b/>
                <w:bCs/>
              </w:rPr>
              <w:t xml:space="preserve"> …?</w:t>
            </w:r>
          </w:p>
        </w:tc>
      </w:tr>
      <w:tr w14:paraId="12CD4C41" w14:textId="1474386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37B49FD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B62A7D3" w14:textId="62346316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Todos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los</w:t>
            </w:r>
            <w:r w:rsidRPr="00F13338">
              <w:rPr>
                <w:rFonts w:cs="Segoe UI"/>
              </w:rPr>
              <w:t xml:space="preserve"> días</w:t>
            </w:r>
          </w:p>
        </w:tc>
        <w:tc>
          <w:tcPr>
            <w:tcW w:w="810" w:type="dxa"/>
          </w:tcPr>
          <w:p w:rsidR="008472FB" w:rsidRPr="00F13338" w:rsidP="008472FB" w14:paraId="5C06247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696EF315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4905086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9A4A89A" w14:textId="77777777">
            <w:pPr>
              <w:rPr>
                <w:rFonts w:cs="Segoe UI"/>
              </w:rPr>
            </w:pPr>
          </w:p>
        </w:tc>
      </w:tr>
      <w:tr w14:paraId="5BA6767B" w14:textId="4CE4E5F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8F3242A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8E95D20" w14:textId="1A379AA5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Algunos</w:t>
            </w:r>
            <w:r w:rsidRPr="00F13338">
              <w:rPr>
                <w:rFonts w:cs="Segoe UI"/>
              </w:rPr>
              <w:t xml:space="preserve"> días</w:t>
            </w:r>
          </w:p>
        </w:tc>
        <w:tc>
          <w:tcPr>
            <w:tcW w:w="810" w:type="dxa"/>
          </w:tcPr>
          <w:p w:rsidR="008472FB" w:rsidRPr="00F13338" w:rsidP="008472FB" w14:paraId="008248C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090E12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E2DF393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4576CFC" w14:textId="77777777">
            <w:pPr>
              <w:rPr>
                <w:rFonts w:cs="Segoe UI"/>
              </w:rPr>
            </w:pPr>
          </w:p>
        </w:tc>
      </w:tr>
      <w:tr w14:paraId="047BB991" w14:textId="28FCA5C3" w:rsidTr="00830534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8472FB" w14:paraId="1C1C2F11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9278" w:type="dxa"/>
            <w:gridSpan w:val="6"/>
          </w:tcPr>
          <w:p w:rsidR="00696C46" w:rsidRPr="00F13338" w:rsidP="008472FB" w14:paraId="7F6FF5BD" w14:textId="526E3AAC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No usó cigarrillos electrónicos u otros productos electrónicos de nicotina en ese momento</w:t>
            </w:r>
          </w:p>
        </w:tc>
      </w:tr>
      <w:tr w14:paraId="25DEC804" w14:textId="053353F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98AA7F3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AC0EA07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>(N</w:t>
            </w:r>
            <w:r w:rsidRPr="00F13338">
              <w:rPr>
                <w:rFonts w:cs="Segoe UI"/>
                <w:b/>
                <w:i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6AC58BEE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174E1D34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61F2214A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1D27F6D5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</w:tr>
      <w:tr w14:paraId="1E99675F" w14:textId="2134F84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EAC0124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5B2920A" w14:textId="77777777">
            <w:pPr>
              <w:rPr>
                <w:rFonts w:cs="Segoe UI"/>
              </w:rPr>
            </w:pPr>
            <w:r w:rsidRPr="00F13338">
              <w:rPr>
                <w:rStyle w:val="spellingerror"/>
                <w:rFonts w:cs="Segoe UI"/>
              </w:rPr>
              <w:t>Rechazó</w:t>
            </w:r>
            <w:r w:rsidRPr="00F13338">
              <w:rPr>
                <w:rStyle w:val="normaltextrun"/>
                <w:rFonts w:cs="Segoe UI"/>
              </w:rPr>
              <w:t> 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15D4DB93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7436FB8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A1E966E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825D71F" w14:textId="77777777">
            <w:pPr>
              <w:rPr>
                <w:rStyle w:val="spellingerror"/>
                <w:rFonts w:cs="Segoe UI"/>
              </w:rPr>
            </w:pPr>
          </w:p>
        </w:tc>
      </w:tr>
      <w:tr w14:paraId="6700674B" w14:textId="2EBA887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E1F63E7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EB3E90D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4FFD0E7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35F554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7F24FD4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45132782" w14:textId="77777777">
            <w:pPr>
              <w:rPr>
                <w:rFonts w:cs="Segoe UI"/>
                <w:lang w:val="es-MX"/>
              </w:rPr>
            </w:pPr>
          </w:p>
        </w:tc>
      </w:tr>
      <w:tr w14:paraId="78D84A25" w14:textId="0ADF88F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587A4B4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D51092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18D2D71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6CD14C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780C139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C96EE75" w14:textId="77777777">
            <w:pPr>
              <w:rPr>
                <w:rFonts w:cs="Segoe UI"/>
                <w:lang w:val="es-MX"/>
              </w:rPr>
            </w:pPr>
          </w:p>
        </w:tc>
      </w:tr>
      <w:tr w14:paraId="30C8B3C4" w14:textId="0546E037" w:rsidTr="00935078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3C87436C" w14:textId="604BF8A1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5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0B144C11" w14:textId="51E22606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En los </w:t>
            </w:r>
            <w:r w:rsidRPr="00F13338">
              <w:rPr>
                <w:rFonts w:cs="Segoe UI"/>
                <w:b/>
                <w:bCs/>
                <w:i/>
                <w:iCs/>
                <w:u w:val="single"/>
                <w:lang w:val="es-ES"/>
              </w:rPr>
              <w:t>últimos 3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 xml:space="preserve"> meses </w:t>
            </w:r>
            <w:r w:rsidRPr="00F13338">
              <w:rPr>
                <w:rFonts w:cs="Segoe UI"/>
                <w:b/>
                <w:bCs/>
                <w:lang w:val="es-ES"/>
              </w:rPr>
              <w:t>de su embarazo, en promedio, ¿con qué frecuencia usó cigarrillos electrónicos como “</w:t>
            </w:r>
            <w:r w:rsidRPr="00F13338">
              <w:rPr>
                <w:rFonts w:cs="Segoe UI"/>
                <w:b/>
                <w:bCs/>
                <w:lang w:val="es-ES"/>
              </w:rPr>
              <w:t>vapes</w:t>
            </w:r>
            <w:r w:rsidRPr="00F13338">
              <w:rPr>
                <w:rFonts w:cs="Segoe UI"/>
                <w:b/>
                <w:bCs/>
                <w:lang w:val="es-ES"/>
              </w:rPr>
              <w:t>” u otros productos electrónicos con nicotina?</w:t>
            </w:r>
          </w:p>
        </w:tc>
      </w:tr>
      <w:tr w14:paraId="4D9DFDD5" w14:textId="24B6D07D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78180F06" w14:textId="77777777">
            <w:pPr>
              <w:rPr>
                <w:rFonts w:ascii="Segoe UI Symbol" w:hAnsi="Segoe UI Symbol" w:cs="Segoe UI Symbol"/>
                <w:i/>
                <w:iCs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35B721F1" w14:textId="25984900">
            <w:pPr>
              <w:rPr>
                <w:rFonts w:cs="Segoe UI"/>
                <w:i/>
                <w:iCs/>
              </w:rPr>
            </w:pPr>
            <w:r w:rsidRPr="00F13338">
              <w:rPr>
                <w:rFonts w:cs="Segoe UI"/>
                <w:i/>
                <w:iCs/>
              </w:rPr>
              <w:t xml:space="preserve">¿Los </w:t>
            </w:r>
            <w:r w:rsidRPr="00F13338">
              <w:rPr>
                <w:rFonts w:cs="Segoe UI"/>
                <w:i/>
                <w:iCs/>
              </w:rPr>
              <w:t>usaba</w:t>
            </w:r>
            <w:r w:rsidRPr="00F13338">
              <w:rPr>
                <w:rFonts w:cs="Segoe UI"/>
                <w:i/>
                <w:iCs/>
              </w:rPr>
              <w:t xml:space="preserve"> …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27BD63BE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7DDDE8FB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418B139B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14691A9D" w14:textId="77777777">
            <w:pPr>
              <w:rPr>
                <w:rFonts w:cs="Segoe UI"/>
                <w:i/>
                <w:iCs/>
              </w:rPr>
            </w:pPr>
          </w:p>
        </w:tc>
      </w:tr>
      <w:tr w14:paraId="719AE27A" w14:textId="1F2EAC4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EA52AFD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A559DFD" w14:textId="5E355C3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Todos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los</w:t>
            </w:r>
            <w:r w:rsidRPr="00F13338">
              <w:rPr>
                <w:rFonts w:cs="Segoe UI"/>
              </w:rPr>
              <w:t xml:space="preserve"> días?</w:t>
            </w:r>
          </w:p>
        </w:tc>
        <w:tc>
          <w:tcPr>
            <w:tcW w:w="810" w:type="dxa"/>
          </w:tcPr>
          <w:p w:rsidR="008472FB" w:rsidRPr="00F13338" w:rsidP="008472FB" w14:paraId="7B01992A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EE29DA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FF1CE6A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5C944FA6" w14:textId="77777777">
            <w:pPr>
              <w:rPr>
                <w:rFonts w:cs="Segoe UI"/>
              </w:rPr>
            </w:pPr>
          </w:p>
        </w:tc>
      </w:tr>
      <w:tr w14:paraId="579193A8" w14:textId="40C0790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DEF4DEA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6604DB3" w14:textId="401F944E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Algunos</w:t>
            </w:r>
            <w:r w:rsidRPr="00F13338">
              <w:rPr>
                <w:rFonts w:cs="Segoe UI"/>
              </w:rPr>
              <w:t xml:space="preserve"> días?</w:t>
            </w:r>
          </w:p>
        </w:tc>
        <w:tc>
          <w:tcPr>
            <w:tcW w:w="810" w:type="dxa"/>
          </w:tcPr>
          <w:p w:rsidR="008472FB" w:rsidRPr="00F13338" w:rsidP="008472FB" w14:paraId="37DA9C38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12D90B8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FBD278B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2F1018D" w14:textId="77777777">
            <w:pPr>
              <w:rPr>
                <w:rFonts w:cs="Segoe UI"/>
              </w:rPr>
            </w:pPr>
          </w:p>
        </w:tc>
      </w:tr>
      <w:tr w14:paraId="4F743564" w14:textId="62D5548A" w:rsidTr="00754C02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8472FB" w14:paraId="06DA86C0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9278" w:type="dxa"/>
            <w:gridSpan w:val="6"/>
          </w:tcPr>
          <w:p w:rsidR="00696C46" w:rsidRPr="00F13338" w:rsidP="008472FB" w14:paraId="2D191590" w14:textId="22497D4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O diría que no usó cigarrillos electrónicos u otros productos electrónicos de nicotina en ese momento?</w:t>
            </w:r>
          </w:p>
        </w:tc>
      </w:tr>
      <w:tr w14:paraId="3ABCC6FD" w14:textId="365D109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831264E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E847656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>(N</w:t>
            </w:r>
            <w:r w:rsidRPr="00F13338">
              <w:rPr>
                <w:rFonts w:cs="Segoe UI"/>
                <w:b/>
                <w:i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4A85246F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2338A09B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3A90407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B51BA62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</w:tr>
      <w:tr w14:paraId="7A0E5AB6" w14:textId="7968196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72ABA96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DD6F1FD" w14:textId="77777777">
            <w:pPr>
              <w:rPr>
                <w:rFonts w:cs="Segoe UI"/>
              </w:rPr>
            </w:pPr>
            <w:r w:rsidRPr="00F13338">
              <w:rPr>
                <w:rStyle w:val="spellingerror"/>
                <w:rFonts w:cs="Segoe UI"/>
              </w:rPr>
              <w:t>Rechazó</w:t>
            </w:r>
            <w:r w:rsidRPr="00F13338">
              <w:rPr>
                <w:rStyle w:val="normaltextrun"/>
                <w:rFonts w:cs="Segoe UI"/>
              </w:rPr>
              <w:t> 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0111B8A1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4C4899F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0874F35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29A3F337" w14:textId="77777777">
            <w:pPr>
              <w:rPr>
                <w:rStyle w:val="spellingerror"/>
                <w:rFonts w:cs="Segoe UI"/>
              </w:rPr>
            </w:pPr>
          </w:p>
        </w:tc>
      </w:tr>
      <w:tr w14:paraId="24FD96E9" w14:textId="11B65AA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3BAF639" w14:textId="77777777">
            <w:pPr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2D6C984" w14:textId="77777777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235DEC2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13D93AD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0969E3B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1BBF7735" w14:textId="77777777">
            <w:pPr>
              <w:rPr>
                <w:rFonts w:cs="Segoe UI"/>
                <w:lang w:val="es-MX"/>
              </w:rPr>
            </w:pPr>
          </w:p>
        </w:tc>
      </w:tr>
      <w:tr w14:paraId="5E680132" w14:textId="1B4CDFE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F9326D6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6F70AD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415FD88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3D7524E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637F25F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6F359A58" w14:textId="77777777">
            <w:pPr>
              <w:rPr>
                <w:rFonts w:cs="Segoe UI"/>
                <w:lang w:val="es-MX"/>
              </w:rPr>
            </w:pPr>
          </w:p>
        </w:tc>
      </w:tr>
      <w:tr w14:paraId="163B59C0" w14:textId="766F197A" w:rsidTr="004C1F58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7CB6FF81" w14:textId="5E723C9A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6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1F3152BC" w14:textId="393770D9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En los últimos 2 años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¿ha usado los cigarrillos electrónicos </w:t>
            </w:r>
            <w:r w:rsidRPr="00F13338">
              <w:rPr>
                <w:rFonts w:eastAsia="Times New Roman" w:cs="Segoe UI"/>
                <w:b/>
                <w:bCs/>
                <w:lang w:val="es-MX"/>
              </w:rPr>
              <w:t>como “</w:t>
            </w:r>
            <w:r w:rsidRPr="00F13338">
              <w:rPr>
                <w:rFonts w:eastAsia="Times New Roman" w:cs="Segoe UI"/>
                <w:b/>
                <w:bCs/>
                <w:lang w:val="es-MX"/>
              </w:rPr>
              <w:t>vapes</w:t>
            </w:r>
            <w:r w:rsidRPr="00F13338">
              <w:rPr>
                <w:rFonts w:eastAsia="Times New Roman" w:cs="Segoe UI"/>
                <w:b/>
                <w:bCs/>
                <w:lang w:val="es-MX"/>
              </w:rPr>
              <w:t>”</w:t>
            </w:r>
            <w:r w:rsidRPr="00F13338">
              <w:rPr>
                <w:rFonts w:eastAsia="Times New Roman" w:cs="Segoe UI"/>
                <w:b/>
                <w:lang w:val="es-MX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PR"/>
              </w:rPr>
              <w:t>u otros productos electrónicos con nicotina para reducir o dejar de fumar cigarrillos?</w:t>
            </w:r>
          </w:p>
        </w:tc>
      </w:tr>
      <w:tr w14:paraId="7C698DEA" w14:textId="423FC20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D856190" w14:textId="77777777">
            <w:pPr>
              <w:rPr>
                <w:rFonts w:cs="Segoe UI"/>
                <w:highlight w:val="lightGray"/>
                <w:shd w:val="clear" w:color="auto" w:fill="FFFFFF"/>
              </w:rPr>
            </w:pPr>
            <w:r w:rsidRPr="00F13338">
              <w:rPr>
                <w:rFonts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7EE4F6B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>(N</w:t>
            </w:r>
            <w:r w:rsidRPr="00F13338">
              <w:rPr>
                <w:rFonts w:cs="Segoe UI"/>
                <w:b/>
                <w:i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7ED9B2C8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02437DBA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4121FD6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30438B4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</w:tr>
      <w:tr w14:paraId="7381524C" w14:textId="74000BE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DEEEA18" w14:textId="77777777">
            <w:pPr>
              <w:rPr>
                <w:rFonts w:cs="Segoe UI"/>
                <w:highlight w:val="lightGray"/>
                <w:shd w:val="clear" w:color="auto" w:fill="FFFFFF"/>
              </w:rPr>
            </w:pPr>
            <w:sdt>
              <w:sdtPr>
                <w:rPr>
                  <w:rFonts w:cs="Segoe UI"/>
                </w:rPr>
                <w:id w:val="143208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7C9CB19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Fonts w:cs="Segoe UI"/>
              </w:rPr>
              <w:t>No</w:t>
            </w:r>
          </w:p>
        </w:tc>
        <w:tc>
          <w:tcPr>
            <w:tcW w:w="810" w:type="dxa"/>
          </w:tcPr>
          <w:p w:rsidR="008472FB" w:rsidRPr="00F13338" w:rsidP="008472FB" w14:paraId="776420F3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B1AF316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D846CFC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0D5BE2A" w14:textId="77777777">
            <w:pPr>
              <w:rPr>
                <w:rFonts w:cs="Segoe UI"/>
              </w:rPr>
            </w:pPr>
          </w:p>
        </w:tc>
      </w:tr>
      <w:tr w14:paraId="400CEA14" w14:textId="62ED26E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33F341B" w14:textId="77777777">
            <w:pPr>
              <w:rPr>
                <w:rFonts w:cs="Segoe UI"/>
                <w:highlight w:val="lightGray"/>
                <w:shd w:val="clear" w:color="auto" w:fill="FFFFFF"/>
              </w:rPr>
            </w:pPr>
            <w:sdt>
              <w:sdtPr>
                <w:rPr>
                  <w:rFonts w:cs="Segoe UI"/>
                </w:rPr>
                <w:id w:val="12066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46A60B5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Fonts w:cs="Segoe UI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57713768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0B8F1D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516F5EA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EFA36FF" w14:textId="77777777">
            <w:pPr>
              <w:rPr>
                <w:rFonts w:cs="Segoe UI"/>
              </w:rPr>
            </w:pPr>
          </w:p>
        </w:tc>
      </w:tr>
      <w:tr w14:paraId="5447423F" w14:textId="201CAEA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5E2F3DA" w14:textId="77777777">
            <w:pPr>
              <w:rPr>
                <w:rFonts w:cs="Segoe UI"/>
                <w:highlight w:val="lightGray"/>
                <w:shd w:val="clear" w:color="auto" w:fill="FFFFFF"/>
              </w:rPr>
            </w:pPr>
            <w:sdt>
              <w:sdtPr>
                <w:rPr>
                  <w:rFonts w:cs="Segoe UI"/>
                </w:rPr>
                <w:id w:val="-1238626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D10B047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Style w:val="spellingerror"/>
                <w:rFonts w:cs="Segoe UI"/>
              </w:rPr>
              <w:t>Rechazó</w:t>
            </w:r>
            <w:r w:rsidRPr="00F13338">
              <w:rPr>
                <w:rStyle w:val="normaltextrun"/>
                <w:rFonts w:cs="Segoe UI"/>
              </w:rPr>
              <w:t> 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75FEAA13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7124F1D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61C91D13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7640FBD" w14:textId="77777777">
            <w:pPr>
              <w:rPr>
                <w:rStyle w:val="spellingerror"/>
                <w:rFonts w:cs="Segoe UI"/>
              </w:rPr>
            </w:pPr>
          </w:p>
        </w:tc>
      </w:tr>
      <w:tr w14:paraId="1D1BC3A3" w14:textId="24BC707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CC55C67" w14:textId="77777777">
            <w:pPr>
              <w:rPr>
                <w:rFonts w:cs="Segoe UI"/>
                <w:highlight w:val="lightGray"/>
              </w:rPr>
            </w:pPr>
            <w:sdt>
              <w:sdtPr>
                <w:rPr>
                  <w:rFonts w:cs="Segoe UI"/>
                </w:rPr>
                <w:id w:val="1766880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ED21927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4636A6B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734DC50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2D8A80C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6C329463" w14:textId="77777777">
            <w:pPr>
              <w:rPr>
                <w:rFonts w:cs="Segoe UI"/>
                <w:lang w:val="es-MX"/>
              </w:rPr>
            </w:pPr>
          </w:p>
        </w:tc>
      </w:tr>
      <w:tr w14:paraId="6E9F5090" w14:textId="6B738509" w:rsidTr="00B14855">
        <w:tblPrEx>
          <w:tblW w:w="0" w:type="auto"/>
          <w:tblLayout w:type="fixed"/>
          <w:tblLook w:val="04A0"/>
        </w:tblPrEx>
        <w:trPr>
          <w:trHeight w:val="116"/>
        </w:trPr>
        <w:tc>
          <w:tcPr>
            <w:tcW w:w="1522" w:type="dxa"/>
          </w:tcPr>
          <w:p w:rsidR="008472FB" w:rsidRPr="00F13338" w:rsidP="008472FB" w14:paraId="4D2D0F38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19AE711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6225C1F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31F139C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66C56F45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9C399D6" w14:textId="77777777">
            <w:pPr>
              <w:rPr>
                <w:rFonts w:cs="Segoe UI"/>
              </w:rPr>
            </w:pPr>
          </w:p>
        </w:tc>
      </w:tr>
      <w:tr w14:paraId="4277D4A6" w14:textId="6FF19269" w:rsidTr="00EA18CB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CF0542" w:rsidRPr="00F13338" w:rsidP="008472FB" w14:paraId="218AC706" w14:textId="55119929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Las siguientes preguntas son acerca del consumo de alcohol. </w:t>
            </w:r>
            <w:r w:rsidRPr="00F13338">
              <w:rPr>
                <w:rFonts w:cs="Segoe UI"/>
                <w:b/>
                <w:bCs/>
                <w:lang w:val="es-PR"/>
              </w:rPr>
              <w:t>Una bebida podría ser 1 copa de vino, gaseosa fuerte, lata o botella de cerveza, trago de licor o bebida mezclada.</w:t>
            </w:r>
          </w:p>
        </w:tc>
      </w:tr>
      <w:tr w14:paraId="5D8213A7" w14:textId="6401F4D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C649ED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C8BE2A1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810" w:type="dxa"/>
          </w:tcPr>
          <w:p w:rsidR="008472FB" w:rsidRPr="00F13338" w:rsidP="008472FB" w14:paraId="7FE71C3A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630" w:type="dxa"/>
          </w:tcPr>
          <w:p w:rsidR="008472FB" w:rsidRPr="00F13338" w:rsidP="008472FB" w14:paraId="05621995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1084" w:type="dxa"/>
          </w:tcPr>
          <w:p w:rsidR="008472FB" w:rsidRPr="00F13338" w:rsidP="008472FB" w14:paraId="101371F9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896" w:type="dxa"/>
          </w:tcPr>
          <w:p w:rsidR="008472FB" w:rsidRPr="00F13338" w:rsidP="008472FB" w14:paraId="3A1AB6C5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</w:tr>
      <w:tr w14:paraId="1F55642A" w14:textId="2DE2752A" w:rsidTr="00876B7B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77F0DBC4" w14:textId="2BC5E775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7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63B59EAD" w14:textId="2907ADBB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Durante su embarazo más reciente, ¿Tomó alguna bebida alcohólica durante… </w:t>
            </w:r>
          </w:p>
        </w:tc>
      </w:tr>
      <w:tr w14:paraId="7FADFE33" w14:textId="49954B8F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64BE5BB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686ED9F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7C6153D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3E92CB3D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409D0C5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7F80785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58662444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B763CE" w:rsidRPr="00F13338" w:rsidP="008472FB" w14:paraId="5045382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B763CE" w:rsidRPr="00F13338" w:rsidP="008472FB" w14:paraId="0A872E3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B763CE" w:rsidRPr="00F13338" w:rsidP="008472FB" w14:paraId="7F05DBB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763CE" w:rsidRPr="00F13338" w:rsidP="008472FB" w14:paraId="1ECAB12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B763CE" w:rsidRPr="00F13338" w:rsidP="008472FB" w14:paraId="60FA1AE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B763CE" w:rsidRPr="00F13338" w:rsidP="008472FB" w14:paraId="75E7CB1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F5833E8" w14:textId="77777777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8472FB" w14:paraId="236CD97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8472FB" w14:paraId="21DEAD7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RPr="00F13338" w:rsidP="006D69CB" w14:paraId="3E4D1CD7" w14:textId="26800095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7344CDEF" w14:textId="7E94FE03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29F062D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75665E83" w14:textId="4F3E4B00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24A0A060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6D69CB" w:rsidRPr="00F13338" w:rsidP="006D69CB" w14:paraId="261BCB19" w14:textId="41354B55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3497C828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6D69CB" w:rsidRPr="00F13338" w:rsidP="006D69CB" w14:paraId="2B462187" w14:textId="3DE67CED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4E535422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6D69CB" w:rsidRPr="00F13338" w:rsidP="006D69CB" w14:paraId="0ACFAB9E" w14:textId="6DCF737E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4A8E8C21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6D69CB" w:rsidRPr="00F13338" w:rsidP="006D69CB" w14:paraId="34E1AEA7" w14:textId="59A2A26E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6504ECDC" w14:textId="50F6165B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D8306B5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a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272466F" w14:textId="778106A1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 xml:space="preserve">¿Los primeros 3 meses del embarazo o el primer trimestre? </w:t>
            </w:r>
            <w:r w:rsidRPr="00F13338">
              <w:rPr>
                <w:i/>
                <w:iCs/>
                <w:lang w:val="es-PR"/>
              </w:rPr>
              <w:t>Esto incluye el tiempo antes de que supiera que estaba embarazad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A2B84EB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CC351DB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0398E53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BC48B29" w14:textId="77777777">
            <w:pPr>
              <w:rPr>
                <w:lang w:val="es-PR"/>
              </w:rPr>
            </w:pPr>
          </w:p>
        </w:tc>
      </w:tr>
      <w:tr w14:paraId="0762A982" w14:textId="0E1B5F2B" w:rsidTr="00B14855">
        <w:tblPrEx>
          <w:tblW w:w="0" w:type="auto"/>
          <w:tblLayout w:type="fixed"/>
          <w:tblLook w:val="04A0"/>
        </w:tblPrEx>
        <w:trPr>
          <w:trHeight w:val="558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8FF9A47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b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4CEAA29" w14:textId="1598C42E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>¿Durante los segundos 3 meses del embarazo o el segundo trimestr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6BE19A4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65A13F7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075AE00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1E9BBC" w14:textId="77777777">
            <w:pPr>
              <w:rPr>
                <w:lang w:val="es-PR"/>
              </w:rPr>
            </w:pPr>
          </w:p>
        </w:tc>
      </w:tr>
      <w:tr w14:paraId="792EA4F7" w14:textId="70494E17" w:rsidTr="00B1485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F0DA60F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c. 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78EB7D1" w14:textId="280FF2FB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>¿Durante los últimos 3 meses del embarazo o el tercer</w:t>
            </w:r>
            <w:r w:rsidRPr="00F13338">
              <w:rPr>
                <w:vertAlign w:val="superscript"/>
                <w:lang w:val="es-PR"/>
              </w:rPr>
              <w:t xml:space="preserve"> </w:t>
            </w:r>
            <w:r w:rsidRPr="00F13338">
              <w:rPr>
                <w:lang w:val="es-PR"/>
              </w:rPr>
              <w:t>trimestr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3322DBF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A7AE17C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4151D5D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745BD8B" w14:textId="77777777">
            <w:pPr>
              <w:rPr>
                <w:lang w:val="es-PR"/>
              </w:rPr>
            </w:pPr>
          </w:p>
        </w:tc>
      </w:tr>
      <w:tr w14:paraId="0D076FA6" w14:textId="77777777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CF0542" w:rsidRPr="00F13338" w:rsidP="008472FB" w14:paraId="2CC7466E" w14:textId="77777777">
            <w:pPr>
              <w:pStyle w:val="ListParagraph"/>
              <w:ind w:left="360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CF0542" w:rsidRPr="00F13338" w:rsidP="008472FB" w14:paraId="73E5A3E1" w14:textId="77777777">
            <w:pPr>
              <w:rPr>
                <w:b/>
                <w:bCs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CF0542" w:rsidRPr="00F13338" w:rsidP="008472FB" w14:paraId="4BCCD83D" w14:textId="77777777">
            <w:pPr>
              <w:rPr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CF0542" w:rsidRPr="00F13338" w:rsidP="008472FB" w14:paraId="0C906C69" w14:textId="77777777">
            <w:pPr>
              <w:rPr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CF0542" w:rsidRPr="00F13338" w:rsidP="008472FB" w14:paraId="1B9BC03A" w14:textId="77777777">
            <w:pPr>
              <w:rPr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CF0542" w:rsidRPr="00F13338" w:rsidP="008472FB" w14:paraId="412A40DF" w14:textId="77777777">
            <w:pPr>
              <w:rPr>
                <w:lang w:val="es-MX"/>
              </w:rPr>
            </w:pPr>
          </w:p>
        </w:tc>
      </w:tr>
      <w:tr w14:paraId="7835FA97" w14:textId="77777777" w:rsidTr="00A64524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CF0542" w:rsidRPr="00F13338" w:rsidP="008472FB" w14:paraId="799C31F8" w14:textId="2FDE29F9">
            <w:pPr>
              <w:rPr>
                <w:lang w:val="es-MX"/>
              </w:rPr>
            </w:pPr>
            <w:r w:rsidRPr="00F13338">
              <w:rPr>
                <w:b/>
                <w:bCs/>
                <w:lang w:val="es-MX"/>
              </w:rPr>
              <w:t>SALTO:</w:t>
            </w:r>
            <w:r w:rsidRPr="00F13338">
              <w:rPr>
                <w:lang w:val="es-MX"/>
              </w:rPr>
              <w:t xml:space="preserve"> Si no consumió bebidas alcohólicas durante su embarazo, pase a la Pregunta </w:t>
            </w:r>
            <w:r w:rsidRPr="00F13338">
              <w:rPr>
                <w:rFonts w:eastAsia="Times New Roman" w:cs="Segoe UI"/>
                <w:lang w:val="es-MX"/>
              </w:rPr>
              <w:t>Core 29</w:t>
            </w:r>
          </w:p>
        </w:tc>
      </w:tr>
      <w:tr w14:paraId="06609315" w14:textId="77777777" w:rsidTr="00A64524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CF0542" w:rsidRPr="00F13338" w:rsidP="008472FB" w14:paraId="731BA39C" w14:textId="77777777">
            <w:pPr>
              <w:rPr>
                <w:b/>
                <w:bCs/>
                <w:lang w:val="es-MX"/>
              </w:rPr>
            </w:pPr>
          </w:p>
        </w:tc>
      </w:tr>
      <w:tr w14:paraId="7252A078" w14:textId="5359C6A4" w:rsidTr="00CF054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4512292C" w14:textId="6849E9C8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28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36267172" w14:textId="627357FD">
            <w:pPr>
              <w:rPr>
                <w:rFonts w:eastAsia="Times New Roman"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eastAsia="Times New Roman" w:cs="Segoe UI"/>
                <w:b/>
                <w:bCs/>
                <w:i/>
                <w:iCs/>
                <w:lang w:val="es-PR"/>
              </w:rPr>
              <w:t xml:space="preserve">Durante </w:t>
            </w:r>
            <w:r w:rsidRPr="00F13338">
              <w:rPr>
                <w:rFonts w:eastAsia="Times New Roman" w:cs="Segoe UI"/>
                <w:b/>
                <w:lang w:val="es-PR"/>
              </w:rPr>
              <w:t>su embarazo más reciente</w:t>
            </w:r>
            <w:r w:rsidRPr="00F13338">
              <w:rPr>
                <w:rFonts w:eastAsia="Times New Roman" w:cs="Segoe UI"/>
                <w:b/>
                <w:bCs/>
                <w:i/>
                <w:iCs/>
                <w:lang w:val="es-PR"/>
              </w:rPr>
              <w:t xml:space="preserve">, </w:t>
            </w:r>
            <w:r w:rsidRPr="00F13338">
              <w:rPr>
                <w:rFonts w:eastAsia="Times New Roman" w:cs="Segoe UI"/>
                <w:b/>
                <w:bCs/>
                <w:lang w:val="es-PR"/>
              </w:rPr>
              <w:t>¿tomó 4 o más bebidas alcohólicas en un lapso de 2 horas durante...</w:t>
            </w:r>
          </w:p>
        </w:tc>
      </w:tr>
      <w:tr w14:paraId="53A53F2F" w14:textId="7BDB0385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06B3A15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4593D6D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09CC7CF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19F721C4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36B17C46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1C22EEB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310B2FD" w14:textId="032DB862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66E307D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1F999C5F" w14:textId="01733209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7CB4B7B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2D75D867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63EFA77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0C07346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0BB61BC9" w14:textId="77777777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1964FF6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52A622B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RPr="008B4FB8" w:rsidP="006D69CB" w14:paraId="76D2AFFB" w14:textId="2812C771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548B7076" w14:textId="77777777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1CE0C33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75AE80B4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6E80187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6D69CB" w:rsidRPr="00F13338" w:rsidP="006D69CB" w14:paraId="428C642A" w14:textId="433754B6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3CB9AF0C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6D69CB" w:rsidRPr="00F13338" w:rsidP="006D69CB" w14:paraId="1EEB72F4" w14:textId="3A7D2C89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6F22610D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6D69CB" w:rsidRPr="00F13338" w:rsidP="006D69CB" w14:paraId="49A5D05C" w14:textId="14F23566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2AF73F55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6D69CB" w:rsidRPr="00F13338" w:rsidP="006D69CB" w14:paraId="79372B77" w14:textId="6A4558F9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0E8AC9F6" w14:textId="0B726B74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508BBC2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a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8E1EE95" w14:textId="5DC918EF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 xml:space="preserve">¿Los primeros 3 meses del embarazo o el  primer trimestre? </w:t>
            </w:r>
            <w:r w:rsidRPr="00F13338">
              <w:rPr>
                <w:i/>
                <w:iCs/>
                <w:lang w:val="es-PR"/>
              </w:rPr>
              <w:t>Esto incluye el tiempo antes de que supiera que estaba embarazad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01D3C56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DD9392F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EF4E5B2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F90FA4D" w14:textId="77777777">
            <w:pPr>
              <w:rPr>
                <w:lang w:val="es-PR"/>
              </w:rPr>
            </w:pPr>
          </w:p>
        </w:tc>
      </w:tr>
      <w:tr w14:paraId="7DB41E8C" w14:textId="37DF3D42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D729158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b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35FCFD0" w14:textId="2E079CA1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>¿Durante los segundos 3 meses del embarazo o el segundo trimestr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49B291A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0A4358B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16A2B7B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A3DE565" w14:textId="77777777">
            <w:pPr>
              <w:rPr>
                <w:lang w:val="es-PR"/>
              </w:rPr>
            </w:pPr>
          </w:p>
        </w:tc>
      </w:tr>
      <w:tr w14:paraId="27E3D890" w14:textId="0396140F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204E5B6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c. 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8906E4B" w14:textId="165A4946">
            <w:pPr>
              <w:rPr>
                <w:rFonts w:cs="Segoe UI"/>
                <w:lang w:val="es-PR"/>
              </w:rPr>
            </w:pPr>
            <w:r w:rsidRPr="00F13338">
              <w:rPr>
                <w:lang w:val="es-PR"/>
              </w:rPr>
              <w:t>¿Durante los últimos 3 meses del embarazo o el tercer</w:t>
            </w:r>
            <w:r w:rsidRPr="00F13338">
              <w:rPr>
                <w:vertAlign w:val="superscript"/>
                <w:lang w:val="es-PR"/>
              </w:rPr>
              <w:t xml:space="preserve"> </w:t>
            </w:r>
            <w:r w:rsidRPr="00F13338">
              <w:rPr>
                <w:lang w:val="es-PR"/>
              </w:rPr>
              <w:t>trimestr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2344D17" w14:textId="77777777">
            <w:pPr>
              <w:rPr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872DEE0" w14:textId="77777777">
            <w:pPr>
              <w:rPr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8078DE0" w14:textId="77777777">
            <w:pPr>
              <w:rPr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F8C380D" w14:textId="77777777">
            <w:pPr>
              <w:rPr>
                <w:lang w:val="es-PR"/>
              </w:rPr>
            </w:pPr>
          </w:p>
        </w:tc>
      </w:tr>
      <w:tr w14:paraId="0561AC30" w14:textId="314F11D5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0979F8D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5FDB914A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40F01D5C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449BF21B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245BD253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416BDA51" w14:textId="77777777">
            <w:pPr>
              <w:rPr>
                <w:rFonts w:cs="Segoe UI"/>
                <w:b/>
                <w:bCs/>
                <w:lang w:val="fr-BE"/>
              </w:rPr>
            </w:pPr>
          </w:p>
        </w:tc>
      </w:tr>
      <w:tr w14:paraId="1F044A1B" w14:textId="61A32945" w:rsidTr="00202FBD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B763CE" w:rsidRPr="00F13338" w:rsidP="008472FB" w14:paraId="4B731FB8" w14:textId="157DACF9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El embarazo puede ser un tiempo difícil. Las siguientes preguntas son acerca de cosas que pudieron haber sucedido </w:t>
            </w:r>
            <w:r w:rsidRPr="00F13338">
              <w:rPr>
                <w:rFonts w:cs="Segoe UI"/>
                <w:b/>
                <w:i/>
                <w:u w:val="single"/>
                <w:lang w:val="es-ES"/>
              </w:rPr>
              <w:t>antes</w:t>
            </w:r>
            <w:r w:rsidRPr="00F13338">
              <w:rPr>
                <w:rFonts w:cs="Segoe UI"/>
                <w:b/>
                <w:lang w:val="es-ES"/>
              </w:rPr>
              <w:t xml:space="preserve"> y </w:t>
            </w:r>
            <w:r w:rsidRPr="00F13338">
              <w:rPr>
                <w:rFonts w:cs="Segoe UI"/>
                <w:b/>
                <w:i/>
                <w:u w:val="single"/>
                <w:lang w:val="es-ES"/>
              </w:rPr>
              <w:t>durante</w:t>
            </w:r>
            <w:r w:rsidRPr="00F13338">
              <w:rPr>
                <w:rFonts w:cs="Segoe UI"/>
                <w:b/>
                <w:lang w:val="es-ES"/>
              </w:rPr>
              <w:t xml:space="preserve"> su embarazo más reciente.</w:t>
            </w:r>
          </w:p>
        </w:tc>
      </w:tr>
      <w:tr w14:paraId="31B119BA" w14:textId="1A94C60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9A0678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5DAB07B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5B1C6C14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4D774524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364D2521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587D37B5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51E052AC" w14:textId="56CEF3B1" w:rsidTr="00C92759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0467A075" w14:textId="6DBA842D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 xml:space="preserve">Core </w:t>
            </w:r>
            <w:r w:rsidRPr="00F13338">
              <w:rPr>
                <w:rFonts w:cs="Segoe UI"/>
                <w:b/>
                <w:bCs/>
                <w:lang w:val="es-PR"/>
              </w:rPr>
              <w:t>29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B763CE" w:rsidP="008472FB" w14:paraId="5C67BE71" w14:textId="2E9A2070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¿Ocurrieron algunas de las siguientes cosas durante los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 xml:space="preserve">12 meses antes </w:t>
            </w:r>
            <w:r w:rsidRPr="00F13338">
              <w:rPr>
                <w:rFonts w:cs="Segoe UI"/>
                <w:b/>
                <w:bCs/>
                <w:lang w:val="es-ES"/>
              </w:rPr>
              <w:t>de que naciera su nuevo bebé?</w:t>
            </w:r>
          </w:p>
        </w:tc>
      </w:tr>
      <w:tr w14:paraId="4885AE2C" w14:textId="1301D988" w:rsidTr="00BE170B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24F0393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49030023" w14:textId="418BE342">
            <w:pPr>
              <w:outlineLvl w:val="0"/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ES"/>
              </w:rPr>
              <w:t xml:space="preserve"> </w:t>
            </w:r>
            <w:r w:rsidRPr="00F13338">
              <w:rPr>
                <w:rFonts w:cs="Segoe UI"/>
                <w:lang w:val="es-ES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 xml:space="preserve">. </w:t>
            </w:r>
            <w:r w:rsidRPr="00F13338">
              <w:rPr>
                <w:rFonts w:cs="Segoe UI"/>
                <w:lang w:val="es-ES"/>
              </w:rPr>
              <w:br/>
              <w:t>(</w:t>
            </w:r>
            <w:r w:rsidRPr="00F13338">
              <w:rPr>
                <w:rFonts w:cs="Segoe UI"/>
                <w:b/>
                <w:bCs/>
                <w:lang w:val="es-ES"/>
              </w:rPr>
              <w:t>PREGUNTE:</w:t>
            </w:r>
            <w:r w:rsidRPr="00F13338">
              <w:rPr>
                <w:rFonts w:cs="Segoe UI"/>
                <w:lang w:val="es-ES"/>
              </w:rPr>
              <w:t xml:space="preserve"> Durante los 12 meses antes del nacimiento de su nuevo bebé, ¿_____?)</w:t>
            </w:r>
          </w:p>
        </w:tc>
      </w:tr>
      <w:tr w14:paraId="3ECBD177" w14:textId="13290E5E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01CB150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6D69CB" w:rsidP="008472FB" w14:paraId="3E041CA6" w14:textId="5FED727B">
            <w:pPr>
              <w:outlineLvl w:val="0"/>
              <w:rPr>
                <w:rFonts w:cs="Segoe UI"/>
                <w:highlight w:val="yellow"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2740C12C" w14:textId="77777777">
            <w:pPr>
              <w:outlineLvl w:val="0"/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055E7F56" w14:textId="77777777">
            <w:pPr>
              <w:outlineLvl w:val="0"/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5D589EBC" w14:textId="77777777">
            <w:pPr>
              <w:outlineLvl w:val="0"/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2918E2D9" w14:textId="77777777">
            <w:pPr>
              <w:outlineLvl w:val="0"/>
              <w:rPr>
                <w:rFonts w:cs="Segoe UI"/>
                <w:b/>
                <w:bCs/>
                <w:lang w:val="es-PR"/>
              </w:rPr>
            </w:pPr>
          </w:p>
        </w:tc>
      </w:tr>
      <w:tr w14:paraId="08545549" w14:textId="77777777" w:rsidTr="006D69CB">
        <w:tblPrEx>
          <w:tblW w:w="0" w:type="auto"/>
          <w:tblLayout w:type="fixed"/>
          <w:tblLook w:val="04A0"/>
        </w:tblPrEx>
        <w:trPr>
          <w:trHeight w:val="369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77B1596D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8472FB" w14:paraId="69C0A9E6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RPr="006D69CB" w:rsidP="006D69CB" w14:paraId="273A72D6" w14:textId="34DF7D51">
            <w:pPr>
              <w:jc w:val="center"/>
              <w:outlineLvl w:val="0"/>
              <w:rPr>
                <w:rFonts w:cs="Segoe UI"/>
                <w:b/>
                <w:bCs/>
                <w:lang w:val="es-PR"/>
              </w:rPr>
            </w:pPr>
            <w:r w:rsidRPr="006D69CB">
              <w:rPr>
                <w:rFonts w:cs="Segoe UI"/>
                <w:b/>
                <w:bCs/>
                <w:lang w:val="es-PR"/>
              </w:rPr>
              <w:t>(No Leer)</w:t>
            </w:r>
          </w:p>
        </w:tc>
      </w:tr>
      <w:tr w14:paraId="33EA6558" w14:textId="77777777" w:rsidTr="006D69CB">
        <w:tblPrEx>
          <w:tblW w:w="0" w:type="auto"/>
          <w:tblLayout w:type="fixed"/>
          <w:tblLook w:val="04A0"/>
        </w:tblPrEx>
        <w:trPr>
          <w:trHeight w:val="369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67F62AB0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69D0879D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2E5674D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6D69CB" w:rsidRPr="00F13338" w:rsidP="006D69CB" w14:paraId="7FEF7E87" w14:textId="45CD04CB">
            <w:pPr>
              <w:jc w:val="center"/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653DAB6C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6D69CB" w:rsidRPr="00F13338" w:rsidP="006D69CB" w14:paraId="21D601D9" w14:textId="09E6399C">
            <w:pPr>
              <w:jc w:val="center"/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603CD44F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6D69CB" w:rsidRPr="00F13338" w:rsidP="006D69CB" w14:paraId="2A119E9A" w14:textId="18A9D536">
            <w:pPr>
              <w:jc w:val="center"/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46652B6B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6D69CB" w:rsidRPr="00F13338" w:rsidP="006D69CB" w14:paraId="00FE3957" w14:textId="323F878E">
            <w:pPr>
              <w:jc w:val="center"/>
              <w:outlineLvl w:val="0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4C56864D" w14:textId="3AC3693D" w:rsidTr="006D69CB">
        <w:tblPrEx>
          <w:tblW w:w="0" w:type="auto"/>
          <w:tblLayout w:type="fixed"/>
          <w:tblLook w:val="04A0"/>
        </w:tblPrEx>
        <w:trPr>
          <w:trHeight w:val="369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36E9423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F9FB103" w14:textId="403972A1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Usted se separó o divorció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16B7C70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9D24EDA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A0021EA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5A90ACB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0704DCAD" w14:textId="71101271" w:rsidTr="006D69CB">
        <w:tblPrEx>
          <w:tblW w:w="0" w:type="auto"/>
          <w:tblLayout w:type="fixed"/>
          <w:tblLook w:val="04A0"/>
        </w:tblPrEx>
        <w:trPr>
          <w:trHeight w:val="387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CCC20F3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16C6900" w14:textId="5B10A82D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Fue desalojada o la obligaron a irse de donde estaba viviend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F22AFE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C23EABC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5AF10B5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0A06D45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74A0CC49" w14:textId="758C990D" w:rsidTr="006D69CB">
        <w:tblPrEx>
          <w:tblW w:w="0" w:type="auto"/>
          <w:tblLayout w:type="fixed"/>
          <w:tblLook w:val="04A0"/>
        </w:tblPrEx>
        <w:trPr>
          <w:trHeight w:val="198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60909F5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91CE598" w14:textId="29D21DF8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Tenía un sitio donde podía dormir regularment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2C42B6F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64CE4CA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E04F0D4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DD86F46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34C45F5A" w14:textId="6331AB77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9D0D077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BC236FE" w14:textId="7BE45082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Era una persona sin hogar o vagabunda, o tuve que dormir en la calle, en un auto o en un refugi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E489A23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E07BD30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1B3900D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38BE8AC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65B6F9C7" w14:textId="2969CC4D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7534FF5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933725C" w14:textId="52E196B1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Su esposo(a), pareja o usted perdió su trabaj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A98317D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A67914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56A9C47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ACF7A31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4CC0350F" w14:textId="648F89EF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65DEFA7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AFA3B42" w14:textId="503FE1DF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A usted o a su esposo(a) o pareja les bajaron la paga o redujeron las horas de trabaj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4591DD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12A0978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405D81C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1AB7162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2A01F0CE" w14:textId="5929BB74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60369AFF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DD0455E" w14:textId="78C7308B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Tuvo problemas pagando la renta, alquiler, hipoteca u otras cuenta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2E66D66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E4517A9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712AFE9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1093EE9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3142701F" w14:textId="4ABF4E74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698C6F04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AE29388" w14:textId="240F4B46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Su esposo(a) o pareja estuvo en la cárcel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5ECDF00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F32F61F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AF135D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831A1DE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73975621" w14:textId="131B8071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C788B8A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AA6299E" w14:textId="148E738A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Usted estuvo en la cárcel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01EF09C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EB984B8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A91AE88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11B2AC5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405F1032" w14:textId="2A44987E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CE5EBD7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CBBEC25" w14:textId="070FC9E8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Alguien cercano a usted tuvo un problema con alcohol o droga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DFCBA6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7773F3B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1F301D9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49AD3D8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065CF633" w14:textId="62BDD68A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614403F7" w14:textId="77777777">
            <w:pPr>
              <w:pStyle w:val="ListParagraph"/>
              <w:numPr>
                <w:ilvl w:val="0"/>
                <w:numId w:val="1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22A2868" w14:textId="39E7F951">
            <w:pPr>
              <w:outlineLvl w:val="0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Alguien cercano a usted estaba muy enfermo o murió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A4260B7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B9845C6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93DF53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7DC5A81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42220321" w14:textId="4B88CFB1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704BF2A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100C478F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1C172EC8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5353C060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3C65C46A" w14:textId="77777777">
            <w:pPr>
              <w:outlineLvl w:val="0"/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5A94A86B" w14:textId="77777777">
            <w:pPr>
              <w:outlineLvl w:val="0"/>
              <w:rPr>
                <w:rFonts w:cs="Segoe UI"/>
                <w:lang w:val="es-PR"/>
              </w:rPr>
            </w:pPr>
          </w:p>
        </w:tc>
      </w:tr>
      <w:tr w14:paraId="6A10C90D" w14:textId="140DF906" w:rsidTr="00344B4E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4B1C6789" w14:textId="0CFCDB3E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>Core 30</w:t>
            </w:r>
            <w:r w:rsidRPr="00F13338">
              <w:rPr>
                <w:rFonts w:cs="Segoe UI"/>
                <w:b/>
                <w:bCs/>
                <w:lang w:val="es-PR"/>
              </w:rPr>
              <w:t>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77172116" w14:textId="3A54D6A5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E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ES"/>
              </w:rPr>
              <w:t>los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 xml:space="preserve"> 12 meses </w:t>
            </w:r>
            <w:r w:rsidRPr="00F13338">
              <w:rPr>
                <w:rFonts w:cs="Segoe UI"/>
                <w:b/>
                <w:bCs/>
                <w:i/>
                <w:iCs/>
                <w:u w:val="single"/>
                <w:lang w:val="es-ES"/>
              </w:rPr>
              <w:t xml:space="preserve">antes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de quedar embarazada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de su nuevo bebé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,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¿alguna de las siguientes personas la empujó, golpeó, cacheteó, pateó, trató de estrangularla o la lastimó físicamente de cualquier otra forma?</w:t>
            </w:r>
            <w:r w:rsidRPr="00F13338">
              <w:rPr>
                <w:rFonts w:cs="Segoe UI"/>
                <w:lang w:val="es-ES"/>
              </w:rPr>
              <w:t xml:space="preserve"> </w:t>
            </w:r>
          </w:p>
        </w:tc>
      </w:tr>
      <w:tr w14:paraId="450CA8B5" w14:textId="4D5D34E3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3E045A3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5DBA0989" w14:textId="6BDCE2A5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6B64911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21B55CB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4167B2E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0BC2D7E3" w14:textId="77777777">
            <w:pPr>
              <w:rPr>
                <w:rFonts w:cs="Segoe UI"/>
                <w:lang w:val="es-PR"/>
              </w:rPr>
            </w:pPr>
          </w:p>
        </w:tc>
      </w:tr>
      <w:tr w14:paraId="5BFD55AB" w14:textId="4CE0D6C3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5BEB5B2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68B3FCFD" w14:textId="43148735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78DD916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1E0F5A8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433683F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689BD2A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1C1F3551" w14:textId="77777777" w:rsidTr="00167201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57CB18E2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RPr="00F13338" w:rsidP="006D69CB" w14:paraId="2586808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RPr="008B4FB8" w:rsidP="006D69CB" w14:paraId="21999614" w14:textId="0FF4F2D5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2C372CF2" w14:textId="77777777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69CB" w:rsidRPr="00F13338" w:rsidP="006D69CB" w14:paraId="092AD6EB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RPr="00F13338" w:rsidP="006D69CB" w14:paraId="4B83B9A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1AAE34EB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6D69CB" w:rsidRPr="00F13338" w:rsidP="006D69CB" w14:paraId="1775418A" w14:textId="2830D631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7495DFD4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6D69CB" w:rsidRPr="00F13338" w:rsidP="006D69CB" w14:paraId="085FFBC4" w14:textId="34B8B38A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2CCC81C9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6D69CB" w:rsidRPr="00F13338" w:rsidP="006D69CB" w14:paraId="654A3D42" w14:textId="3C9BCEE4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69CB" w:rsidP="006D69CB" w14:paraId="405CD69F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6D69CB" w:rsidRPr="00F13338" w:rsidP="006D69CB" w14:paraId="6C1CE983" w14:textId="44A26AC7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4A20FB87" w14:textId="3CEC3185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A83FF62" w14:textId="77777777">
            <w:pPr>
              <w:pStyle w:val="ListParagraph"/>
              <w:numPr>
                <w:ilvl w:val="0"/>
                <w:numId w:val="1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RPr="00F13338" w:rsidP="008472FB" w14:paraId="7370D179" w14:textId="7EBB13B1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lang w:val="es-PR"/>
              </w:rPr>
              <w:t>Su esposo(a) o parej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FFB05C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2608E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6D6A44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C349CA6" w14:textId="77777777">
            <w:pPr>
              <w:rPr>
                <w:rFonts w:cs="Segoe UI"/>
                <w:lang w:val="es-PR"/>
              </w:rPr>
            </w:pPr>
          </w:p>
        </w:tc>
      </w:tr>
      <w:tr w14:paraId="417ABB67" w14:textId="196A6446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0E0D9D7" w14:textId="77777777">
            <w:pPr>
              <w:pStyle w:val="ListParagraph"/>
              <w:numPr>
                <w:ilvl w:val="0"/>
                <w:numId w:val="1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RPr="00F13338" w:rsidP="008472FB" w14:paraId="5CEE6A8E" w14:textId="1261CBC5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>Su ex esposo(a) o ex parej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4E8E8A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0D35BC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ECE4C5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1958E59" w14:textId="77777777">
            <w:pPr>
              <w:rPr>
                <w:rFonts w:cs="Segoe UI"/>
                <w:lang w:val="es-ES"/>
              </w:rPr>
            </w:pPr>
          </w:p>
        </w:tc>
      </w:tr>
      <w:tr w14:paraId="3CE0669B" w14:textId="0182B9AA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4F80B83" w14:textId="77777777">
            <w:pPr>
              <w:pStyle w:val="ListParagraph"/>
              <w:numPr>
                <w:ilvl w:val="0"/>
                <w:numId w:val="1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RPr="00F13338" w:rsidP="008472FB" w14:paraId="253D5486" w14:textId="43F04C39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i/>
                <w:iCs/>
                <w:lang w:val="es-ES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ES"/>
              </w:rPr>
              <w:t>option</w:t>
            </w:r>
            <w:r w:rsidRPr="00F13338">
              <w:rPr>
                <w:rFonts w:cs="Segoe UI"/>
                <w:i/>
                <w:iCs/>
                <w:lang w:val="es-ES"/>
              </w:rPr>
              <w:t xml:space="preserve"> (Otro miembro de la familia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0459A35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6103C3D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0275119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F194D42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</w:tr>
      <w:tr w14:paraId="71C7E213" w14:textId="58B58DAE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A7A3A6A" w14:textId="77777777">
            <w:pPr>
              <w:pStyle w:val="ListParagraph"/>
              <w:numPr>
                <w:ilvl w:val="0"/>
                <w:numId w:val="19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72FB" w:rsidRPr="00F13338" w:rsidP="008472FB" w14:paraId="3B2E1427" w14:textId="371FF6ED">
            <w:pPr>
              <w:rPr>
                <w:rFonts w:cs="Segoe UI"/>
                <w:i/>
                <w:iCs/>
                <w:lang w:val="es-ES"/>
              </w:rPr>
            </w:pPr>
            <w:r w:rsidRPr="00F13338">
              <w:rPr>
                <w:rFonts w:cs="Segoe UI"/>
                <w:i/>
                <w:iCs/>
              </w:rPr>
              <w:t>Site option (</w:t>
            </w:r>
            <w:r w:rsidRPr="00F13338">
              <w:rPr>
                <w:rFonts w:cs="Segoe UI"/>
                <w:i/>
                <w:iCs/>
              </w:rPr>
              <w:t>Otra</w:t>
            </w:r>
            <w:r w:rsidRPr="00F13338">
              <w:rPr>
                <w:rFonts w:cs="Segoe UI"/>
                <w:i/>
                <w:iCs/>
              </w:rPr>
              <w:t xml:space="preserve"> persona)                                                                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9095D04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07A1360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B6780EC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093419" w14:textId="77777777">
            <w:pPr>
              <w:rPr>
                <w:rFonts w:cs="Segoe UI"/>
                <w:i/>
                <w:iCs/>
              </w:rPr>
            </w:pPr>
          </w:p>
        </w:tc>
      </w:tr>
      <w:tr w14:paraId="4B6FC061" w14:textId="24208A2F" w:rsidTr="006D69CB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5367A4B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  <w:vAlign w:val="center"/>
          </w:tcPr>
          <w:p w:rsidR="008472FB" w:rsidRPr="00F13338" w:rsidP="008472FB" w14:paraId="721C86E4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3562E026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58D8578D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53FB7866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0F620485" w14:textId="77777777">
            <w:pPr>
              <w:rPr>
                <w:rFonts w:cs="Segoe UI"/>
                <w:i/>
                <w:iCs/>
              </w:rPr>
            </w:pPr>
          </w:p>
        </w:tc>
      </w:tr>
      <w:tr w14:paraId="5AE2E861" w14:textId="3E5414D2" w:rsidTr="00F7768D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642DE355" w14:textId="152600AB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>Core 31</w:t>
            </w:r>
            <w:r w:rsidRPr="00F13338">
              <w:rPr>
                <w:rFonts w:cs="Segoe UI"/>
                <w:b/>
                <w:bCs/>
                <w:lang w:val="es-PR"/>
              </w:rPr>
              <w:t>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3AAF801A" w14:textId="5E4A8242">
            <w:pPr>
              <w:rPr>
                <w:rFonts w:cs="Segoe UI"/>
                <w:b/>
                <w:i/>
                <w:lang w:val="es-ES"/>
              </w:rPr>
            </w:pPr>
            <w:r w:rsidRPr="00F13338">
              <w:rPr>
                <w:rFonts w:cs="Segoe UI"/>
                <w:b/>
                <w:i/>
                <w:lang w:val="es-ES"/>
              </w:rPr>
              <w:t>Durante</w:t>
            </w:r>
            <w:r w:rsidRPr="00F13338">
              <w:rPr>
                <w:rFonts w:cs="Segoe UI"/>
                <w:b/>
                <w:lang w:val="es-ES"/>
              </w:rPr>
              <w:t xml:space="preserve"> su embarazo más reciente, ¿alguna de las siguientes personas la empujó, golpeó, cacheteó, pateó, trató de estrangularla o la lastimó físicamente de cualquier otra forma? </w:t>
            </w:r>
          </w:p>
        </w:tc>
      </w:tr>
      <w:tr w14:paraId="43A1D8B9" w14:textId="79D227AE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3CEE079B" w14:textId="77777777">
            <w:p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3CD49D43" w14:textId="267206DD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6A9EF41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41ABA40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155689D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0E492DEF" w14:textId="77777777">
            <w:pPr>
              <w:rPr>
                <w:rFonts w:cs="Segoe UI"/>
                <w:lang w:val="es-PR"/>
              </w:rPr>
            </w:pPr>
          </w:p>
        </w:tc>
      </w:tr>
      <w:tr w14:paraId="5258C312" w14:textId="77777777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CF0542" w:rsidRPr="00F13338" w:rsidP="00CF0542" w14:paraId="591E901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CF0542" w:rsidRPr="00F13338" w:rsidP="00CF0542" w14:paraId="048B3474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CF0542" w:rsidRPr="00D572D7" w:rsidP="00CF0542" w14:paraId="6B67F50B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  <w:lang w:val="es-MX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:rsidR="00CF0542" w:rsidRPr="00D572D7" w:rsidP="00CF0542" w14:paraId="0E309BF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  <w:lang w:val="es-MX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  <w:vAlign w:val="center"/>
          </w:tcPr>
          <w:p w:rsidR="00CF0542" w:rsidRPr="00D572D7" w:rsidP="00CF0542" w14:paraId="79DBF4AB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  <w:lang w:val="es-MX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  <w:vAlign w:val="center"/>
          </w:tcPr>
          <w:p w:rsidR="00CF0542" w:rsidRPr="00D572D7" w:rsidP="00CF0542" w14:paraId="06464F31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  <w:lang w:val="es-MX"/>
              </w:rPr>
            </w:pPr>
          </w:p>
        </w:tc>
      </w:tr>
      <w:tr w14:paraId="70F7E08C" w14:textId="77777777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0542" w:rsidRPr="00F13338" w:rsidP="00CF0542" w14:paraId="4CB78A5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0542" w:rsidRPr="00F13338" w:rsidP="00CF0542" w14:paraId="38444697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542" w:rsidRPr="008B4FB8" w:rsidP="00CF0542" w14:paraId="16525E49" w14:textId="14E4996C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68AA5F69" w14:textId="2873D6B5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0542" w:rsidRPr="00F13338" w:rsidP="00CF0542" w14:paraId="02EF08B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0542" w:rsidRPr="00F13338" w:rsidP="00CF0542" w14:paraId="318C2669" w14:textId="0AC8AA28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542" w:rsidP="00CF0542" w14:paraId="6133AE74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CF0542" w:rsidRPr="00F13338" w:rsidP="00CF0542" w14:paraId="5D2717A4" w14:textId="16B87A99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542" w:rsidP="00CF0542" w14:paraId="3E440CFC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CF0542" w:rsidRPr="00F13338" w:rsidP="00CF0542" w14:paraId="45858747" w14:textId="53B2EB60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542" w:rsidP="00CF0542" w14:paraId="11FC94D3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CF0542" w:rsidRPr="00F13338" w:rsidP="00CF0542" w14:paraId="6055C76A" w14:textId="21E6190D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542" w:rsidP="00CF0542" w14:paraId="135BDC9F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CF0542" w:rsidRPr="00F13338" w:rsidP="00CF0542" w14:paraId="7F00B006" w14:textId="462B6B85">
            <w:pPr>
              <w:jc w:val="center"/>
              <w:rPr>
                <w:rFonts w:cs="Segoe UI"/>
                <w:b/>
                <w:bCs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5FE4C8D5" w14:textId="586DC0F4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676FD794" w14:textId="1279B59A">
            <w:pPr>
              <w:rPr>
                <w:rFonts w:cs="Segoe UI"/>
                <w:lang w:val="es-PR"/>
              </w:rPr>
            </w:pPr>
            <w:r w:rsidRPr="006B2BFE">
              <w:t>a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6CBA" w:rsidRPr="00F13338" w:rsidP="00456CBA" w14:paraId="69E70CD9" w14:textId="216AE9DD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lang w:val="es-PR"/>
              </w:rPr>
              <w:t>Su esposo(a) o parej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2E78839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53197C6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28B6B30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05902457" w14:textId="77777777">
            <w:pPr>
              <w:rPr>
                <w:rFonts w:cs="Segoe UI"/>
                <w:lang w:val="es-PR"/>
              </w:rPr>
            </w:pPr>
          </w:p>
        </w:tc>
      </w:tr>
      <w:tr w14:paraId="0C040703" w14:textId="05CECCF7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09ADD59F" w14:textId="6238A2F2">
            <w:pPr>
              <w:rPr>
                <w:rFonts w:cs="Segoe UI"/>
                <w:lang w:val="es-PR"/>
              </w:rPr>
            </w:pPr>
            <w:r w:rsidRPr="006B2BFE">
              <w:t>b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6CBA" w:rsidRPr="00F13338" w:rsidP="00456CBA" w14:paraId="6E45EF8E" w14:textId="7223AA66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>Su ex esposo(a) o ex parej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5B5D3C1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212D7D4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4355E85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6999CB69" w14:textId="77777777">
            <w:pPr>
              <w:rPr>
                <w:rFonts w:cs="Segoe UI"/>
                <w:lang w:val="es-ES"/>
              </w:rPr>
            </w:pPr>
          </w:p>
        </w:tc>
      </w:tr>
      <w:tr w14:paraId="7B6BB649" w14:textId="4C1D7760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7108C756" w14:textId="31CFFB20">
            <w:pPr>
              <w:rPr>
                <w:rFonts w:cs="Segoe UI"/>
                <w:lang w:val="es-PR"/>
              </w:rPr>
            </w:pPr>
            <w:r w:rsidRPr="006B2BFE">
              <w:t>c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6CBA" w:rsidRPr="00F13338" w:rsidP="00456CBA" w14:paraId="31C205F8" w14:textId="2F349626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i/>
                <w:iCs/>
                <w:lang w:val="es-ES"/>
              </w:rPr>
              <w:t xml:space="preserve">Site </w:t>
            </w:r>
            <w:r w:rsidRPr="00F13338">
              <w:rPr>
                <w:rFonts w:cs="Segoe UI"/>
                <w:i/>
                <w:iCs/>
                <w:lang w:val="es-ES"/>
              </w:rPr>
              <w:t>option</w:t>
            </w:r>
            <w:r w:rsidRPr="00F13338">
              <w:rPr>
                <w:rFonts w:cs="Segoe UI"/>
                <w:i/>
                <w:iCs/>
                <w:lang w:val="es-ES"/>
              </w:rPr>
              <w:t xml:space="preserve"> (Otro miembro de la familia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1065FCD1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2FFCC7FD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2BD61E67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21797DDC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</w:tr>
      <w:tr w14:paraId="5E8F385E" w14:textId="4CDE2E8C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15174815" w14:textId="12E1D2F8">
            <w:pPr>
              <w:rPr>
                <w:rFonts w:cs="Segoe UI"/>
                <w:lang w:val="es-PR"/>
              </w:rPr>
            </w:pPr>
            <w:r w:rsidRPr="006B2BFE">
              <w:t>d.</w:t>
            </w: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6CBA" w:rsidRPr="00F13338" w:rsidP="00456CBA" w14:paraId="04D0EFE1" w14:textId="447C5711">
            <w:pPr>
              <w:rPr>
                <w:rFonts w:cs="Segoe UI"/>
                <w:i/>
                <w:iCs/>
                <w:lang w:val="es-ES"/>
              </w:rPr>
            </w:pPr>
            <w:r w:rsidRPr="00F13338">
              <w:rPr>
                <w:rFonts w:cs="Segoe UI"/>
                <w:i/>
                <w:iCs/>
              </w:rPr>
              <w:t>Site option (</w:t>
            </w:r>
            <w:r w:rsidRPr="00F13338">
              <w:rPr>
                <w:rFonts w:cs="Segoe UI"/>
                <w:i/>
                <w:iCs/>
              </w:rPr>
              <w:t>Otra</w:t>
            </w:r>
            <w:r w:rsidRPr="00F13338">
              <w:rPr>
                <w:rFonts w:cs="Segoe UI"/>
                <w:i/>
                <w:iCs/>
              </w:rPr>
              <w:t xml:space="preserve"> persona)                                                                  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30C63BCD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4979FE3C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03C53EB6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6CBA" w:rsidRPr="00F13338" w:rsidP="00456CBA" w14:paraId="02AC9199" w14:textId="77777777">
            <w:pPr>
              <w:rPr>
                <w:rFonts w:cs="Segoe UI"/>
                <w:i/>
                <w:iCs/>
              </w:rPr>
            </w:pPr>
          </w:p>
        </w:tc>
      </w:tr>
      <w:tr w14:paraId="40A1E2F4" w14:textId="315A3ACD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452BC2A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  <w:vAlign w:val="center"/>
          </w:tcPr>
          <w:p w:rsidR="008472FB" w:rsidRPr="00F13338" w:rsidP="008472FB" w14:paraId="206793E8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1834551F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7307CAFD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3DA1C322" w14:textId="77777777">
            <w:pPr>
              <w:rPr>
                <w:rFonts w:cs="Segoe UI"/>
                <w:i/>
                <w:iCs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6D8EA85C" w14:textId="77777777">
            <w:pPr>
              <w:rPr>
                <w:rFonts w:cs="Segoe UI"/>
                <w:i/>
                <w:iCs/>
              </w:rPr>
            </w:pPr>
          </w:p>
        </w:tc>
      </w:tr>
      <w:tr w14:paraId="0BA08B36" w14:textId="14DDB2C2" w:rsidTr="005C0257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  <w:shd w:val="clear" w:color="auto" w:fill="A6A6A6" w:themeFill="background1" w:themeFillShade="A6"/>
          </w:tcPr>
          <w:p w:rsidR="00B763CE" w:rsidRPr="00F13338" w:rsidP="008472FB" w14:paraId="181F6E28" w14:textId="7625759F">
            <w:pPr>
              <w:jc w:val="center"/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bCs/>
                <w:lang w:val="es-MX"/>
              </w:rPr>
              <w:t>DESPUÉS DEL EMBARAZO</w:t>
            </w:r>
          </w:p>
        </w:tc>
      </w:tr>
      <w:tr w14:paraId="005E2A56" w14:textId="08D1B86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BA5534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1C6BD6F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40FD4A02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54B43D0B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1A3E28F8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709CAA13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6BA7DC1B" w14:textId="45358680" w:rsidTr="004A7B9B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B763CE" w:rsidRPr="00F13338" w:rsidP="008472FB" w14:paraId="3175B00C" w14:textId="30A33B7A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>Las siguientes preguntas son acerca del tiempo desde que nació su nuevo bebé.</w:t>
            </w:r>
          </w:p>
        </w:tc>
      </w:tr>
      <w:tr w14:paraId="7FA4E4F2" w14:textId="0AEF842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864B03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9EB36DE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0743E09C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06AF2A04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0EB6D8E" w14:textId="77777777">
            <w:pPr>
              <w:rPr>
                <w:rFonts w:cs="Segoe UI"/>
                <w:b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1AD335E" w14:textId="77777777">
            <w:pPr>
              <w:rPr>
                <w:rFonts w:cs="Segoe UI"/>
                <w:b/>
                <w:lang w:val="es-ES"/>
              </w:rPr>
            </w:pPr>
          </w:p>
        </w:tc>
      </w:tr>
      <w:tr w14:paraId="555FD6AF" w14:textId="0C987245" w:rsidTr="00184179">
        <w:tblPrEx>
          <w:tblW w:w="0" w:type="auto"/>
          <w:tblLayout w:type="fixed"/>
          <w:tblLook w:val="04A0"/>
        </w:tblPrEx>
        <w:trPr>
          <w:trHeight w:val="630"/>
        </w:trPr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4CD4BA6F" w14:textId="44CE86DA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>Core 32</w:t>
            </w:r>
            <w:r w:rsidRPr="00F13338">
              <w:rPr>
                <w:rFonts w:cs="Segoe UI"/>
                <w:b/>
                <w:bCs/>
                <w:lang w:val="es-PR"/>
              </w:rPr>
              <w:t>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4F6481BB" w14:textId="75A4A08F">
            <w:pPr>
              <w:rPr>
                <w:rFonts w:cs="Segoe UI"/>
                <w:b/>
                <w:i/>
                <w:lang w:val="es-ES"/>
              </w:rPr>
            </w:pPr>
            <w:r w:rsidRPr="00F13338">
              <w:rPr>
                <w:rFonts w:cs="Segoe UI"/>
                <w:b/>
                <w:i/>
                <w:lang w:val="es-ES"/>
              </w:rPr>
              <w:t>Después</w:t>
            </w:r>
            <w:r w:rsidRPr="00F13338">
              <w:rPr>
                <w:rFonts w:cs="Segoe UI"/>
                <w:b/>
                <w:lang w:val="es-ES"/>
              </w:rPr>
              <w:t xml:space="preserve"> del parto, ¿cuánto tiempo estuvo su bebé en el hospital?</w:t>
            </w:r>
          </w:p>
        </w:tc>
      </w:tr>
      <w:tr w14:paraId="729CED93" w14:textId="5DD1B368" w:rsidTr="00462E4C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696C46" w:rsidRPr="00F13338" w:rsidP="008472FB" w14:paraId="469D6E58" w14:textId="77777777">
            <w:pPr>
              <w:ind w:left="360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696C46" w:rsidRPr="00F13338" w:rsidP="008472FB" w14:paraId="50DC79C4" w14:textId="51173E4B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(</w:t>
            </w:r>
            <w:r w:rsidRPr="00F13338">
              <w:rPr>
                <w:rFonts w:cs="Segoe UI"/>
                <w:b/>
                <w:bCs/>
                <w:lang w:val="es-MX"/>
              </w:rPr>
              <w:t xml:space="preserve">PREGUNTE: </w:t>
            </w:r>
            <w:r w:rsidRPr="00F13338">
              <w:rPr>
                <w:rFonts w:cs="Segoe UI"/>
                <w:lang w:val="es-MX"/>
              </w:rPr>
              <w:t>¿Su bebé estuvo en el hospital …?)</w:t>
            </w:r>
          </w:p>
        </w:tc>
      </w:tr>
      <w:tr w14:paraId="435B256F" w14:textId="35383E0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10D0571E" w14:textId="77777777">
            <w:pPr>
              <w:pStyle w:val="ListParagraph"/>
              <w:numPr>
                <w:ilvl w:val="0"/>
                <w:numId w:val="25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3B00921" w14:textId="5BED0449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Menos de 3 días  </w:t>
            </w:r>
          </w:p>
        </w:tc>
        <w:tc>
          <w:tcPr>
            <w:tcW w:w="810" w:type="dxa"/>
          </w:tcPr>
          <w:p w:rsidR="008472FB" w:rsidRPr="00F13338" w:rsidP="008472FB" w14:paraId="6D87D7C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1B119E6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3AC348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49AF721F" w14:textId="77777777">
            <w:pPr>
              <w:rPr>
                <w:rFonts w:cs="Segoe UI"/>
                <w:lang w:val="es-ES"/>
              </w:rPr>
            </w:pPr>
          </w:p>
        </w:tc>
      </w:tr>
      <w:tr w14:paraId="4BF227EC" w14:textId="6AB9ED3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26380BC5" w14:textId="77777777">
            <w:pPr>
              <w:pStyle w:val="ListParagraph"/>
              <w:numPr>
                <w:ilvl w:val="0"/>
                <w:numId w:val="25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7A1F99F" w14:textId="5DC9EC8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</w:rPr>
              <w:t>Entre 3 a 5 días</w:t>
            </w:r>
          </w:p>
        </w:tc>
        <w:tc>
          <w:tcPr>
            <w:tcW w:w="810" w:type="dxa"/>
          </w:tcPr>
          <w:p w:rsidR="008472FB" w:rsidRPr="00F13338" w:rsidP="008472FB" w14:paraId="7E471A15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48CFAC5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E26021A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9CE7500" w14:textId="77777777">
            <w:pPr>
              <w:rPr>
                <w:rFonts w:cs="Segoe UI"/>
              </w:rPr>
            </w:pPr>
          </w:p>
        </w:tc>
      </w:tr>
      <w:tr w14:paraId="077B4810" w14:textId="006B844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611A30CE" w14:textId="77777777">
            <w:pPr>
              <w:pStyle w:val="ListParagraph"/>
              <w:numPr>
                <w:ilvl w:val="0"/>
                <w:numId w:val="25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4DA5853" w14:textId="151D568C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Entre 6 a 14 días </w:t>
            </w:r>
          </w:p>
        </w:tc>
        <w:tc>
          <w:tcPr>
            <w:tcW w:w="810" w:type="dxa"/>
          </w:tcPr>
          <w:p w:rsidR="008472FB" w:rsidRPr="00F13338" w:rsidP="008472FB" w14:paraId="5EEF7F29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2054722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DC8FBE9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7BE5443" w14:textId="77777777">
            <w:pPr>
              <w:rPr>
                <w:rFonts w:cs="Segoe UI"/>
              </w:rPr>
            </w:pPr>
          </w:p>
        </w:tc>
      </w:tr>
      <w:tr w14:paraId="1D1D653E" w14:textId="1BB3583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1C8856D5" w14:textId="77777777">
            <w:pPr>
              <w:pStyle w:val="ListParagraph"/>
              <w:numPr>
                <w:ilvl w:val="0"/>
                <w:numId w:val="25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17D33823" w14:textId="7D874BE8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Más de 14 días</w:t>
            </w:r>
          </w:p>
        </w:tc>
        <w:tc>
          <w:tcPr>
            <w:tcW w:w="810" w:type="dxa"/>
          </w:tcPr>
          <w:p w:rsidR="008472FB" w:rsidRPr="00F13338" w:rsidP="008472FB" w14:paraId="63B85F9B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EA79763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840F52B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A4C4565" w14:textId="77777777">
            <w:pPr>
              <w:rPr>
                <w:rFonts w:cs="Segoe UI"/>
              </w:rPr>
            </w:pPr>
          </w:p>
        </w:tc>
      </w:tr>
      <w:tr w14:paraId="0B5F9DEA" w14:textId="6B0F007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59C16A73" w14:textId="77777777">
            <w:pPr>
              <w:pStyle w:val="ListParagraph"/>
              <w:numPr>
                <w:ilvl w:val="0"/>
                <w:numId w:val="25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vAlign w:val="bottom"/>
          </w:tcPr>
          <w:p w:rsidR="008472FB" w:rsidRPr="00F13338" w:rsidP="008472FB" w14:paraId="4A932E2F" w14:textId="2C1A745E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>Su bebé no nació en el hospital</w:t>
            </w:r>
          </w:p>
        </w:tc>
        <w:tc>
          <w:tcPr>
            <w:tcW w:w="810" w:type="dxa"/>
          </w:tcPr>
          <w:p w:rsidR="008472FB" w:rsidRPr="00F13338" w:rsidP="008472FB" w14:paraId="20F6915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25AC4DD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01FA2F0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3992C295" w14:textId="77777777">
            <w:pPr>
              <w:rPr>
                <w:rFonts w:cs="Segoe UI"/>
                <w:lang w:val="es-ES"/>
              </w:rPr>
            </w:pPr>
          </w:p>
        </w:tc>
      </w:tr>
      <w:tr w14:paraId="6D004CF4" w14:textId="4E3F9BAE" w:rsidTr="00601BCE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1613E7" w14:paraId="72EB87FB" w14:textId="77777777">
            <w:pPr>
              <w:pStyle w:val="ListParagraph"/>
              <w:numPr>
                <w:ilvl w:val="0"/>
                <w:numId w:val="25"/>
              </w:num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79443BF9" w14:textId="581B334E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Su bebé todavía está en el hospital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</w:tr>
      <w:tr w14:paraId="3A00AEA0" w14:textId="49BDB086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BB86A37" w14:textId="77777777">
            <w:pPr>
              <w:rPr>
                <w:rFonts w:cs="Segoe UI"/>
                <w:highlight w:val="lightGray"/>
                <w:shd w:val="clear" w:color="auto" w:fill="FFFFFF"/>
              </w:rPr>
            </w:pPr>
            <w:r w:rsidRPr="00F13338">
              <w:rPr>
                <w:rFonts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A0EEAB1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>(N</w:t>
            </w:r>
            <w:r w:rsidRPr="00F13338">
              <w:rPr>
                <w:rFonts w:cs="Segoe UI"/>
                <w:b/>
                <w:i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CFD0188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18C266D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CDA002E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D29E245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</w:tr>
      <w:tr w14:paraId="596C3C5F" w14:textId="1ADA1F86" w:rsidTr="00696C46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rPr>
          <w:trHeight w:val="252"/>
        </w:trPr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72FB" w:rsidRPr="00F13338" w:rsidP="00696C46" w14:paraId="30CF9CF7" w14:textId="622C589D">
            <w:pPr>
              <w:jc w:val="center"/>
              <w:rPr>
                <w:rFonts w:cs="Segoe UI"/>
                <w:highlight w:val="lightGray"/>
                <w:shd w:val="clear" w:color="auto" w:fill="FFFFFF"/>
              </w:rPr>
            </w:pPr>
            <w:sdt>
              <w:sdtPr>
                <w:rPr>
                  <w:rFonts w:cs="Segoe UI"/>
                </w:rPr>
                <w:id w:val="-774628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6C46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8953D05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Style w:val="spellingerror"/>
                <w:rFonts w:cs="Segoe UI"/>
              </w:rPr>
              <w:t>Rechazó</w:t>
            </w:r>
            <w:r w:rsidRPr="00F13338">
              <w:rPr>
                <w:rStyle w:val="normaltextrun"/>
                <w:rFonts w:cs="Segoe UI"/>
              </w:rPr>
              <w:t> 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1980BD7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DBEDD6D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966D07D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CF822D5" w14:textId="77777777">
            <w:pPr>
              <w:rPr>
                <w:rStyle w:val="spellingerror"/>
                <w:rFonts w:cs="Segoe UI"/>
              </w:rPr>
            </w:pPr>
          </w:p>
        </w:tc>
      </w:tr>
      <w:tr w14:paraId="71614EDF" w14:textId="165D2657" w:rsidTr="00696C46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72FB" w:rsidRPr="00F13338" w:rsidP="00696C46" w14:paraId="1005AF99" w14:textId="77777777">
            <w:pPr>
              <w:jc w:val="center"/>
              <w:rPr>
                <w:rFonts w:cs="Segoe UI"/>
                <w:highlight w:val="lightGray"/>
              </w:rPr>
            </w:pPr>
            <w:sdt>
              <w:sdtPr>
                <w:rPr>
                  <w:rFonts w:cs="Segoe UI"/>
                </w:rPr>
                <w:id w:val="1466085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8694818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AD347E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3B88FB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EFF798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E948CBC" w14:textId="77777777">
            <w:pPr>
              <w:rPr>
                <w:rFonts w:cs="Segoe UI"/>
                <w:lang w:val="es-MX"/>
              </w:rPr>
            </w:pPr>
          </w:p>
        </w:tc>
      </w:tr>
      <w:tr w14:paraId="53441ABF" w14:textId="73E7B37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69FBBC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884A1E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75E2B48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5BC00C2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2A9E67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1ADC5AF6" w14:textId="77777777">
            <w:pPr>
              <w:rPr>
                <w:rFonts w:cs="Segoe UI"/>
                <w:lang w:val="es-ES"/>
              </w:rPr>
            </w:pPr>
          </w:p>
        </w:tc>
      </w:tr>
      <w:tr w14:paraId="03A23030" w14:textId="129A3F8D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2558413E" w14:textId="145CB844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 xml:space="preserve">Core </w:t>
            </w:r>
            <w:r w:rsidRPr="00F13338">
              <w:rPr>
                <w:rFonts w:cs="Segoe UI"/>
                <w:b/>
                <w:bCs/>
                <w:lang w:val="es-PR"/>
              </w:rPr>
              <w:t>33.</w:t>
            </w: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4EE35E36" w14:textId="62BCC255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¿Su bebé está vivo?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0F383924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5B98BF9E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59F139F9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284AFD5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4626AA84" w14:textId="775A4D46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7BB5644" w14:textId="77777777">
            <w:pPr>
              <w:rPr>
                <w:rFonts w:cs="Segoe UI"/>
                <w:highlight w:val="lightGray"/>
                <w:shd w:val="clear" w:color="auto" w:fill="FFFFFF"/>
              </w:rPr>
            </w:pPr>
            <w:r w:rsidRPr="00F13338">
              <w:rPr>
                <w:rFonts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20648E2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>(N</w:t>
            </w:r>
            <w:r w:rsidRPr="00F13338">
              <w:rPr>
                <w:rFonts w:cs="Segoe UI"/>
                <w:b/>
                <w:i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E0E2049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5E865BB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CEE026D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E5380E5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</w:tr>
      <w:tr w14:paraId="61683149" w14:textId="4484C4C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8A18B8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401490C" w14:textId="329087E3">
            <w:pPr>
              <w:rPr>
                <w:rFonts w:cs="Segoe UI"/>
                <w:b/>
                <w:bCs/>
                <w:bdr w:val="single" w:sz="4" w:space="0" w:color="auto"/>
                <w:lang w:val="es-PR"/>
              </w:rPr>
            </w:pPr>
            <w:r w:rsidRPr="00F13338">
              <w:rPr>
                <w:rFonts w:cs="Segoe UI"/>
                <w:lang w:val="es-ES"/>
              </w:rPr>
              <w:t>No 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 xml:space="preserve">Lamentamos mucho su pérdida </w:t>
            </w:r>
          </w:p>
          <w:p w:rsidR="008472FB" w:rsidRPr="00F13338" w:rsidP="008472FB" w14:paraId="00D408F4" w14:textId="0CFFFFB4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5C089B6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251B532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516EA5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347EF717" w14:textId="77777777">
            <w:pPr>
              <w:rPr>
                <w:rFonts w:cs="Segoe UI"/>
                <w:lang w:val="es-ES"/>
              </w:rPr>
            </w:pPr>
          </w:p>
        </w:tc>
      </w:tr>
      <w:tr w14:paraId="174C59D9" w14:textId="05DA088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C8E9ED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492301C" w14:textId="670B21E2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10492DAB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9FB3262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CE5A98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8869883" w14:textId="77777777">
            <w:pPr>
              <w:rPr>
                <w:rFonts w:cs="Segoe UI"/>
              </w:rPr>
            </w:pPr>
          </w:p>
        </w:tc>
      </w:tr>
      <w:tr w14:paraId="68A6F6D4" w14:textId="7E958F2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B59126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95FBB72" w14:textId="3934854E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 xml:space="preserve">Se Rehusó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0A5D034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2CF5C8A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9411AA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4AA2133A" w14:textId="77777777">
            <w:pPr>
              <w:rPr>
                <w:rFonts w:cs="Segoe UI"/>
                <w:lang w:val="es-ES"/>
              </w:rPr>
            </w:pPr>
          </w:p>
        </w:tc>
      </w:tr>
      <w:tr w14:paraId="2D0B666B" w14:textId="46C8714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C15542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CA04F34" w14:textId="04992B7F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No Sabe/ No Recuerda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72B4B604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04C6BF0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1623792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12AFCA5B" w14:textId="77777777">
            <w:pPr>
              <w:rPr>
                <w:rFonts w:cs="Segoe UI"/>
                <w:lang w:val="es-ES"/>
              </w:rPr>
            </w:pPr>
          </w:p>
        </w:tc>
      </w:tr>
      <w:tr w14:paraId="3498A362" w14:textId="7CF2B2B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2A0930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B13E08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342AE68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6E3D9D5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6EE2EBF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05BDFB88" w14:textId="77777777">
            <w:pPr>
              <w:rPr>
                <w:rFonts w:cs="Segoe UI"/>
                <w:lang w:val="es-ES"/>
              </w:rPr>
            </w:pPr>
          </w:p>
        </w:tc>
      </w:tr>
      <w:tr w14:paraId="6ECFCA4D" w14:textId="646751F7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3B558C07" w14:textId="38D66056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 xml:space="preserve">Core </w:t>
            </w:r>
            <w:r w:rsidRPr="00F13338">
              <w:rPr>
                <w:rFonts w:cs="Segoe UI"/>
                <w:b/>
                <w:bCs/>
                <w:lang w:val="es-PR"/>
              </w:rPr>
              <w:t>34.</w:t>
            </w: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2300BFEE" w14:textId="33D69131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Actualmente, ¿su bebé vive con usted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16D9159E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65224DC2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3EE2A092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6AC06E75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478105A1" w14:textId="735A76C3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F4A3136" w14:textId="77777777">
            <w:pPr>
              <w:rPr>
                <w:rFonts w:cs="Segoe UI"/>
                <w:highlight w:val="lightGray"/>
                <w:shd w:val="clear" w:color="auto" w:fill="FFFFFF"/>
              </w:rPr>
            </w:pPr>
            <w:r w:rsidRPr="00F13338">
              <w:rPr>
                <w:rFonts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D9F68B6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>(N</w:t>
            </w:r>
            <w:r w:rsidRPr="00F13338">
              <w:rPr>
                <w:rFonts w:cs="Segoe UI"/>
                <w:b/>
                <w:i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i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FEDA526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05403E6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E8BDA82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08B0522" w14:textId="77777777">
            <w:pPr>
              <w:rPr>
                <w:rStyle w:val="normaltextrun"/>
                <w:rFonts w:cs="Segoe UI"/>
                <w:b/>
                <w:i/>
                <w:lang w:val="es-ES"/>
              </w:rPr>
            </w:pPr>
          </w:p>
        </w:tc>
      </w:tr>
      <w:tr w14:paraId="244B0A41" w14:textId="2050D19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691BE52" w14:textId="28FF4BD9">
            <w:pPr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8446E5E" w14:textId="5FA5779D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lang w:val="es-ES"/>
              </w:rPr>
              <w:t>No 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6EE06F2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6771317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FC87B6A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5784E7B7" w14:textId="77777777">
            <w:pPr>
              <w:rPr>
                <w:rFonts w:cs="Segoe UI"/>
                <w:lang w:val="es-ES"/>
              </w:rPr>
            </w:pPr>
          </w:p>
        </w:tc>
      </w:tr>
      <w:tr w14:paraId="3C78EA6A" w14:textId="20BA463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906BA81" w14:textId="650D8EAF">
            <w:pPr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4B91C21" w14:textId="4CD657BA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45C78DFF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0EC57E9C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49BA7A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2524E462" w14:textId="77777777">
            <w:pPr>
              <w:rPr>
                <w:rFonts w:cs="Segoe UI"/>
              </w:rPr>
            </w:pPr>
          </w:p>
        </w:tc>
      </w:tr>
      <w:tr w14:paraId="3C2A1FB9" w14:textId="135A37C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CA25D68" w14:textId="5427BB05">
            <w:pPr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2A4825E" w14:textId="7AC5CB3C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ES"/>
              </w:rPr>
              <w:t xml:space="preserve">Se Rehusó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5E125EA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3AC8BAA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35E94B5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0719AAC7" w14:textId="77777777">
            <w:pPr>
              <w:rPr>
                <w:rFonts w:cs="Segoe UI"/>
                <w:lang w:val="es-ES"/>
              </w:rPr>
            </w:pPr>
          </w:p>
        </w:tc>
      </w:tr>
      <w:tr w14:paraId="6422B7DD" w14:textId="7EB9489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007E2FC" w14:textId="133E9ACB">
            <w:pPr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BD777FC" w14:textId="04D4328B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No Sabe/ No Recuerda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4936394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31F2A63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3A4A63D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522C0D1" w14:textId="77777777">
            <w:pPr>
              <w:rPr>
                <w:rFonts w:cs="Segoe UI"/>
                <w:lang w:val="es-ES"/>
              </w:rPr>
            </w:pPr>
          </w:p>
        </w:tc>
      </w:tr>
      <w:tr w14:paraId="6EA00C72" w14:textId="414BE46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1B5943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5E5DEC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22D6A1E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62115DE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F7A121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1786DC8D" w14:textId="77777777">
            <w:pPr>
              <w:rPr>
                <w:rFonts w:cs="Segoe UI"/>
                <w:lang w:val="es-ES"/>
              </w:rPr>
            </w:pPr>
          </w:p>
        </w:tc>
      </w:tr>
      <w:tr w14:paraId="099D10A5" w14:textId="2BC7D47B" w:rsidTr="00B763CE">
        <w:tblPrEx>
          <w:tblW w:w="0" w:type="auto"/>
          <w:tblLayout w:type="fixed"/>
          <w:tblLook w:val="04A0"/>
        </w:tblPrEx>
        <w:trPr>
          <w:trHeight w:val="648"/>
        </w:trPr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4751BEFA" w14:textId="3FD42BC0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>Core 35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2C2F428F" w14:textId="2D91915A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¿Por cuántas semanas o meses amamantó o le dio pecho a su nuevo bebé, o lo alimentó con leche materna?</w:t>
            </w:r>
          </w:p>
        </w:tc>
      </w:tr>
      <w:tr w14:paraId="3E493A9C" w14:textId="2C19338E" w:rsidTr="00E26B24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B763CE" w:rsidRPr="00F13338" w:rsidP="008472FB" w14:paraId="11B2308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B763CE" w:rsidRPr="00F13338" w:rsidP="008472FB" w14:paraId="17DB3024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(</w:t>
            </w:r>
            <w:r w:rsidRPr="00F13338">
              <w:rPr>
                <w:rFonts w:cs="Segoe UI"/>
                <w:b/>
                <w:bCs/>
                <w:lang w:val="es-PR"/>
              </w:rPr>
              <w:t>PREGUNTE</w:t>
            </w:r>
            <w:r w:rsidRPr="00F13338">
              <w:rPr>
                <w:rFonts w:cs="Segoe UI"/>
                <w:lang w:val="es-PR"/>
              </w:rPr>
              <w:t xml:space="preserve">: Más o menos, ¿cuántas semanas o meses?) </w:t>
            </w:r>
          </w:p>
          <w:p w:rsidR="00B763CE" w:rsidRPr="00F13338" w:rsidP="008472FB" w14:paraId="5DDB8CA0" w14:textId="5C4DEAC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ENTREVISTADORA:</w:t>
            </w:r>
            <w:r w:rsidRPr="00F13338">
              <w:rPr>
                <w:rFonts w:cs="Segoe UI"/>
                <w:lang w:val="es-PR"/>
              </w:rPr>
              <w:t xml:space="preserve"> Seleccione la opción que mejor represente la respuesta de la mamá.</w:t>
            </w:r>
          </w:p>
        </w:tc>
      </w:tr>
      <w:tr w14:paraId="6B461827" w14:textId="4AAEBF40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CA59064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31517FD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0073CAC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6A41827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40B930B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CEBCE05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28A78F2D" w14:textId="6D4B728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5AEFC3E6" w14:textId="77777777">
            <w:pPr>
              <w:pStyle w:val="ListParagraph"/>
              <w:numPr>
                <w:ilvl w:val="0"/>
                <w:numId w:val="26"/>
              </w:numPr>
              <w:jc w:val="right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F81264F" w14:textId="1DD76EC9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lang w:val="es-PR"/>
              </w:rPr>
              <w:t>Nunca amamantó a su bebé</w:t>
            </w:r>
          </w:p>
        </w:tc>
        <w:tc>
          <w:tcPr>
            <w:tcW w:w="810" w:type="dxa"/>
          </w:tcPr>
          <w:p w:rsidR="008472FB" w:rsidRPr="00F13338" w:rsidP="008472FB" w14:paraId="73AACB8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2B82240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4CBA47F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2748CCB" w14:textId="77777777">
            <w:pPr>
              <w:rPr>
                <w:rFonts w:cs="Segoe UI"/>
                <w:lang w:val="es-PR"/>
              </w:rPr>
            </w:pPr>
          </w:p>
        </w:tc>
      </w:tr>
      <w:tr w14:paraId="0EF94FEE" w14:textId="4C49F7A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4CEA5ECD" w14:textId="77777777">
            <w:pPr>
              <w:pStyle w:val="ListParagraph"/>
              <w:numPr>
                <w:ilvl w:val="0"/>
                <w:numId w:val="26"/>
              </w:numPr>
              <w:jc w:val="right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DF1593D" w14:textId="6CC1E3EB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Amamantó menos de 1 semana</w:t>
            </w:r>
          </w:p>
        </w:tc>
        <w:tc>
          <w:tcPr>
            <w:tcW w:w="810" w:type="dxa"/>
          </w:tcPr>
          <w:p w:rsidR="008472FB" w:rsidRPr="00F13338" w:rsidP="008472FB" w14:paraId="450AFBC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0D8917F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D11CC9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CAD9197" w14:textId="77777777">
            <w:pPr>
              <w:rPr>
                <w:rFonts w:cs="Segoe UI"/>
                <w:lang w:val="es-PR"/>
              </w:rPr>
            </w:pPr>
          </w:p>
        </w:tc>
      </w:tr>
      <w:tr w14:paraId="6C91925F" w14:textId="39B71DE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77F7CBCF" w14:textId="77777777">
            <w:pPr>
              <w:pStyle w:val="ListParagraph"/>
              <w:numPr>
                <w:ilvl w:val="0"/>
                <w:numId w:val="26"/>
              </w:numPr>
              <w:jc w:val="right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2D2D066" w14:textId="20DD2B42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Amamantó</w:t>
            </w:r>
            <w:r w:rsidRPr="00F13338">
              <w:rPr>
                <w:rFonts w:cs="Segoe UI"/>
              </w:rPr>
              <w:t xml:space="preserve"> al </w:t>
            </w:r>
            <w:r w:rsidRPr="00F13338">
              <w:rPr>
                <w:rFonts w:cs="Segoe UI"/>
              </w:rPr>
              <w:t>bebé</w:t>
            </w:r>
            <w:r w:rsidRPr="00F13338">
              <w:rPr>
                <w:rFonts w:cs="Segoe UI"/>
              </w:rPr>
              <w:t>:</w:t>
            </w:r>
          </w:p>
        </w:tc>
        <w:tc>
          <w:tcPr>
            <w:tcW w:w="810" w:type="dxa"/>
          </w:tcPr>
          <w:p w:rsidR="008472FB" w:rsidRPr="00F13338" w:rsidP="008472FB" w14:paraId="0AABC78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E173F7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69D7E54A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1021A47" w14:textId="77777777">
            <w:pPr>
              <w:rPr>
                <w:rFonts w:cs="Segoe UI"/>
              </w:rPr>
            </w:pPr>
          </w:p>
        </w:tc>
      </w:tr>
      <w:tr w14:paraId="09EBAA9A" w14:textId="08B6F1F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405E00" w14:paraId="33CC9A7B" w14:textId="30FC90FD">
            <w:pPr>
              <w:jc w:val="right"/>
              <w:rPr>
                <w:rFonts w:cs="Segoe UI"/>
              </w:rPr>
            </w:pPr>
            <w:r w:rsidRPr="00F13338">
              <w:rPr>
                <w:rFonts w:cs="Segoe UI"/>
              </w:rPr>
              <w:t>Range: 1-40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8700365" w14:textId="6AA75BFD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______ </w:t>
            </w:r>
            <w:r w:rsidRPr="00F13338">
              <w:rPr>
                <w:rFonts w:cs="Segoe UI"/>
              </w:rPr>
              <w:t>Semana</w:t>
            </w:r>
            <w:r w:rsidRPr="00F13338">
              <w:rPr>
                <w:rFonts w:cs="Segoe UI"/>
              </w:rPr>
              <w:t xml:space="preserve">(s) (RANGO: 1-40)  </w:t>
            </w:r>
          </w:p>
          <w:p w:rsidR="008472FB" w:rsidRPr="00F13338" w:rsidP="008472FB" w14:paraId="2E5EE7B4" w14:textId="6C3F007F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</w:rPr>
              <w:t>O</w:t>
            </w:r>
            <w:r w:rsidRPr="00F13338">
              <w:rPr>
                <w:rFonts w:cs="Segoe UI"/>
              </w:rPr>
              <w:t xml:space="preserve">  </w:t>
            </w:r>
          </w:p>
        </w:tc>
        <w:tc>
          <w:tcPr>
            <w:tcW w:w="810" w:type="dxa"/>
          </w:tcPr>
          <w:p w:rsidR="008472FB" w:rsidRPr="00F13338" w:rsidP="008472FB" w14:paraId="04B13AF1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E2393BA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E5B765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D6D0783" w14:textId="77777777">
            <w:pPr>
              <w:rPr>
                <w:rFonts w:cs="Segoe UI"/>
              </w:rPr>
            </w:pPr>
          </w:p>
        </w:tc>
      </w:tr>
      <w:tr w14:paraId="7DA1CF92" w14:textId="0AC61FA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405E00" w14:paraId="64EEA92A" w14:textId="43A51E0F">
            <w:pPr>
              <w:jc w:val="right"/>
              <w:rPr>
                <w:rFonts w:cs="Segoe UI"/>
              </w:rPr>
            </w:pPr>
            <w:r w:rsidRPr="00F13338">
              <w:rPr>
                <w:rFonts w:cs="Segoe UI"/>
              </w:rPr>
              <w:t>Range: 1-9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64058F7" w14:textId="632CE91D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______ </w:t>
            </w:r>
            <w:r w:rsidRPr="00F13338">
              <w:rPr>
                <w:rFonts w:cs="Segoe UI"/>
              </w:rPr>
              <w:t>Mes</w:t>
            </w:r>
            <w:r w:rsidRPr="00F13338">
              <w:rPr>
                <w:rFonts w:cs="Segoe UI"/>
              </w:rPr>
              <w:t xml:space="preserve">(es)  </w:t>
            </w:r>
          </w:p>
        </w:tc>
        <w:tc>
          <w:tcPr>
            <w:tcW w:w="810" w:type="dxa"/>
          </w:tcPr>
          <w:p w:rsidR="008472FB" w:rsidRPr="00F13338" w:rsidP="008472FB" w14:paraId="0760D9E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991EA58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BC169DF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DBA300C" w14:textId="77777777">
            <w:pPr>
              <w:rPr>
                <w:rFonts w:cs="Segoe UI"/>
              </w:rPr>
            </w:pPr>
          </w:p>
        </w:tc>
      </w:tr>
      <w:tr w14:paraId="0BB999B0" w14:textId="1AD23466" w:rsidTr="002D6779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405E00" w:rsidP="001613E7" w14:paraId="7B5D9705" w14:textId="77777777">
            <w:pPr>
              <w:pStyle w:val="ListParagraph"/>
              <w:numPr>
                <w:ilvl w:val="0"/>
                <w:numId w:val="26"/>
              </w:numPr>
              <w:rPr>
                <w:rFonts w:cs="Segoe UI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0D30E03C" w14:textId="32C7C11A">
            <w:pPr>
              <w:rPr>
                <w:rFonts w:cs="Segoe UI"/>
                <w:u w:val="single"/>
                <w:lang w:val="es-PR"/>
              </w:rPr>
            </w:pPr>
            <w:r w:rsidRPr="00F13338">
              <w:rPr>
                <w:rFonts w:cs="Segoe UI"/>
                <w:u w:val="single"/>
                <w:lang w:val="es-PR"/>
              </w:rPr>
              <w:t>Todavía</w:t>
            </w:r>
            <w:r w:rsidRPr="00F13338">
              <w:rPr>
                <w:rFonts w:cs="Segoe UI"/>
                <w:lang w:val="es-PR"/>
              </w:rPr>
              <w:t xml:space="preserve"> está amamantando o alimentando al bebé con leche materna</w:t>
            </w:r>
          </w:p>
        </w:tc>
      </w:tr>
      <w:tr w14:paraId="3652291D" w14:textId="27171399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405E00" w14:paraId="1F525C3D" w14:textId="4EDBD1B4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eastAsia="MS Gothic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752BAED" w14:textId="77777777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4DDDDDB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58DC1FF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8B5783A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B579818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7F002534" w14:textId="2A729D72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405E00" w14:paraId="24BF45E0" w14:textId="0733B8E2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eastAsia="MS Gothic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B5BC449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023A4B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5BE1D1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839A85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A0EF842" w14:textId="77777777">
            <w:pPr>
              <w:rPr>
                <w:rFonts w:cs="Segoe UI"/>
                <w:lang w:val="es-MX"/>
              </w:rPr>
            </w:pPr>
          </w:p>
        </w:tc>
      </w:tr>
      <w:tr w14:paraId="24835048" w14:textId="7B56A74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44A713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7FA9DC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4C7395F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4FEF1B5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F3BB3D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65C74E9" w14:textId="77777777">
            <w:pPr>
              <w:rPr>
                <w:rFonts w:cs="Segoe UI"/>
                <w:lang w:val="es-PR"/>
              </w:rPr>
            </w:pPr>
          </w:p>
        </w:tc>
      </w:tr>
      <w:tr w14:paraId="3EBE1E71" w14:textId="63FDDCF1" w:rsidTr="006A1D97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696C46" w:rsidRPr="00F13338" w:rsidP="008472FB" w14:paraId="1D1202A3" w14:textId="57BB99B9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(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SALTO: </w:t>
            </w:r>
            <w:r w:rsidRPr="00F13338">
              <w:rPr>
                <w:rFonts w:cs="Segoe UI"/>
                <w:lang w:val="es-PR"/>
              </w:rPr>
              <w:t>Si el bebé todavía está en el hospital, pase a la Pregunta 41.)</w:t>
            </w:r>
          </w:p>
        </w:tc>
      </w:tr>
      <w:tr w14:paraId="7A74BB34" w14:textId="56FBEF1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B897CF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1D1CF1C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38931C7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3B2238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620516E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1A0F66CC" w14:textId="77777777">
            <w:pPr>
              <w:rPr>
                <w:rFonts w:cs="Segoe UI"/>
                <w:lang w:val="es-PR"/>
              </w:rPr>
            </w:pPr>
          </w:p>
        </w:tc>
      </w:tr>
      <w:tr w14:paraId="316D383C" w14:textId="5BE7711B" w:rsidTr="00677244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2140B90E" w14:textId="5E3BAF94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36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58EB0035" w14:textId="7C26F095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En las </w:t>
            </w:r>
            <w:r w:rsidRPr="00F13338">
              <w:rPr>
                <w:rFonts w:cs="Segoe UI"/>
                <w:b/>
                <w:i/>
                <w:lang w:val="es-PR"/>
              </w:rPr>
              <w:t>últimas 2 semanas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¿en </w:t>
            </w:r>
            <w:r w:rsidRPr="00F13338">
              <w:rPr>
                <w:rFonts w:cs="Segoe UI"/>
                <w:b/>
                <w:bCs/>
                <w:lang w:val="es-PR"/>
              </w:rPr>
              <w:t>que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posición ha </w:t>
            </w:r>
            <w:r w:rsidRPr="00F13338">
              <w:rPr>
                <w:rFonts w:cs="Segoe UI"/>
                <w:b/>
                <w:bCs/>
                <w:lang w:val="es-PR"/>
              </w:rPr>
              <w:t>acostado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a su nuevo bebé a dormir por las noches o para siestas? </w:t>
            </w:r>
          </w:p>
        </w:tc>
      </w:tr>
      <w:tr w14:paraId="60B9648E" w14:textId="4A73E491" w:rsidTr="00352F3F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1BDC09F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48E9CAD4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</w:t>
            </w:r>
          </w:p>
          <w:p w:rsidR="009631D0" w:rsidRPr="00F13338" w:rsidP="008472FB" w14:paraId="5B147D6B" w14:textId="5305414C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(</w:t>
            </w:r>
            <w:r w:rsidRPr="00F13338">
              <w:rPr>
                <w:rFonts w:cs="Segoe UI"/>
                <w:b/>
                <w:lang w:val="es-PR"/>
              </w:rPr>
              <w:t xml:space="preserve">PREGUNTE: </w:t>
            </w:r>
            <w:r w:rsidRPr="00F13338">
              <w:rPr>
                <w:rFonts w:cs="Segoe UI"/>
                <w:b/>
                <w:bCs/>
                <w:lang w:val="es-PR"/>
              </w:rPr>
              <w:t>En las últimas 2 semanas</w:t>
            </w:r>
            <w:r w:rsidRPr="00F13338">
              <w:rPr>
                <w:rFonts w:cs="Segoe UI"/>
                <w:lang w:val="es-PR"/>
              </w:rPr>
              <w:t>,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</w:t>
            </w:r>
            <w:r w:rsidRPr="00F13338">
              <w:rPr>
                <w:rFonts w:cs="Segoe UI"/>
                <w:lang w:val="es-PR"/>
              </w:rPr>
              <w:t>¿colocó a su bebé a dormir ________?)</w:t>
            </w:r>
          </w:p>
        </w:tc>
      </w:tr>
      <w:tr w14:paraId="24E0C18C" w14:textId="7C31CEBF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343F9F7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6CE83FB4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5980E77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616C0C4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2F6F3F0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1DD5766A" w14:textId="77777777">
            <w:pPr>
              <w:rPr>
                <w:rFonts w:cs="Segoe UI"/>
                <w:lang w:val="es-ES"/>
              </w:rPr>
            </w:pPr>
          </w:p>
        </w:tc>
      </w:tr>
      <w:tr w14:paraId="361184BE" w14:textId="77777777" w:rsidTr="003F7A12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23904" w:rsidRPr="00D572D7" w:rsidP="00CF0542" w14:paraId="457FD20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RPr="008B4FB8" w:rsidP="00CF0542" w14:paraId="2899F9D1" w14:textId="60AD2464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31193E7F" w14:textId="77777777" w:rsidTr="003F7A12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3904" w:rsidRPr="00F13338" w:rsidP="00CF0542" w14:paraId="586041F4" w14:textId="77777777">
            <w:pPr>
              <w:rPr>
                <w:rFonts w:cs="Segoe UI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CF0542" w14:paraId="71BDDBBF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F23904" w:rsidRPr="00F13338" w:rsidP="00CF0542" w14:paraId="7FCF2573" w14:textId="1BA41256">
            <w:pPr>
              <w:jc w:val="center"/>
              <w:rPr>
                <w:rFonts w:cs="Segoe UI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CF0542" w14:paraId="00601D6D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F23904" w:rsidRPr="00F13338" w:rsidP="00CF0542" w14:paraId="48DC97A0" w14:textId="02558A36">
            <w:pPr>
              <w:jc w:val="center"/>
              <w:rPr>
                <w:rFonts w:cs="Segoe UI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CF0542" w14:paraId="26A3E228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F23904" w:rsidRPr="00F13338" w:rsidP="00CF0542" w14:paraId="51B1AFDD" w14:textId="7827E4A5">
            <w:pPr>
              <w:jc w:val="center"/>
              <w:rPr>
                <w:rFonts w:cs="Segoe UI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CF0542" w14:paraId="2D7B7CE0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F23904" w:rsidRPr="00F13338" w:rsidP="00CF0542" w14:paraId="28B489DA" w14:textId="75726108">
            <w:pPr>
              <w:jc w:val="center"/>
              <w:rPr>
                <w:rFonts w:cs="Segoe UI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3485A125" w14:textId="212C9242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D6DD3BA" w14:textId="77777777">
            <w:pPr>
              <w:pStyle w:val="ListParagraph"/>
              <w:numPr>
                <w:ilvl w:val="0"/>
                <w:numId w:val="11"/>
              </w:numPr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FE5233D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De </w:t>
            </w:r>
            <w:r w:rsidRPr="00F13338">
              <w:rPr>
                <w:rFonts w:cs="Segoe UI"/>
              </w:rPr>
              <w:t>lad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2AEE493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F953D04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ACEF469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5F3A7F9" w14:textId="77777777">
            <w:pPr>
              <w:rPr>
                <w:rFonts w:cs="Segoe UI"/>
              </w:rPr>
            </w:pPr>
          </w:p>
        </w:tc>
      </w:tr>
      <w:tr w14:paraId="79C67A84" w14:textId="2F7FC590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583E073" w14:textId="77777777">
            <w:pPr>
              <w:pStyle w:val="ListParagraph"/>
              <w:numPr>
                <w:ilvl w:val="0"/>
                <w:numId w:val="11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BA666E7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Boca </w:t>
            </w:r>
            <w:r w:rsidRPr="00F13338">
              <w:rPr>
                <w:rFonts w:cs="Segoe UI"/>
              </w:rPr>
              <w:t>arriba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A9BD3E3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CF1E786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6E6B81D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3CAF170" w14:textId="77777777">
            <w:pPr>
              <w:rPr>
                <w:rFonts w:cs="Segoe UI"/>
              </w:rPr>
            </w:pPr>
          </w:p>
        </w:tc>
      </w:tr>
      <w:tr w14:paraId="3111F4CE" w14:textId="2B9D4482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E57088C" w14:textId="77777777">
            <w:pPr>
              <w:pStyle w:val="ListParagraph"/>
              <w:numPr>
                <w:ilvl w:val="0"/>
                <w:numId w:val="11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456CD62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Boca </w:t>
            </w:r>
            <w:r w:rsidRPr="00F13338">
              <w:rPr>
                <w:rFonts w:cs="Segoe UI"/>
              </w:rPr>
              <w:t>abaj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7EE8427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D6CDF7A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67A19E9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59FB81" w14:textId="77777777">
            <w:pPr>
              <w:rPr>
                <w:rFonts w:cs="Segoe UI"/>
              </w:rPr>
            </w:pPr>
          </w:p>
        </w:tc>
      </w:tr>
      <w:tr w14:paraId="6885792B" w14:textId="56125A41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18E95243" w14:textId="77777777">
            <w:pPr>
              <w:pStyle w:val="ListParagraph"/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65EDA2A5" w14:textId="77777777">
            <w:pPr>
              <w:rPr>
                <w:rFonts w:cs="Segoe UI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53E3B912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4582EE7B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22A24A35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191D5A04" w14:textId="77777777">
            <w:pPr>
              <w:rPr>
                <w:rFonts w:cs="Segoe UI"/>
              </w:rPr>
            </w:pPr>
          </w:p>
        </w:tc>
      </w:tr>
      <w:tr w14:paraId="3E16646D" w14:textId="1612FC3C" w:rsidTr="0016431B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230494AE" w14:textId="6A1DA0DB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37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P="008472FB" w14:paraId="33D8EA98" w14:textId="7B4D3047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En las </w:t>
            </w:r>
            <w:r w:rsidRPr="00F13338">
              <w:rPr>
                <w:rFonts w:cs="Segoe UI"/>
                <w:b/>
                <w:i/>
                <w:lang w:val="es-PR"/>
              </w:rPr>
              <w:t>últimas</w:t>
            </w: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 xml:space="preserve"> 2 semanas</w:t>
            </w:r>
            <w:r w:rsidRPr="00F13338">
              <w:rPr>
                <w:rFonts w:cs="Segoe UI"/>
                <w:b/>
                <w:bCs/>
                <w:lang w:val="es-PR"/>
              </w:rPr>
              <w:t>, cuando usted estaba durmiendo, ¿con que frecuencia su nuevo bebé ha dormido solo en su propia cuna o cama?</w:t>
            </w:r>
          </w:p>
          <w:p w:rsidR="00EF380F" w:rsidRPr="00F13338" w:rsidP="008472FB" w14:paraId="5B421D96" w14:textId="77777777">
            <w:pPr>
              <w:rPr>
                <w:rFonts w:cs="Segoe UI"/>
                <w:b/>
                <w:bCs/>
                <w:lang w:val="es-PR"/>
              </w:rPr>
            </w:pPr>
          </w:p>
          <w:p w:rsidR="009631D0" w:rsidRPr="00F13338" w:rsidP="008472FB" w14:paraId="716346C9" w14:textId="318241EA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lang w:val="es-PR"/>
              </w:rPr>
              <w:t>¿Usted diría que ha sido _____?</w:t>
            </w:r>
          </w:p>
        </w:tc>
      </w:tr>
      <w:tr w14:paraId="766CCECF" w14:textId="089F87A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C176EAE" w14:textId="77777777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209078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DA60DD0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Siempre</w:t>
            </w:r>
          </w:p>
        </w:tc>
        <w:tc>
          <w:tcPr>
            <w:tcW w:w="810" w:type="dxa"/>
          </w:tcPr>
          <w:p w:rsidR="008472FB" w:rsidRPr="00F13338" w:rsidP="008472FB" w14:paraId="66258006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E24D3F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BA71747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B24DF06" w14:textId="77777777">
            <w:pPr>
              <w:rPr>
                <w:rFonts w:cs="Segoe UI"/>
              </w:rPr>
            </w:pPr>
          </w:p>
        </w:tc>
      </w:tr>
      <w:tr w14:paraId="6B7C01CB" w14:textId="008CC79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746CAC4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41629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FA58213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5EC8371B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D4E30F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E83A145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3D1C09A" w14:textId="77777777">
            <w:pPr>
              <w:rPr>
                <w:rFonts w:cs="Segoe UI"/>
              </w:rPr>
            </w:pPr>
          </w:p>
        </w:tc>
      </w:tr>
      <w:tr w14:paraId="62654992" w14:textId="10D6982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F5DC25C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2147417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3A169D2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A </w:t>
            </w:r>
            <w:r w:rsidRPr="00F13338">
              <w:rPr>
                <w:rFonts w:cs="Segoe UI"/>
              </w:rPr>
              <w:t>veces</w:t>
            </w:r>
          </w:p>
        </w:tc>
        <w:tc>
          <w:tcPr>
            <w:tcW w:w="810" w:type="dxa"/>
          </w:tcPr>
          <w:p w:rsidR="008472FB" w:rsidRPr="00F13338" w:rsidP="008472FB" w14:paraId="37824D1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34DC1A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F5B1ADF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3971A92" w14:textId="77777777">
            <w:pPr>
              <w:rPr>
                <w:rFonts w:cs="Segoe UI"/>
              </w:rPr>
            </w:pPr>
          </w:p>
        </w:tc>
      </w:tr>
      <w:tr w14:paraId="1765FC6F" w14:textId="26E3167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2C44D4A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949313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F569383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Casi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nunca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6DA7368C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CCFEC8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A52D9FB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0E09C24" w14:textId="77777777">
            <w:pPr>
              <w:rPr>
                <w:rFonts w:cs="Segoe UI"/>
              </w:rPr>
            </w:pPr>
          </w:p>
        </w:tc>
      </w:tr>
      <w:tr w14:paraId="4B4C647A" w14:textId="73D3044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E91DAC2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652788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5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05AED3F" w14:textId="48EAE12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Nunca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Core 39</w:t>
            </w:r>
          </w:p>
        </w:tc>
        <w:tc>
          <w:tcPr>
            <w:tcW w:w="810" w:type="dxa"/>
          </w:tcPr>
          <w:p w:rsidR="008472FB" w:rsidRPr="00F13338" w:rsidP="008472FB" w14:paraId="51E5C53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1CFAD4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2EA3AE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1580F4F" w14:textId="77777777">
            <w:pPr>
              <w:rPr>
                <w:rFonts w:cs="Segoe UI"/>
                <w:lang w:val="es-PR"/>
              </w:rPr>
            </w:pPr>
          </w:p>
        </w:tc>
      </w:tr>
      <w:tr w14:paraId="6DC166F4" w14:textId="2A4FF26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CB766F3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</w:rPr>
              <w:t>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2BB7D45" w14:textId="77777777">
            <w:pPr>
              <w:rPr>
                <w:rFonts w:cs="Segoe UI"/>
                <w:lang w:val="es-PR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6E1DE9FD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496F0DD1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2C03CA7C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58128BA4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10B44486" w14:textId="5A84097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F9782E6" w14:textId="77777777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-1956312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27C96DC" w14:textId="70079A12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Core 39</w:t>
            </w:r>
          </w:p>
        </w:tc>
        <w:tc>
          <w:tcPr>
            <w:tcW w:w="810" w:type="dxa"/>
          </w:tcPr>
          <w:p w:rsidR="008472FB" w:rsidRPr="00F13338" w:rsidP="008472FB" w14:paraId="6BF2A71C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33F03E5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D54D0D1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166B7478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07B5BB11" w14:textId="335FE47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EB590E8" w14:textId="77777777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85274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AC2369A" w14:textId="0B6CDDA1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Core 39</w:t>
            </w:r>
          </w:p>
        </w:tc>
        <w:tc>
          <w:tcPr>
            <w:tcW w:w="810" w:type="dxa"/>
          </w:tcPr>
          <w:p w:rsidR="008472FB" w:rsidRPr="00F13338" w:rsidP="008472FB" w14:paraId="79C249C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2DAFB72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6A83451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00CC0D36" w14:textId="77777777">
            <w:pPr>
              <w:rPr>
                <w:rFonts w:cs="Segoe UI"/>
                <w:lang w:val="es-MX"/>
              </w:rPr>
            </w:pPr>
          </w:p>
        </w:tc>
      </w:tr>
      <w:tr w14:paraId="4AE1F52A" w14:textId="2F2386A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A00B10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17544E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6C2F8D4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3DE1539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0EDACC0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0F11A00" w14:textId="77777777">
            <w:pPr>
              <w:rPr>
                <w:rFonts w:cs="Segoe UI"/>
                <w:lang w:val="es-PR"/>
              </w:rPr>
            </w:pPr>
          </w:p>
        </w:tc>
      </w:tr>
      <w:tr w14:paraId="71E9454A" w14:textId="3C7F1781" w:rsidTr="0068624B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6F57E55C" w14:textId="625E8A38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38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72B5731C" w14:textId="2ADA2C20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En las </w:t>
            </w:r>
            <w:r w:rsidRPr="00F13338">
              <w:rPr>
                <w:rFonts w:cs="Segoe UI"/>
                <w:b/>
                <w:i/>
                <w:lang w:val="es-PR"/>
              </w:rPr>
              <w:t>últimas 2 semanas</w:t>
            </w:r>
            <w:r w:rsidRPr="00F13338">
              <w:rPr>
                <w:rFonts w:cs="Segoe UI"/>
                <w:b/>
                <w:bCs/>
                <w:lang w:val="es-PR"/>
              </w:rPr>
              <w:t>,</w:t>
            </w:r>
            <w:r w:rsidRPr="00F13338">
              <w:rPr>
                <w:rFonts w:cs="Segoe UI"/>
                <w:b/>
                <w:lang w:val="es-PR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PR"/>
              </w:rPr>
              <w:t>¿La cuna de su bebé está en el mismo cuarto donde usted u otro adulto duerme?</w:t>
            </w:r>
          </w:p>
        </w:tc>
      </w:tr>
      <w:tr w14:paraId="768B8C63" w14:textId="360DF28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69BF209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8C13143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04818235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CEC159B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6C4B4672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501F1551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20CF4EB6" w14:textId="5381953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D140C97" w14:textId="77777777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-156402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715223D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No</w:t>
            </w:r>
          </w:p>
        </w:tc>
        <w:tc>
          <w:tcPr>
            <w:tcW w:w="810" w:type="dxa"/>
          </w:tcPr>
          <w:p w:rsidR="008472FB" w:rsidRPr="00F13338" w:rsidP="008472FB" w14:paraId="24425948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629AEF95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BEA64E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2D459806" w14:textId="77777777">
            <w:pPr>
              <w:rPr>
                <w:rFonts w:cs="Segoe UI"/>
              </w:rPr>
            </w:pPr>
          </w:p>
        </w:tc>
      </w:tr>
      <w:tr w14:paraId="71858D17" w14:textId="61E5F77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C0B59B5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558928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068049B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4FA5A1DC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F0D9846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06EF845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E548A65" w14:textId="77777777">
            <w:pPr>
              <w:rPr>
                <w:rFonts w:cs="Segoe UI"/>
              </w:rPr>
            </w:pPr>
          </w:p>
        </w:tc>
      </w:tr>
      <w:tr w14:paraId="6A87B345" w14:textId="1C4E149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1F2A772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2197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E840A30" w14:textId="77777777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39558E26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CE455C9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6EC12BCA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7A77CA46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638800BD" w14:textId="6097EA3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2F5441E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732425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BB4D623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4FFF9A3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DA6595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0A8C426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F00694A" w14:textId="77777777">
            <w:pPr>
              <w:rPr>
                <w:rFonts w:cs="Segoe UI"/>
                <w:lang w:val="es-MX"/>
              </w:rPr>
            </w:pPr>
          </w:p>
        </w:tc>
      </w:tr>
      <w:tr w14:paraId="0235317B" w14:textId="0DD40FA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55321E7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E83D2A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6A12303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86EB37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1A9996E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1B69565B" w14:textId="77777777">
            <w:pPr>
              <w:rPr>
                <w:rFonts w:cs="Segoe UI"/>
                <w:lang w:val="es-PR"/>
              </w:rPr>
            </w:pPr>
          </w:p>
        </w:tc>
      </w:tr>
      <w:tr w14:paraId="409FF8ED" w14:textId="3322AEFC" w:rsidTr="005540C1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62613961" w14:textId="0948BF28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39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549FCFCA" w14:textId="7150D0D2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En las </w:t>
            </w:r>
            <w:r w:rsidRPr="00F13338">
              <w:rPr>
                <w:rFonts w:cs="Segoe UI"/>
                <w:b/>
                <w:i/>
                <w:lang w:val="es-PR"/>
              </w:rPr>
              <w:t>últimas 2 semanas,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¿en dónde acostó a su nuevo bebé a dormir por las noches o para siestas? </w:t>
            </w:r>
          </w:p>
        </w:tc>
      </w:tr>
      <w:tr w14:paraId="69BD810E" w14:textId="11F354D9" w:rsidTr="004060D4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046423A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3F0AC1DA" w14:textId="580553E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 (</w:t>
            </w:r>
            <w:r w:rsidRPr="00F13338">
              <w:rPr>
                <w:rFonts w:cs="Segoe UI"/>
                <w:b/>
                <w:bCs/>
                <w:lang w:val="es-PR"/>
              </w:rPr>
              <w:t>PREGUNTE:</w:t>
            </w:r>
            <w:r w:rsidRPr="00F13338">
              <w:rPr>
                <w:rFonts w:cs="Segoe UI"/>
                <w:lang w:val="es-PR"/>
              </w:rPr>
              <w:t xml:space="preserve"> 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En las </w:t>
            </w:r>
            <w:r w:rsidRPr="00F13338">
              <w:rPr>
                <w:rFonts w:cs="Segoe UI"/>
                <w:b/>
                <w:i/>
                <w:lang w:val="es-PR"/>
              </w:rPr>
              <w:t xml:space="preserve">últimas 2 semanas, </w:t>
            </w:r>
            <w:r w:rsidRPr="00F13338">
              <w:rPr>
                <w:rFonts w:cs="Segoe UI"/>
                <w:lang w:val="es-PR"/>
              </w:rPr>
              <w:t>¿usted diría que ha colocado a su bebé a dormir _________?</w:t>
            </w:r>
            <w:r>
              <w:rPr>
                <w:rFonts w:cs="Segoe UI"/>
                <w:lang w:val="es-PR"/>
              </w:rPr>
              <w:t>)</w:t>
            </w:r>
          </w:p>
        </w:tc>
      </w:tr>
      <w:tr w14:paraId="03169FE3" w14:textId="51ACD026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39BB699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10FE33D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70706C0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06DE6E3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4E0AFC2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6DBA157F" w14:textId="77777777">
            <w:pPr>
              <w:rPr>
                <w:rFonts w:cs="Segoe UI"/>
                <w:lang w:val="es-ES"/>
              </w:rPr>
            </w:pPr>
          </w:p>
        </w:tc>
      </w:tr>
      <w:tr w14:paraId="53AF6934" w14:textId="77777777" w:rsidTr="00FB74F1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23904" w:rsidRPr="00F13338" w:rsidP="00696C46" w14:paraId="641EBB4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RPr="008B4FB8" w:rsidP="00696C46" w14:paraId="40889B02" w14:textId="7E084114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018BAD3B" w14:textId="77777777" w:rsidTr="00FB74F1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3904" w:rsidRPr="00F13338" w:rsidP="00696C46" w14:paraId="0B3888D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37A3F7B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F23904" w:rsidRPr="00F13338" w:rsidP="00696C46" w14:paraId="12E62F9E" w14:textId="2862D0FE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71F86BE0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F23904" w:rsidRPr="00F13338" w:rsidP="00696C46" w14:paraId="23BD8AE1" w14:textId="624F54C7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18743F6C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F23904" w:rsidRPr="00F13338" w:rsidP="00696C46" w14:paraId="3985A258" w14:textId="3EB1BFA4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4411D344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F23904" w:rsidRPr="00F13338" w:rsidP="00696C46" w14:paraId="56B1E42E" w14:textId="7AE2A5A0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4634C4B6" w14:textId="16D7A539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6007B78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3A68478" w14:textId="57F6E274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na cuna, cuna portátil o moisé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C66DE1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B8E524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07BF6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9EA2763" w14:textId="77777777">
            <w:pPr>
              <w:rPr>
                <w:rFonts w:cs="Segoe UI"/>
                <w:lang w:val="es-PR"/>
              </w:rPr>
            </w:pPr>
          </w:p>
        </w:tc>
      </w:tr>
      <w:tr w14:paraId="41CD3AC3" w14:textId="56F5FD32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16B6124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3FC5171" w14:textId="15743B03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na cama tamaño “</w:t>
            </w:r>
            <w:r w:rsidRPr="00F13338">
              <w:rPr>
                <w:rFonts w:cs="Segoe UI"/>
                <w:lang w:val="es-PR"/>
              </w:rPr>
              <w:t>twin</w:t>
            </w:r>
            <w:r w:rsidRPr="00F13338">
              <w:rPr>
                <w:rFonts w:cs="Segoe UI"/>
                <w:lang w:val="es-PR"/>
              </w:rPr>
              <w:t>” o una más grand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483775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674AE6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242336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5FF4726" w14:textId="77777777">
            <w:pPr>
              <w:rPr>
                <w:rFonts w:cs="Segoe UI"/>
                <w:lang w:val="es-PR"/>
              </w:rPr>
            </w:pPr>
          </w:p>
        </w:tc>
      </w:tr>
      <w:tr w14:paraId="4AF7F5F5" w14:textId="1D594A6F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9541517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F6619C8" w14:textId="350EFCEB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n sofá, butaca o silló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288E51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55B7F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05A823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5893EB2" w14:textId="77777777">
            <w:pPr>
              <w:rPr>
                <w:rFonts w:cs="Segoe UI"/>
                <w:lang w:val="es-PR"/>
              </w:rPr>
            </w:pPr>
          </w:p>
        </w:tc>
      </w:tr>
      <w:tr w14:paraId="2DBFB176" w14:textId="7D36F93E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5A38BDA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F48FA85" w14:textId="15FE8F0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Un asiento de bebé para el auto (“car </w:t>
            </w:r>
            <w:r w:rsidRPr="00F13338">
              <w:rPr>
                <w:rFonts w:cs="Segoe UI"/>
                <w:lang w:val="es-PR"/>
              </w:rPr>
              <w:t>seat</w:t>
            </w:r>
            <w:r w:rsidRPr="00F13338">
              <w:rPr>
                <w:rFonts w:cs="Segoe UI"/>
                <w:lang w:val="es-PR"/>
              </w:rPr>
              <w:t>”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5D9FDA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8FB8C7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2E953A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104C3C6" w14:textId="77777777">
            <w:pPr>
              <w:rPr>
                <w:rFonts w:cs="Segoe UI"/>
                <w:lang w:val="es-PR"/>
              </w:rPr>
            </w:pPr>
          </w:p>
        </w:tc>
      </w:tr>
      <w:tr w14:paraId="4CD9F5E4" w14:textId="6ED74D55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E07BA22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DA2E28C" w14:textId="553EA421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n columpio, mecedora u otra cama inclinad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B03E0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990944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B6B806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4BE9DE1" w14:textId="77777777">
            <w:pPr>
              <w:rPr>
                <w:rFonts w:cs="Segoe UI"/>
                <w:lang w:val="es-PR"/>
              </w:rPr>
            </w:pPr>
          </w:p>
        </w:tc>
      </w:tr>
      <w:tr w14:paraId="11464EDB" w14:textId="2FBB9F13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60BB0E48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56C92BD" w14:textId="6C5E54BA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Una cunita pequeña que se pone sobre la cama de un adulto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F02D1A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1BAA82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2CF1D0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D269AD" w14:textId="77777777">
            <w:pPr>
              <w:rPr>
                <w:rFonts w:cs="Segoe UI"/>
                <w:lang w:val="es-PR"/>
              </w:rPr>
            </w:pPr>
          </w:p>
        </w:tc>
      </w:tr>
      <w:tr w14:paraId="26103702" w14:textId="622D0084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9D1858D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93DE1E8" w14:textId="025AB42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na cuna tablero indígena (“</w:t>
            </w:r>
            <w:r w:rsidRPr="00F13338">
              <w:rPr>
                <w:rFonts w:cs="Segoe UI"/>
                <w:lang w:val="es-PR"/>
              </w:rPr>
              <w:t>babyboard</w:t>
            </w:r>
            <w:r w:rsidRPr="00F13338">
              <w:rPr>
                <w:rFonts w:cs="Segoe UI"/>
                <w:lang w:val="es-PR"/>
              </w:rPr>
              <w:t>” o “</w:t>
            </w:r>
            <w:r w:rsidRPr="00F13338">
              <w:rPr>
                <w:rFonts w:cs="Segoe UI"/>
                <w:lang w:val="es-PR"/>
              </w:rPr>
              <w:t>cradleboard</w:t>
            </w:r>
            <w:r w:rsidRPr="00F13338">
              <w:rPr>
                <w:rFonts w:cs="Segoe UI"/>
                <w:lang w:val="es-PR"/>
              </w:rPr>
              <w:t>”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D8F7C9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B276D1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8B8789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379ACA7" w14:textId="77777777">
            <w:pPr>
              <w:rPr>
                <w:rFonts w:cs="Segoe UI"/>
                <w:lang w:val="es-PR"/>
              </w:rPr>
            </w:pPr>
          </w:p>
        </w:tc>
      </w:tr>
      <w:tr w14:paraId="7B7E53D2" w14:textId="1DE187AB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71B0444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AF31BCD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Colocó a su bebé a dormir en otro siti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8B31F5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0FF63E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4E4505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1E6E7B" w14:textId="77777777">
            <w:pPr>
              <w:rPr>
                <w:rFonts w:cs="Segoe UI"/>
                <w:lang w:val="es-PR"/>
              </w:rPr>
            </w:pPr>
          </w:p>
        </w:tc>
      </w:tr>
      <w:tr w14:paraId="5E9EED02" w14:textId="5A8149D6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862A304" w14:textId="77777777">
            <w:pPr>
              <w:pStyle w:val="ListParagraph"/>
              <w:numPr>
                <w:ilvl w:val="0"/>
                <w:numId w:val="12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4496471" w14:textId="6885AF62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SI RESPONDE SÍ, PREGUNTE:</w:t>
            </w:r>
            <w:r w:rsidRPr="00F13338">
              <w:rPr>
                <w:rFonts w:cs="Segoe UI"/>
                <w:lang w:val="es-PR"/>
              </w:rPr>
              <w:t xml:space="preserve"> ¿Dónd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5C82BB6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7AE551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9B3F01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CFA78F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A7E77D1" w14:textId="1FFFC752" w:rsidTr="00CF054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11F75B2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1F9822D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61BDEBE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23F1F53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2EA2D03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328E469E" w14:textId="77777777">
            <w:pPr>
              <w:rPr>
                <w:rFonts w:cs="Segoe UI"/>
                <w:lang w:val="es-ES"/>
              </w:rPr>
            </w:pPr>
          </w:p>
        </w:tc>
      </w:tr>
      <w:tr w14:paraId="2C948076" w14:textId="1737ED39" w:rsidTr="00E24BD5">
        <w:tblPrEx>
          <w:tblW w:w="0" w:type="auto"/>
          <w:tblLayout w:type="fixed"/>
          <w:tblLook w:val="04A0"/>
        </w:tblPrEx>
        <w:trPr>
          <w:trHeight w:val="846"/>
        </w:trPr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6C9C71B8" w14:textId="187D29D2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40.</w:t>
            </w:r>
          </w:p>
          <w:p w:rsidR="009631D0" w:rsidRPr="00F13338" w:rsidP="008472FB" w14:paraId="48C38AC4" w14:textId="77777777">
            <w:pPr>
              <w:rPr>
                <w:rFonts w:cs="Segoe UI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579464AB" w14:textId="6F79E777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En las </w:t>
            </w:r>
            <w:r w:rsidRPr="00F13338">
              <w:rPr>
                <w:rFonts w:cs="Segoe UI"/>
                <w:b/>
                <w:i/>
                <w:lang w:val="es-PR"/>
              </w:rPr>
              <w:t>últimas 2 semanas</w:t>
            </w:r>
            <w:r w:rsidRPr="00F13338">
              <w:rPr>
                <w:rFonts w:cs="Segoe UI"/>
                <w:b/>
                <w:bCs/>
                <w:lang w:val="es-PR"/>
              </w:rPr>
              <w:t>, ¿acostó a su nuevo bebé a dormir con alguna de las siguientes cosas?</w:t>
            </w:r>
          </w:p>
        </w:tc>
      </w:tr>
      <w:tr w14:paraId="7159ABBF" w14:textId="72E6E077" w:rsidTr="00B14855">
        <w:tblPrEx>
          <w:tblW w:w="0" w:type="auto"/>
          <w:tblLayout w:type="fixed"/>
          <w:tblLook w:val="04A0"/>
        </w:tblPrEx>
        <w:trPr>
          <w:trHeight w:val="360"/>
        </w:trPr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5810EC8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0DA0EABA" w14:textId="22E3D9B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Sí </w:t>
            </w:r>
            <w:r w:rsidRPr="00F13338">
              <w:rPr>
                <w:rFonts w:cs="Segoe UI"/>
                <w:lang w:val="es-PR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>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16B498F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20FF220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4BDA66D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1E3E2819" w14:textId="77777777">
            <w:pPr>
              <w:rPr>
                <w:rFonts w:cs="Segoe UI"/>
                <w:lang w:val="es-PR"/>
              </w:rPr>
            </w:pPr>
          </w:p>
        </w:tc>
      </w:tr>
      <w:tr w14:paraId="3A189C96" w14:textId="51950C17" w:rsidTr="00696C4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181EB7D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253D41F8" w14:textId="04A7947D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73EBC9E1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0588C5E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24FA90F7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5DFDB35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59FAC6C0" w14:textId="77777777" w:rsidTr="00636735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23904" w:rsidRPr="00F13338" w:rsidP="00696C46" w14:paraId="59684AD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RPr="008B4FB8" w:rsidP="00696C46" w14:paraId="7EF00B9F" w14:textId="08A2F408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67847D26" w14:textId="77777777" w:rsidTr="00636735">
        <w:tblPrEx>
          <w:tblW w:w="0" w:type="auto"/>
          <w:tblLayout w:type="fixed"/>
          <w:tblLook w:val="04A0"/>
        </w:tblPrEx>
        <w:tc>
          <w:tcPr>
            <w:tcW w:w="738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3904" w:rsidRPr="00F13338" w:rsidP="00696C46" w14:paraId="11627C9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1999CEB1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F23904" w:rsidRPr="00F13338" w:rsidP="00696C46" w14:paraId="0A5306D3" w14:textId="3C9B238F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26AFF4D3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F23904" w:rsidRPr="00F13338" w:rsidP="00696C46" w14:paraId="2E398F31" w14:textId="47500E41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653FB804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F23904" w:rsidRPr="00F13338" w:rsidP="00696C46" w14:paraId="713709AA" w14:textId="58835A94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3904" w:rsidP="00696C46" w14:paraId="4236B389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F23904" w:rsidRPr="00F13338" w:rsidP="00696C46" w14:paraId="677AA7CE" w14:textId="47926B75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087466A1" w14:textId="68D6A490" w:rsidTr="00696C4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D3C09FF" w14:textId="77777777">
            <w:pPr>
              <w:pStyle w:val="ListParagraph"/>
              <w:numPr>
                <w:ilvl w:val="0"/>
                <w:numId w:val="13"/>
              </w:numPr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69F4DB1" w14:textId="1A0F2011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En un saco de dormir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7D686E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4F3B09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5C6067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D7427D8" w14:textId="77777777">
            <w:pPr>
              <w:rPr>
                <w:rFonts w:cs="Segoe UI"/>
                <w:lang w:val="es-PR"/>
              </w:rPr>
            </w:pPr>
          </w:p>
        </w:tc>
      </w:tr>
      <w:tr w14:paraId="6E8C2127" w14:textId="3C2942CA" w:rsidTr="00696C4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48FF932" w14:textId="77777777">
            <w:pPr>
              <w:pStyle w:val="ListParagraph"/>
              <w:numPr>
                <w:ilvl w:val="0"/>
                <w:numId w:val="13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56AD578" w14:textId="248E490A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En una manta en la que envolvió a su bebé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C3E6BF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AF2484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061557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5F41780" w14:textId="77777777">
            <w:pPr>
              <w:rPr>
                <w:rFonts w:cs="Segoe UI"/>
                <w:lang w:val="es-MX"/>
              </w:rPr>
            </w:pPr>
          </w:p>
        </w:tc>
      </w:tr>
      <w:tr w14:paraId="153468C5" w14:textId="5036545A" w:rsidTr="00696C4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491F478" w14:textId="77777777">
            <w:pPr>
              <w:pStyle w:val="ListParagraph"/>
              <w:numPr>
                <w:ilvl w:val="0"/>
                <w:numId w:val="13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32E6062" w14:textId="0DE7773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MX"/>
              </w:rPr>
              <w:t>Con edredones, colchas, mantas, cobijas o sábanas que no están ajustada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2860DC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937DEF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41438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F4EEC24" w14:textId="77777777">
            <w:pPr>
              <w:rPr>
                <w:rFonts w:cs="Segoe UI"/>
                <w:lang w:val="es-MX"/>
              </w:rPr>
            </w:pPr>
          </w:p>
        </w:tc>
      </w:tr>
      <w:tr w14:paraId="539762E4" w14:textId="21C60D0D" w:rsidTr="00696C4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6A406E4" w14:textId="77777777">
            <w:pPr>
              <w:pStyle w:val="ListParagraph"/>
              <w:numPr>
                <w:ilvl w:val="0"/>
                <w:numId w:val="13"/>
              </w:numPr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C863476" w14:textId="25CDFA5F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Con juguetes suaves, cojines o almohadas, incluyendo las almohadas para amamantar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5CE114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659F2D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CCF254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5EF7BBF" w14:textId="77777777">
            <w:pPr>
              <w:rPr>
                <w:rFonts w:cs="Segoe UI"/>
                <w:lang w:val="es-PR"/>
              </w:rPr>
            </w:pPr>
          </w:p>
        </w:tc>
      </w:tr>
      <w:tr w14:paraId="0D396BFD" w14:textId="0F6B27EE" w:rsidTr="00696C46">
        <w:tblPrEx>
          <w:tblW w:w="0" w:type="auto"/>
          <w:tblLayout w:type="fixed"/>
          <w:tblLook w:val="04A0"/>
        </w:tblPrEx>
        <w:trPr>
          <w:trHeight w:val="278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1B99E5D" w14:textId="77777777">
            <w:pPr>
              <w:pStyle w:val="ListParagraph"/>
              <w:numPr>
                <w:ilvl w:val="0"/>
                <w:numId w:val="13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CA1FB7B" w14:textId="6CDE264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Con protectores de cuna con o sin malla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41CFE9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21BFEA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886EE8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CE78B43" w14:textId="77777777">
            <w:pPr>
              <w:rPr>
                <w:rFonts w:cs="Segoe UI"/>
                <w:lang w:val="es-PR"/>
              </w:rPr>
            </w:pPr>
          </w:p>
        </w:tc>
      </w:tr>
      <w:tr w14:paraId="00FB4CC1" w14:textId="79D64CD9" w:rsidTr="00696C4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6EF07544" w14:textId="77777777">
            <w:pPr>
              <w:pStyle w:val="ListParagraph"/>
              <w:numPr>
                <w:ilvl w:val="0"/>
                <w:numId w:val="13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32C2E5B" w14:textId="66771102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Colocó a dormir a su bebé con otra cosa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B0641B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CD6D4D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95D9EC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D4F13EC" w14:textId="77777777">
            <w:pPr>
              <w:rPr>
                <w:rFonts w:cs="Segoe UI"/>
                <w:lang w:val="es-PR"/>
              </w:rPr>
            </w:pPr>
          </w:p>
        </w:tc>
      </w:tr>
      <w:tr w14:paraId="5A04AE86" w14:textId="4DBC1E93" w:rsidTr="006D399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52E" w:rsidRPr="00F13338" w:rsidP="008472FB" w14:paraId="43BC269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52E" w:rsidRPr="00F13338" w:rsidP="008472FB" w14:paraId="5F678845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SI RESPONDE SÍ, PREGUNTE:</w:t>
            </w:r>
            <w:r w:rsidRPr="00F13338">
              <w:rPr>
                <w:rFonts w:cs="Segoe UI"/>
                <w:lang w:val="es-PR"/>
              </w:rPr>
              <w:t xml:space="preserve"> </w:t>
            </w:r>
          </w:p>
          <w:p w:rsidR="0028652E" w:rsidRPr="00F13338" w:rsidP="008472FB" w14:paraId="44EDBF13" w14:textId="1C6ACD84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lang w:val="es-PR"/>
              </w:rPr>
              <w:t>¿Con qué?</w:t>
            </w:r>
            <w:r>
              <w:rPr>
                <w:rFonts w:cs="Segoe UI"/>
                <w:lang w:val="es-PR"/>
              </w:rPr>
              <w:t xml:space="preserve"> ________________________________________________________________________________</w:t>
            </w:r>
          </w:p>
        </w:tc>
      </w:tr>
      <w:tr w14:paraId="64E63949" w14:textId="6FC8154A" w:rsidTr="00696C46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00A827D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40C872B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060E8036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6AEA235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74398F9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69E5AC78" w14:textId="77777777">
            <w:pPr>
              <w:rPr>
                <w:rFonts w:cs="Segoe UI"/>
                <w:lang w:val="es-ES"/>
              </w:rPr>
            </w:pPr>
          </w:p>
        </w:tc>
      </w:tr>
      <w:tr w14:paraId="19641171" w14:textId="2B1669B6" w:rsidTr="009C0A7D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29A2F020" w14:textId="0148F0F9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41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15E23719" w14:textId="0B3DD623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¿Está usted, o su esposo o pareja, haciendo algo actualmente para evitar un embarazo? </w:t>
            </w:r>
            <w:r w:rsidRPr="00F13338">
              <w:rPr>
                <w:rFonts w:cs="Segoe UI"/>
                <w:lang w:val="es-ES"/>
              </w:rPr>
              <w:t>Esto puede incluir operarse, usar anticonceptivos, condones, seguir métodos de planificación familiar natural, entre otros.</w:t>
            </w:r>
          </w:p>
        </w:tc>
      </w:tr>
      <w:tr w14:paraId="7B53F5A5" w14:textId="2268749A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A968F7B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F35BB01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00AB1C7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545E31C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CD6A48D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C4E0C78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55080452" w14:textId="794106D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EFDD812" w14:textId="77777777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997852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C09F4FA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No </w:t>
            </w:r>
          </w:p>
        </w:tc>
        <w:tc>
          <w:tcPr>
            <w:tcW w:w="810" w:type="dxa"/>
          </w:tcPr>
          <w:p w:rsidR="008472FB" w:rsidRPr="00F13338" w:rsidP="008472FB" w14:paraId="1E1A9D46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E5ADFD8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59DF483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EB18A74" w14:textId="77777777">
            <w:pPr>
              <w:rPr>
                <w:rFonts w:cs="Segoe UI"/>
              </w:rPr>
            </w:pPr>
          </w:p>
        </w:tc>
      </w:tr>
      <w:tr w14:paraId="34211D08" w14:textId="0C195E4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F9A8E0A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787500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CC030E9" w14:textId="3F78B906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 xml:space="preserve">Sí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eastAsia="Times New Roman"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4F426E30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0D95BA17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F8494F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4442B757" w14:textId="77777777">
            <w:pPr>
              <w:rPr>
                <w:rFonts w:cs="Segoe UI"/>
                <w:lang w:val="es-ES"/>
              </w:rPr>
            </w:pPr>
          </w:p>
        </w:tc>
      </w:tr>
      <w:tr w14:paraId="0501682C" w14:textId="4E804D8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3B152A6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861925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73630F8" w14:textId="25210F0F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 xml:space="preserve">Se Rehusó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eastAsia="Times New Roman"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4182A7E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51D367C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1706F05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B2A6A51" w14:textId="77777777">
            <w:pPr>
              <w:rPr>
                <w:rFonts w:cs="Segoe UI"/>
                <w:lang w:val="es-ES"/>
              </w:rPr>
            </w:pPr>
          </w:p>
        </w:tc>
      </w:tr>
      <w:tr w14:paraId="0A9AB257" w14:textId="153D631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2061DCD" w14:textId="77777777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-1537113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592C4F5" w14:textId="497E1D26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 xml:space="preserve">No Sabe/ No Recuerda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eastAsia="Times New Roman"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31E7B854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5A3DB44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6DB16BFC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6F0F5600" w14:textId="77777777">
            <w:pPr>
              <w:rPr>
                <w:rFonts w:cs="Segoe UI"/>
                <w:lang w:val="es-ES"/>
              </w:rPr>
            </w:pPr>
          </w:p>
        </w:tc>
      </w:tr>
      <w:tr w14:paraId="7C55D7F6" w14:textId="3A63266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EC54DA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D107B4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4301E54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51F17F6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7246947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8C40BC4" w14:textId="77777777">
            <w:pPr>
              <w:rPr>
                <w:rFonts w:cs="Segoe UI"/>
                <w:lang w:val="es-PR"/>
              </w:rPr>
            </w:pPr>
          </w:p>
        </w:tc>
      </w:tr>
      <w:tr w14:paraId="500EBB86" w14:textId="64041E57" w:rsidTr="009631D0">
        <w:tblPrEx>
          <w:tblW w:w="0" w:type="auto"/>
          <w:tblLayout w:type="fixed"/>
          <w:tblLook w:val="04A0"/>
        </w:tblPrEx>
        <w:trPr>
          <w:trHeight w:val="333"/>
        </w:trPr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4FC27D20" w14:textId="7D44D8DC">
            <w:pPr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Core 42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0D0CDC08" w14:textId="5EE9C546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¿Cuáles son sus razones para no hacer algo para evitar un embarazo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 xml:space="preserve"> actualmente</w:t>
            </w:r>
            <w:r w:rsidRPr="00F13338">
              <w:rPr>
                <w:rFonts w:cs="Segoe UI"/>
                <w:b/>
                <w:bCs/>
                <w:lang w:val="es-ES"/>
              </w:rPr>
              <w:t>?</w:t>
            </w:r>
          </w:p>
        </w:tc>
      </w:tr>
      <w:tr w14:paraId="4AA7412F" w14:textId="4161CC03" w:rsidTr="00A37FE8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631D0" w:rsidRPr="00F13338" w:rsidP="008472FB" w14:paraId="603CD3ED" w14:textId="77777777">
            <w:p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631D0" w:rsidRPr="00F13338" w:rsidP="008472FB" w14:paraId="3A5BC1C5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Sí </w:t>
            </w:r>
            <w:r w:rsidRPr="00F13338">
              <w:rPr>
                <w:rFonts w:cs="Segoe UI"/>
                <w:lang w:val="es-ES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ES"/>
              </w:rPr>
              <w:t>No</w:t>
            </w:r>
            <w:r w:rsidRPr="00F13338">
              <w:rPr>
                <w:rFonts w:cs="Segoe UI"/>
                <w:lang w:val="es-ES"/>
              </w:rPr>
              <w:t xml:space="preserve">. </w:t>
            </w:r>
          </w:p>
          <w:p w:rsidR="009631D0" w:rsidRPr="00F13338" w:rsidP="008472FB" w14:paraId="6D256506" w14:textId="77777777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¿Es porque </w:t>
            </w:r>
            <w:r w:rsidRPr="00F13338">
              <w:rPr>
                <w:rFonts w:cs="Segoe UI"/>
                <w:bCs/>
                <w:lang w:val="es-ES"/>
              </w:rPr>
              <w:t>_____</w:t>
            </w:r>
            <w:r w:rsidRPr="00F13338">
              <w:rPr>
                <w:rFonts w:cs="Segoe UI"/>
                <w:lang w:val="es-ES"/>
              </w:rPr>
              <w:t xml:space="preserve">? </w:t>
            </w:r>
          </w:p>
          <w:p w:rsidR="009631D0" w:rsidRPr="00F13338" w:rsidP="008472FB" w14:paraId="5FDC7644" w14:textId="4059846C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(PREGUNTE: </w:t>
            </w:r>
            <w:r w:rsidRPr="00F13338">
              <w:rPr>
                <w:rFonts w:cs="Segoe UI"/>
                <w:bCs/>
                <w:lang w:val="es-ES"/>
              </w:rPr>
              <w:t>¿Usted no está haciendo nada para evitar un embarazo ahora porque _____?</w:t>
            </w:r>
            <w:r>
              <w:rPr>
                <w:rFonts w:cs="Segoe UI"/>
                <w:lang w:val="es-ES"/>
              </w:rPr>
              <w:t>)</w:t>
            </w:r>
          </w:p>
        </w:tc>
      </w:tr>
      <w:tr w14:paraId="2FA57E1E" w14:textId="27B1ED1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D7C8656" w14:textId="77777777">
            <w:p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4912781" w14:textId="6E7CEEA9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31229CF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D346A1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4844A7D9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6FE24647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7D92352A" w14:textId="56AEFC5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7AE42135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3102617" w14:textId="6E789DDC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Usted está embarazada ahora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→ Pase a la Pregunta X</w:t>
            </w:r>
          </w:p>
        </w:tc>
        <w:tc>
          <w:tcPr>
            <w:tcW w:w="810" w:type="dxa"/>
          </w:tcPr>
          <w:p w:rsidR="008472FB" w:rsidRPr="00F13338" w:rsidP="008472FB" w14:paraId="4C70F9B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01C8744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B1B906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12137AD6" w14:textId="77777777">
            <w:pPr>
              <w:rPr>
                <w:rFonts w:cs="Segoe UI"/>
                <w:lang w:val="es-PR"/>
              </w:rPr>
            </w:pPr>
          </w:p>
        </w:tc>
      </w:tr>
      <w:tr w14:paraId="3E16792D" w14:textId="105C266E" w:rsidTr="00BD1858">
        <w:tblPrEx>
          <w:tblW w:w="0" w:type="auto"/>
          <w:tblLayout w:type="fixed"/>
          <w:tblLook w:val="04A0"/>
        </w:tblPrEx>
        <w:trPr>
          <w:trHeight w:val="234"/>
        </w:trPr>
        <w:tc>
          <w:tcPr>
            <w:tcW w:w="1522" w:type="dxa"/>
          </w:tcPr>
          <w:p w:rsidR="008472FB" w:rsidRPr="00F13338" w:rsidP="001613E7" w14:paraId="6D0E9347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BD1858" w14:paraId="2D840DE9" w14:textId="77777777">
            <w:pPr>
              <w:spacing w:line="259" w:lineRule="auto"/>
              <w:rPr>
                <w:rFonts w:cs="Segoe UI"/>
              </w:rPr>
            </w:pPr>
            <w:r w:rsidRPr="00F13338">
              <w:rPr>
                <w:rFonts w:cs="Segoe UI"/>
              </w:rPr>
              <w:t>Usted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quiere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quedar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embarazada</w:t>
            </w:r>
          </w:p>
        </w:tc>
        <w:tc>
          <w:tcPr>
            <w:tcW w:w="810" w:type="dxa"/>
          </w:tcPr>
          <w:p w:rsidR="008472FB" w:rsidRPr="00F13338" w:rsidP="008472FB" w14:paraId="4057E29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CEA1FF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B9D1DB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A3B16C3" w14:textId="77777777">
            <w:pPr>
              <w:rPr>
                <w:rFonts w:cs="Segoe UI"/>
              </w:rPr>
            </w:pPr>
          </w:p>
        </w:tc>
      </w:tr>
      <w:tr w14:paraId="17D58C13" w14:textId="07E517A7" w:rsidTr="00F11592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1613E7" w14:paraId="38D3884E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7AC908DA" w14:textId="27A49DD0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sted se operó para ligarse o bloquearse las trompas de Falopio</w:t>
            </w:r>
          </w:p>
        </w:tc>
      </w:tr>
      <w:tr w14:paraId="77CEABD0" w14:textId="0D659353" w:rsidTr="00BD1858">
        <w:tblPrEx>
          <w:tblW w:w="0" w:type="auto"/>
          <w:tblLayout w:type="fixed"/>
          <w:tblLook w:val="04A0"/>
        </w:tblPrEx>
        <w:trPr>
          <w:trHeight w:val="252"/>
        </w:trPr>
        <w:tc>
          <w:tcPr>
            <w:tcW w:w="1522" w:type="dxa"/>
          </w:tcPr>
          <w:p w:rsidR="008472FB" w:rsidRPr="00F13338" w:rsidP="001613E7" w14:paraId="3370588F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CCB2170" w14:textId="44C50E3F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PR"/>
              </w:rPr>
              <w:t>Su esposo o pareja se operó o tuvo una vasectomía</w:t>
            </w:r>
          </w:p>
        </w:tc>
        <w:tc>
          <w:tcPr>
            <w:tcW w:w="810" w:type="dxa"/>
          </w:tcPr>
          <w:p w:rsidR="008472FB" w:rsidRPr="00F13338" w:rsidP="008472FB" w14:paraId="635391D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542E6B2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12623AC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CD1A202" w14:textId="77777777">
            <w:pPr>
              <w:rPr>
                <w:rFonts w:cs="Segoe UI"/>
                <w:lang w:val="es-PR"/>
              </w:rPr>
            </w:pPr>
          </w:p>
        </w:tc>
      </w:tr>
      <w:tr w14:paraId="152DEB57" w14:textId="6140EBCF" w:rsidTr="00BD1858">
        <w:tblPrEx>
          <w:tblW w:w="0" w:type="auto"/>
          <w:tblLayout w:type="fixed"/>
          <w:tblLook w:val="04A0"/>
        </w:tblPrEx>
        <w:trPr>
          <w:trHeight w:val="252"/>
        </w:trPr>
        <w:tc>
          <w:tcPr>
            <w:tcW w:w="1522" w:type="dxa"/>
          </w:tcPr>
          <w:p w:rsidR="008472FB" w:rsidRPr="00F13338" w:rsidP="001613E7" w14:paraId="766B75CA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BD1858" w14:paraId="6A608DD4" w14:textId="77777777">
            <w:pPr>
              <w:spacing w:line="259" w:lineRule="auto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sted no quiere usar ningún método anticonceptivo</w:t>
            </w:r>
          </w:p>
        </w:tc>
        <w:tc>
          <w:tcPr>
            <w:tcW w:w="810" w:type="dxa"/>
          </w:tcPr>
          <w:p w:rsidR="008472FB" w:rsidRPr="00F13338" w:rsidP="008472FB" w14:paraId="1F2F593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7C8222C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66E0D98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12A3502D" w14:textId="77777777">
            <w:pPr>
              <w:rPr>
                <w:rFonts w:cs="Segoe UI"/>
                <w:lang w:val="es-PR"/>
              </w:rPr>
            </w:pPr>
          </w:p>
        </w:tc>
      </w:tr>
      <w:tr w14:paraId="268934CB" w14:textId="1E477803" w:rsidTr="0030403A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1613E7" w14:paraId="1DAA1C9C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36D3BE44" w14:textId="2D0C1802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Le preocupan los efectos secundarios de los anticonceptivos</w:t>
            </w:r>
          </w:p>
        </w:tc>
      </w:tr>
      <w:tr w14:paraId="0F7E10A0" w14:textId="743712DD" w:rsidTr="00696C46">
        <w:tblPrEx>
          <w:tblW w:w="0" w:type="auto"/>
          <w:tblLayout w:type="fixed"/>
          <w:tblLook w:val="04A0"/>
        </w:tblPrEx>
        <w:trPr>
          <w:trHeight w:val="342"/>
        </w:trPr>
        <w:tc>
          <w:tcPr>
            <w:tcW w:w="1522" w:type="dxa"/>
          </w:tcPr>
          <w:p w:rsidR="008472FB" w:rsidRPr="00F13338" w:rsidP="001613E7" w14:paraId="51345284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BD1858" w14:paraId="69B2E813" w14:textId="0A2AEFF4">
            <w:pPr>
              <w:spacing w:line="259" w:lineRule="auto"/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u esposo o pareja no quiere usar condones</w:t>
            </w:r>
          </w:p>
        </w:tc>
        <w:tc>
          <w:tcPr>
            <w:tcW w:w="810" w:type="dxa"/>
          </w:tcPr>
          <w:p w:rsidR="008472FB" w:rsidRPr="00F13338" w:rsidP="008472FB" w14:paraId="3FDC61D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2A134CE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08CA62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7FDB9228" w14:textId="77777777">
            <w:pPr>
              <w:rPr>
                <w:rFonts w:cs="Segoe UI"/>
                <w:lang w:val="es-PR"/>
              </w:rPr>
            </w:pPr>
          </w:p>
        </w:tc>
      </w:tr>
      <w:tr w14:paraId="1E88621B" w14:textId="2582FBB3" w:rsidTr="00F5383D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1613E7" w14:paraId="725076EE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2CFEBC8C" w14:textId="453944A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u esposo(a) o pareja no quiere que usted use anticonceptivos</w:t>
            </w:r>
          </w:p>
        </w:tc>
      </w:tr>
      <w:tr w14:paraId="027E0FDA" w14:textId="43941B6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712875E7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7D2F140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Su pareja es del mismo sexo</w:t>
            </w:r>
          </w:p>
        </w:tc>
        <w:tc>
          <w:tcPr>
            <w:tcW w:w="810" w:type="dxa"/>
          </w:tcPr>
          <w:p w:rsidR="008472FB" w:rsidRPr="00F13338" w:rsidP="008472FB" w14:paraId="6F72450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743C99F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52C6D09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23EB2DE2" w14:textId="77777777">
            <w:pPr>
              <w:rPr>
                <w:rFonts w:cs="Segoe UI"/>
                <w:lang w:val="es-PR"/>
              </w:rPr>
            </w:pPr>
          </w:p>
        </w:tc>
      </w:tr>
      <w:tr w14:paraId="16F1AEC2" w14:textId="104C022F" w:rsidTr="00896913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1613E7" w14:paraId="2D47A343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4EFC78B3" w14:textId="4079B20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Tiene problemas obteniendo los anticonceptivos que quiere</w:t>
            </w:r>
          </w:p>
        </w:tc>
      </w:tr>
      <w:tr w14:paraId="00CC2953" w14:textId="46AF4AA3" w:rsidTr="00A508AA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1613E7" w14:paraId="46428C73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4DCF205D" w14:textId="04A3C27D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 xml:space="preserve">No cree que puede quedar embarazada porque </w:t>
            </w:r>
            <w:r w:rsidRPr="00F13338">
              <w:rPr>
                <w:rFonts w:cs="Segoe UI"/>
                <w:lang w:val="es-MX"/>
              </w:rPr>
              <w:t>esta</w:t>
            </w:r>
            <w:r w:rsidRPr="00F13338">
              <w:rPr>
                <w:rFonts w:cs="Segoe UI"/>
                <w:lang w:val="es-MX"/>
              </w:rPr>
              <w:t xml:space="preserve"> amamantando</w:t>
            </w:r>
          </w:p>
        </w:tc>
      </w:tr>
      <w:tr w14:paraId="7586480B" w14:textId="1E195EC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38BA48E3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4C28572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No está teniendo relaciones sexuales</w:t>
            </w:r>
          </w:p>
        </w:tc>
        <w:tc>
          <w:tcPr>
            <w:tcW w:w="810" w:type="dxa"/>
          </w:tcPr>
          <w:p w:rsidR="008472FB" w:rsidRPr="00F13338" w:rsidP="008472FB" w14:paraId="078D6C8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4E446B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0A8D637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E55238C" w14:textId="77777777">
            <w:pPr>
              <w:rPr>
                <w:rFonts w:cs="Segoe UI"/>
                <w:lang w:val="es-PR"/>
              </w:rPr>
            </w:pPr>
          </w:p>
        </w:tc>
      </w:tr>
      <w:tr w14:paraId="49B0B1AC" w14:textId="3341A15B" w:rsidTr="00064494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696C46" w:rsidRPr="00F13338" w:rsidP="001613E7" w14:paraId="50CA18E0" w14:textId="77777777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</w:tcPr>
          <w:p w:rsidR="00696C46" w:rsidRPr="00F13338" w:rsidP="008472FB" w14:paraId="77D7DE52" w14:textId="2EE632B4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Hay otra razón por la que no está haciendo algo para evitar quedar embarazada ahora?</w:t>
            </w:r>
          </w:p>
        </w:tc>
      </w:tr>
      <w:tr w14:paraId="1C9BE01A" w14:textId="2F78EDD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A9CEEE6" w14:textId="77777777">
            <w:p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AD6C6F7" w14:textId="7CABD498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ascii="Cambria Math" w:eastAsia="Times New Roman" w:hAnsi="Cambria Math" w:cs="Cambria Math"/>
                <w:b/>
                <w:lang w:val="es-PR"/>
              </w:rPr>
              <w:t xml:space="preserve">⤷ 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SI RESPONDE SÍ, PREGUNTE: </w:t>
            </w:r>
            <w:r w:rsidRPr="00F13338">
              <w:rPr>
                <w:rFonts w:cs="Segoe UI"/>
                <w:lang w:val="es-PR"/>
              </w:rPr>
              <w:t xml:space="preserve">¿Cuál es esa razón? </w:t>
            </w:r>
          </w:p>
        </w:tc>
        <w:tc>
          <w:tcPr>
            <w:tcW w:w="810" w:type="dxa"/>
          </w:tcPr>
          <w:p w:rsidR="008472FB" w:rsidRPr="00F13338" w:rsidP="008472FB" w14:paraId="6D5B8182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31482F73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198F7983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D4858D8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</w:tr>
      <w:tr w14:paraId="2BE676BC" w14:textId="6B85423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2F10E5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66716E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6E3F13F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7A14411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0BD3CCE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724A1976" w14:textId="77777777">
            <w:pPr>
              <w:rPr>
                <w:rFonts w:cs="Segoe UI"/>
                <w:lang w:val="es-PR"/>
              </w:rPr>
            </w:pPr>
          </w:p>
        </w:tc>
      </w:tr>
      <w:tr w14:paraId="650A8701" w14:textId="1FBFA9D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CAECFC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FB605D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1DA3E14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66EE01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548B65D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16E3A58D" w14:textId="77777777">
            <w:pPr>
              <w:rPr>
                <w:rFonts w:cs="Segoe UI"/>
                <w:lang w:val="es-MX"/>
              </w:rPr>
            </w:pPr>
          </w:p>
        </w:tc>
      </w:tr>
      <w:tr w14:paraId="6728A82B" w14:textId="3652E32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A3B171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39A07C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26C9CFC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315FE6B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706FBE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24E0E2E0" w14:textId="77777777">
            <w:pPr>
              <w:rPr>
                <w:rFonts w:cs="Segoe UI"/>
                <w:lang w:val="es-MX"/>
              </w:rPr>
            </w:pPr>
          </w:p>
        </w:tc>
      </w:tr>
      <w:tr w14:paraId="008348B7" w14:textId="626C7C72" w:rsidTr="009B4820">
        <w:tblPrEx>
          <w:tblW w:w="0" w:type="auto"/>
          <w:tblLayout w:type="fixed"/>
          <w:tblLook w:val="04A0"/>
        </w:tblPrEx>
        <w:trPr>
          <w:trHeight w:val="720"/>
        </w:trPr>
        <w:tc>
          <w:tcPr>
            <w:tcW w:w="1522" w:type="dxa"/>
            <w:shd w:val="clear" w:color="auto" w:fill="D9D9D9" w:themeFill="background1" w:themeFillShade="D9"/>
          </w:tcPr>
          <w:p w:rsidR="009B4820" w:rsidRPr="00F13338" w:rsidP="008472FB" w14:paraId="35C4461D" w14:textId="02BDACD6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43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B4820" w:rsidRPr="009B4820" w:rsidP="008472FB" w14:paraId="76EF0FC8" w14:textId="776A17C1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¿Qué tipo de anticonceptivo está usando usted o su esposo o pareja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ahora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para evitar un embarazo? </w:t>
            </w:r>
          </w:p>
        </w:tc>
      </w:tr>
      <w:tr w14:paraId="7C934D3F" w14:textId="4C3D5AD9" w:rsidTr="009168E0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B4820" w:rsidRPr="00F13338" w:rsidP="008472FB" w14:paraId="47894841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B4820" w:rsidRPr="009B4820" w:rsidP="008472FB" w14:paraId="68D325F3" w14:textId="19805E9C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Para cada una, responda Sí o No.</w:t>
            </w:r>
            <w:r w:rsidRPr="00F13338">
              <w:rPr>
                <w:rFonts w:cs="Segoe UI"/>
                <w:lang w:val="es-ES"/>
              </w:rPr>
              <w:t xml:space="preserve"> (</w:t>
            </w:r>
            <w:r w:rsidRPr="00F13338">
              <w:rPr>
                <w:rFonts w:cs="Segoe UI"/>
                <w:b/>
                <w:lang w:val="es-ES"/>
              </w:rPr>
              <w:t>PREGUNTE:</w:t>
            </w:r>
            <w:r w:rsidRPr="00F13338">
              <w:rPr>
                <w:rFonts w:cs="Segoe UI"/>
                <w:lang w:val="es-ES"/>
              </w:rPr>
              <w:t xml:space="preserve"> ¿Qué está usando usted o su esposo(a) o pareja actualmente para evitar un embarazo?)</w:t>
            </w:r>
          </w:p>
        </w:tc>
      </w:tr>
      <w:tr w14:paraId="2B143E3C" w14:textId="0763C36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A0777A7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2297257" w14:textId="46E62584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4045BC9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194C16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CC2A81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194D18DF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5A80D906" w14:textId="3DBFE88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42A45A57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46C5189" w14:textId="7459D4FC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Ligadura o bloqueo de las trompas de Falopio, </w:t>
            </w:r>
          </w:p>
        </w:tc>
        <w:tc>
          <w:tcPr>
            <w:tcW w:w="810" w:type="dxa"/>
          </w:tcPr>
          <w:p w:rsidR="008472FB" w:rsidRPr="00F13338" w:rsidP="008472FB" w14:paraId="753CE39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33E0B9F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2F6FC5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6490BEB" w14:textId="77777777">
            <w:pPr>
              <w:rPr>
                <w:rFonts w:cs="Segoe UI"/>
                <w:lang w:val="es-PR"/>
              </w:rPr>
            </w:pPr>
          </w:p>
        </w:tc>
      </w:tr>
      <w:tr w14:paraId="25964AF4" w14:textId="3B5AEDAB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1C12965F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17E41F6D" w14:textId="537B9F86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Su esposo o pareja se operó o tuvo una vasectomía </w:t>
            </w:r>
          </w:p>
        </w:tc>
        <w:tc>
          <w:tcPr>
            <w:tcW w:w="810" w:type="dxa"/>
          </w:tcPr>
          <w:p w:rsidR="008472FB" w:rsidRPr="00F13338" w:rsidP="008472FB" w14:paraId="24E8DCF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B81AAE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1A1579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2A5C94E9" w14:textId="77777777">
            <w:pPr>
              <w:rPr>
                <w:rFonts w:cs="Segoe UI"/>
                <w:lang w:val="es-PR"/>
              </w:rPr>
            </w:pPr>
          </w:p>
        </w:tc>
      </w:tr>
      <w:tr w14:paraId="573E0DAC" w14:textId="3CC975A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11C62884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34D4ADE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Píldoras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anticonceptivas</w:t>
            </w:r>
          </w:p>
        </w:tc>
        <w:tc>
          <w:tcPr>
            <w:tcW w:w="810" w:type="dxa"/>
          </w:tcPr>
          <w:p w:rsidR="008472FB" w:rsidRPr="00F13338" w:rsidP="008472FB" w14:paraId="53AEF352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04A4084A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2469E0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7B44F2F" w14:textId="77777777">
            <w:pPr>
              <w:rPr>
                <w:rFonts w:cs="Segoe UI"/>
              </w:rPr>
            </w:pPr>
          </w:p>
        </w:tc>
      </w:tr>
      <w:tr w14:paraId="4AECD313" w14:textId="7B4E6FA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029F7653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5D4AC90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Condones</w:t>
            </w:r>
          </w:p>
        </w:tc>
        <w:tc>
          <w:tcPr>
            <w:tcW w:w="810" w:type="dxa"/>
          </w:tcPr>
          <w:p w:rsidR="008472FB" w:rsidRPr="00F13338" w:rsidP="008472FB" w14:paraId="5C7B2EC9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F597D05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D869BB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B1F2322" w14:textId="77777777">
            <w:pPr>
              <w:rPr>
                <w:rFonts w:cs="Segoe UI"/>
              </w:rPr>
            </w:pPr>
          </w:p>
        </w:tc>
      </w:tr>
      <w:tr w14:paraId="23CDB6B0" w14:textId="4493766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7A6A53AB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176549D2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Inyecciónnes</w:t>
            </w:r>
          </w:p>
        </w:tc>
        <w:tc>
          <w:tcPr>
            <w:tcW w:w="810" w:type="dxa"/>
          </w:tcPr>
          <w:p w:rsidR="008472FB" w:rsidRPr="00F13338" w:rsidP="008472FB" w14:paraId="39F6833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48CA1E2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1020BF2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831A627" w14:textId="77777777">
            <w:pPr>
              <w:rPr>
                <w:rFonts w:cs="Segoe UI"/>
              </w:rPr>
            </w:pPr>
          </w:p>
        </w:tc>
      </w:tr>
      <w:tr w14:paraId="4BC3D797" w14:textId="53C01F7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25E636A9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15F3011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che anticonceptivo o anillo vaginal </w:t>
            </w:r>
          </w:p>
        </w:tc>
        <w:tc>
          <w:tcPr>
            <w:tcW w:w="810" w:type="dxa"/>
          </w:tcPr>
          <w:p w:rsidR="008472FB" w:rsidRPr="00F13338" w:rsidP="008472FB" w14:paraId="51837FF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2244AA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B16C6A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C846816" w14:textId="77777777">
            <w:pPr>
              <w:rPr>
                <w:rFonts w:cs="Segoe UI"/>
                <w:lang w:val="es-PR"/>
              </w:rPr>
            </w:pPr>
          </w:p>
        </w:tc>
      </w:tr>
      <w:tr w14:paraId="289DF1F5" w14:textId="4E99C28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33328669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DEF83BE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IUD o </w:t>
            </w:r>
            <w:r w:rsidRPr="00F13338">
              <w:rPr>
                <w:rFonts w:cs="Segoe UI"/>
              </w:rPr>
              <w:t>dispositivo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intrauterino</w:t>
            </w:r>
          </w:p>
        </w:tc>
        <w:tc>
          <w:tcPr>
            <w:tcW w:w="810" w:type="dxa"/>
          </w:tcPr>
          <w:p w:rsidR="008472FB" w:rsidRPr="00F13338" w:rsidP="008472FB" w14:paraId="333EB5B4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0C780FF7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3EB1449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BC860CC" w14:textId="77777777">
            <w:pPr>
              <w:rPr>
                <w:rFonts w:cs="Segoe UI"/>
              </w:rPr>
            </w:pPr>
          </w:p>
        </w:tc>
      </w:tr>
      <w:tr w14:paraId="79D48B01" w14:textId="5136754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4E5806FD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BA5FC81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Un implante anticonceptivo que se pone en el brazo</w:t>
            </w:r>
          </w:p>
        </w:tc>
        <w:tc>
          <w:tcPr>
            <w:tcW w:w="810" w:type="dxa"/>
          </w:tcPr>
          <w:p w:rsidR="008472FB" w:rsidRPr="00F13338" w:rsidP="008472FB" w14:paraId="72A0056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7A20F66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5994D8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313F33A3" w14:textId="77777777">
            <w:pPr>
              <w:rPr>
                <w:rFonts w:cs="Segoe UI"/>
                <w:lang w:val="es-PR"/>
              </w:rPr>
            </w:pPr>
          </w:p>
        </w:tc>
      </w:tr>
      <w:tr w14:paraId="454AEEB4" w14:textId="60ACC92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281203C3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038275D" w14:textId="51A1B04C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El</w:t>
            </w:r>
            <w:r w:rsidRPr="00F13338">
              <w:rPr>
                <w:rFonts w:cs="Segoe UI"/>
                <w:lang w:val="es-MX"/>
              </w:rPr>
              <w:t xml:space="preserve"> se retira y eyacula a fuera</w:t>
            </w:r>
            <w:r w:rsidRPr="00F13338">
              <w:rPr>
                <w:rFonts w:cs="Segoe UI"/>
                <w:lang w:val="es-MX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1D9552B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50C80B3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2FF276C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5FAEE92A" w14:textId="77777777">
            <w:pPr>
              <w:rPr>
                <w:rFonts w:cs="Segoe UI"/>
                <w:lang w:val="es-MX"/>
              </w:rPr>
            </w:pPr>
          </w:p>
        </w:tc>
      </w:tr>
      <w:tr w14:paraId="6B176C80" w14:textId="5433C8F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69E5AB42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81A1154" w14:textId="15007465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Método de planificación familiar natural o métodos de observación de la fertilidad incluyendo el ritmo o aplicaciones de fertilidad</w:t>
            </w:r>
          </w:p>
        </w:tc>
        <w:tc>
          <w:tcPr>
            <w:tcW w:w="810" w:type="dxa"/>
          </w:tcPr>
          <w:p w:rsidR="008472FB" w:rsidRPr="00F13338" w:rsidP="008472FB" w14:paraId="0DD3AAF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5A8265C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0FD950C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61B1D4B1" w14:textId="77777777">
            <w:pPr>
              <w:rPr>
                <w:rFonts w:cs="Segoe UI"/>
                <w:lang w:val="es-PR"/>
              </w:rPr>
            </w:pPr>
          </w:p>
        </w:tc>
      </w:tr>
      <w:tr w14:paraId="2CFCB01C" w14:textId="7E397B2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7CAA520C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90E19B2" w14:textId="27E5A646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Amamantar o dar pecho como método anticonceptivo, esto es llamado amenorrea de la lactancia o MELA</w:t>
            </w:r>
          </w:p>
        </w:tc>
        <w:tc>
          <w:tcPr>
            <w:tcW w:w="810" w:type="dxa"/>
          </w:tcPr>
          <w:p w:rsidR="008472FB" w:rsidRPr="00F13338" w:rsidP="008472FB" w14:paraId="6975B54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8F9E86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469523D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7E36030B" w14:textId="77777777">
            <w:pPr>
              <w:rPr>
                <w:rFonts w:cs="Segoe UI"/>
                <w:lang w:val="es-PR"/>
              </w:rPr>
            </w:pPr>
          </w:p>
        </w:tc>
      </w:tr>
      <w:tr w14:paraId="4295E9E5" w14:textId="791FBDA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1613E7" w14:paraId="1BE0A145" w14:textId="77777777">
            <w:pPr>
              <w:pStyle w:val="ListParagraph"/>
              <w:numPr>
                <w:ilvl w:val="0"/>
                <w:numId w:val="27"/>
              </w:numPr>
              <w:jc w:val="center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564AEE2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Actualmente, ¿están usando otro método anticonceptivo para evitar un embarazo?</w:t>
            </w:r>
          </w:p>
        </w:tc>
        <w:tc>
          <w:tcPr>
            <w:tcW w:w="810" w:type="dxa"/>
          </w:tcPr>
          <w:p w:rsidR="008472FB" w:rsidRPr="00F13338" w:rsidP="008472FB" w14:paraId="295C972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6EA017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7A5A3F0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51BB5E7F" w14:textId="77777777">
            <w:pPr>
              <w:rPr>
                <w:rFonts w:cs="Segoe UI"/>
                <w:lang w:val="es-PR"/>
              </w:rPr>
            </w:pPr>
          </w:p>
        </w:tc>
      </w:tr>
      <w:tr w14:paraId="7816B769" w14:textId="1C251C3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C3ACF3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B9D9981" w14:textId="48BC874F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ascii="Cambria Math" w:eastAsia="Times New Roman" w:hAnsi="Cambria Math" w:cs="Cambria Math"/>
                <w:b/>
                <w:lang w:val="es-PR"/>
              </w:rPr>
              <w:t xml:space="preserve">⤷ 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SI RESPONDE SÍ, PREGUNTE: </w:t>
            </w:r>
            <w:r w:rsidRPr="00F13338">
              <w:rPr>
                <w:rFonts w:cs="Segoe UI"/>
                <w:lang w:val="es-PR"/>
              </w:rPr>
              <w:t>¿Qué está usando?</w:t>
            </w:r>
          </w:p>
        </w:tc>
        <w:tc>
          <w:tcPr>
            <w:tcW w:w="810" w:type="dxa"/>
          </w:tcPr>
          <w:p w:rsidR="008472FB" w:rsidRPr="00F13338" w:rsidP="008472FB" w14:paraId="4CA9CBF4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3F879C74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144518ED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56B7F093" w14:textId="77777777">
            <w:pPr>
              <w:rPr>
                <w:rFonts w:ascii="Cambria Math" w:eastAsia="Times New Roman" w:hAnsi="Cambria Math" w:cs="Cambria Math"/>
                <w:b/>
                <w:lang w:val="es-PR"/>
              </w:rPr>
            </w:pPr>
          </w:p>
        </w:tc>
      </w:tr>
      <w:tr w14:paraId="4191ED5A" w14:textId="699510A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79214D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5D7598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52126FF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552AFEA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7B18D16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16AC4A3C" w14:textId="77777777">
            <w:pPr>
              <w:rPr>
                <w:rFonts w:cs="Segoe UI"/>
                <w:lang w:val="es-PR"/>
              </w:rPr>
            </w:pPr>
          </w:p>
        </w:tc>
      </w:tr>
      <w:tr w14:paraId="1D33F6D8" w14:textId="6AA88D6D" w:rsidTr="00B440E9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9B4820" w:rsidRPr="00F13338" w:rsidP="008472FB" w14:paraId="36E41922" w14:textId="346EB65D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44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B4820" w:rsidRPr="00F13338" w:rsidP="008472FB" w14:paraId="5F468030" w14:textId="5B30FE20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Desde que nació su nuevo bebé</w:t>
            </w:r>
            <w:r w:rsidRPr="00F13338">
              <w:rPr>
                <w:rFonts w:cs="Segoe UI"/>
                <w:lang w:val="es-PR"/>
              </w:rPr>
              <w:t xml:space="preserve">, </w:t>
            </w:r>
            <w:r w:rsidRPr="00F13338">
              <w:rPr>
                <w:rFonts w:cs="Segoe UI"/>
                <w:b/>
                <w:lang w:val="es-PR"/>
              </w:rPr>
              <w:t>¿</w:t>
            </w:r>
            <w:r w:rsidRPr="00F13338">
              <w:rPr>
                <w:rFonts w:cs="Segoe UI"/>
                <w:b/>
                <w:bCs/>
                <w:lang w:val="es-PR"/>
              </w:rPr>
              <w:t>usted ha tenido un chequeo posparto?</w:t>
            </w:r>
            <w:r w:rsidRPr="00F13338">
              <w:rPr>
                <w:rFonts w:cs="Segoe UI"/>
                <w:lang w:val="es-PR"/>
              </w:rPr>
              <w:t xml:space="preserve"> Un chequeo posparto es un chequeo regular antes de las 12 semanas después del parto.</w:t>
            </w:r>
          </w:p>
        </w:tc>
      </w:tr>
      <w:tr w14:paraId="63B943D9" w14:textId="2EB0995D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1514103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8E56751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6AB418D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43940B6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1890BB7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7F85C27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15BB8545" w14:textId="1DF4161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D9175CA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0F8D976" w14:textId="4005E21A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>No 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476525C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5E64BBC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9EE2B6D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37FF521C" w14:textId="77777777">
            <w:pPr>
              <w:rPr>
                <w:rFonts w:cs="Segoe UI"/>
                <w:lang w:val="es-ES"/>
              </w:rPr>
            </w:pPr>
          </w:p>
        </w:tc>
      </w:tr>
      <w:tr w14:paraId="157DD375" w14:textId="58FDBE0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5F47637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433778B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Sí</w:t>
            </w:r>
          </w:p>
        </w:tc>
        <w:tc>
          <w:tcPr>
            <w:tcW w:w="810" w:type="dxa"/>
          </w:tcPr>
          <w:p w:rsidR="008472FB" w:rsidRPr="00F13338" w:rsidP="008472FB" w14:paraId="47EF1EC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A74F7F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12E27D3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9702C26" w14:textId="77777777">
            <w:pPr>
              <w:rPr>
                <w:rFonts w:cs="Segoe UI"/>
              </w:rPr>
            </w:pPr>
          </w:p>
        </w:tc>
      </w:tr>
      <w:tr w14:paraId="6A2CCEEC" w14:textId="7F5A6F3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B649DEA" w14:textId="77777777">
            <w:pPr>
              <w:jc w:val="right"/>
              <w:rPr>
                <w:rFonts w:cs="Segoe UI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9818DE2" w14:textId="2FF60B2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 xml:space="preserve">Se Rehusó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0DD4B71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F7D7D9F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7C89712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4B6980C6" w14:textId="77777777">
            <w:pPr>
              <w:rPr>
                <w:rFonts w:cs="Segoe UI"/>
                <w:lang w:val="es-ES"/>
              </w:rPr>
            </w:pPr>
          </w:p>
        </w:tc>
      </w:tr>
      <w:tr w14:paraId="4D14C7B1" w14:textId="297E061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40B2852" w14:textId="77777777">
            <w:pPr>
              <w:jc w:val="right"/>
              <w:rPr>
                <w:rFonts w:cs="Segoe UI"/>
                <w:lang w:val="es-PR"/>
              </w:rPr>
            </w:pPr>
            <w:r w:rsidRPr="00F13338">
              <w:rPr>
                <w:rFonts w:ascii="Segoe UI Symbol" w:hAnsi="Segoe UI Symbol" w:cs="Segoe UI Symbol"/>
              </w:rPr>
              <w:t>☐</w:t>
            </w:r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1FCDF71" w14:textId="48C828D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ES"/>
              </w:rPr>
              <w:t xml:space="preserve">No Sabe/ No Recuerda </w:t>
            </w:r>
            <w:r w:rsidRPr="00F13338">
              <w:rPr>
                <w:rFonts w:eastAsia="Wingdings" w:cs="Segoe UI"/>
                <w:snapToGrid w:val="0"/>
                <w:lang w:val="es-MX"/>
              </w:rPr>
              <w:t xml:space="preserve">→ </w:t>
            </w:r>
            <w:r w:rsidRPr="00F13338">
              <w:rPr>
                <w:rFonts w:cs="Segoe UI"/>
                <w:b/>
                <w:bCs/>
                <w:bdr w:val="single" w:sz="4" w:space="0" w:color="auto"/>
                <w:lang w:val="es-PR"/>
              </w:rPr>
              <w:t>Pase a la Pregunta X</w:t>
            </w:r>
          </w:p>
        </w:tc>
        <w:tc>
          <w:tcPr>
            <w:tcW w:w="810" w:type="dxa"/>
          </w:tcPr>
          <w:p w:rsidR="008472FB" w:rsidRPr="00F13338" w:rsidP="008472FB" w14:paraId="6C07E30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0D1602E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60EC525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62BBA7B8" w14:textId="77777777">
            <w:pPr>
              <w:rPr>
                <w:rFonts w:cs="Segoe UI"/>
                <w:lang w:val="es-ES"/>
              </w:rPr>
            </w:pPr>
          </w:p>
        </w:tc>
      </w:tr>
      <w:tr w14:paraId="496E28DD" w14:textId="541E2D1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13DC2B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21F1845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</w:tcPr>
          <w:p w:rsidR="008472FB" w:rsidRPr="00F13338" w:rsidP="008472FB" w14:paraId="6ECC9CE3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2E12F058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01F34BD2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4B58143" w14:textId="77777777">
            <w:pPr>
              <w:rPr>
                <w:rFonts w:cs="Segoe UI"/>
                <w:lang w:val="es-ES"/>
              </w:rPr>
            </w:pPr>
          </w:p>
        </w:tc>
      </w:tr>
      <w:tr w14:paraId="29123063" w14:textId="622CA501" w:rsidTr="009B4820">
        <w:tblPrEx>
          <w:tblW w:w="0" w:type="auto"/>
          <w:tblLayout w:type="fixed"/>
          <w:tblLook w:val="04A0"/>
        </w:tblPrEx>
        <w:trPr>
          <w:trHeight w:val="540"/>
        </w:trPr>
        <w:tc>
          <w:tcPr>
            <w:tcW w:w="1522" w:type="dxa"/>
            <w:shd w:val="clear" w:color="auto" w:fill="D9D9D9" w:themeFill="background1" w:themeFillShade="D9"/>
          </w:tcPr>
          <w:p w:rsidR="009B4820" w:rsidRPr="00F13338" w:rsidP="008472FB" w14:paraId="66183714" w14:textId="579F5505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45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9B4820" w:rsidRPr="00F13338" w:rsidP="008472FB" w14:paraId="65C30402" w14:textId="2F442C97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Durante su chequeo posparto,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¿un proveedor de salud </w:t>
            </w:r>
            <w:r w:rsidRPr="00F13338">
              <w:rPr>
                <w:rFonts w:cs="Segoe UI"/>
                <w:b/>
                <w:bCs/>
                <w:u w:val="single"/>
                <w:lang w:val="es-PR"/>
              </w:rPr>
              <w:t>hizo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algunas de las siguientes cosas?</w:t>
            </w:r>
            <w:r w:rsidRPr="00F13338">
              <w:rPr>
                <w:rFonts w:cs="Segoe UI"/>
                <w:lang w:val="es-PR"/>
              </w:rPr>
              <w:t xml:space="preserve"> </w:t>
            </w:r>
          </w:p>
        </w:tc>
      </w:tr>
      <w:tr w14:paraId="3CFB409F" w14:textId="057DA91B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39D7131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30B22326" w14:textId="43B439F9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Sí </w:t>
            </w:r>
            <w:r w:rsidRPr="00F13338">
              <w:rPr>
                <w:rFonts w:cs="Segoe UI"/>
                <w:lang w:val="es-PR"/>
              </w:rPr>
              <w:t xml:space="preserve">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 xml:space="preserve">.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7417903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69F3E80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033E02C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0CD2542" w14:textId="77777777">
            <w:pPr>
              <w:rPr>
                <w:rFonts w:cs="Segoe UI"/>
                <w:lang w:val="es-PR"/>
              </w:rPr>
            </w:pPr>
          </w:p>
        </w:tc>
      </w:tr>
      <w:tr w14:paraId="670B5643" w14:textId="191B3483" w:rsidTr="009B4820">
        <w:tblPrEx>
          <w:tblW w:w="0" w:type="auto"/>
          <w:tblLayout w:type="fixed"/>
          <w:tblLook w:val="04A0"/>
        </w:tblPrEx>
        <w:trPr>
          <w:trHeight w:val="197"/>
        </w:trPr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0DEAE91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6546C548" w14:textId="00DE03DB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7353B47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7FE683B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1D921711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43BA4FC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368BC41E" w14:textId="77777777" w:rsidTr="006A6244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4820" w:rsidRPr="00F13338" w:rsidP="009B4820" w14:paraId="2B460DE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4820" w:rsidRPr="00F13338" w:rsidP="009B4820" w14:paraId="39906E0D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4820" w:rsidRPr="008B4FB8" w:rsidP="009B4820" w14:paraId="79DD36C9" w14:textId="62D205DA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07F8DEDC" w14:textId="77777777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4820" w:rsidRPr="00F13338" w:rsidP="009B4820" w14:paraId="7243C28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4820" w:rsidRPr="00F13338" w:rsidP="009B4820" w14:paraId="2C8A0C6F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4820" w:rsidP="009B4820" w14:paraId="29121EAF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9B4820" w:rsidRPr="00F13338" w:rsidP="009B4820" w14:paraId="470BC714" w14:textId="372FDCDE">
            <w:pPr>
              <w:jc w:val="center"/>
              <w:rPr>
                <w:rFonts w:cs="Segoe UI"/>
                <w:b/>
                <w:i/>
                <w:iCs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4820" w:rsidP="009B4820" w14:paraId="4238FA74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9B4820" w:rsidRPr="00F13338" w:rsidP="009B4820" w14:paraId="29E1326B" w14:textId="1EED0AC3">
            <w:pPr>
              <w:jc w:val="center"/>
              <w:rPr>
                <w:rFonts w:cs="Segoe UI"/>
                <w:b/>
                <w:i/>
                <w:iCs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4820" w:rsidP="009B4820" w14:paraId="06C28D6C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9B4820" w:rsidRPr="00F13338" w:rsidP="009B4820" w14:paraId="3F57F8C8" w14:textId="70B80CA6">
            <w:pPr>
              <w:jc w:val="center"/>
              <w:rPr>
                <w:rFonts w:cs="Segoe UI"/>
                <w:b/>
                <w:i/>
                <w:iCs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B4820" w:rsidP="009B4820" w14:paraId="5FCA20C8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9B4820" w:rsidRPr="00F13338" w:rsidP="009B4820" w14:paraId="2CEFD631" w14:textId="685888D2">
            <w:pPr>
              <w:jc w:val="center"/>
              <w:rPr>
                <w:rFonts w:cs="Segoe UI"/>
                <w:b/>
                <w:i/>
                <w:iCs/>
                <w:lang w:val="es-MX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32834615" w14:textId="5D930BA9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AAFC4D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352974E" w14:textId="684E80C0">
            <w:pPr>
              <w:rPr>
                <w:rFonts w:cs="Segoe UI"/>
                <w:b/>
                <w:i/>
                <w:iCs/>
                <w:lang w:val="es-MX"/>
              </w:rPr>
            </w:pPr>
            <w:r w:rsidRPr="00F13338">
              <w:rPr>
                <w:rFonts w:cs="Segoe UI"/>
                <w:b/>
                <w:i/>
                <w:iCs/>
                <w:lang w:val="es-MX"/>
              </w:rPr>
              <w:t xml:space="preserve">¿Un proveedor de salud habló con usted </w:t>
            </w:r>
            <w:r w:rsidRPr="00F13338">
              <w:rPr>
                <w:rFonts w:cs="Segoe UI"/>
                <w:b/>
                <w:bCs/>
                <w:i/>
                <w:iCs/>
                <w:lang w:val="es-MX"/>
              </w:rPr>
              <w:t>acerca</w:t>
            </w:r>
            <w:r w:rsidRPr="00F13338">
              <w:rPr>
                <w:rFonts w:cs="Segoe UI"/>
                <w:b/>
                <w:i/>
                <w:iCs/>
                <w:lang w:val="es-MX"/>
              </w:rPr>
              <w:t xml:space="preserve"> de…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06DE7C3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AACDE82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DAF1C4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D333D17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</w:tr>
      <w:tr w14:paraId="3029B639" w14:textId="61BB8E5E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54B989E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BE375C5" w14:textId="7024C516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La nutrición saludable, el ejercicio y perder el peso que aumentó durante el embaraz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76476C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3FE848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0023F7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351A574" w14:textId="77777777">
            <w:pPr>
              <w:rPr>
                <w:rFonts w:cs="Segoe UI"/>
                <w:lang w:val="es-PR"/>
              </w:rPr>
            </w:pPr>
          </w:p>
        </w:tc>
      </w:tr>
      <w:tr w14:paraId="311653BE" w14:textId="1E455644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B407043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AB807F6" w14:textId="4DA9DC13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Cuánto debe esperar antes de quedar embarazada otra vez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9791FE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22D15D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ADAD7B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50B43BF" w14:textId="77777777">
            <w:pPr>
              <w:rPr>
                <w:rFonts w:cs="Segoe UI"/>
                <w:lang w:val="es-PR"/>
              </w:rPr>
            </w:pPr>
          </w:p>
        </w:tc>
      </w:tr>
      <w:tr w14:paraId="2F4B3391" w14:textId="7C32D671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0975EAA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A15542E" w14:textId="086C91DB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Anticonceptivos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47C00A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F790BD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E0A06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559A802" w14:textId="77777777">
            <w:pPr>
              <w:rPr>
                <w:rFonts w:cs="Segoe UI"/>
                <w:lang w:val="es-PR"/>
              </w:rPr>
            </w:pPr>
          </w:p>
        </w:tc>
      </w:tr>
      <w:tr w14:paraId="1394E906" w14:textId="1B8F316A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287E4B9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6707713" w14:textId="482446F0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Los signos de urgencia o síntomas que podría sentir dado al embarazo y que podrían ser peligroso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CD43B0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72D47B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1B35D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677D6F" w14:textId="77777777">
            <w:pPr>
              <w:rPr>
                <w:rFonts w:cs="Segoe UI"/>
                <w:lang w:val="es-PR"/>
              </w:rPr>
            </w:pPr>
          </w:p>
        </w:tc>
      </w:tr>
      <w:tr w14:paraId="38235612" w14:textId="2043E192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2BC4BD8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0CD1ECC" w14:textId="32C250DC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¿Chequearse la presión regularmente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D09864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5B3402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229515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7315423" w14:textId="77777777">
            <w:pPr>
              <w:rPr>
                <w:rFonts w:cs="Segoe UI"/>
                <w:lang w:val="es-PR"/>
              </w:rPr>
            </w:pPr>
          </w:p>
        </w:tc>
      </w:tr>
      <w:tr w14:paraId="5CF12AD7" w14:textId="6A75A219" w:rsidTr="009B4820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F5C2C57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430BDE2" w14:textId="63A4E26F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Qué hacer si se siente deprimida o ansios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B95FEC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336AE1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98124A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DD87BB0" w14:textId="77777777">
            <w:pPr>
              <w:rPr>
                <w:rFonts w:cs="Segoe UI"/>
                <w:lang w:val="es-PR"/>
              </w:rPr>
            </w:pPr>
          </w:p>
        </w:tc>
      </w:tr>
      <w:tr w14:paraId="028FC17A" w14:textId="350DEA47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EA9C1D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A5FA6D3" w14:textId="247BEDB5">
            <w:pPr>
              <w:rPr>
                <w:rFonts w:cs="Segoe UI"/>
                <w:b/>
                <w:bCs/>
                <w:lang w:val="es-MX"/>
              </w:rPr>
            </w:pPr>
            <w:r w:rsidRPr="00F13338">
              <w:rPr>
                <w:rFonts w:cs="Segoe UI"/>
                <w:b/>
                <w:i/>
                <w:iCs/>
                <w:lang w:val="es-MX"/>
              </w:rPr>
              <w:t xml:space="preserve">¿Un proveedor de salud </w:t>
            </w:r>
            <w:r w:rsidRPr="00F13338">
              <w:rPr>
                <w:rFonts w:cs="Segoe UI"/>
                <w:b/>
                <w:bCs/>
                <w:i/>
                <w:iCs/>
                <w:lang w:val="es-MX"/>
              </w:rPr>
              <w:t>Le preguntó …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E96E632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E680F79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F000058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1E16960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</w:tr>
      <w:tr w14:paraId="02AFAE74" w14:textId="6F9481EE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FFE0A1C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58CB95C" w14:textId="1ED87178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Si estaba fumando cigarrillos o usando cigarrillos electrónicos como "</w:t>
            </w:r>
            <w:r w:rsidRPr="00F13338">
              <w:rPr>
                <w:rFonts w:cs="Segoe UI"/>
                <w:lang w:val="es-PR"/>
              </w:rPr>
              <w:t>vapes</w:t>
            </w:r>
            <w:r w:rsidRPr="00F13338">
              <w:rPr>
                <w:rFonts w:cs="Segoe UI"/>
                <w:lang w:val="es-PR"/>
              </w:rPr>
              <w:t>" u otros tipos de tabaco sin humo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B31586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22AB9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7B4FED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F49839E" w14:textId="77777777">
            <w:pPr>
              <w:rPr>
                <w:rFonts w:cs="Segoe UI"/>
                <w:lang w:val="es-PR"/>
              </w:rPr>
            </w:pPr>
          </w:p>
        </w:tc>
      </w:tr>
      <w:tr w14:paraId="3ACDEEDA" w14:textId="324B1D7D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8C45C2D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D0D85AB" w14:textId="5A5838FD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Si alguien la estaba lastimando emocional o físicament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28E04D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6DC278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21DCFD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6B71D21" w14:textId="77777777">
            <w:pPr>
              <w:rPr>
                <w:rFonts w:cs="Segoe UI"/>
                <w:lang w:val="es-PR"/>
              </w:rPr>
            </w:pPr>
          </w:p>
        </w:tc>
      </w:tr>
      <w:tr w14:paraId="1D0FD18A" w14:textId="39E530DD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1F26144" w14:textId="77777777">
            <w:pPr>
              <w:ind w:left="360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BB72B95" w14:textId="37222772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i/>
                <w:iCs/>
                <w:lang w:val="es-MX"/>
              </w:rPr>
              <w:t>¿Un proveedor de salud…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638336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82BB8E3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6795AFE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89058C4" w14:textId="77777777">
            <w:pPr>
              <w:rPr>
                <w:rFonts w:cs="Segoe UI"/>
                <w:b/>
                <w:i/>
                <w:iCs/>
                <w:lang w:val="es-MX"/>
              </w:rPr>
            </w:pPr>
          </w:p>
        </w:tc>
      </w:tr>
      <w:tr w14:paraId="51C6C5BF" w14:textId="44AA1FCF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BCECC1B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7A00AAF" w14:textId="4C681ABF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le hizo una prueba para detectar si tenía diabet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5886F7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5B528C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397962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93226A" w14:textId="77777777">
            <w:pPr>
              <w:rPr>
                <w:rFonts w:cs="Segoe UI"/>
                <w:lang w:val="es-PR"/>
              </w:rPr>
            </w:pPr>
          </w:p>
        </w:tc>
      </w:tr>
      <w:tr w14:paraId="6BC4C42C" w14:textId="209C0AA9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19D1910" w14:textId="77777777">
            <w:pPr>
              <w:pStyle w:val="ListParagraph"/>
              <w:numPr>
                <w:ilvl w:val="0"/>
                <w:numId w:val="14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54D911C" w14:textId="2172CCA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le recetó medicamentos para la depresión o ansiedad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FAA398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1E10B4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563BEA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D51BA2E" w14:textId="77777777">
            <w:pPr>
              <w:rPr>
                <w:rFonts w:cs="Segoe UI"/>
                <w:lang w:val="es-PR"/>
              </w:rPr>
            </w:pPr>
          </w:p>
        </w:tc>
      </w:tr>
      <w:tr w14:paraId="2877A4AC" w14:textId="636046CF" w:rsidTr="009B482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63266C3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1502D37A" w14:textId="77777777">
            <w:pPr>
              <w:rPr>
                <w:rFonts w:cs="Segoe UI"/>
                <w:b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6B0750CF" w14:textId="77777777">
            <w:pPr>
              <w:rPr>
                <w:rFonts w:cs="Segoe UI"/>
                <w:b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4DF5AFB0" w14:textId="77777777">
            <w:pPr>
              <w:rPr>
                <w:rFonts w:cs="Segoe UI"/>
                <w:b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25E120B0" w14:textId="77777777">
            <w:pPr>
              <w:rPr>
                <w:rFonts w:cs="Segoe UI"/>
                <w:b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7F8953B4" w14:textId="77777777">
            <w:pPr>
              <w:rPr>
                <w:rFonts w:cs="Segoe UI"/>
                <w:b/>
                <w:lang w:val="es-PR"/>
              </w:rPr>
            </w:pPr>
          </w:p>
        </w:tc>
      </w:tr>
      <w:tr w14:paraId="2BC093A5" w14:textId="525D1ECB" w:rsidTr="00704EC7">
        <w:tblPrEx>
          <w:tblW w:w="0" w:type="auto"/>
          <w:tblLayout w:type="fixed"/>
          <w:tblLook w:val="04A0"/>
        </w:tblPrEx>
        <w:trPr>
          <w:trHeight w:val="540"/>
        </w:trPr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452D6160" w14:textId="69400CD1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46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59733C11" w14:textId="00BF3799">
            <w:pPr>
              <w:rPr>
                <w:rFonts w:cs="Segoe UI"/>
                <w:b/>
                <w:bCs/>
                <w:i/>
                <w:iCs/>
                <w:lang w:val="es-ES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Desde que nació su nuevo bebé</w:t>
            </w:r>
            <w:r w:rsidRPr="00F13338">
              <w:rPr>
                <w:rFonts w:cs="Segoe UI"/>
                <w:b/>
                <w:lang w:val="es-ES"/>
              </w:rPr>
              <w:t>, ¿con qué frecuencia se ha sentido triste, deprimida o sin esperanza?</w:t>
            </w:r>
            <w:r w:rsidRPr="00F13338">
              <w:rPr>
                <w:rFonts w:cs="Segoe UI"/>
                <w:lang w:val="es-ES"/>
              </w:rPr>
              <w:t xml:space="preserve"> </w:t>
            </w:r>
          </w:p>
        </w:tc>
      </w:tr>
      <w:tr w14:paraId="2F41C418" w14:textId="34D44EB7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1DD525F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704EC7" w:rsidP="008472FB" w14:paraId="23F2A8C8" w14:textId="7C6D2A1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Diría que ha sido _______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0A0F57A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07FB0F0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5DCE1B5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FDC8398" w14:textId="77777777">
            <w:pPr>
              <w:rPr>
                <w:rFonts w:cs="Segoe UI"/>
                <w:lang w:val="es-PR"/>
              </w:rPr>
            </w:pPr>
          </w:p>
        </w:tc>
      </w:tr>
      <w:tr w14:paraId="52B812C9" w14:textId="59B1322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B03E162" w14:textId="721D4814">
            <w:pPr>
              <w:rPr>
                <w:rFonts w:cs="Segoe UI"/>
                <w:lang w:val="es-MX"/>
              </w:rPr>
            </w:pPr>
            <w:sdt>
              <w:sdtPr>
                <w:rPr>
                  <w:rFonts w:cs="Segoe UI"/>
                </w:rPr>
                <w:id w:val="-205608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  <w:vAlign w:val="bottom"/>
          </w:tcPr>
          <w:p w:rsidR="008472FB" w:rsidRPr="00F13338" w:rsidP="008472FB" w14:paraId="66A49369" w14:textId="75A80CCF">
            <w:pPr>
              <w:rPr>
                <w:rFonts w:cs="Segoe UI"/>
                <w:b/>
                <w:bCs/>
                <w:i/>
                <w:iCs/>
                <w:lang w:val="es-ES"/>
              </w:rPr>
            </w:pPr>
            <w:r w:rsidRPr="00F13338">
              <w:rPr>
                <w:rFonts w:cs="Segoe UI"/>
              </w:rPr>
              <w:t>Siempre</w:t>
            </w:r>
          </w:p>
        </w:tc>
        <w:tc>
          <w:tcPr>
            <w:tcW w:w="810" w:type="dxa"/>
          </w:tcPr>
          <w:p w:rsidR="008472FB" w:rsidRPr="00F13338" w:rsidP="008472FB" w14:paraId="30E33E0F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13247B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6D04DD6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DDD5356" w14:textId="77777777">
            <w:pPr>
              <w:rPr>
                <w:rFonts w:cs="Segoe UI"/>
              </w:rPr>
            </w:pPr>
          </w:p>
        </w:tc>
      </w:tr>
      <w:tr w14:paraId="54784B7B" w14:textId="2ED2F64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EDC465A" w14:textId="3F471468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70375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2F8F913" w14:textId="6EDB7DD3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13BB6B3E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E78297E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B79B143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E3F4C06" w14:textId="77777777">
            <w:pPr>
              <w:rPr>
                <w:rFonts w:cs="Segoe UI"/>
              </w:rPr>
            </w:pPr>
          </w:p>
        </w:tc>
      </w:tr>
      <w:tr w14:paraId="2B76A217" w14:textId="0D54658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D555B28" w14:textId="41A54B03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755438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ACB7C91" w14:textId="14742CD4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A </w:t>
            </w:r>
            <w:r w:rsidRPr="00F13338">
              <w:rPr>
                <w:rFonts w:cs="Segoe UI"/>
              </w:rPr>
              <w:t>veces</w:t>
            </w:r>
          </w:p>
        </w:tc>
        <w:tc>
          <w:tcPr>
            <w:tcW w:w="810" w:type="dxa"/>
          </w:tcPr>
          <w:p w:rsidR="008472FB" w:rsidRPr="00F13338" w:rsidP="008472FB" w14:paraId="68A7665E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B8DADC6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69FC7F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9C80D36" w14:textId="77777777">
            <w:pPr>
              <w:rPr>
                <w:rFonts w:cs="Segoe UI"/>
              </w:rPr>
            </w:pPr>
          </w:p>
        </w:tc>
      </w:tr>
      <w:tr w14:paraId="72658705" w14:textId="0AAFC5A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1CF120C" w14:textId="6F5767EF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302147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485F71B" w14:textId="05CF882E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Rara </w:t>
            </w:r>
            <w:r w:rsidRPr="00F13338">
              <w:rPr>
                <w:rFonts w:cs="Segoe UI"/>
              </w:rPr>
              <w:t>vez</w:t>
            </w:r>
          </w:p>
        </w:tc>
        <w:tc>
          <w:tcPr>
            <w:tcW w:w="810" w:type="dxa"/>
          </w:tcPr>
          <w:p w:rsidR="008472FB" w:rsidRPr="00F13338" w:rsidP="008472FB" w14:paraId="4FE7BC6F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68A262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9C4A8AA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43E8D62" w14:textId="77777777">
            <w:pPr>
              <w:rPr>
                <w:rFonts w:cs="Segoe UI"/>
              </w:rPr>
            </w:pPr>
          </w:p>
        </w:tc>
      </w:tr>
      <w:tr w14:paraId="08BB5890" w14:textId="3EC2A9C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3F05921" w14:textId="0452C320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810392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5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986857A" w14:textId="4D482A2D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Nunca</w:t>
            </w:r>
          </w:p>
        </w:tc>
        <w:tc>
          <w:tcPr>
            <w:tcW w:w="810" w:type="dxa"/>
          </w:tcPr>
          <w:p w:rsidR="008472FB" w:rsidRPr="00F13338" w:rsidP="008472FB" w14:paraId="6D37762F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F965F7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87654ED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CF88545" w14:textId="77777777">
            <w:pPr>
              <w:rPr>
                <w:rFonts w:cs="Segoe UI"/>
              </w:rPr>
            </w:pPr>
          </w:p>
        </w:tc>
      </w:tr>
      <w:tr w14:paraId="3FF162F2" w14:textId="751D8E91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C3AFEBB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EC969EC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62FAB9D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9B254FE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15AE0F6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9F33D1A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3AE7CEEA" w14:textId="537BBBA0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A6DB129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641531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22BF1CC" w14:textId="77777777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B94511D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799F6A6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57DF89F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CD9D745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2885B154" w14:textId="5C244C5B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9F9BC80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2131349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1014376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2A5677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4DC24C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47FF01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792142D" w14:textId="77777777">
            <w:pPr>
              <w:rPr>
                <w:rFonts w:cs="Segoe UI"/>
                <w:lang w:val="es-MX"/>
              </w:rPr>
            </w:pPr>
          </w:p>
        </w:tc>
      </w:tr>
      <w:tr w14:paraId="127A49F1" w14:textId="3A1CE96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6C0E904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80427DE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0D00CF8A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6A02A3D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4C3C7E4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231D86D" w14:textId="77777777">
            <w:pPr>
              <w:rPr>
                <w:rFonts w:cs="Segoe UI"/>
              </w:rPr>
            </w:pPr>
          </w:p>
        </w:tc>
      </w:tr>
      <w:tr w14:paraId="58EACC6B" w14:textId="4D488B30" w:rsidTr="00607E9A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65E69FD5" w14:textId="648DB8E4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47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7310961D" w14:textId="401DCB36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Desde que nació su nuevo bebé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¿con qué frecuencia ha estado menos interesada en cosas o ha disfrutado menos al hacer? </w:t>
            </w:r>
          </w:p>
        </w:tc>
      </w:tr>
      <w:tr w14:paraId="6D9CD8B8" w14:textId="5E5BDA08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0368186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704EC7" w:rsidP="008472FB" w14:paraId="16559E0B" w14:textId="25BF19A5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Diría que ha sido _______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09481AF2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75B05CE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2BDCA44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04C85CB8" w14:textId="77777777">
            <w:pPr>
              <w:rPr>
                <w:rFonts w:cs="Segoe UI"/>
                <w:lang w:val="es-PR"/>
              </w:rPr>
            </w:pPr>
          </w:p>
        </w:tc>
      </w:tr>
      <w:tr w14:paraId="29A7AEEB" w14:textId="1599C35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C342BC8" w14:textId="22CD3F3B">
            <w:pPr>
              <w:rPr>
                <w:rFonts w:cs="Segoe UI"/>
                <w:lang w:val="es-MX"/>
              </w:rPr>
            </w:pPr>
            <w:sdt>
              <w:sdtPr>
                <w:rPr>
                  <w:rFonts w:cs="Segoe UI"/>
                </w:rPr>
                <w:id w:val="-897746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  <w:vAlign w:val="bottom"/>
          </w:tcPr>
          <w:p w:rsidR="008472FB" w:rsidRPr="00F13338" w:rsidP="008472FB" w14:paraId="7A805E1E" w14:textId="20C664BF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</w:rPr>
              <w:t>Siempre</w:t>
            </w:r>
          </w:p>
        </w:tc>
        <w:tc>
          <w:tcPr>
            <w:tcW w:w="810" w:type="dxa"/>
          </w:tcPr>
          <w:p w:rsidR="008472FB" w:rsidRPr="00F13338" w:rsidP="008472FB" w14:paraId="2C102AFC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5AA1CB2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9CC8B8B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6E7481B" w14:textId="77777777">
            <w:pPr>
              <w:rPr>
                <w:rFonts w:cs="Segoe UI"/>
              </w:rPr>
            </w:pPr>
          </w:p>
        </w:tc>
      </w:tr>
      <w:tr w14:paraId="09D98E48" w14:textId="31C5FE7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A4D4235" w14:textId="36FF8D4E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41551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609323F" w14:textId="6158111E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59A2D72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2E0F8F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77A68F5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3BEE53C" w14:textId="77777777">
            <w:pPr>
              <w:rPr>
                <w:rFonts w:cs="Segoe UI"/>
              </w:rPr>
            </w:pPr>
          </w:p>
        </w:tc>
      </w:tr>
      <w:tr w14:paraId="3CFBE762" w14:textId="1D6CDA6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29B61CE" w14:textId="04DCBF22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354464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7B09975" w14:textId="1DBA73F3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A </w:t>
            </w:r>
            <w:r w:rsidRPr="00F13338">
              <w:rPr>
                <w:rFonts w:cs="Segoe UI"/>
              </w:rPr>
              <w:t>veces</w:t>
            </w:r>
          </w:p>
        </w:tc>
        <w:tc>
          <w:tcPr>
            <w:tcW w:w="810" w:type="dxa"/>
          </w:tcPr>
          <w:p w:rsidR="008472FB" w:rsidRPr="00F13338" w:rsidP="008472FB" w14:paraId="114541CA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21F22F1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0F8BF89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40396AE" w14:textId="77777777">
            <w:pPr>
              <w:rPr>
                <w:rFonts w:cs="Segoe UI"/>
              </w:rPr>
            </w:pPr>
          </w:p>
        </w:tc>
      </w:tr>
      <w:tr w14:paraId="17C2060D" w14:textId="48B8755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250F75D" w14:textId="239D2E01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133703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0BA57AA" w14:textId="1EEEFB2E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Rara </w:t>
            </w:r>
            <w:r w:rsidRPr="00F13338">
              <w:rPr>
                <w:rFonts w:cs="Segoe UI"/>
              </w:rPr>
              <w:t>vez</w:t>
            </w:r>
          </w:p>
        </w:tc>
        <w:tc>
          <w:tcPr>
            <w:tcW w:w="810" w:type="dxa"/>
          </w:tcPr>
          <w:p w:rsidR="008472FB" w:rsidRPr="00F13338" w:rsidP="008472FB" w14:paraId="09D18C4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2CDF583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FB7177D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77971AD" w14:textId="77777777">
            <w:pPr>
              <w:rPr>
                <w:rFonts w:cs="Segoe UI"/>
              </w:rPr>
            </w:pPr>
          </w:p>
        </w:tc>
      </w:tr>
      <w:tr w14:paraId="508610BE" w14:textId="390ADE1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35DF5AB" w14:textId="5FFAAE1C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556677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5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8556EBD" w14:textId="42D096BF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Nunca</w:t>
            </w:r>
          </w:p>
        </w:tc>
        <w:tc>
          <w:tcPr>
            <w:tcW w:w="810" w:type="dxa"/>
          </w:tcPr>
          <w:p w:rsidR="008472FB" w:rsidRPr="00F13338" w:rsidP="008472FB" w14:paraId="4994F643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4D0B8FD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207B1D0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0F766A1" w14:textId="77777777">
            <w:pPr>
              <w:rPr>
                <w:rFonts w:cs="Segoe UI"/>
              </w:rPr>
            </w:pPr>
          </w:p>
        </w:tc>
      </w:tr>
      <w:tr w14:paraId="5C13B126" w14:textId="5E2930DD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E9ABB8B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AC53F21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0CFDBE5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A1D2AC3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2452800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D446A38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53785F7A" w14:textId="74ABE1AC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A7FE8AD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474335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C729984" w14:textId="77777777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5DF7453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8061D3E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93DC01B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0FD8317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5C5C6BC1" w14:textId="189AC9B9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BF3B558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004857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3075BDF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38E0F1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08B053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F81C96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53972D0" w14:textId="77777777">
            <w:pPr>
              <w:rPr>
                <w:rFonts w:cs="Segoe UI"/>
                <w:lang w:val="es-MX"/>
              </w:rPr>
            </w:pPr>
          </w:p>
        </w:tc>
      </w:tr>
      <w:tr w14:paraId="7EB78F9C" w14:textId="07F641D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E56C7E5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0718992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446CF1EE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E37A7BE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00E9D9D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D4772CA" w14:textId="77777777">
            <w:pPr>
              <w:rPr>
                <w:rFonts w:cs="Segoe UI"/>
              </w:rPr>
            </w:pPr>
          </w:p>
        </w:tc>
      </w:tr>
      <w:tr w14:paraId="4B313693" w14:textId="090B5D48" w:rsidTr="003F1BE7">
        <w:tblPrEx>
          <w:tblW w:w="0" w:type="auto"/>
          <w:tblLayout w:type="fixed"/>
          <w:tblLook w:val="04A0"/>
        </w:tblPrEx>
        <w:trPr>
          <w:trHeight w:val="576"/>
        </w:trPr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128DD55E" w14:textId="2903570D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48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14063D3B" w14:textId="2778A75B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Desde que nació su nuevo bebé, ¿con qué frecuencia se ha sentido nerviosa, ansiosa o tensa? </w:t>
            </w:r>
          </w:p>
        </w:tc>
      </w:tr>
      <w:tr w14:paraId="3BC677A0" w14:textId="4E67C6C1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53E8B89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704EC7" w:rsidP="008472FB" w14:paraId="15CB8553" w14:textId="52099A6D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Diría que ha sido _______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6FB3353C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2175B7C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330B039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7E40B2CA" w14:textId="77777777">
            <w:pPr>
              <w:rPr>
                <w:rFonts w:cs="Segoe UI"/>
                <w:lang w:val="es-PR"/>
              </w:rPr>
            </w:pPr>
          </w:p>
        </w:tc>
      </w:tr>
      <w:tr w14:paraId="4835D4AE" w14:textId="1317DB4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A07896F" w14:textId="41777FE6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-358971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60D78C7F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Siempre</w:t>
            </w:r>
          </w:p>
        </w:tc>
        <w:tc>
          <w:tcPr>
            <w:tcW w:w="810" w:type="dxa"/>
          </w:tcPr>
          <w:p w:rsidR="008472FB" w:rsidRPr="00F13338" w:rsidP="008472FB" w14:paraId="41A23F9C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C33D115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70F882C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5442237" w14:textId="77777777">
            <w:pPr>
              <w:rPr>
                <w:rFonts w:cs="Segoe UI"/>
              </w:rPr>
            </w:pPr>
          </w:p>
        </w:tc>
      </w:tr>
      <w:tr w14:paraId="7BE4E433" w14:textId="71E14F4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42CEA4E" w14:textId="20727DC3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705839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9959E40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2AE88F76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F6C46D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8D9A7AB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BAB3294" w14:textId="77777777">
            <w:pPr>
              <w:rPr>
                <w:rFonts w:cs="Segoe UI"/>
              </w:rPr>
            </w:pPr>
          </w:p>
        </w:tc>
      </w:tr>
      <w:tr w14:paraId="017E71B5" w14:textId="21C0453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713688C" w14:textId="634F6832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416216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543B4DE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A </w:t>
            </w:r>
            <w:r w:rsidRPr="00F13338">
              <w:rPr>
                <w:rFonts w:cs="Segoe UI"/>
              </w:rPr>
              <w:t>veces</w:t>
            </w:r>
          </w:p>
        </w:tc>
        <w:tc>
          <w:tcPr>
            <w:tcW w:w="810" w:type="dxa"/>
          </w:tcPr>
          <w:p w:rsidR="008472FB" w:rsidRPr="00F13338" w:rsidP="008472FB" w14:paraId="0CE32B3C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6A7A796D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ADD9CB4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82CF72B" w14:textId="77777777">
            <w:pPr>
              <w:rPr>
                <w:rFonts w:cs="Segoe UI"/>
              </w:rPr>
            </w:pPr>
          </w:p>
        </w:tc>
      </w:tr>
      <w:tr w14:paraId="4F30C348" w14:textId="20132DC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ADCE40C" w14:textId="785D3581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859129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06C20BE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Rara </w:t>
            </w:r>
            <w:r w:rsidRPr="00F13338">
              <w:rPr>
                <w:rFonts w:cs="Segoe UI"/>
              </w:rPr>
              <w:t>vez</w:t>
            </w:r>
          </w:p>
        </w:tc>
        <w:tc>
          <w:tcPr>
            <w:tcW w:w="810" w:type="dxa"/>
          </w:tcPr>
          <w:p w:rsidR="008472FB" w:rsidRPr="00F13338" w:rsidP="008472FB" w14:paraId="177C5B06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81298A3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8757E5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AD0CAA5" w14:textId="77777777">
            <w:pPr>
              <w:rPr>
                <w:rFonts w:cs="Segoe UI"/>
              </w:rPr>
            </w:pPr>
          </w:p>
        </w:tc>
      </w:tr>
      <w:tr w14:paraId="1F6A4527" w14:textId="56FAE61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CC08C15" w14:textId="2ADA92EC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547963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5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231111D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Nunca</w:t>
            </w:r>
          </w:p>
        </w:tc>
        <w:tc>
          <w:tcPr>
            <w:tcW w:w="810" w:type="dxa"/>
          </w:tcPr>
          <w:p w:rsidR="008472FB" w:rsidRPr="00F13338" w:rsidP="008472FB" w14:paraId="18B8FC8B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02E4D39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043A32A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25B065B" w14:textId="77777777">
            <w:pPr>
              <w:rPr>
                <w:rFonts w:cs="Segoe UI"/>
              </w:rPr>
            </w:pPr>
          </w:p>
        </w:tc>
      </w:tr>
      <w:tr w14:paraId="502B674D" w14:textId="290FBBC2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4A493FA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2AC89B3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4379523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3517961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78818B0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BA2CE20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127DB126" w14:textId="0FCA9ADD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C26D58F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052998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FC48DB8" w14:textId="77777777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88A190E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19F33C8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792A408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AA3BFB6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2EA0DE60" w14:textId="26FEA87F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B01C875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702250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EF7AC7B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12BC8C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551575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7ACC0C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292E1E3" w14:textId="77777777">
            <w:pPr>
              <w:rPr>
                <w:rFonts w:cs="Segoe UI"/>
                <w:lang w:val="es-MX"/>
              </w:rPr>
            </w:pPr>
          </w:p>
        </w:tc>
      </w:tr>
      <w:tr w14:paraId="7135A28F" w14:textId="27F07B7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AEBA4D0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85147A0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6C5B0A49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C839A1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6B1910E0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FBD27F8" w14:textId="77777777">
            <w:pPr>
              <w:rPr>
                <w:rFonts w:cs="Segoe UI"/>
              </w:rPr>
            </w:pPr>
          </w:p>
        </w:tc>
      </w:tr>
      <w:tr w14:paraId="2E47B311" w14:textId="26B34796" w:rsidTr="00AB2344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235B152F" w14:textId="7250D936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49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46CE0DF3" w14:textId="11134599">
            <w:pPr>
              <w:rPr>
                <w:rFonts w:cs="Segoe UI"/>
                <w:b/>
                <w:bCs/>
                <w:i/>
                <w:i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Desde que nació su nuevo bebé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¿con qué frecuencia no ha podido dejar o controlar cuanto se preocupa? </w:t>
            </w:r>
          </w:p>
        </w:tc>
      </w:tr>
      <w:tr w14:paraId="0B613AC9" w14:textId="69F9EF8D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68FF6AC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704EC7" w:rsidP="008472FB" w14:paraId="5F13884F" w14:textId="2B61C51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¿Diría que ha sido _______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5FDFE49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2E547DD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101CD44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3467F0FB" w14:textId="77777777">
            <w:pPr>
              <w:rPr>
                <w:rFonts w:cs="Segoe UI"/>
                <w:lang w:val="es-PR"/>
              </w:rPr>
            </w:pPr>
          </w:p>
        </w:tc>
      </w:tr>
      <w:tr w14:paraId="570909B0" w14:textId="1294913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FAD5903" w14:textId="1F2B7384">
            <w:pPr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208486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C864B71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Siempre</w:t>
            </w:r>
          </w:p>
        </w:tc>
        <w:tc>
          <w:tcPr>
            <w:tcW w:w="810" w:type="dxa"/>
          </w:tcPr>
          <w:p w:rsidR="008472FB" w:rsidRPr="00F13338" w:rsidP="008472FB" w14:paraId="14A7E0A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7C217A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7A1B536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893E87C" w14:textId="77777777">
            <w:pPr>
              <w:rPr>
                <w:rFonts w:cs="Segoe UI"/>
              </w:rPr>
            </w:pPr>
          </w:p>
        </w:tc>
      </w:tr>
      <w:tr w14:paraId="55841138" w14:textId="0D4AC06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0C58466" w14:textId="60FB5CBA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155753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D11F8D7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30CF6491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E4BA4B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51B9215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7C403B7" w14:textId="77777777">
            <w:pPr>
              <w:rPr>
                <w:rFonts w:cs="Segoe UI"/>
              </w:rPr>
            </w:pPr>
          </w:p>
        </w:tc>
      </w:tr>
      <w:tr w14:paraId="3E59C1A3" w14:textId="05CF443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6956543" w14:textId="26213A3E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844545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83402BC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A </w:t>
            </w:r>
            <w:r w:rsidRPr="00F13338">
              <w:rPr>
                <w:rFonts w:cs="Segoe UI"/>
              </w:rPr>
              <w:t>veces</w:t>
            </w:r>
          </w:p>
        </w:tc>
        <w:tc>
          <w:tcPr>
            <w:tcW w:w="810" w:type="dxa"/>
          </w:tcPr>
          <w:p w:rsidR="008472FB" w:rsidRPr="00F13338" w:rsidP="008472FB" w14:paraId="23EA6648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498082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1ACE80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B78EFC8" w14:textId="77777777">
            <w:pPr>
              <w:rPr>
                <w:rFonts w:cs="Segoe UI"/>
              </w:rPr>
            </w:pPr>
          </w:p>
        </w:tc>
      </w:tr>
      <w:tr w14:paraId="02841EA1" w14:textId="6993CAE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4664DCE" w14:textId="63C41ADD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524375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253C39D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Rara </w:t>
            </w:r>
            <w:r w:rsidRPr="00F13338">
              <w:rPr>
                <w:rFonts w:cs="Segoe UI"/>
              </w:rPr>
              <w:t>vez</w:t>
            </w:r>
          </w:p>
        </w:tc>
        <w:tc>
          <w:tcPr>
            <w:tcW w:w="810" w:type="dxa"/>
          </w:tcPr>
          <w:p w:rsidR="008472FB" w:rsidRPr="00F13338" w:rsidP="008472FB" w14:paraId="4E7E9EE1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634614C3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5302351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5DB2A6C" w14:textId="77777777">
            <w:pPr>
              <w:rPr>
                <w:rFonts w:cs="Segoe UI"/>
              </w:rPr>
            </w:pPr>
          </w:p>
        </w:tc>
      </w:tr>
      <w:tr w14:paraId="4DB5B751" w14:textId="23F767C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197A9A2" w14:textId="75476EEB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94628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5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4DF1858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Nunca</w:t>
            </w:r>
          </w:p>
        </w:tc>
        <w:tc>
          <w:tcPr>
            <w:tcW w:w="810" w:type="dxa"/>
          </w:tcPr>
          <w:p w:rsidR="008472FB" w:rsidRPr="00F13338" w:rsidP="008472FB" w14:paraId="6247BE93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4944F7C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19ACF0B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554D80A" w14:textId="77777777">
            <w:pPr>
              <w:rPr>
                <w:rFonts w:cs="Segoe UI"/>
              </w:rPr>
            </w:pPr>
          </w:p>
        </w:tc>
      </w:tr>
      <w:tr w14:paraId="761624EA" w14:textId="02F0F1EB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FF82B70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5562D57" w14:textId="77777777">
            <w:pPr>
              <w:rPr>
                <w:rFonts w:cs="Segoe UI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A34AB01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6FADB69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FFBE358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07D88A1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0CE1DEE2" w14:textId="1AEF748A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4A931BB2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654377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E6391EC" w14:textId="77777777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4EE7C03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B4E3022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014453A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F5699D6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51CFBEDD" w14:textId="6858A06C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03036E7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440886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EE6A834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0AA8B02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28FB80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5DB910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B0F4ED7" w14:textId="77777777">
            <w:pPr>
              <w:rPr>
                <w:rFonts w:cs="Segoe UI"/>
                <w:lang w:val="es-MX"/>
              </w:rPr>
            </w:pPr>
          </w:p>
        </w:tc>
      </w:tr>
      <w:tr w14:paraId="453FEFB5" w14:textId="05504E6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F4685FA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AB9CED0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351688BB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0DF9E52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335B864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4DC4CAF" w14:textId="77777777">
            <w:pPr>
              <w:rPr>
                <w:rFonts w:cs="Segoe UI"/>
              </w:rPr>
            </w:pPr>
          </w:p>
        </w:tc>
      </w:tr>
      <w:tr w14:paraId="2010AEB4" w14:textId="4276C72A" w:rsidTr="00451EB0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27423578" w14:textId="002B88E1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0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61C37E2E" w14:textId="70393320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¿Algún proveedor de salud le ha hecho una serie de preguntas, ya sea en persona o en un formulario, para saber si se sentía decaída, deprimida, ansiosa o irritable durante los siguientes períodos de tiempo?  </w:t>
            </w:r>
          </w:p>
        </w:tc>
      </w:tr>
      <w:tr w14:paraId="5708D868" w14:textId="6B37DA35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3B0AF09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0D38CC78" w14:textId="15713F80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2891101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253432CB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758A3C76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58BB0B7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DEF4D10" w14:textId="77777777" w:rsidTr="00E00B05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62BDEB2D" w14:textId="77777777">
            <w:pPr>
              <w:pStyle w:val="ListParagraph"/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2AF406A0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RPr="008B4FB8" w:rsidP="00EF380F" w14:paraId="2D659AC5" w14:textId="4581EC68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20850BA8" w14:textId="77777777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15C2A1B8" w14:textId="77777777">
            <w:pPr>
              <w:pStyle w:val="ListParagraph"/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66C2BB60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7BE92608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EF380F" w:rsidRPr="00F13338" w:rsidP="00EF380F" w14:paraId="579B402B" w14:textId="3A64F293">
            <w:pPr>
              <w:jc w:val="center"/>
              <w:rPr>
                <w:rFonts w:cs="Segoe UI"/>
                <w:lang w:val="es-ES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4DBABA02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EF380F" w:rsidRPr="00F13338" w:rsidP="00EF380F" w14:paraId="79F999D8" w14:textId="0F7EB8F2">
            <w:pPr>
              <w:jc w:val="center"/>
              <w:rPr>
                <w:rFonts w:cs="Segoe UI"/>
                <w:lang w:val="es-ES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0B89C3B4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EF380F" w:rsidRPr="00F13338" w:rsidP="00EF380F" w14:paraId="778FE6B5" w14:textId="3F25952D">
            <w:pPr>
              <w:jc w:val="center"/>
              <w:rPr>
                <w:rFonts w:cs="Segoe UI"/>
                <w:lang w:val="es-ES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1FD8AF73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EF380F" w:rsidRPr="00F13338" w:rsidP="00EF380F" w14:paraId="669295AD" w14:textId="56CF88EC">
            <w:pPr>
              <w:jc w:val="center"/>
              <w:rPr>
                <w:rFonts w:cs="Segoe UI"/>
                <w:lang w:val="es-ES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50FB37C3" w14:textId="1AB43AA3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E82E9F5" w14:textId="77777777">
            <w:pPr>
              <w:pStyle w:val="ListParagraph"/>
              <w:numPr>
                <w:ilvl w:val="0"/>
                <w:numId w:val="15"/>
              </w:numPr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22F707C" w14:textId="172146FA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 xml:space="preserve">Durante su embarazo más reciente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CC0FAA5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28304B9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C60B19B" w14:textId="77777777">
            <w:pPr>
              <w:rPr>
                <w:rFonts w:cs="Segoe UI"/>
                <w:lang w:val="es-ES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F3A4799" w14:textId="77777777">
            <w:pPr>
              <w:rPr>
                <w:rFonts w:cs="Segoe UI"/>
                <w:lang w:val="es-ES"/>
              </w:rPr>
            </w:pPr>
          </w:p>
        </w:tc>
      </w:tr>
      <w:tr w14:paraId="2C4C8FA4" w14:textId="49D97DE4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0971133" w14:textId="77777777">
            <w:pPr>
              <w:pStyle w:val="ListParagraph"/>
              <w:numPr>
                <w:ilvl w:val="0"/>
                <w:numId w:val="15"/>
              </w:numPr>
              <w:rPr>
                <w:rFonts w:cs="Segoe UI"/>
                <w:lang w:val="es-ES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66F062C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Desde que nació su bebe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7BA806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0EE20F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54134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7BF6E58" w14:textId="77777777">
            <w:pPr>
              <w:rPr>
                <w:rFonts w:cs="Segoe UI"/>
                <w:lang w:val="es-PR"/>
              </w:rPr>
            </w:pPr>
          </w:p>
        </w:tc>
      </w:tr>
      <w:tr w14:paraId="3D9A14FA" w14:textId="45F8E9A1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40DBCD3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571E39B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64282C3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659201A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12F1B1A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7927A026" w14:textId="77777777">
            <w:pPr>
              <w:rPr>
                <w:rFonts w:cs="Segoe UI"/>
                <w:lang w:val="es-MX"/>
              </w:rPr>
            </w:pPr>
          </w:p>
        </w:tc>
      </w:tr>
      <w:tr w14:paraId="56B0F484" w14:textId="0037C9C5" w:rsidTr="001E69CA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  <w:shd w:val="clear" w:color="auto" w:fill="A6A6A6" w:themeFill="background1" w:themeFillShade="A6"/>
          </w:tcPr>
          <w:p w:rsidR="00704EC7" w:rsidRPr="00F13338" w:rsidP="008472FB" w14:paraId="774436B2" w14:textId="3DE5EF7E">
            <w:pPr>
              <w:jc w:val="center"/>
              <w:rPr>
                <w:rFonts w:cs="Segoe UI"/>
                <w:b/>
                <w:bCs/>
              </w:rPr>
            </w:pPr>
            <w:r w:rsidRPr="00F13338">
              <w:rPr>
                <w:rFonts w:cs="Segoe UI"/>
                <w:b/>
                <w:bCs/>
              </w:rPr>
              <w:t>OTRAS EXPERIENCIAS</w:t>
            </w:r>
          </w:p>
        </w:tc>
      </w:tr>
      <w:tr w14:paraId="6C09F276" w14:textId="0EF34A59" w:rsidTr="00A7630D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704EC7" w:rsidRPr="00F13338" w:rsidP="008472FB" w14:paraId="2677E79D" w14:textId="4350B783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b/>
                <w:lang w:val="es-MX"/>
              </w:rPr>
              <w:t xml:space="preserve">Las siguientes preguntas son acerca de una variedad de temas.   </w:t>
            </w:r>
          </w:p>
        </w:tc>
      </w:tr>
      <w:tr w14:paraId="29363E3B" w14:textId="60FD3D1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0A2A29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A92B4FE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12C64177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440918FC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42136D65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6E1E5B86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6ED94E82" w14:textId="1DAA034A" w:rsidTr="00717911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2C9C5916" w14:textId="7ED36870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1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1E4CFF08" w14:textId="5540A7D4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Por favor indique con qué frecuencia le ocurrió lo siguiente durante los </w:t>
            </w:r>
            <w:r w:rsidRPr="00F13338">
              <w:rPr>
                <w:rFonts w:cs="Segoe UI"/>
                <w:b/>
                <w:i/>
                <w:lang w:val="es-PR"/>
              </w:rPr>
              <w:t>12 meses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</w:t>
            </w: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antes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de que naciera su nuevo bebé.</w:t>
            </w:r>
          </w:p>
        </w:tc>
      </w:tr>
      <w:tr w14:paraId="67042BCB" w14:textId="0AE0A4E2" w:rsidTr="004465B4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21A5B70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672236CF" w14:textId="74E910BB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Para cada una, por favor dígame si fue frecuentemente, a veces o nunca.</w:t>
            </w:r>
          </w:p>
        </w:tc>
      </w:tr>
      <w:tr w14:paraId="31CA53CD" w14:textId="269D92B2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610F2F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67BADE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38E1A5F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3CBD21C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46244B8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061174EF" w14:textId="77777777">
            <w:pPr>
              <w:rPr>
                <w:rFonts w:cs="Segoe UI"/>
                <w:lang w:val="es-MX"/>
              </w:rPr>
            </w:pPr>
          </w:p>
        </w:tc>
      </w:tr>
      <w:tr w14:paraId="256F81BF" w14:textId="66BFA620" w:rsidTr="00CA0B43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704EC7" w:rsidRPr="00F13338" w:rsidP="001613E7" w14:paraId="39FDA8C1" w14:textId="77777777">
            <w:pPr>
              <w:pStyle w:val="ListParagraph"/>
              <w:numPr>
                <w:ilvl w:val="0"/>
                <w:numId w:val="16"/>
              </w:numPr>
              <w:rPr>
                <w:rFonts w:cs="Segoe UI"/>
                <w:b/>
                <w:bCs/>
                <w:lang w:val="es-MX"/>
              </w:rPr>
            </w:pPr>
          </w:p>
        </w:tc>
        <w:tc>
          <w:tcPr>
            <w:tcW w:w="9278" w:type="dxa"/>
            <w:gridSpan w:val="6"/>
          </w:tcPr>
          <w:p w:rsidR="00704EC7" w:rsidRPr="00F13338" w:rsidP="008472FB" w14:paraId="0D9D0805" w14:textId="79956AAE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¿Le preocupaba que se le acabara la comida antes de que tuviera dinero para comprar más? </w:t>
            </w:r>
          </w:p>
          <w:p w:rsidR="00704EC7" w:rsidRPr="00F13338" w:rsidP="008472FB" w14:paraId="61550765" w14:textId="5C496B1A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¿Usted diría que esto ocurrió…</w:t>
            </w:r>
          </w:p>
        </w:tc>
      </w:tr>
      <w:tr w14:paraId="7CACA62B" w14:textId="16098B8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F50F9FC" w14:textId="2C2A3E7D">
            <w:pPr>
              <w:jc w:val="center"/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1281381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5C47441" w14:textId="7AF0984D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091A7DD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4F19092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08BAFA6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739973A" w14:textId="77777777">
            <w:pPr>
              <w:rPr>
                <w:rFonts w:cs="Segoe UI"/>
                <w:lang w:val="es-PR"/>
              </w:rPr>
            </w:pPr>
          </w:p>
        </w:tc>
      </w:tr>
      <w:tr w14:paraId="55F77BB9" w14:textId="476B4AD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C274D15" w14:textId="41D27820">
            <w:pPr>
              <w:jc w:val="center"/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1264878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DEF0749" w14:textId="7B0FC625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A veces</w:t>
            </w:r>
          </w:p>
        </w:tc>
        <w:tc>
          <w:tcPr>
            <w:tcW w:w="810" w:type="dxa"/>
          </w:tcPr>
          <w:p w:rsidR="008472FB" w:rsidRPr="00F13338" w:rsidP="008472FB" w14:paraId="3D18717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649649B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125FC6F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7A23BC00" w14:textId="77777777">
            <w:pPr>
              <w:rPr>
                <w:rFonts w:cs="Segoe UI"/>
                <w:lang w:val="es-PR"/>
              </w:rPr>
            </w:pPr>
          </w:p>
        </w:tc>
      </w:tr>
      <w:tr w14:paraId="6D906F40" w14:textId="47F0434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C505361" w14:textId="265CA13C">
            <w:pPr>
              <w:jc w:val="center"/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24770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6C4F8FB" w14:textId="1310BA85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O, Nunca? </w:t>
            </w:r>
          </w:p>
        </w:tc>
        <w:tc>
          <w:tcPr>
            <w:tcW w:w="810" w:type="dxa"/>
          </w:tcPr>
          <w:p w:rsidR="008472FB" w:rsidRPr="00F13338" w:rsidP="008472FB" w14:paraId="524BF88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5D555D2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503AB03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675227F3" w14:textId="77777777">
            <w:pPr>
              <w:rPr>
                <w:rFonts w:cs="Segoe UI"/>
                <w:lang w:val="es-PR"/>
              </w:rPr>
            </w:pPr>
          </w:p>
        </w:tc>
      </w:tr>
      <w:tr w14:paraId="4837E8F0" w14:textId="55D38CB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A5FAE69" w14:textId="4682C0B1">
            <w:pPr>
              <w:jc w:val="center"/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06E080E" w14:textId="39788C90">
            <w:pPr>
              <w:rPr>
                <w:rFonts w:cs="Segoe UI"/>
                <w:lang w:val="es-PR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4BD1F86E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3D9C44F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596BB488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2FCA107D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39370E7B" w14:textId="75E7543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A3BE0F1" w14:textId="56CAB663">
            <w:pPr>
              <w:jc w:val="center"/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294339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8315FDB" w14:textId="55ADBDC1">
            <w:pPr>
              <w:rPr>
                <w:rFonts w:cs="Segoe UI"/>
                <w:lang w:val="es-PR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63BB5F43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B5A49A6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6AE8FF59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6979747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3D1C334C" w14:textId="4093670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4B9C200" w14:textId="26AA15CC">
            <w:pPr>
              <w:jc w:val="center"/>
              <w:rPr>
                <w:rFonts w:cs="Segoe UI"/>
                <w:lang w:val="es-PR"/>
              </w:rPr>
            </w:pPr>
            <w:sdt>
              <w:sdtPr>
                <w:rPr>
                  <w:rFonts w:cs="Segoe UI"/>
                </w:rPr>
                <w:id w:val="-1098401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F28D910" w14:textId="73DA94E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60E3EEA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2759C09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11B299A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71E3F7B1" w14:textId="77777777">
            <w:pPr>
              <w:rPr>
                <w:rFonts w:cs="Segoe UI"/>
                <w:lang w:val="es-MX"/>
              </w:rPr>
            </w:pPr>
          </w:p>
        </w:tc>
      </w:tr>
      <w:tr w14:paraId="1F35F644" w14:textId="51A22913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auto"/>
          </w:tcPr>
          <w:p w:rsidR="008472FB" w:rsidRPr="00F13338" w:rsidP="008472FB" w14:paraId="36C5D6DD" w14:textId="77777777">
            <w:pPr>
              <w:pStyle w:val="ListParagraph"/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5858" w:type="dxa"/>
            <w:gridSpan w:val="2"/>
            <w:shd w:val="clear" w:color="auto" w:fill="auto"/>
          </w:tcPr>
          <w:p w:rsidR="008472FB" w:rsidRPr="00F13338" w:rsidP="008472FB" w14:paraId="435E9990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</w:tcPr>
          <w:p w:rsidR="008472FB" w:rsidRPr="00F13338" w:rsidP="008472FB" w14:paraId="35D9FEFC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0C1A9C4D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69AB9BBA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550EADC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68AC18CB" w14:textId="2F2D3FAD" w:rsidTr="00A40964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auto"/>
          </w:tcPr>
          <w:p w:rsidR="00704EC7" w:rsidRPr="00F13338" w:rsidP="001613E7" w14:paraId="41D13EEC" w14:textId="77777777">
            <w:pPr>
              <w:pStyle w:val="ListParagraph"/>
              <w:numPr>
                <w:ilvl w:val="0"/>
                <w:numId w:val="16"/>
              </w:num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auto"/>
          </w:tcPr>
          <w:p w:rsidR="00704EC7" w:rsidRPr="00F13338" w:rsidP="008472FB" w14:paraId="5B848CEC" w14:textId="58316250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 xml:space="preserve">¿La comida que compraba simplemente no duraba y usted no tenía dinero para comprar o conseguir más? </w:t>
            </w:r>
          </w:p>
          <w:p w:rsidR="00704EC7" w:rsidRPr="00F13338" w:rsidP="008472FB" w14:paraId="75F092E8" w14:textId="071F1094">
            <w:pPr>
              <w:rPr>
                <w:rFonts w:cs="Segoe UI"/>
                <w:b/>
                <w:bCs/>
                <w:lang w:val="es-PR"/>
              </w:rPr>
            </w:pPr>
            <w:r w:rsidRPr="00F13338">
              <w:rPr>
                <w:rFonts w:cs="Segoe UI"/>
                <w:b/>
                <w:bCs/>
                <w:i/>
                <w:iCs/>
                <w:lang w:val="es-PR"/>
              </w:rPr>
              <w:t>¿Usted diría que esto ocurrió…</w:t>
            </w:r>
          </w:p>
        </w:tc>
      </w:tr>
      <w:tr w14:paraId="67725182" w14:textId="2940BDE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717D226" w14:textId="2E13A9EA">
            <w:pPr>
              <w:jc w:val="center"/>
              <w:rPr>
                <w:rFonts w:cs="Segoe UI"/>
                <w:lang w:val="es-MX"/>
              </w:rPr>
            </w:pPr>
            <w:sdt>
              <w:sdtPr>
                <w:rPr>
                  <w:rFonts w:cs="Segoe UI"/>
                </w:rPr>
                <w:id w:val="1033998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0B8AA84" w14:textId="5A486468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lang w:val="es-PR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603AA00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2A617DA6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7D17549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33C2F973" w14:textId="77777777">
            <w:pPr>
              <w:rPr>
                <w:rFonts w:cs="Segoe UI"/>
                <w:lang w:val="es-PR"/>
              </w:rPr>
            </w:pPr>
          </w:p>
        </w:tc>
      </w:tr>
      <w:tr w14:paraId="03C39163" w14:textId="59E88E2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7ADD3FA" w14:textId="606F18EC">
            <w:pPr>
              <w:jc w:val="center"/>
              <w:rPr>
                <w:rFonts w:cs="Segoe UI"/>
                <w:lang w:val="es-MX"/>
              </w:rPr>
            </w:pPr>
            <w:sdt>
              <w:sdtPr>
                <w:rPr>
                  <w:rFonts w:cs="Segoe UI"/>
                </w:rPr>
                <w:id w:val="51663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010DA6C5" w14:textId="2013001D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lang w:val="es-PR"/>
              </w:rPr>
              <w:t>A veces</w:t>
            </w:r>
          </w:p>
        </w:tc>
        <w:tc>
          <w:tcPr>
            <w:tcW w:w="810" w:type="dxa"/>
          </w:tcPr>
          <w:p w:rsidR="008472FB" w:rsidRPr="00F13338" w:rsidP="008472FB" w14:paraId="41D9207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1448535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286F09B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49A1BAFE" w14:textId="77777777">
            <w:pPr>
              <w:rPr>
                <w:rFonts w:cs="Segoe UI"/>
                <w:lang w:val="es-PR"/>
              </w:rPr>
            </w:pPr>
          </w:p>
        </w:tc>
      </w:tr>
      <w:tr w14:paraId="57244D9B" w14:textId="5C8F79C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8D07815" w14:textId="4BEA3C39">
            <w:pPr>
              <w:jc w:val="center"/>
              <w:rPr>
                <w:rFonts w:cs="Segoe UI"/>
                <w:lang w:val="es-MX"/>
              </w:rPr>
            </w:pPr>
            <w:sdt>
              <w:sdtPr>
                <w:rPr>
                  <w:rFonts w:cs="Segoe UI"/>
                </w:rPr>
                <w:id w:val="887311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1B4FB95" w14:textId="309AE21D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lang w:val="es-PR"/>
              </w:rPr>
              <w:t xml:space="preserve">O, Nunca? </w:t>
            </w:r>
          </w:p>
        </w:tc>
        <w:tc>
          <w:tcPr>
            <w:tcW w:w="810" w:type="dxa"/>
          </w:tcPr>
          <w:p w:rsidR="008472FB" w:rsidRPr="00F13338" w:rsidP="008472FB" w14:paraId="138BCB5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0681B48B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37F049C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07401A38" w14:textId="77777777">
            <w:pPr>
              <w:rPr>
                <w:rFonts w:cs="Segoe UI"/>
                <w:lang w:val="es-PR"/>
              </w:rPr>
            </w:pPr>
          </w:p>
        </w:tc>
      </w:tr>
      <w:tr w14:paraId="48F15011" w14:textId="413A960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1E26C2B" w14:textId="0D2B6D4F">
            <w:pPr>
              <w:jc w:val="center"/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1A819C5" w14:textId="3D196957">
            <w:pPr>
              <w:rPr>
                <w:rStyle w:val="spellingerror"/>
                <w:rFonts w:cs="Segoe UI"/>
                <w:lang w:val="es-PR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77C05E70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1A9D3BB3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1A0A1B9C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7F9A99E1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3E125C86" w14:textId="690E38E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FC80EA5" w14:textId="2D876481">
            <w:pPr>
              <w:jc w:val="center"/>
              <w:rPr>
                <w:rFonts w:cs="Segoe UI"/>
                <w:lang w:val="es-MX"/>
              </w:rPr>
            </w:pPr>
            <w:sdt>
              <w:sdtPr>
                <w:rPr>
                  <w:rFonts w:cs="Segoe UI"/>
                </w:rPr>
                <w:id w:val="213227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807609E" w14:textId="1B5B71B6">
            <w:pPr>
              <w:rPr>
                <w:rFonts w:cs="Segoe UI"/>
                <w:lang w:val="es-MX"/>
              </w:rPr>
            </w:pPr>
            <w:r w:rsidRPr="00F13338">
              <w:rPr>
                <w:rStyle w:val="spellingerror"/>
                <w:rFonts w:cs="Segoe UI"/>
                <w:lang w:val="es-PR"/>
              </w:rPr>
              <w:t>Rechazó</w:t>
            </w:r>
            <w:r w:rsidRPr="00F13338">
              <w:rPr>
                <w:rStyle w:val="normaltextrun"/>
                <w:rFonts w:cs="Segoe UI"/>
                <w:lang w:val="es-PR"/>
              </w:rPr>
              <w:t> </w:t>
            </w:r>
            <w:r w:rsidRPr="00F13338">
              <w:rPr>
                <w:rStyle w:val="eop"/>
                <w:rFonts w:cs="Segoe UI"/>
                <w:lang w:val="es-PR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0EAA6C5F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630" w:type="dxa"/>
          </w:tcPr>
          <w:p w:rsidR="008472FB" w:rsidRPr="00F13338" w:rsidP="008472FB" w14:paraId="581F87FA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1084" w:type="dxa"/>
          </w:tcPr>
          <w:p w:rsidR="008472FB" w:rsidRPr="00F13338" w:rsidP="008472FB" w14:paraId="60402C40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  <w:tc>
          <w:tcPr>
            <w:tcW w:w="896" w:type="dxa"/>
          </w:tcPr>
          <w:p w:rsidR="008472FB" w:rsidRPr="00F13338" w:rsidP="008472FB" w14:paraId="61AB0DC0" w14:textId="77777777">
            <w:pPr>
              <w:rPr>
                <w:rStyle w:val="spellingerror"/>
                <w:rFonts w:cs="Segoe UI"/>
                <w:lang w:val="es-PR"/>
              </w:rPr>
            </w:pPr>
          </w:p>
        </w:tc>
      </w:tr>
      <w:tr w14:paraId="05F9C284" w14:textId="7A3B724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E0E1D0F" w14:textId="0CBFA5B6">
            <w:pPr>
              <w:jc w:val="center"/>
              <w:rPr>
                <w:rFonts w:cs="Segoe UI"/>
                <w:lang w:val="es-MX"/>
              </w:rPr>
            </w:pPr>
            <w:sdt>
              <w:sdtPr>
                <w:rPr>
                  <w:rFonts w:cs="Segoe UI"/>
                </w:rPr>
                <w:id w:val="2144160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47274DB" w14:textId="1370A992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  <w:lang w:val="es-PR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5D1479A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2931409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0ED8D1A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559C5E2B" w14:textId="77777777">
            <w:pPr>
              <w:rPr>
                <w:rFonts w:cs="Segoe UI"/>
                <w:lang w:val="es-MX"/>
              </w:rPr>
            </w:pPr>
          </w:p>
        </w:tc>
      </w:tr>
      <w:tr w14:paraId="233DCFE1" w14:textId="6AD57701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53E49E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05D381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3464F0F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362ABE9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83FE6E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1A4343F9" w14:textId="77777777">
            <w:pPr>
              <w:rPr>
                <w:rFonts w:cs="Segoe UI"/>
                <w:lang w:val="es-MX"/>
              </w:rPr>
            </w:pPr>
          </w:p>
        </w:tc>
      </w:tr>
      <w:tr w14:paraId="2728351E" w14:textId="21935C6F" w:rsidTr="00704EC7">
        <w:tblPrEx>
          <w:tblW w:w="0" w:type="auto"/>
          <w:tblLayout w:type="fixed"/>
          <w:tblLook w:val="04A0"/>
        </w:tblPrEx>
        <w:trPr>
          <w:trHeight w:val="576"/>
        </w:trPr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300EC39D" w14:textId="6C0BC6AF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2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2D4DD1E9" w14:textId="635B3B54">
            <w:pPr>
              <w:rPr>
                <w:rFonts w:eastAsia="Times New Roman" w:cs="Segoe UI"/>
                <w:b/>
                <w:bCs/>
                <w:lang w:val="es-PR"/>
              </w:rPr>
            </w:pPr>
            <w:r w:rsidRPr="00F13338">
              <w:rPr>
                <w:rFonts w:eastAsia="Times New Roman" w:cs="Segoe UI"/>
                <w:b/>
                <w:bCs/>
                <w:lang w:val="es-PR"/>
              </w:rPr>
              <w:t xml:space="preserve">Durante los </w:t>
            </w:r>
            <w:r w:rsidRPr="00F13338">
              <w:rPr>
                <w:rFonts w:eastAsia="Times New Roman" w:cs="Segoe UI"/>
                <w:b/>
                <w:bCs/>
                <w:i/>
                <w:iCs/>
                <w:lang w:val="es-PR"/>
              </w:rPr>
              <w:t>12 meses antes</w:t>
            </w:r>
            <w:r w:rsidRPr="00F13338">
              <w:rPr>
                <w:rFonts w:eastAsia="Times New Roman" w:cs="Segoe UI"/>
                <w:b/>
                <w:bCs/>
                <w:lang w:val="es-PR"/>
              </w:rPr>
              <w:t xml:space="preserve"> del nacimiento de su nuevo bebé, ¿la falta de transporte le ha impedido hacer alguna de las siguientes cosas? </w:t>
            </w:r>
          </w:p>
        </w:tc>
      </w:tr>
      <w:tr w14:paraId="293AAAF1" w14:textId="1D7AAB58" w:rsidTr="003D48BB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5332FFA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697AA19F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>Para cada una, responda</w:t>
            </w:r>
            <w:r w:rsidRPr="00F13338">
              <w:rPr>
                <w:rFonts w:eastAsia="Times New Roman" w:cs="Segoe UI"/>
                <w:b/>
                <w:bCs/>
                <w:lang w:val="es-PR"/>
              </w:rPr>
              <w:t xml:space="preserve"> Sí </w:t>
            </w:r>
            <w:r w:rsidRPr="00F13338">
              <w:rPr>
                <w:rFonts w:eastAsia="Times New Roman" w:cs="Segoe UI"/>
                <w:lang w:val="es-PR"/>
              </w:rPr>
              <w:t>o</w:t>
            </w:r>
            <w:r w:rsidRPr="00F13338">
              <w:rPr>
                <w:rFonts w:eastAsia="Times New Roman" w:cs="Segoe UI"/>
                <w:b/>
                <w:bCs/>
                <w:lang w:val="es-PR"/>
              </w:rPr>
              <w:t xml:space="preserve"> No</w:t>
            </w:r>
            <w:r w:rsidRPr="00F13338">
              <w:rPr>
                <w:rFonts w:eastAsia="Times New Roman" w:cs="Segoe UI"/>
                <w:lang w:val="es-PR"/>
              </w:rPr>
              <w:t>.</w:t>
            </w:r>
            <w:r w:rsidRPr="00F13338">
              <w:rPr>
                <w:rFonts w:cs="Segoe UI"/>
                <w:lang w:val="es-PR"/>
              </w:rPr>
              <w:t xml:space="preserve"> </w:t>
            </w:r>
          </w:p>
          <w:p w:rsidR="00704EC7" w:rsidRPr="00F13338" w:rsidP="008472FB" w14:paraId="060BFE54" w14:textId="209731B9">
            <w:pPr>
              <w:rPr>
                <w:rFonts w:eastAsia="Times New Roman"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(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PREGUNTE: </w:t>
            </w:r>
            <w:r w:rsidRPr="00F13338">
              <w:rPr>
                <w:rFonts w:eastAsia="Times New Roman" w:cs="Segoe UI"/>
                <w:lang w:val="es-MX"/>
              </w:rPr>
              <w:t>¿</w:t>
            </w:r>
            <w:r w:rsidRPr="00F13338">
              <w:rPr>
                <w:rFonts w:eastAsia="Times New Roman" w:cs="Segoe UI"/>
                <w:lang w:val="es-MX"/>
              </w:rPr>
              <w:t>Diria</w:t>
            </w:r>
            <w:r w:rsidRPr="00F13338">
              <w:rPr>
                <w:rFonts w:eastAsia="Times New Roman" w:cs="Segoe UI"/>
                <w:lang w:val="es-MX"/>
              </w:rPr>
              <w:t xml:space="preserve"> que </w:t>
            </w:r>
            <w:r w:rsidRPr="00F13338">
              <w:rPr>
                <w:rFonts w:eastAsia="Times New Roman" w:cs="Segoe UI"/>
                <w:lang w:val="es-PR"/>
              </w:rPr>
              <w:t>la falta de transporte le ha impedido</w:t>
            </w:r>
            <w:r w:rsidRPr="00F13338">
              <w:rPr>
                <w:rFonts w:eastAsia="Times New Roman" w:cs="Segoe UI"/>
                <w:lang w:val="es-MX"/>
              </w:rPr>
              <w:t xml:space="preserve"> ir a ____?)</w:t>
            </w:r>
          </w:p>
        </w:tc>
      </w:tr>
      <w:tr w14:paraId="22764690" w14:textId="15288834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4C8A9611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6AADA3EA" w14:textId="396C2F85">
            <w:pPr>
              <w:rPr>
                <w:rFonts w:eastAsia="Times New Roman" w:cs="Segoe UI"/>
                <w:lang w:val="es-ES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3735E172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66625368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5F1A8ABE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4EFDE265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3785C01F" w14:textId="77777777" w:rsidTr="00AF2710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4B317198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42DFA511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RPr="008B4FB8" w:rsidP="00EF380F" w14:paraId="4DF47DAA" w14:textId="1BBCEA10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045C8DC6" w14:textId="77777777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45D49029" w14:textId="77777777">
            <w:pPr>
              <w:pStyle w:val="ListParagraph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06AB3C74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1DAEF1AB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EF380F" w:rsidRPr="00F13338" w:rsidP="00EF380F" w14:paraId="723AF386" w14:textId="5B79FAAC">
            <w:pPr>
              <w:jc w:val="center"/>
              <w:rPr>
                <w:rFonts w:eastAsia="Times New Roman"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7192723F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EF380F" w:rsidRPr="00F13338" w:rsidP="00EF380F" w14:paraId="5A9D3D29" w14:textId="1A35CBF5">
            <w:pPr>
              <w:jc w:val="center"/>
              <w:rPr>
                <w:rFonts w:eastAsia="Times New Roman"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1CDE2D3B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EF380F" w:rsidRPr="00F13338" w:rsidP="00EF380F" w14:paraId="5D4033DF" w14:textId="1279DEE4">
            <w:pPr>
              <w:jc w:val="center"/>
              <w:rPr>
                <w:rFonts w:eastAsia="Times New Roman"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P="00EF380F" w14:paraId="68689BFB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EF380F" w:rsidRPr="00F13338" w:rsidP="00EF380F" w14:paraId="0312D406" w14:textId="1034CD25">
            <w:pPr>
              <w:jc w:val="center"/>
              <w:rPr>
                <w:rFonts w:eastAsia="Times New Roman" w:cs="Segoe UI"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6F57F700" w14:textId="7CE31CAC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B93E786" w14:textId="77777777">
            <w:pPr>
              <w:pStyle w:val="ListParagraph"/>
              <w:numPr>
                <w:ilvl w:val="0"/>
                <w:numId w:val="20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A36B204" w14:textId="42314BED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>Citas médica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5CF8BCD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04FA0D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7179CCE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FCFE67A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5F69B461" w14:textId="55C990B0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CABBA02" w14:textId="77777777">
            <w:pPr>
              <w:pStyle w:val="ListParagraph"/>
              <w:numPr>
                <w:ilvl w:val="0"/>
                <w:numId w:val="2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704EC7" w:rsidP="008472FB" w14:paraId="0841CD32" w14:textId="62AA3D28">
            <w:pPr>
              <w:rPr>
                <w:rFonts w:eastAsia="Times New Roman"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>Reuniones o citas que no eran médicas o del trabaj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293200F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E0BA598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F6C4037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0C09CE2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32D3D69F" w14:textId="684F67FC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539D66F" w14:textId="77777777">
            <w:pPr>
              <w:pStyle w:val="ListParagraph"/>
              <w:numPr>
                <w:ilvl w:val="0"/>
                <w:numId w:val="20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D2BC290" w14:textId="0B61AA54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>Hacer recados o diligencia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16E1D8F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797CC45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5E639DA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9551F3D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7E6FBFE8" w14:textId="619C4831" w:rsidTr="00EF380F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03DD501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0E0F5D02" w14:textId="4BF39DA3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153B69C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28ADC0D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527CDFC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438A6242" w14:textId="77777777">
            <w:pPr>
              <w:rPr>
                <w:rFonts w:cs="Segoe UI"/>
                <w:lang w:val="es-MX"/>
              </w:rPr>
            </w:pPr>
          </w:p>
        </w:tc>
      </w:tr>
      <w:tr w14:paraId="71F3E10E" w14:textId="2EE84B61" w:rsidTr="00704EC7">
        <w:tblPrEx>
          <w:tblW w:w="0" w:type="auto"/>
          <w:tblLayout w:type="fixed"/>
          <w:tblLook w:val="04A0"/>
        </w:tblPrEx>
        <w:trPr>
          <w:trHeight w:val="1098"/>
        </w:trPr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3B019BBC" w14:textId="09F31750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3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20A09411" w14:textId="3A59FB95">
            <w:pPr>
              <w:rPr>
                <w:rFonts w:cs="Segoe UI"/>
                <w:b/>
                <w:u w:val="single"/>
                <w:lang w:val="es-PR"/>
              </w:rPr>
            </w:pPr>
            <w:r w:rsidRPr="00F13338">
              <w:rPr>
                <w:rFonts w:cs="Segoe UI"/>
                <w:b/>
                <w:u w:val="single"/>
                <w:lang w:val="es-PR"/>
              </w:rPr>
              <w:t>Mientras recibía cuidado médico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a través de su embarazo, el parto o el cuidado posparto, ¿Usted se </w:t>
            </w:r>
            <w:r w:rsidRPr="00F13338">
              <w:rPr>
                <w:b/>
                <w:lang w:val="es-PR"/>
              </w:rPr>
              <w:t>sintió que fue discriminada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, que le impidieron o le dieron problemas en hacer algo, o le hicieron sentir que es inferior a otra persona por alguna de las siguientes razones? </w:t>
            </w:r>
          </w:p>
        </w:tc>
      </w:tr>
      <w:tr w14:paraId="6C15847D" w14:textId="4B5D231F" w:rsidTr="00704EC7">
        <w:tblPrEx>
          <w:tblW w:w="0" w:type="auto"/>
          <w:tblLayout w:type="fixed"/>
          <w:tblLook w:val="04A0"/>
        </w:tblPrEx>
        <w:trPr>
          <w:trHeight w:val="288"/>
        </w:trPr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32EF922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4F193906" w14:textId="01653F09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Para cada una, responda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Sí </w:t>
            </w:r>
            <w:r w:rsidRPr="00F13338">
              <w:rPr>
                <w:rFonts w:cs="Segoe UI"/>
                <w:lang w:val="es-PR"/>
              </w:rPr>
              <w:t>o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No</w:t>
            </w:r>
            <w:r w:rsidRPr="00F13338">
              <w:rPr>
                <w:rFonts w:cs="Segoe UI"/>
                <w:lang w:val="es-PR"/>
              </w:rPr>
              <w:t>. ¿Se sintió discriminado por  _____?</w:t>
            </w:r>
          </w:p>
        </w:tc>
      </w:tr>
      <w:tr w14:paraId="7FDB689A" w14:textId="63FDD204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4E032493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6A6A01F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520961E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0FA227B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761DCFF0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1B6EBF51" w14:textId="77777777">
            <w:pPr>
              <w:rPr>
                <w:rFonts w:cs="Segoe UI"/>
                <w:lang w:val="es-PR"/>
              </w:rPr>
            </w:pPr>
          </w:p>
        </w:tc>
      </w:tr>
      <w:tr w14:paraId="6369413C" w14:textId="77777777" w:rsidTr="00C12BC7">
        <w:tblPrEx>
          <w:tblW w:w="0" w:type="auto"/>
          <w:tblLayout w:type="fixed"/>
          <w:tblLook w:val="04A0"/>
        </w:tblPrEx>
        <w:trPr>
          <w:trHeight w:val="297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EF380F" w14:paraId="65EDDF86" w14:textId="77777777">
            <w:pPr>
              <w:pStyle w:val="ListParagraph"/>
              <w:ind w:left="360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704EC7" w14:paraId="71A50E9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RPr="008B4FB8" w:rsidP="00704EC7" w14:paraId="189D3E3C" w14:textId="04FD736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2A9A29C7" w14:textId="77777777" w:rsidTr="00704EC7">
        <w:tblPrEx>
          <w:tblW w:w="0" w:type="auto"/>
          <w:tblLayout w:type="fixed"/>
          <w:tblLook w:val="04A0"/>
        </w:tblPrEx>
        <w:trPr>
          <w:trHeight w:val="297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4EC7" w:rsidRPr="00F13338" w:rsidP="00EF380F" w14:paraId="669E84E4" w14:textId="77777777">
            <w:pPr>
              <w:pStyle w:val="ListParagraph"/>
              <w:ind w:left="360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4EC7" w:rsidRPr="00F13338" w:rsidP="00704EC7" w14:paraId="6A5D1E0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078107BF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704EC7" w:rsidRPr="00F13338" w:rsidP="00704EC7" w14:paraId="1156E943" w14:textId="7C12D6E4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79CAE4FB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704EC7" w:rsidRPr="00F13338" w:rsidP="00704EC7" w14:paraId="4E3F7193" w14:textId="77BF70A2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0650F602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704EC7" w:rsidRPr="00F13338" w:rsidP="00704EC7" w14:paraId="72F5041E" w14:textId="6AFA67A4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2366F245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704EC7" w:rsidRPr="00F13338" w:rsidP="00704EC7" w14:paraId="3CABEC6F" w14:textId="3F6905ED">
            <w:pPr>
              <w:jc w:val="center"/>
              <w:rPr>
                <w:rFonts w:cs="Segoe UI"/>
                <w:lang w:val="es-PR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4FF1E67D" w14:textId="02AE546E" w:rsidTr="00704EC7">
        <w:tblPrEx>
          <w:tblW w:w="0" w:type="auto"/>
          <w:tblLayout w:type="fixed"/>
          <w:tblLook w:val="04A0"/>
        </w:tblPrEx>
        <w:trPr>
          <w:trHeight w:val="297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F48DB67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4273A3B" w14:textId="01A1016C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Su raza, etnicidad o el color de su piel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03C9F9F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7AC57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DF2D0DE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4E9B6CE" w14:textId="77777777">
            <w:pPr>
              <w:rPr>
                <w:rFonts w:cs="Segoe UI"/>
                <w:lang w:val="es-PR"/>
              </w:rPr>
            </w:pPr>
          </w:p>
        </w:tc>
      </w:tr>
      <w:tr w14:paraId="1C8EC2AE" w14:textId="4516FB8B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E242952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6E7FAD6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Por </w:t>
            </w:r>
            <w:r w:rsidRPr="00F13338">
              <w:rPr>
                <w:rFonts w:cs="Segoe UI"/>
              </w:rPr>
              <w:t>alguna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discapacida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A3A9FF7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E8D0362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D979FFC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DBCD3E6" w14:textId="77777777">
            <w:pPr>
              <w:rPr>
                <w:rFonts w:cs="Segoe UI"/>
              </w:rPr>
            </w:pPr>
          </w:p>
        </w:tc>
      </w:tr>
      <w:tr w14:paraId="5BB8A64C" w14:textId="7019CE35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BCF4602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C2AA996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Su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estatus</w:t>
            </w:r>
            <w:r w:rsidRPr="00F13338">
              <w:rPr>
                <w:rFonts w:cs="Segoe UI"/>
              </w:rPr>
              <w:t xml:space="preserve"> de </w:t>
            </w:r>
            <w:r w:rsidRPr="00F13338">
              <w:rPr>
                <w:rFonts w:cs="Segoe UI"/>
              </w:rPr>
              <w:t>inmigració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110AE64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A697A03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733ED16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908B52D" w14:textId="77777777">
            <w:pPr>
              <w:rPr>
                <w:rFonts w:cs="Segoe UI"/>
              </w:rPr>
            </w:pPr>
          </w:p>
        </w:tc>
      </w:tr>
      <w:tr w14:paraId="1E048A51" w14:textId="4E1B44CE" w:rsidTr="00704EC7">
        <w:tblPrEx>
          <w:tblW w:w="0" w:type="auto"/>
          <w:tblLayout w:type="fixed"/>
          <w:tblLook w:val="04A0"/>
        </w:tblPrEx>
        <w:trPr>
          <w:trHeight w:val="87"/>
        </w:trPr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5D0A466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6C99276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Su</w:t>
            </w:r>
            <w:r w:rsidRPr="00F13338">
              <w:rPr>
                <w:rFonts w:eastAsia="Times New Roman" w:cs="Segoe UI"/>
              </w:rPr>
              <w:t xml:space="preserve"> </w:t>
            </w:r>
            <w:r w:rsidRPr="00F13338">
              <w:rPr>
                <w:rFonts w:eastAsia="Times New Roman" w:cs="Segoe UI"/>
              </w:rPr>
              <w:t>edad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A06310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7FDBFB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46638A5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2B7B4A" w14:textId="77777777">
            <w:pPr>
              <w:rPr>
                <w:rFonts w:eastAsia="Times New Roman" w:cs="Segoe UI"/>
              </w:rPr>
            </w:pPr>
          </w:p>
        </w:tc>
      </w:tr>
      <w:tr w14:paraId="6C703A7E" w14:textId="2A25814D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F3B09E9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29D6D21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Su</w:t>
            </w:r>
            <w:r w:rsidRPr="00F13338">
              <w:rPr>
                <w:rFonts w:eastAsia="Times New Roman" w:cs="Segoe UI"/>
              </w:rPr>
              <w:t xml:space="preserve"> pes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AE6E631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ED6B211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4928BE6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BDE4262" w14:textId="77777777">
            <w:pPr>
              <w:rPr>
                <w:rFonts w:eastAsia="Times New Roman" w:cs="Segoe UI"/>
              </w:rPr>
            </w:pPr>
          </w:p>
        </w:tc>
      </w:tr>
      <w:tr w14:paraId="118023BF" w14:textId="18A59A85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2880D3C3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265411F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 xml:space="preserve">Su salario o cuanto </w:t>
            </w:r>
            <w:r w:rsidRPr="00F13338">
              <w:rPr>
                <w:rFonts w:eastAsia="Times New Roman" w:cs="Segoe UI"/>
                <w:lang w:val="es-PR"/>
              </w:rPr>
              <w:t>ganb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052D9D6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C32F8BE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DC9E6D3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425AFF8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5743867B" w14:textId="54DC73CA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BE815EC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04A2393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Su</w:t>
            </w:r>
            <w:r w:rsidRPr="00F13338">
              <w:rPr>
                <w:rFonts w:eastAsia="Times New Roman" w:cs="Segoe UI"/>
              </w:rPr>
              <w:t xml:space="preserve"> </w:t>
            </w:r>
            <w:r w:rsidRPr="00F13338">
              <w:rPr>
                <w:rFonts w:eastAsia="Times New Roman" w:cs="Segoe UI"/>
              </w:rPr>
              <w:t>sexo</w:t>
            </w:r>
            <w:r w:rsidRPr="00F13338">
              <w:rPr>
                <w:rFonts w:eastAsia="Times New Roman" w:cs="Segoe UI"/>
              </w:rPr>
              <w:t xml:space="preserve"> o </w:t>
            </w:r>
            <w:r w:rsidRPr="00F13338">
              <w:rPr>
                <w:rFonts w:eastAsia="Times New Roman" w:cs="Segoe UI"/>
              </w:rPr>
              <w:t>géner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B077E3A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61AED40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AD641B9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852FD27" w14:textId="77777777">
            <w:pPr>
              <w:rPr>
                <w:rFonts w:eastAsia="Times New Roman" w:cs="Segoe UI"/>
              </w:rPr>
            </w:pPr>
          </w:p>
        </w:tc>
      </w:tr>
      <w:tr w14:paraId="1965CB96" w14:textId="12C682CF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48B12D8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C385D72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Su</w:t>
            </w:r>
            <w:r w:rsidRPr="00F13338">
              <w:rPr>
                <w:rFonts w:eastAsia="Times New Roman" w:cs="Segoe UI"/>
              </w:rPr>
              <w:t xml:space="preserve"> </w:t>
            </w:r>
            <w:r w:rsidRPr="00F13338">
              <w:rPr>
                <w:rFonts w:eastAsia="Times New Roman" w:cs="Segoe UI"/>
              </w:rPr>
              <w:t>orientación</w:t>
            </w:r>
            <w:r w:rsidRPr="00F13338">
              <w:rPr>
                <w:rFonts w:eastAsia="Times New Roman" w:cs="Segoe UI"/>
              </w:rPr>
              <w:t xml:space="preserve"> sexual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813448F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E5DDF22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A3F1749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494F72B" w14:textId="77777777">
            <w:pPr>
              <w:rPr>
                <w:rFonts w:eastAsia="Times New Roman" w:cs="Segoe UI"/>
              </w:rPr>
            </w:pPr>
          </w:p>
        </w:tc>
      </w:tr>
      <w:tr w14:paraId="25918118" w14:textId="41DB20C3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14005FE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EB58A8F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Su</w:t>
            </w:r>
            <w:r w:rsidRPr="00F13338">
              <w:rPr>
                <w:rFonts w:eastAsia="Times New Roman" w:cs="Segoe UI"/>
              </w:rPr>
              <w:t xml:space="preserve"> religio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6E2640E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0DF0A58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4B79B26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E84A126" w14:textId="77777777">
            <w:pPr>
              <w:rPr>
                <w:rFonts w:eastAsia="Times New Roman" w:cs="Segoe UI"/>
              </w:rPr>
            </w:pPr>
          </w:p>
        </w:tc>
      </w:tr>
      <w:tr w14:paraId="7121ED01" w14:textId="1126ED26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5A1233D5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43284EB" w14:textId="28FD8177">
            <w:pPr>
              <w:rPr>
                <w:rFonts w:eastAsia="Times New Roman"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 xml:space="preserve">Mi idioma o acento 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45A4781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FC89DC2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D5FE0F6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D648314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54E1CFFF" w14:textId="3405598D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D8E4410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0A8556C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>El tipo de seguro médico que tiene o porque no tenía seguro médic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691C4B7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8E43247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3B357EC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C495468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70757636" w14:textId="3437FFFC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75F55994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0776BF5" w14:textId="23352432">
            <w:pPr>
              <w:rPr>
                <w:rFonts w:eastAsia="Times New Roman"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>Mi uso de sustancias como el alcohol, tabaco u otras droga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A3074E4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CE71659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9711EE2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3643718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31E718D7" w14:textId="16A277AD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6544D825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247A73A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eastAsia="Times New Roman" w:cs="Segoe UI"/>
                <w:lang w:val="es-PR"/>
              </w:rPr>
              <w:t>Dado a que he estado involucrada en el sistema judicial, como la cárcel o prisió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83151E8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E92F214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405D4E0" w14:textId="77777777">
            <w:pPr>
              <w:rPr>
                <w:rFonts w:eastAsia="Times New Roman"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1D5E729" w14:textId="77777777">
            <w:pPr>
              <w:rPr>
                <w:rFonts w:eastAsia="Times New Roman" w:cs="Segoe UI"/>
                <w:lang w:val="es-PR"/>
              </w:rPr>
            </w:pPr>
          </w:p>
        </w:tc>
      </w:tr>
      <w:tr w14:paraId="09CE6013" w14:textId="3611FC64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9B0AF80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E609203" w14:textId="77777777">
            <w:pPr>
              <w:rPr>
                <w:rFonts w:cs="Segoe UI"/>
              </w:rPr>
            </w:pPr>
            <w:r w:rsidRPr="00F13338">
              <w:rPr>
                <w:rStyle w:val="CommentReference"/>
                <w:rFonts w:cs="Segoe UI"/>
                <w:sz w:val="22"/>
                <w:szCs w:val="22"/>
              </w:rPr>
              <w:t xml:space="preserve">¿Por </w:t>
            </w:r>
            <w:r w:rsidRPr="00F13338">
              <w:rPr>
                <w:rStyle w:val="CommentReference"/>
                <w:rFonts w:cs="Segoe UI"/>
                <w:sz w:val="22"/>
                <w:szCs w:val="22"/>
              </w:rPr>
              <w:t>otra</w:t>
            </w:r>
            <w:r w:rsidRPr="00F13338">
              <w:rPr>
                <w:rStyle w:val="CommentReference"/>
                <w:rFonts w:cs="Segoe UI"/>
                <w:sz w:val="22"/>
                <w:szCs w:val="22"/>
              </w:rPr>
              <w:t xml:space="preserve"> </w:t>
            </w:r>
            <w:r w:rsidRPr="00F13338">
              <w:rPr>
                <w:rStyle w:val="CommentReference"/>
                <w:rFonts w:cs="Segoe UI"/>
                <w:sz w:val="22"/>
                <w:szCs w:val="22"/>
              </w:rPr>
              <w:t>cosa</w:t>
            </w:r>
            <w:r w:rsidRPr="00F13338">
              <w:rPr>
                <w:rStyle w:val="CommentReference"/>
                <w:rFonts w:cs="Segoe UI"/>
                <w:sz w:val="22"/>
                <w:szCs w:val="22"/>
              </w:rPr>
              <w:t>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018BB4E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46667BF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30AAA36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B0C62C4" w14:textId="77777777">
            <w:pPr>
              <w:rPr>
                <w:rStyle w:val="CommentReference"/>
                <w:rFonts w:cs="Segoe UI"/>
                <w:sz w:val="22"/>
                <w:szCs w:val="22"/>
              </w:rPr>
            </w:pPr>
          </w:p>
        </w:tc>
      </w:tr>
      <w:tr w14:paraId="548C8AB3" w14:textId="5535DC42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D486A6E" w14:textId="77777777">
            <w:pPr>
              <w:pStyle w:val="ListParagraph"/>
              <w:numPr>
                <w:ilvl w:val="0"/>
                <w:numId w:val="17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EF380F" w:rsidP="008472FB" w14:paraId="60A5D295" w14:textId="0A40E5C7">
            <w:pPr>
              <w:rPr>
                <w:rFonts w:cs="Segoe UI"/>
                <w:lang w:val="es-PR"/>
              </w:rPr>
            </w:pPr>
            <w:r w:rsidRPr="00F13338">
              <w:rPr>
                <w:rFonts w:ascii="Cambria Math" w:hAnsi="Cambria Math" w:cs="Cambria Math"/>
                <w:b/>
              </w:rPr>
              <w:t>⤷</w:t>
            </w:r>
            <w:r w:rsidRPr="00F13338">
              <w:rPr>
                <w:rFonts w:cs="Segoe UI"/>
                <w:b/>
                <w:lang w:val="es-PR"/>
              </w:rPr>
              <w:t xml:space="preserve"> </w:t>
            </w:r>
            <w:r w:rsidRPr="00F13338">
              <w:rPr>
                <w:rStyle w:val="CommentReference"/>
                <w:rFonts w:cs="Segoe UI"/>
                <w:b/>
                <w:bCs/>
                <w:sz w:val="22"/>
                <w:szCs w:val="22"/>
                <w:lang w:val="es-PR"/>
              </w:rPr>
              <w:t>SI CONTESTA SI, PREGUNTE:</w:t>
            </w:r>
            <w:r w:rsidRPr="00F13338">
              <w:rPr>
                <w:rStyle w:val="CommentReference"/>
                <w:rFonts w:cs="Segoe UI"/>
                <w:sz w:val="22"/>
                <w:szCs w:val="22"/>
                <w:lang w:val="es-PR"/>
              </w:rPr>
              <w:t xml:space="preserve"> ¿Cuál fue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1C363A" w:rsidP="008472FB" w14:paraId="67E4209B" w14:textId="77777777">
            <w:pPr>
              <w:rPr>
                <w:rFonts w:ascii="Cambria Math" w:hAnsi="Cambria Math" w:cs="Cambria Math"/>
                <w:b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1C363A" w:rsidP="008472FB" w14:paraId="7E4574E9" w14:textId="77777777">
            <w:pPr>
              <w:rPr>
                <w:rFonts w:ascii="Cambria Math" w:hAnsi="Cambria Math" w:cs="Cambria Math"/>
                <w:b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1C363A" w:rsidP="008472FB" w14:paraId="649295FF" w14:textId="77777777">
            <w:pPr>
              <w:rPr>
                <w:rFonts w:ascii="Cambria Math" w:hAnsi="Cambria Math" w:cs="Cambria Math"/>
                <w:b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1C363A" w:rsidP="008472FB" w14:paraId="0E4FAEEA" w14:textId="77777777">
            <w:pPr>
              <w:rPr>
                <w:rFonts w:ascii="Cambria Math" w:hAnsi="Cambria Math" w:cs="Cambria Math"/>
                <w:b/>
                <w:lang w:val="es-MX"/>
              </w:rPr>
            </w:pPr>
          </w:p>
        </w:tc>
      </w:tr>
      <w:tr w14:paraId="3F7089E9" w14:textId="21F5FFCE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2022319A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6D03A226" w14:textId="7710470F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30D45C9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1146781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6CC4B43D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75634F89" w14:textId="77777777">
            <w:pPr>
              <w:rPr>
                <w:rFonts w:cs="Segoe UI"/>
                <w:lang w:val="es-MX"/>
              </w:rPr>
            </w:pPr>
          </w:p>
        </w:tc>
      </w:tr>
      <w:tr w14:paraId="67553566" w14:textId="7DEF2278" w:rsidTr="00F47F69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71BDDD49" w14:textId="53F4FD10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4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5A0A3E6B" w14:textId="28859C64">
            <w:pPr>
              <w:rPr>
                <w:rFonts w:cs="Segoe UI"/>
                <w:b/>
                <w:i/>
                <w:lang w:val="es-PR"/>
              </w:rPr>
            </w:pPr>
            <w:r w:rsidRPr="00F13338">
              <w:rPr>
                <w:rFonts w:cs="Segoe UI"/>
                <w:b/>
                <w:i/>
                <w:lang w:val="es-PR"/>
              </w:rPr>
              <w:t>Durante su vida hasta ahora</w:t>
            </w:r>
            <w:r w:rsidRPr="00F13338">
              <w:rPr>
                <w:rFonts w:cs="Segoe UI"/>
                <w:b/>
                <w:bCs/>
                <w:lang w:val="es-PR"/>
              </w:rPr>
              <w:t>, ¿con qué frecuencia se ha sentido que ha sido discriminada, que le han impedido hacer algo, molestado o le han hecho sentir inferior debido a su raza, etnicidad o color?</w:t>
            </w:r>
          </w:p>
        </w:tc>
      </w:tr>
      <w:tr w14:paraId="57441E82" w14:textId="56096D34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4208225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F13338" w:rsidP="008472FB" w14:paraId="5EC218F4" w14:textId="24F1D150">
            <w:pPr>
              <w:rPr>
                <w:rFonts w:cs="Segoe UI"/>
                <w:i/>
                <w:iCs/>
              </w:rPr>
            </w:pPr>
            <w:r w:rsidRPr="00F13338">
              <w:rPr>
                <w:rFonts w:cs="Segoe UI"/>
                <w:i/>
                <w:iCs/>
                <w:lang w:val="es-PR"/>
              </w:rPr>
              <w:t>¿Diría que ha sido ______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35379854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7D7B4CC2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6B81142A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2AF5808" w14:textId="77777777">
            <w:pPr>
              <w:rPr>
                <w:rFonts w:cs="Segoe UI"/>
                <w:i/>
                <w:iCs/>
                <w:lang w:val="es-PR"/>
              </w:rPr>
            </w:pPr>
          </w:p>
        </w:tc>
      </w:tr>
      <w:tr w14:paraId="4A7DF2AE" w14:textId="7777777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704EC7" w:rsidP="008472FB" w14:paraId="3B110C84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704EC7" w:rsidRPr="00F13338" w:rsidP="008472FB" w14:paraId="1819EF7C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704EC7" w:rsidRPr="00F13338" w:rsidP="008472FB" w14:paraId="36051F1F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704EC7" w:rsidRPr="00F13338" w:rsidP="008472FB" w14:paraId="7D87AF2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704EC7" w:rsidRPr="00F13338" w:rsidP="008472FB" w14:paraId="5956F1D6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704EC7" w:rsidRPr="00F13338" w:rsidP="008472FB" w14:paraId="77887F06" w14:textId="77777777">
            <w:pPr>
              <w:rPr>
                <w:rFonts w:cs="Segoe UI"/>
              </w:rPr>
            </w:pPr>
          </w:p>
        </w:tc>
      </w:tr>
      <w:tr w14:paraId="7044F53B" w14:textId="5BD0F33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AEE7EF1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207542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1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7714B3DC" w14:textId="5EFBB2EE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Frecuentemente</w:t>
            </w:r>
          </w:p>
        </w:tc>
        <w:tc>
          <w:tcPr>
            <w:tcW w:w="810" w:type="dxa"/>
          </w:tcPr>
          <w:p w:rsidR="008472FB" w:rsidRPr="00F13338" w:rsidP="008472FB" w14:paraId="71BA6C10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84B437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6A408300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A0F4351" w14:textId="77777777">
            <w:pPr>
              <w:rPr>
                <w:rFonts w:cs="Segoe UI"/>
              </w:rPr>
            </w:pPr>
          </w:p>
        </w:tc>
      </w:tr>
      <w:tr w14:paraId="15D0D822" w14:textId="36967F6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080D172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647862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2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58A4DA1" w14:textId="509347EF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Algunas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veces</w:t>
            </w:r>
          </w:p>
        </w:tc>
        <w:tc>
          <w:tcPr>
            <w:tcW w:w="810" w:type="dxa"/>
          </w:tcPr>
          <w:p w:rsidR="008472FB" w:rsidRPr="00F13338" w:rsidP="008472FB" w14:paraId="35E4F33E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D6DEB8B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3CA3E7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6A33BF5" w14:textId="77777777">
            <w:pPr>
              <w:rPr>
                <w:rFonts w:cs="Segoe UI"/>
              </w:rPr>
            </w:pPr>
          </w:p>
        </w:tc>
      </w:tr>
      <w:tr w14:paraId="67269361" w14:textId="7F400B2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8003E23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47550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3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0960ABC" w14:textId="1F50E9F8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Rara </w:t>
            </w:r>
            <w:r w:rsidRPr="00F13338">
              <w:rPr>
                <w:rFonts w:cs="Segoe UI"/>
              </w:rPr>
              <w:t>vez</w:t>
            </w:r>
          </w:p>
        </w:tc>
        <w:tc>
          <w:tcPr>
            <w:tcW w:w="810" w:type="dxa"/>
          </w:tcPr>
          <w:p w:rsidR="008472FB" w:rsidRPr="00F13338" w:rsidP="008472FB" w14:paraId="5D466762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0F5BFE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3188295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56F8DF9C" w14:textId="77777777">
            <w:pPr>
              <w:rPr>
                <w:rFonts w:cs="Segoe UI"/>
              </w:rPr>
            </w:pPr>
          </w:p>
        </w:tc>
      </w:tr>
      <w:tr w14:paraId="37F0F8E1" w14:textId="24A75B09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DF0DC36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55677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4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3C2EC53" w14:textId="23A94776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Nunca</w:t>
            </w:r>
          </w:p>
        </w:tc>
        <w:tc>
          <w:tcPr>
            <w:tcW w:w="810" w:type="dxa"/>
          </w:tcPr>
          <w:p w:rsidR="008472FB" w:rsidRPr="00F13338" w:rsidP="008472FB" w14:paraId="1BA0AF63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D543677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563754F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35C294F" w14:textId="77777777">
            <w:pPr>
              <w:rPr>
                <w:rFonts w:cs="Segoe UI"/>
              </w:rPr>
            </w:pPr>
          </w:p>
        </w:tc>
      </w:tr>
      <w:tr w14:paraId="482011D1" w14:textId="41A988A7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2ED7D7B3" w14:textId="77777777">
            <w:pPr>
              <w:rPr>
                <w:rFonts w:cs="Segoe UI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4B88548A" w14:textId="77777777">
            <w:pPr>
              <w:rPr>
                <w:rFonts w:cs="Segoe UI"/>
                <w:b/>
                <w:lang w:val="es-PR"/>
              </w:rPr>
            </w:pPr>
            <w:r w:rsidRPr="00F13338">
              <w:rPr>
                <w:rFonts w:eastAsia="Times New Roman" w:cs="Segoe UI"/>
              </w:rPr>
              <w:t>---</w:t>
            </w:r>
          </w:p>
        </w:tc>
        <w:tc>
          <w:tcPr>
            <w:tcW w:w="810" w:type="dxa"/>
          </w:tcPr>
          <w:p w:rsidR="008472FB" w:rsidRPr="00F13338" w:rsidP="008472FB" w14:paraId="6F57DB22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3FE68051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0DC02EB1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FEC370D" w14:textId="77777777">
            <w:pPr>
              <w:rPr>
                <w:rFonts w:eastAsia="Times New Roman" w:cs="Segoe UI"/>
              </w:rPr>
            </w:pPr>
          </w:p>
        </w:tc>
      </w:tr>
      <w:tr w14:paraId="655E0F9C" w14:textId="4408B30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158570B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88406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738493B" w14:textId="77777777">
            <w:pPr>
              <w:rPr>
                <w:rFonts w:cs="Segoe UI"/>
                <w:b/>
                <w:lang w:val="es-PR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4A626D33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7EB55F16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B7DEE2C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1CC9146C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02A9E563" w14:textId="692136E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489AFD5" w14:textId="77777777">
            <w:pPr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2116174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0E4C017" w14:textId="77777777">
            <w:pPr>
              <w:rPr>
                <w:rFonts w:cs="Segoe UI"/>
                <w:b/>
                <w:lang w:val="es-PR"/>
              </w:rPr>
            </w:pPr>
            <w:r w:rsidRPr="00F13338">
              <w:rPr>
                <w:rStyle w:val="spellingerror"/>
                <w:rFonts w:cs="Segoe UI"/>
              </w:rPr>
              <w:t>Rechazó</w:t>
            </w:r>
            <w:r w:rsidRPr="00F13338">
              <w:rPr>
                <w:rStyle w:val="normaltextrun"/>
                <w:rFonts w:cs="Segoe UI"/>
              </w:rPr>
              <w:t> 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61AADB30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D853D80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2C6B047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A43C9DB" w14:textId="77777777">
            <w:pPr>
              <w:rPr>
                <w:rStyle w:val="spellingerror"/>
                <w:rFonts w:cs="Segoe UI"/>
              </w:rPr>
            </w:pPr>
          </w:p>
        </w:tc>
      </w:tr>
      <w:tr w14:paraId="2ED8375F" w14:textId="55A3A82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AD1AED4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13F9230" w14:textId="77777777">
            <w:pPr>
              <w:rPr>
                <w:rFonts w:cs="Segoe UI"/>
                <w:b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</w:rPr>
              <w:t> </w:t>
            </w:r>
          </w:p>
        </w:tc>
        <w:tc>
          <w:tcPr>
            <w:tcW w:w="810" w:type="dxa"/>
          </w:tcPr>
          <w:p w:rsidR="008472FB" w:rsidRPr="00F13338" w:rsidP="008472FB" w14:paraId="26939C6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41F7F1C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39AAD9E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0276D8F5" w14:textId="77777777">
            <w:pPr>
              <w:rPr>
                <w:rFonts w:cs="Segoe UI"/>
                <w:lang w:val="es-MX"/>
              </w:rPr>
            </w:pPr>
          </w:p>
        </w:tc>
      </w:tr>
      <w:tr w14:paraId="76BD9305" w14:textId="246DDAF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B677E18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62C90D9" w14:textId="4DE40B59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4AC6EA61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0AA79937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C533081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2576E74B" w14:textId="77777777">
            <w:pPr>
              <w:rPr>
                <w:rFonts w:cs="Segoe UI"/>
              </w:rPr>
            </w:pPr>
          </w:p>
        </w:tc>
      </w:tr>
      <w:tr w14:paraId="73543748" w14:textId="5D93E862" w:rsidTr="00F640B4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3C92FCE6" w14:textId="1AADF096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5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704EC7" w:rsidP="008472FB" w14:paraId="0E46E407" w14:textId="6182EFD1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b/>
                <w:bCs/>
                <w:lang w:val="es-PR"/>
              </w:rPr>
              <w:t>¿</w:t>
            </w:r>
            <w:r w:rsidRPr="00F13338">
              <w:rPr>
                <w:rFonts w:cs="Segoe UI"/>
                <w:b/>
                <w:i/>
                <w:lang w:val="es-PR"/>
              </w:rPr>
              <w:t>Alguna vez</w:t>
            </w:r>
            <w:r w:rsidRPr="00F13338">
              <w:rPr>
                <w:rFonts w:cs="Segoe UI"/>
                <w:b/>
                <w:bCs/>
                <w:lang w:val="es-PR"/>
              </w:rPr>
              <w:t xml:space="preserve"> ha sido tratada injustamente debido a su raza, etnicidad o el color de su piel en alguna de las siguientes situaciones? </w:t>
            </w:r>
          </w:p>
        </w:tc>
      </w:tr>
      <w:tr w14:paraId="7CC6ED0D" w14:textId="50A68DA6" w:rsidTr="008049D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00D9C42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2095007C" w14:textId="36E18C0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 xml:space="preserve">Para cada una, responda </w:t>
            </w:r>
            <w:r w:rsidRPr="00F13338">
              <w:rPr>
                <w:rFonts w:cs="Segoe UI"/>
                <w:b/>
                <w:bCs/>
                <w:lang w:val="es-PR"/>
              </w:rPr>
              <w:t>Sí</w:t>
            </w:r>
            <w:r w:rsidRPr="00F13338">
              <w:rPr>
                <w:rFonts w:cs="Segoe UI"/>
                <w:lang w:val="es-PR"/>
              </w:rPr>
              <w:t xml:space="preserve"> o </w:t>
            </w:r>
            <w:r w:rsidRPr="00F13338">
              <w:rPr>
                <w:rFonts w:cs="Segoe UI"/>
                <w:b/>
                <w:bCs/>
                <w:lang w:val="es-PR"/>
              </w:rPr>
              <w:t>No</w:t>
            </w:r>
            <w:r w:rsidRPr="00F13338">
              <w:rPr>
                <w:rFonts w:cs="Segoe UI"/>
                <w:lang w:val="es-PR"/>
              </w:rPr>
              <w:t xml:space="preserve">. </w:t>
            </w:r>
            <w:r w:rsidRPr="00F13338">
              <w:rPr>
                <w:rFonts w:cs="Segoe UI"/>
                <w:b/>
                <w:bCs/>
                <w:lang w:val="es-PR"/>
              </w:rPr>
              <w:t>¿Ha sido tratada injustamente…</w:t>
            </w:r>
          </w:p>
        </w:tc>
      </w:tr>
      <w:tr w14:paraId="17288A11" w14:textId="0F404D19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bottom w:val="single" w:sz="4" w:space="0" w:color="auto"/>
            </w:tcBorders>
          </w:tcPr>
          <w:p w:rsidR="008472FB" w:rsidRPr="00F13338" w:rsidP="008472FB" w14:paraId="7681117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bottom w:val="single" w:sz="4" w:space="0" w:color="auto"/>
            </w:tcBorders>
          </w:tcPr>
          <w:p w:rsidR="008472FB" w:rsidRPr="00F13338" w:rsidP="008472FB" w14:paraId="53AC6196" w14:textId="41C85E75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472FB" w:rsidRPr="00F13338" w:rsidP="008472FB" w14:paraId="42D47894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472FB" w:rsidRPr="00F13338" w:rsidP="008472FB" w14:paraId="43A4AF8D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1084" w:type="dxa"/>
            <w:tcBorders>
              <w:bottom w:val="single" w:sz="4" w:space="0" w:color="auto"/>
            </w:tcBorders>
          </w:tcPr>
          <w:p w:rsidR="008472FB" w:rsidRPr="00F13338" w:rsidP="008472FB" w14:paraId="3551D873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8472FB" w:rsidRPr="00F13338" w:rsidP="008472FB" w14:paraId="30DA6677" w14:textId="77777777">
            <w:pPr>
              <w:rPr>
                <w:rFonts w:cs="Segoe UI"/>
                <w:b/>
                <w:bCs/>
                <w:lang w:val="es-PR"/>
              </w:rPr>
            </w:pPr>
          </w:p>
        </w:tc>
      </w:tr>
      <w:tr w14:paraId="242B3F91" w14:textId="77777777" w:rsidTr="001543F2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704EC7" w14:paraId="6958E7F3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380F" w:rsidRPr="00F13338" w:rsidP="00704EC7" w14:paraId="12C73736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380F" w:rsidRPr="008B4FB8" w:rsidP="00704EC7" w14:paraId="278493EA" w14:textId="5094F268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No Leer)</w:t>
            </w:r>
          </w:p>
        </w:tc>
      </w:tr>
      <w:tr w14:paraId="7790647C" w14:textId="77777777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4EC7" w:rsidRPr="00F13338" w:rsidP="00704EC7" w14:paraId="46F6F3C0" w14:textId="77777777">
            <w:pPr>
              <w:pStyle w:val="ListParagraph"/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4EC7" w:rsidRPr="00F13338" w:rsidP="00704EC7" w14:paraId="0AF1DC54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44910C2D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No</w:t>
            </w:r>
          </w:p>
          <w:p w:rsidR="00704EC7" w:rsidRPr="00F13338" w:rsidP="00704EC7" w14:paraId="7B9E323E" w14:textId="0B8CFC35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1)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3AB43946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Sí</w:t>
            </w:r>
          </w:p>
          <w:p w:rsidR="00704EC7" w:rsidRPr="00F13338" w:rsidP="00704EC7" w14:paraId="7EFA6968" w14:textId="2F05F8DD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2)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1329063D" w14:textId="77777777">
            <w:pPr>
              <w:jc w:val="center"/>
              <w:rPr>
                <w:rFonts w:cs="Segoe UI"/>
                <w:b/>
                <w:bCs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bCs/>
                <w:color w:val="000000"/>
                <w:sz w:val="21"/>
                <w:szCs w:val="21"/>
              </w:rPr>
              <w:t>Rechazó</w:t>
            </w:r>
          </w:p>
          <w:p w:rsidR="00704EC7" w:rsidRPr="00F13338" w:rsidP="00704EC7" w14:paraId="67AAC8C5" w14:textId="27E0FE5F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bCs/>
                <w:color w:val="000000"/>
                <w:sz w:val="21"/>
                <w:szCs w:val="21"/>
              </w:rPr>
              <w:t>(8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EC7" w:rsidP="00704EC7" w14:paraId="7D8B3C6E" w14:textId="77777777">
            <w:pPr>
              <w:jc w:val="center"/>
              <w:rPr>
                <w:rFonts w:cs="Segoe UI"/>
                <w:b/>
                <w:color w:val="000000"/>
                <w:sz w:val="21"/>
                <w:szCs w:val="21"/>
              </w:rPr>
            </w:pPr>
            <w:r w:rsidRPr="008B4FB8">
              <w:rPr>
                <w:rFonts w:cs="Segoe UI"/>
                <w:b/>
                <w:color w:val="000000"/>
                <w:sz w:val="21"/>
                <w:szCs w:val="21"/>
              </w:rPr>
              <w:t>NS/NR</w:t>
            </w:r>
          </w:p>
          <w:p w:rsidR="00704EC7" w:rsidRPr="00F13338" w:rsidP="00704EC7" w14:paraId="1DE50F80" w14:textId="619A3175">
            <w:pPr>
              <w:jc w:val="center"/>
              <w:rPr>
                <w:rFonts w:cs="Segoe UI"/>
                <w:lang w:val="es-MX"/>
              </w:rPr>
            </w:pPr>
            <w:r>
              <w:rPr>
                <w:rFonts w:cs="Segoe UI"/>
                <w:b/>
                <w:color w:val="000000"/>
                <w:sz w:val="21"/>
                <w:szCs w:val="21"/>
              </w:rPr>
              <w:t>(9)</w:t>
            </w:r>
          </w:p>
        </w:tc>
      </w:tr>
      <w:tr w14:paraId="7F2A8610" w14:textId="4599A76A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9456819" w14:textId="77777777">
            <w:pPr>
              <w:pStyle w:val="ListParagraph"/>
              <w:numPr>
                <w:ilvl w:val="0"/>
                <w:numId w:val="18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6AB92C7" w14:textId="0A572BB8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En un trabajo por ejemplo siento contratada, promovida o despedid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7F2C7BE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249C315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E0776C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2B87296" w14:textId="77777777">
            <w:pPr>
              <w:rPr>
                <w:rFonts w:cs="Segoe UI"/>
                <w:lang w:val="es-MX"/>
              </w:rPr>
            </w:pPr>
          </w:p>
        </w:tc>
      </w:tr>
      <w:tr w14:paraId="2016318A" w14:textId="6910BF9A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1D660AFD" w14:textId="77777777">
            <w:pPr>
              <w:pStyle w:val="ListParagraph"/>
              <w:numPr>
                <w:ilvl w:val="0"/>
                <w:numId w:val="18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B755A4E" w14:textId="0413A95E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Con la vivienda por ejemplo alquilando o comprando u obteniendo una hipotec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903BCBA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D3F300D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E9591B7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293725A" w14:textId="77777777">
            <w:pPr>
              <w:rPr>
                <w:rFonts w:cs="Segoe UI"/>
                <w:lang w:val="es-PR"/>
              </w:rPr>
            </w:pPr>
          </w:p>
        </w:tc>
      </w:tr>
      <w:tr w14:paraId="38C1E2B5" w14:textId="2D96C6C1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E772E63" w14:textId="77777777">
            <w:pPr>
              <w:pStyle w:val="ListParagraph"/>
              <w:numPr>
                <w:ilvl w:val="0"/>
                <w:numId w:val="18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0FF99F4" w14:textId="0D1BB9D4">
            <w:pPr>
              <w:rPr>
                <w:rFonts w:cs="Segoe UI"/>
                <w:lang w:val="es-MX"/>
              </w:rPr>
            </w:pPr>
            <w:r w:rsidRPr="00F13338">
              <w:rPr>
                <w:rFonts w:cs="Segoe UI"/>
                <w:lang w:val="es-MX"/>
              </w:rPr>
              <w:t>Con la policía como ser detenida, registrada o amenazad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9F0CEA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3EA0947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FF6B558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C53AEB6" w14:textId="77777777">
            <w:pPr>
              <w:rPr>
                <w:rFonts w:cs="Segoe UI"/>
                <w:lang w:val="es-MX"/>
              </w:rPr>
            </w:pPr>
          </w:p>
        </w:tc>
      </w:tr>
      <w:tr w14:paraId="5E34F937" w14:textId="0162325F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01231505" w14:textId="77777777">
            <w:pPr>
              <w:pStyle w:val="ListParagraph"/>
              <w:numPr>
                <w:ilvl w:val="0"/>
                <w:numId w:val="18"/>
              </w:num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9813E04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En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los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tribunale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4C273A2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633F690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16694E9A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F33071B" w14:textId="77777777">
            <w:pPr>
              <w:rPr>
                <w:rFonts w:cs="Segoe UI"/>
              </w:rPr>
            </w:pPr>
          </w:p>
        </w:tc>
      </w:tr>
      <w:tr w14:paraId="24B4FA4F" w14:textId="53A4712C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3149A40C" w14:textId="77777777">
            <w:pPr>
              <w:pStyle w:val="ListParagraph"/>
              <w:numPr>
                <w:ilvl w:val="0"/>
                <w:numId w:val="18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2F107067" w14:textId="77777777">
            <w:pPr>
              <w:rPr>
                <w:rFonts w:cs="Segoe UI"/>
                <w:lang w:val="es-PR"/>
              </w:rPr>
            </w:pPr>
            <w:r w:rsidRPr="00F13338">
              <w:rPr>
                <w:rFonts w:cs="Segoe UI"/>
                <w:lang w:val="es-PR"/>
              </w:rPr>
              <w:t>En la escuela o la escuela de su hij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0AE75FD5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4BDCF18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01E4794" w14:textId="77777777">
            <w:pPr>
              <w:rPr>
                <w:rFonts w:cs="Segoe UI"/>
                <w:lang w:val="es-PR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6968C92" w14:textId="77777777">
            <w:pPr>
              <w:rPr>
                <w:rFonts w:cs="Segoe UI"/>
                <w:lang w:val="es-PR"/>
              </w:rPr>
            </w:pPr>
          </w:p>
        </w:tc>
      </w:tr>
      <w:tr w14:paraId="1E7181DB" w14:textId="389BAEA2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1613E7" w14:paraId="4DF368D6" w14:textId="77777777">
            <w:pPr>
              <w:pStyle w:val="ListParagraph"/>
              <w:numPr>
                <w:ilvl w:val="0"/>
                <w:numId w:val="18"/>
              </w:numPr>
              <w:rPr>
                <w:rFonts w:cs="Segoe UI"/>
                <w:lang w:val="es-PR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266D7CB" w14:textId="77777777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Recibiendo </w:t>
            </w:r>
            <w:r w:rsidRPr="00F13338">
              <w:rPr>
                <w:rFonts w:cs="Segoe UI"/>
              </w:rPr>
              <w:t>atención</w:t>
            </w:r>
            <w:r w:rsidRPr="00F13338">
              <w:rPr>
                <w:rFonts w:cs="Segoe UI"/>
              </w:rPr>
              <w:t xml:space="preserve"> </w:t>
            </w:r>
            <w:r w:rsidRPr="00F13338">
              <w:rPr>
                <w:rFonts w:cs="Segoe UI"/>
              </w:rPr>
              <w:t>médica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5C501878" w14:textId="77777777">
            <w:pPr>
              <w:rPr>
                <w:rFonts w:cs="Segoe U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7E5ABFAD" w14:textId="77777777">
            <w:pPr>
              <w:rPr>
                <w:rFonts w:cs="Segoe UI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6568D25B" w14:textId="77777777">
            <w:pPr>
              <w:rPr>
                <w:rFonts w:cs="Segoe UI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2FB" w:rsidRPr="00F13338" w:rsidP="008472FB" w14:paraId="47873E6A" w14:textId="77777777">
            <w:pPr>
              <w:rPr>
                <w:rFonts w:cs="Segoe UI"/>
              </w:rPr>
            </w:pPr>
          </w:p>
        </w:tc>
      </w:tr>
      <w:tr w14:paraId="709A08A5" w14:textId="2A723FE0" w:rsidTr="00704EC7">
        <w:tblPrEx>
          <w:tblW w:w="0" w:type="auto"/>
          <w:tblLayout w:type="fixed"/>
          <w:tblLook w:val="04A0"/>
        </w:tblPrEx>
        <w:tc>
          <w:tcPr>
            <w:tcW w:w="1522" w:type="dxa"/>
            <w:tcBorders>
              <w:top w:val="single" w:sz="4" w:space="0" w:color="auto"/>
            </w:tcBorders>
          </w:tcPr>
          <w:p w:rsidR="008472FB" w:rsidRPr="00F13338" w:rsidP="008472FB" w14:paraId="0E1D4B7F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single" w:sz="4" w:space="0" w:color="auto"/>
            </w:tcBorders>
          </w:tcPr>
          <w:p w:rsidR="008472FB" w:rsidRPr="00F13338" w:rsidP="008472FB" w14:paraId="0131DA8D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8472FB" w:rsidRPr="00F13338" w:rsidP="008472FB" w14:paraId="10A8C90C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8472FB" w:rsidRPr="00F13338" w:rsidP="008472FB" w14:paraId="742839F4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1084" w:type="dxa"/>
            <w:tcBorders>
              <w:top w:val="single" w:sz="4" w:space="0" w:color="auto"/>
            </w:tcBorders>
          </w:tcPr>
          <w:p w:rsidR="008472FB" w:rsidRPr="00F13338" w:rsidP="008472FB" w14:paraId="1830364F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8472FB" w:rsidRPr="00F13338" w:rsidP="008472FB" w14:paraId="7C094645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42EDB58A" w14:textId="0AD9B35D" w:rsidTr="00BF3492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704EC7" w:rsidRPr="00F13338" w:rsidP="008472FB" w14:paraId="5CC2B8A5" w14:textId="7137E2B7">
            <w:pPr>
              <w:rPr>
                <w:rFonts w:cs="Segoe UI"/>
                <w:b/>
                <w:lang w:val="es-MX"/>
              </w:rPr>
            </w:pPr>
            <w:r w:rsidRPr="00F13338">
              <w:rPr>
                <w:rFonts w:cs="Segoe UI"/>
                <w:b/>
                <w:lang w:val="es-MX"/>
              </w:rPr>
              <w:t xml:space="preserve">Las últimas preguntas son acerca del tiempo durante los </w:t>
            </w:r>
            <w:r w:rsidRPr="00F13338">
              <w:rPr>
                <w:rFonts w:cs="Segoe UI"/>
                <w:b/>
                <w:i/>
                <w:iCs/>
                <w:lang w:val="es-MX"/>
              </w:rPr>
              <w:t>12 meses antes</w:t>
            </w:r>
            <w:r w:rsidRPr="00F13338">
              <w:rPr>
                <w:rFonts w:cs="Segoe UI"/>
                <w:b/>
                <w:lang w:val="es-MX"/>
              </w:rPr>
              <w:t xml:space="preserve"> del nacimiento de su nuevo bebé.</w:t>
            </w:r>
          </w:p>
        </w:tc>
      </w:tr>
      <w:tr w14:paraId="0EE97741" w14:textId="3532852F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183E6F9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1CFE0A2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0C7610C3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17C31A29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768AB14B" w14:textId="77777777">
            <w:pPr>
              <w:rPr>
                <w:rFonts w:cs="Segoe UI"/>
                <w:b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6E2C1D7C" w14:textId="77777777">
            <w:pPr>
              <w:rPr>
                <w:rFonts w:cs="Segoe UI"/>
                <w:b/>
                <w:lang w:val="es-MX"/>
              </w:rPr>
            </w:pPr>
          </w:p>
        </w:tc>
      </w:tr>
      <w:tr w14:paraId="69E2BD62" w14:textId="2D740DD7" w:rsidTr="00AC4C42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580B1937" w14:textId="21FA6852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6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5843CB3E" w14:textId="57EFEE39">
            <w:pPr>
              <w:rPr>
                <w:rFonts w:cs="Segoe UI"/>
                <w:b/>
                <w:bCs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 xml:space="preserve">Durante los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12 meses antes</w:t>
            </w:r>
            <w:r w:rsidRPr="00F13338">
              <w:rPr>
                <w:rFonts w:cs="Segoe UI"/>
                <w:b/>
                <w:bCs/>
                <w:lang w:val="es-ES"/>
              </w:rPr>
              <w:t xml:space="preserve"> del nacimiento de su nuevo bebé, ¿cuál era el ingreso o salario total, al año, de su hogar antes de impuestos? </w:t>
            </w:r>
            <w:r w:rsidRPr="00F13338">
              <w:rPr>
                <w:rFonts w:cs="Segoe UI"/>
                <w:lang w:val="es-ES"/>
              </w:rPr>
              <w:t xml:space="preserve">Incluya sus ingresos, los de su esposo(a) o pareja y todo otro ingreso que haya usado. </w:t>
            </w:r>
            <w:r w:rsidRPr="00F13338">
              <w:rPr>
                <w:rFonts w:cs="Segoe UI"/>
                <w:i/>
                <w:iCs/>
                <w:lang w:val="es-ES"/>
              </w:rPr>
              <w:t xml:space="preserve">Toda la información será confidencial </w:t>
            </w:r>
            <w:r w:rsidRPr="00F13338">
              <w:rPr>
                <w:rFonts w:cs="Segoe UI"/>
                <w:lang w:val="es-ES"/>
              </w:rPr>
              <w:t xml:space="preserve">y no afectará ninguno de los servicios que está recibiendo. </w:t>
            </w:r>
          </w:p>
        </w:tc>
      </w:tr>
      <w:tr w14:paraId="38DF0CE8" w14:textId="3BD8F712" w:rsidTr="006C7C1B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449228D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0D8B3673" w14:textId="79B60BCF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lang w:val="es-ES"/>
              </w:rPr>
              <w:t>Voy a leer una lista de opciones. Puede detenerme cuando lea el nivel de ingresos de su hogar. ¿Su ingreso familiar anual fue de______?</w:t>
            </w:r>
          </w:p>
        </w:tc>
      </w:tr>
      <w:tr w14:paraId="42B6085C" w14:textId="30B4832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45DD4493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6966539" w14:textId="5E699343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</w:rPr>
              <w:t xml:space="preserve">$0 a $16,000 </w:t>
            </w:r>
          </w:p>
        </w:tc>
        <w:tc>
          <w:tcPr>
            <w:tcW w:w="810" w:type="dxa"/>
          </w:tcPr>
          <w:p w:rsidR="008472FB" w:rsidRPr="00F13338" w:rsidP="008472FB" w14:paraId="5FC45F98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5D9D5DD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DE9D2CD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817B9BF" w14:textId="77777777">
            <w:pPr>
              <w:rPr>
                <w:rFonts w:cs="Segoe UI"/>
              </w:rPr>
            </w:pPr>
          </w:p>
        </w:tc>
      </w:tr>
      <w:tr w14:paraId="690A162D" w14:textId="613D9AAB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43FF1716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46B723B" w14:textId="1945E2C3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$16,001 a $20,000 </w:t>
            </w:r>
          </w:p>
        </w:tc>
        <w:tc>
          <w:tcPr>
            <w:tcW w:w="810" w:type="dxa"/>
          </w:tcPr>
          <w:p w:rsidR="008472FB" w:rsidRPr="00F13338" w:rsidP="008472FB" w14:paraId="4DF5DC96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E7724FE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8140A75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3637A80" w14:textId="77777777">
            <w:pPr>
              <w:rPr>
                <w:rFonts w:cs="Segoe UI"/>
              </w:rPr>
            </w:pPr>
          </w:p>
        </w:tc>
      </w:tr>
      <w:tr w14:paraId="106A81D3" w14:textId="6A5F34F3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5B9B2800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9A81641" w14:textId="4310C0B2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$20,001 a $24,000 </w:t>
            </w:r>
          </w:p>
        </w:tc>
        <w:tc>
          <w:tcPr>
            <w:tcW w:w="810" w:type="dxa"/>
          </w:tcPr>
          <w:p w:rsidR="008472FB" w:rsidRPr="00F13338" w:rsidP="008472FB" w14:paraId="1247554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8FB29BD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EAB4E36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617F2DCF" w14:textId="77777777">
            <w:pPr>
              <w:rPr>
                <w:rFonts w:cs="Segoe UI"/>
              </w:rPr>
            </w:pPr>
          </w:p>
        </w:tc>
      </w:tr>
      <w:tr w14:paraId="5A75E9BD" w14:textId="670D4EB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2B176F97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00ABD0CD" w14:textId="1EA7F91F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$24,001 a $32,000</w:t>
            </w:r>
          </w:p>
        </w:tc>
        <w:tc>
          <w:tcPr>
            <w:tcW w:w="810" w:type="dxa"/>
          </w:tcPr>
          <w:p w:rsidR="008472FB" w:rsidRPr="00F13338" w:rsidP="008472FB" w14:paraId="5B915A75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AA1844D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EE08ACA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492A21F" w14:textId="77777777">
            <w:pPr>
              <w:rPr>
                <w:rFonts w:cs="Segoe UI"/>
              </w:rPr>
            </w:pPr>
          </w:p>
        </w:tc>
      </w:tr>
      <w:tr w14:paraId="7DCE7D64" w14:textId="0862439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674ED200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55537579" w14:textId="607F8ED9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$32,001 a $48,000</w:t>
            </w:r>
          </w:p>
        </w:tc>
        <w:tc>
          <w:tcPr>
            <w:tcW w:w="810" w:type="dxa"/>
          </w:tcPr>
          <w:p w:rsidR="008472FB" w:rsidRPr="00F13338" w:rsidP="008472FB" w14:paraId="535AF8F7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AFD934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0B4F253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CC8113C" w14:textId="77777777">
            <w:pPr>
              <w:rPr>
                <w:rFonts w:cs="Segoe UI"/>
              </w:rPr>
            </w:pPr>
          </w:p>
        </w:tc>
      </w:tr>
      <w:tr w14:paraId="0493491E" w14:textId="6249FDAA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194E5F14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E09AF34" w14:textId="430D8A54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$48,001 a $60,000</w:t>
            </w:r>
          </w:p>
        </w:tc>
        <w:tc>
          <w:tcPr>
            <w:tcW w:w="810" w:type="dxa"/>
          </w:tcPr>
          <w:p w:rsidR="008472FB" w:rsidRPr="00F13338" w:rsidP="008472FB" w14:paraId="09391532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98028D4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775C321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B955EEA" w14:textId="77777777">
            <w:pPr>
              <w:rPr>
                <w:rFonts w:cs="Segoe UI"/>
              </w:rPr>
            </w:pPr>
          </w:p>
        </w:tc>
      </w:tr>
      <w:tr w14:paraId="7A82D03B" w14:textId="3C671006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6FFBD4AC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1CF587F" w14:textId="5181C100">
            <w:pPr>
              <w:rPr>
                <w:rFonts w:cs="Segoe UI"/>
              </w:rPr>
            </w:pPr>
            <w:r w:rsidRPr="00F13338">
              <w:rPr>
                <w:rFonts w:cs="Segoe UI"/>
              </w:rPr>
              <w:t>$60,001 a $85,000</w:t>
            </w:r>
          </w:p>
        </w:tc>
        <w:tc>
          <w:tcPr>
            <w:tcW w:w="810" w:type="dxa"/>
          </w:tcPr>
          <w:p w:rsidR="008472FB" w:rsidRPr="00F13338" w:rsidP="008472FB" w14:paraId="7BFD074D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589367F9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7958A88E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58DE87ED" w14:textId="77777777">
            <w:pPr>
              <w:rPr>
                <w:rFonts w:cs="Segoe UI"/>
              </w:rPr>
            </w:pPr>
          </w:p>
        </w:tc>
      </w:tr>
      <w:tr w14:paraId="0B55587D" w14:textId="6C116F74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7332C1" w14:paraId="0B93CD95" w14:textId="7777777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6BCFD7C" w14:textId="79D6085E">
            <w:pPr>
              <w:rPr>
                <w:rFonts w:cs="Segoe UI"/>
              </w:rPr>
            </w:pPr>
            <w:r w:rsidRPr="00F13338">
              <w:rPr>
                <w:rFonts w:cs="Segoe UI"/>
              </w:rPr>
              <w:t xml:space="preserve">$85,001 o </w:t>
            </w:r>
            <w:r w:rsidRPr="00F13338">
              <w:rPr>
                <w:rFonts w:cs="Segoe UI"/>
              </w:rPr>
              <w:t>más</w:t>
            </w:r>
          </w:p>
        </w:tc>
        <w:tc>
          <w:tcPr>
            <w:tcW w:w="810" w:type="dxa"/>
          </w:tcPr>
          <w:p w:rsidR="008472FB" w:rsidRPr="00F13338" w:rsidP="008472FB" w14:paraId="78213329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2A790690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1C5771F7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73EDA59B" w14:textId="77777777">
            <w:pPr>
              <w:rPr>
                <w:rFonts w:cs="Segoe UI"/>
              </w:rPr>
            </w:pPr>
          </w:p>
        </w:tc>
      </w:tr>
      <w:tr w14:paraId="11D2F054" w14:textId="7EF71DDF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AA4DBA" w14:paraId="606EE699" w14:textId="080C27B9">
            <w:pPr>
              <w:jc w:val="center"/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A1A5302" w14:textId="77777777">
            <w:pPr>
              <w:rPr>
                <w:rFonts w:cs="Segoe UI"/>
                <w:b/>
                <w:lang w:val="es-PR"/>
              </w:rPr>
            </w:pP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>(N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o</w:t>
            </w:r>
            <w:r w:rsidRPr="00F13338"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  <w:t xml:space="preserve"> Leer)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9973447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B9F20E8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CDB85FB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6941E9DF" w14:textId="77777777">
            <w:pPr>
              <w:rPr>
                <w:rStyle w:val="normaltextrun"/>
                <w:rFonts w:cs="Segoe UI"/>
                <w:b/>
                <w:bCs/>
                <w:i/>
                <w:iCs/>
                <w:lang w:val="es-ES"/>
              </w:rPr>
            </w:pPr>
          </w:p>
        </w:tc>
      </w:tr>
      <w:tr w14:paraId="44C573E0" w14:textId="20B60594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AA4DBA" w:rsidP="007332C1" w14:paraId="3C01368C" w14:textId="47FAC431">
            <w:pPr>
              <w:pStyle w:val="ListParagraph"/>
              <w:numPr>
                <w:ilvl w:val="0"/>
                <w:numId w:val="29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D96CDE4" w14:textId="77777777">
            <w:pPr>
              <w:rPr>
                <w:rFonts w:cs="Segoe UI"/>
                <w:b/>
                <w:lang w:val="es-PR"/>
              </w:rPr>
            </w:pPr>
            <w:r w:rsidRPr="00F13338">
              <w:rPr>
                <w:rStyle w:val="spellingerror"/>
                <w:rFonts w:cs="Segoe UI"/>
              </w:rPr>
              <w:t>Rechazó</w:t>
            </w:r>
            <w:r w:rsidRPr="00F13338">
              <w:rPr>
                <w:rStyle w:val="normaltextrun"/>
                <w:rFonts w:cs="Segoe UI"/>
              </w:rPr>
              <w:t> </w:t>
            </w:r>
            <w:r w:rsidRPr="00F13338">
              <w:rPr>
                <w:rStyle w:val="eop"/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1521851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6034CB6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3DD8332" w14:textId="77777777">
            <w:pPr>
              <w:rPr>
                <w:rStyle w:val="spellingerror"/>
                <w:rFonts w:cs="Segoe UI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0200B205" w14:textId="77777777">
            <w:pPr>
              <w:rPr>
                <w:rStyle w:val="spellingerror"/>
                <w:rFonts w:cs="Segoe UI"/>
              </w:rPr>
            </w:pPr>
          </w:p>
        </w:tc>
      </w:tr>
      <w:tr w14:paraId="2657F33B" w14:textId="6FBA2695" w:rsidTr="00B14855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4A0"/>
        </w:tblPrEx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AA4DBA" w:rsidP="007332C1" w14:paraId="6742B56F" w14:textId="77777777">
            <w:pPr>
              <w:pStyle w:val="ListParagraph"/>
              <w:numPr>
                <w:ilvl w:val="0"/>
                <w:numId w:val="30"/>
              </w:numPr>
              <w:rPr>
                <w:rFonts w:cs="Segoe UI"/>
              </w:rPr>
            </w:pPr>
          </w:p>
        </w:tc>
        <w:tc>
          <w:tcPr>
            <w:tcW w:w="58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3F8B0996" w14:textId="77777777">
            <w:pPr>
              <w:rPr>
                <w:rFonts w:cs="Segoe UI"/>
                <w:b/>
                <w:lang w:val="es-PR"/>
              </w:rPr>
            </w:pPr>
            <w:r w:rsidRPr="00F13338">
              <w:rPr>
                <w:rFonts w:cs="Segoe UI"/>
                <w:lang w:val="es-MX"/>
              </w:rPr>
              <w:t>No Sabe / No Recuerda </w:t>
            </w:r>
            <w:r w:rsidRPr="00F13338">
              <w:rPr>
                <w:rFonts w:cs="Segoe UI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2F7C6D39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799B7177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19A1C2D1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</w:tcPr>
          <w:p w:rsidR="008472FB" w:rsidRPr="00F13338" w:rsidP="008472FB" w14:paraId="536707E2" w14:textId="77777777">
            <w:pPr>
              <w:rPr>
                <w:rFonts w:cs="Segoe UI"/>
                <w:lang w:val="es-MX"/>
              </w:rPr>
            </w:pPr>
          </w:p>
        </w:tc>
      </w:tr>
      <w:tr w14:paraId="2A8A3D14" w14:textId="32A64D48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7B78E68F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62D1ED52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14C1CE5D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14705932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506BFD8D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30EF9760" w14:textId="77777777">
            <w:pPr>
              <w:rPr>
                <w:rFonts w:cs="Segoe UI"/>
              </w:rPr>
            </w:pPr>
          </w:p>
        </w:tc>
      </w:tr>
      <w:tr w14:paraId="64649BAD" w14:textId="728F1E01" w:rsidTr="003C3EC0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704EC7" w:rsidRPr="00F13338" w:rsidP="008472FB" w14:paraId="49C270C6" w14:textId="2871A443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7.</w:t>
            </w:r>
          </w:p>
        </w:tc>
        <w:tc>
          <w:tcPr>
            <w:tcW w:w="9278" w:type="dxa"/>
            <w:gridSpan w:val="6"/>
            <w:shd w:val="clear" w:color="auto" w:fill="D9D9D9" w:themeFill="background1" w:themeFillShade="D9"/>
          </w:tcPr>
          <w:p w:rsidR="00704EC7" w:rsidRPr="00F13338" w:rsidP="008472FB" w14:paraId="777F0E49" w14:textId="1BC23B7E">
            <w:pPr>
              <w:rPr>
                <w:rFonts w:cs="Segoe UI"/>
                <w:b/>
                <w:lang w:val="es-ES"/>
              </w:rPr>
            </w:pPr>
            <w:r w:rsidRPr="00F13338">
              <w:rPr>
                <w:rFonts w:cs="Segoe UI"/>
                <w:b/>
                <w:lang w:val="es-ES"/>
              </w:rPr>
              <w:t xml:space="preserve">Durante los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12 meses antes</w:t>
            </w:r>
            <w:r w:rsidRPr="00F13338">
              <w:rPr>
                <w:rFonts w:cs="Segoe UI"/>
                <w:b/>
                <w:lang w:val="es-ES"/>
              </w:rPr>
              <w:t xml:space="preserve"> del nacimiento de su nuevo bebé, ¿cuántas personas, </w:t>
            </w:r>
            <w:r w:rsidRPr="00F13338">
              <w:rPr>
                <w:rFonts w:cs="Segoe UI"/>
                <w:b/>
                <w:bCs/>
                <w:i/>
                <w:iCs/>
                <w:lang w:val="es-ES"/>
              </w:rPr>
              <w:t>incluyéndola a usted</w:t>
            </w:r>
            <w:r w:rsidRPr="00F13338">
              <w:rPr>
                <w:rFonts w:cs="Segoe UI"/>
                <w:b/>
                <w:lang w:val="es-ES"/>
              </w:rPr>
              <w:t>, dependían de este dinero?</w:t>
            </w:r>
          </w:p>
        </w:tc>
      </w:tr>
      <w:tr w14:paraId="639BC0F7" w14:textId="6054058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1B8F87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3EB2921A" w14:textId="6662A056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</w:rPr>
              <w:t xml:space="preserve">______ </w:t>
            </w:r>
            <w:r w:rsidRPr="00F13338">
              <w:rPr>
                <w:rFonts w:cs="Segoe UI"/>
              </w:rPr>
              <w:t>Número</w:t>
            </w:r>
            <w:r w:rsidRPr="00F13338">
              <w:rPr>
                <w:rFonts w:cs="Segoe UI"/>
              </w:rPr>
              <w:t xml:space="preserve"> de</w:t>
            </w:r>
            <w:r w:rsidRPr="00F13338">
              <w:rPr>
                <w:rFonts w:cs="Segoe UI"/>
                <w:b/>
                <w:bCs/>
              </w:rPr>
              <w:t xml:space="preserve"> </w:t>
            </w:r>
            <w:r w:rsidRPr="00F13338">
              <w:rPr>
                <w:rFonts w:cs="Segoe UI"/>
              </w:rPr>
              <w:t>Personas</w:t>
            </w:r>
          </w:p>
        </w:tc>
        <w:tc>
          <w:tcPr>
            <w:tcW w:w="810" w:type="dxa"/>
          </w:tcPr>
          <w:p w:rsidR="008472FB" w:rsidRPr="00F13338" w:rsidP="008472FB" w14:paraId="192D51A8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735B772E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2B8C6D7B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1264BB07" w14:textId="77777777">
            <w:pPr>
              <w:rPr>
                <w:rFonts w:cs="Segoe UI"/>
              </w:rPr>
            </w:pPr>
          </w:p>
        </w:tc>
      </w:tr>
      <w:tr w14:paraId="3662F725" w14:textId="3D67AAC0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3B5A9AF6" w14:textId="77777777">
            <w:pPr>
              <w:rPr>
                <w:rFonts w:cs="Segoe UI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79D33346" w14:textId="77777777">
            <w:pPr>
              <w:rPr>
                <w:rFonts w:cs="Segoe UI"/>
              </w:rPr>
            </w:pPr>
          </w:p>
        </w:tc>
        <w:tc>
          <w:tcPr>
            <w:tcW w:w="810" w:type="dxa"/>
          </w:tcPr>
          <w:p w:rsidR="008472FB" w:rsidRPr="00F13338" w:rsidP="008472FB" w14:paraId="3F75E68C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44BFAA47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961B4F1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4D0E4BDC" w14:textId="77777777">
            <w:pPr>
              <w:rPr>
                <w:rFonts w:cs="Segoe UI"/>
              </w:rPr>
            </w:pPr>
          </w:p>
        </w:tc>
      </w:tr>
      <w:tr w14:paraId="11B27775" w14:textId="38811508" w:rsidTr="00B14855">
        <w:tblPrEx>
          <w:tblW w:w="0" w:type="auto"/>
          <w:tblLayout w:type="fixed"/>
          <w:tblLook w:val="04A0"/>
        </w:tblPrEx>
        <w:tc>
          <w:tcPr>
            <w:tcW w:w="1522" w:type="dxa"/>
            <w:shd w:val="clear" w:color="auto" w:fill="D9D9D9" w:themeFill="background1" w:themeFillShade="D9"/>
          </w:tcPr>
          <w:p w:rsidR="008472FB" w:rsidRPr="00F13338" w:rsidP="008472FB" w14:paraId="5E637D82" w14:textId="32C9094C">
            <w:pPr>
              <w:rPr>
                <w:rFonts w:cs="Segoe UI"/>
              </w:rPr>
            </w:pPr>
            <w:r w:rsidRPr="00F13338">
              <w:rPr>
                <w:rFonts w:cs="Segoe UI"/>
                <w:b/>
                <w:bCs/>
              </w:rPr>
              <w:t>Core 58.</w:t>
            </w:r>
          </w:p>
        </w:tc>
        <w:tc>
          <w:tcPr>
            <w:tcW w:w="5858" w:type="dxa"/>
            <w:gridSpan w:val="2"/>
            <w:shd w:val="clear" w:color="auto" w:fill="D9D9D9" w:themeFill="background1" w:themeFillShade="D9"/>
          </w:tcPr>
          <w:p w:rsidR="008472FB" w:rsidRPr="00704EC7" w:rsidP="008472FB" w14:paraId="0A0F8D75" w14:textId="057121ED">
            <w:pPr>
              <w:rPr>
                <w:rFonts w:cs="Segoe UI"/>
                <w:lang w:val="es-ES"/>
              </w:rPr>
            </w:pPr>
            <w:r w:rsidRPr="00F13338">
              <w:rPr>
                <w:rFonts w:cs="Segoe UI"/>
                <w:b/>
                <w:bCs/>
                <w:lang w:val="es-ES"/>
              </w:rPr>
              <w:t>ENTREVISTADORA:</w:t>
            </w:r>
            <w:r w:rsidRPr="00F13338">
              <w:rPr>
                <w:rFonts w:cs="Segoe UI"/>
                <w:lang w:val="es-ES"/>
              </w:rPr>
              <w:t xml:space="preserve"> Escriba la fecha de hoy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8472FB" w:rsidRPr="00F13338" w:rsidP="008472FB" w14:paraId="71919DFE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:rsidR="008472FB" w:rsidRPr="00F13338" w:rsidP="008472FB" w14:paraId="427601CA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1084" w:type="dxa"/>
            <w:shd w:val="clear" w:color="auto" w:fill="D9D9D9" w:themeFill="background1" w:themeFillShade="D9"/>
          </w:tcPr>
          <w:p w:rsidR="008472FB" w:rsidRPr="00F13338" w:rsidP="008472FB" w14:paraId="49D9B7A4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:rsidR="008472FB" w:rsidRPr="00F13338" w:rsidP="008472FB" w14:paraId="4B10B324" w14:textId="77777777">
            <w:pPr>
              <w:rPr>
                <w:rFonts w:cs="Segoe UI"/>
                <w:b/>
                <w:bCs/>
                <w:lang w:val="es-ES"/>
              </w:rPr>
            </w:pPr>
          </w:p>
        </w:tc>
      </w:tr>
      <w:tr w14:paraId="3CEFA448" w14:textId="5AB540BF" w:rsidTr="00B14855">
        <w:tblPrEx>
          <w:tblW w:w="0" w:type="auto"/>
          <w:tblLayout w:type="fixed"/>
          <w:tblLook w:val="04A0"/>
        </w:tblPrEx>
        <w:tc>
          <w:tcPr>
            <w:tcW w:w="1522" w:type="dxa"/>
            <w:vAlign w:val="center"/>
          </w:tcPr>
          <w:p w:rsidR="008472FB" w:rsidRPr="00F13338" w:rsidP="008472FB" w14:paraId="6017C9B4" w14:textId="77777777">
            <w:pPr>
              <w:rPr>
                <w:rFonts w:cs="Segoe UI"/>
                <w:i/>
                <w:iCs/>
                <w:lang w:val="es-ES"/>
              </w:rPr>
            </w:pPr>
          </w:p>
        </w:tc>
        <w:tc>
          <w:tcPr>
            <w:tcW w:w="5858" w:type="dxa"/>
            <w:gridSpan w:val="2"/>
            <w:vAlign w:val="center"/>
          </w:tcPr>
          <w:p w:rsidR="008472FB" w:rsidRPr="00F13338" w:rsidP="008472FB" w14:paraId="4F59A3D9" w14:textId="77777777">
            <w:pPr>
              <w:rPr>
                <w:rFonts w:eastAsia="Times New Roman" w:cs="Segoe UI"/>
              </w:rPr>
            </w:pPr>
            <w:r w:rsidRPr="00F13338">
              <w:rPr>
                <w:rFonts w:cs="Segoe UI"/>
                <w:b/>
                <w:i/>
                <w:iCs/>
                <w:lang w:val="es-ES"/>
              </w:rPr>
              <w:t>(No Leer)</w:t>
            </w:r>
          </w:p>
        </w:tc>
        <w:tc>
          <w:tcPr>
            <w:tcW w:w="810" w:type="dxa"/>
          </w:tcPr>
          <w:p w:rsidR="008472FB" w:rsidRPr="00F13338" w:rsidP="008472FB" w14:paraId="6032301A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630" w:type="dxa"/>
          </w:tcPr>
          <w:p w:rsidR="008472FB" w:rsidRPr="00F13338" w:rsidP="008472FB" w14:paraId="6A81621D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1084" w:type="dxa"/>
          </w:tcPr>
          <w:p w:rsidR="008472FB" w:rsidRPr="00F13338" w:rsidP="008472FB" w14:paraId="479B9AC9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  <w:tc>
          <w:tcPr>
            <w:tcW w:w="896" w:type="dxa"/>
          </w:tcPr>
          <w:p w:rsidR="008472FB" w:rsidRPr="00F13338" w:rsidP="008472FB" w14:paraId="7681C2F7" w14:textId="77777777">
            <w:pPr>
              <w:rPr>
                <w:rFonts w:cs="Segoe UI"/>
                <w:b/>
                <w:i/>
                <w:iCs/>
                <w:lang w:val="es-ES"/>
              </w:rPr>
            </w:pPr>
          </w:p>
        </w:tc>
      </w:tr>
      <w:tr w14:paraId="4D942D31" w14:textId="6B2166E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2B492C3" w14:textId="4896853F">
            <w:pPr>
              <w:rPr>
                <w:rFonts w:cs="Segoe UI"/>
              </w:rPr>
            </w:pPr>
            <w:r w:rsidRPr="00F13338">
              <w:rPr>
                <w:rFonts w:cs="Segoe UI"/>
                <w:i/>
                <w:iCs/>
                <w:lang w:val="es-ES"/>
              </w:rPr>
              <w:t>Range</w:t>
            </w:r>
            <w:r w:rsidRPr="00F13338">
              <w:rPr>
                <w:rFonts w:cs="Segoe UI"/>
                <w:i/>
                <w:iCs/>
                <w:lang w:val="es-ES"/>
              </w:rPr>
              <w:t>: 1-12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3A149AC" w14:textId="0EFA5876">
            <w:pPr>
              <w:rPr>
                <w:rFonts w:cs="Segoe UI"/>
                <w:b/>
                <w:bCs/>
                <w:lang w:val="es-ES"/>
              </w:rPr>
            </w:pPr>
            <w:sdt>
              <w:sdtPr>
                <w:rPr>
                  <w:rFonts w:eastAsia="Times New Roman" w:cs="Segoe UI"/>
                </w:rPr>
                <w:id w:val="317699037"/>
                <w:placeholder>
                  <w:docPart w:val="25BAB695BC6849428038F364AEB16354"/>
                </w:placeholder>
                <w:richText/>
              </w:sdtPr>
              <w:sdtContent>
                <w:r w:rsidRPr="00F13338">
                  <w:rPr>
                    <w:rFonts w:eastAsia="Times New Roman" w:cs="Segoe UI"/>
                  </w:rPr>
                  <w:t>________</w:t>
                </w:r>
              </w:sdtContent>
            </w:sdt>
            <w:r w:rsidRPr="00F13338">
              <w:rPr>
                <w:rFonts w:eastAsia="Times New Roman" w:cs="Segoe UI"/>
              </w:rPr>
              <w:t xml:space="preserve"> /</w:t>
            </w:r>
            <w:r w:rsidRPr="00F13338">
              <w:rPr>
                <w:rFonts w:eastAsia="Times New Roman" w:cs="Segoe UI"/>
              </w:rPr>
              <w:br/>
            </w:r>
            <w:r w:rsidRPr="00F13338">
              <w:rPr>
                <w:rFonts w:eastAsia="Times New Roman" w:cs="Segoe UI"/>
              </w:rPr>
              <w:t>Mes</w:t>
            </w:r>
            <w:r w:rsidRPr="00F13338">
              <w:rPr>
                <w:rFonts w:eastAsia="Times New Roman" w:cs="Segoe UI"/>
              </w:rPr>
              <w:t xml:space="preserve">   </w:t>
            </w:r>
          </w:p>
        </w:tc>
        <w:tc>
          <w:tcPr>
            <w:tcW w:w="810" w:type="dxa"/>
          </w:tcPr>
          <w:p w:rsidR="008472FB" w:rsidP="008472FB" w14:paraId="518CD31F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</w:tcPr>
          <w:p w:rsidR="008472FB" w:rsidP="008472FB" w14:paraId="42CFD85D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</w:tcPr>
          <w:p w:rsidR="008472FB" w:rsidP="008472FB" w14:paraId="57D729DB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</w:tcPr>
          <w:p w:rsidR="008472FB" w:rsidP="008472FB" w14:paraId="7B769332" w14:textId="77777777">
            <w:pPr>
              <w:rPr>
                <w:rFonts w:eastAsia="Times New Roman" w:cs="Segoe UI"/>
              </w:rPr>
            </w:pPr>
          </w:p>
        </w:tc>
      </w:tr>
      <w:tr w14:paraId="156190E7" w14:textId="0EF9E42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5CDBD958" w14:textId="5B00B8EB">
            <w:pPr>
              <w:rPr>
                <w:rFonts w:cs="Segoe UI"/>
                <w:i/>
                <w:iCs/>
                <w:lang w:val="es-ES"/>
              </w:rPr>
            </w:pPr>
            <w:r w:rsidRPr="00F13338">
              <w:rPr>
                <w:rFonts w:cs="Segoe UI"/>
                <w:i/>
                <w:iCs/>
                <w:lang w:val="es-ES"/>
              </w:rPr>
              <w:t>Range</w:t>
            </w:r>
            <w:r w:rsidRPr="00F13338">
              <w:rPr>
                <w:rFonts w:cs="Segoe UI"/>
                <w:i/>
                <w:iCs/>
                <w:lang w:val="es-ES"/>
              </w:rPr>
              <w:t>: 1-31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10973F3C" w14:textId="76CF4AA5">
            <w:pPr>
              <w:rPr>
                <w:rFonts w:eastAsia="Times New Roman" w:cs="Segoe UI"/>
              </w:rPr>
            </w:pPr>
            <w:sdt>
              <w:sdtPr>
                <w:rPr>
                  <w:rFonts w:eastAsia="Times New Roman" w:cs="Segoe UI"/>
                </w:rPr>
                <w:id w:val="180171346"/>
                <w:placeholder>
                  <w:docPart w:val="AA9D3D9F29184687A6AD18DD18B3E8E5"/>
                </w:placeholder>
                <w:richText/>
              </w:sdtPr>
              <w:sdtContent>
                <w:r w:rsidRPr="00F13338">
                  <w:rPr>
                    <w:rFonts w:eastAsia="Times New Roman" w:cs="Segoe UI"/>
                  </w:rPr>
                  <w:t>________</w:t>
                </w:r>
              </w:sdtContent>
            </w:sdt>
            <w:r w:rsidRPr="00F13338">
              <w:rPr>
                <w:rFonts w:eastAsia="Times New Roman" w:cs="Segoe UI"/>
              </w:rPr>
              <w:t xml:space="preserve"> /</w:t>
            </w:r>
            <w:r w:rsidRPr="00F13338">
              <w:rPr>
                <w:rFonts w:eastAsia="Times New Roman" w:cs="Segoe UI"/>
              </w:rPr>
              <w:br/>
              <w:t xml:space="preserve">Día </w:t>
            </w:r>
          </w:p>
        </w:tc>
        <w:tc>
          <w:tcPr>
            <w:tcW w:w="810" w:type="dxa"/>
          </w:tcPr>
          <w:p w:rsidR="008472FB" w:rsidP="008472FB" w14:paraId="772B3EBB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</w:tcPr>
          <w:p w:rsidR="008472FB" w:rsidP="008472FB" w14:paraId="7CCBDADA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</w:tcPr>
          <w:p w:rsidR="008472FB" w:rsidP="008472FB" w14:paraId="2B016274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</w:tcPr>
          <w:p w:rsidR="008472FB" w:rsidP="008472FB" w14:paraId="23B31AF7" w14:textId="77777777">
            <w:pPr>
              <w:rPr>
                <w:rFonts w:eastAsia="Times New Roman" w:cs="Segoe UI"/>
              </w:rPr>
            </w:pPr>
          </w:p>
        </w:tc>
      </w:tr>
      <w:tr w14:paraId="74392E64" w14:textId="291E4B4D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52B4AA0" w14:textId="50B5AB90">
            <w:pPr>
              <w:rPr>
                <w:rFonts w:cs="Segoe UI"/>
                <w:i/>
                <w:iCs/>
                <w:lang w:val="es-ES"/>
              </w:rPr>
            </w:pPr>
            <w:r w:rsidRPr="00F13338">
              <w:rPr>
                <w:rFonts w:cs="Segoe UI"/>
                <w:i/>
                <w:iCs/>
                <w:lang w:val="es-ES"/>
              </w:rPr>
              <w:t>Range</w:t>
            </w:r>
            <w:r w:rsidRPr="00F13338">
              <w:rPr>
                <w:rFonts w:cs="Segoe UI"/>
                <w:i/>
                <w:iCs/>
                <w:lang w:val="es-ES"/>
              </w:rPr>
              <w:t xml:space="preserve">: </w:t>
            </w:r>
            <w:r w:rsidRPr="00F13338">
              <w:rPr>
                <w:rFonts w:cs="Segoe UI"/>
                <w:i/>
                <w:iCs/>
                <w:lang w:val="es-ES"/>
              </w:rPr>
              <w:t>Current</w:t>
            </w:r>
            <w:r w:rsidRPr="00F13338">
              <w:rPr>
                <w:rFonts w:cs="Segoe UI"/>
                <w:i/>
                <w:iCs/>
                <w:lang w:val="es-ES"/>
              </w:rPr>
              <w:t xml:space="preserve"> </w:t>
            </w:r>
            <w:r w:rsidRPr="00F13338">
              <w:rPr>
                <w:rFonts w:cs="Segoe UI"/>
                <w:i/>
                <w:iCs/>
                <w:lang w:val="es-ES"/>
              </w:rPr>
              <w:t>Yr</w:t>
            </w:r>
            <w:r w:rsidRPr="00F13338">
              <w:rPr>
                <w:rFonts w:cs="Segoe UI"/>
                <w:i/>
                <w:iCs/>
                <w:lang w:val="es-ES"/>
              </w:rPr>
              <w:t>.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29D890D6" w14:textId="59DED070">
            <w:pPr>
              <w:rPr>
                <w:rFonts w:eastAsia="Times New Roman" w:cs="Segoe UI"/>
              </w:rPr>
            </w:pPr>
            <w:sdt>
              <w:sdtPr>
                <w:rPr>
                  <w:rFonts w:eastAsia="Times New Roman" w:cs="Segoe UI"/>
                </w:rPr>
                <w:id w:val="935634878"/>
                <w:placeholder>
                  <w:docPart w:val="623CFB20C641441C8E7707C7211227F5"/>
                </w:placeholder>
                <w:richText/>
              </w:sdtPr>
              <w:sdtContent>
                <w:r w:rsidRPr="00F13338">
                  <w:rPr>
                    <w:rFonts w:eastAsia="Times New Roman" w:cs="Segoe UI"/>
                  </w:rPr>
                  <w:t>________</w:t>
                </w:r>
              </w:sdtContent>
            </w:sdt>
            <w:r w:rsidRPr="00F13338">
              <w:rPr>
                <w:rFonts w:eastAsia="Times New Roman" w:cs="Segoe UI"/>
              </w:rPr>
              <w:t xml:space="preserve"> </w:t>
            </w:r>
            <w:r w:rsidRPr="00F13338">
              <w:rPr>
                <w:rFonts w:eastAsia="Times New Roman" w:cs="Segoe UI"/>
              </w:rPr>
              <w:br/>
            </w:r>
            <w:r w:rsidRPr="00F13338">
              <w:rPr>
                <w:rFonts w:eastAsia="Times New Roman" w:cs="Segoe UI"/>
              </w:rPr>
              <w:t>Año</w:t>
            </w:r>
          </w:p>
        </w:tc>
        <w:tc>
          <w:tcPr>
            <w:tcW w:w="810" w:type="dxa"/>
          </w:tcPr>
          <w:p w:rsidR="008472FB" w:rsidP="008472FB" w14:paraId="4F54CF5C" w14:textId="77777777">
            <w:pPr>
              <w:rPr>
                <w:rFonts w:eastAsia="Times New Roman" w:cs="Segoe UI"/>
              </w:rPr>
            </w:pPr>
          </w:p>
        </w:tc>
        <w:tc>
          <w:tcPr>
            <w:tcW w:w="630" w:type="dxa"/>
          </w:tcPr>
          <w:p w:rsidR="008472FB" w:rsidP="008472FB" w14:paraId="6590D2BA" w14:textId="77777777">
            <w:pPr>
              <w:rPr>
                <w:rFonts w:eastAsia="Times New Roman" w:cs="Segoe UI"/>
              </w:rPr>
            </w:pPr>
          </w:p>
        </w:tc>
        <w:tc>
          <w:tcPr>
            <w:tcW w:w="1084" w:type="dxa"/>
          </w:tcPr>
          <w:p w:rsidR="008472FB" w:rsidP="008472FB" w14:paraId="544C8A4F" w14:textId="77777777">
            <w:pPr>
              <w:rPr>
                <w:rFonts w:eastAsia="Times New Roman" w:cs="Segoe UI"/>
              </w:rPr>
            </w:pPr>
          </w:p>
        </w:tc>
        <w:tc>
          <w:tcPr>
            <w:tcW w:w="896" w:type="dxa"/>
          </w:tcPr>
          <w:p w:rsidR="008472FB" w:rsidP="008472FB" w14:paraId="0A3B8D16" w14:textId="77777777">
            <w:pPr>
              <w:rPr>
                <w:rFonts w:eastAsia="Times New Roman" w:cs="Segoe UI"/>
              </w:rPr>
            </w:pPr>
          </w:p>
        </w:tc>
      </w:tr>
      <w:tr w14:paraId="07931473" w14:textId="29A03CBE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099DAC17" w14:textId="3084253E">
            <w:pPr>
              <w:rPr>
                <w:rFonts w:cs="Segoe UI"/>
                <w:i/>
                <w:iCs/>
                <w:lang w:val="es-ES"/>
              </w:rPr>
            </w:pPr>
            <w:sdt>
              <w:sdtPr>
                <w:rPr>
                  <w:rFonts w:cs="Segoe UI"/>
                </w:rPr>
                <w:id w:val="1761329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88/88/8888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37EC840F" w14:textId="3603FBD7">
            <w:pPr>
              <w:rPr>
                <w:rFonts w:cs="Segoe UI"/>
                <w:b/>
                <w:i/>
                <w:iCs/>
                <w:lang w:val="es-ES"/>
              </w:rPr>
            </w:pPr>
            <w:r w:rsidRPr="00F13338">
              <w:rPr>
                <w:rFonts w:cs="Segoe UI"/>
              </w:rPr>
              <w:t>Rechazó</w:t>
            </w:r>
            <w:r w:rsidRPr="00F13338">
              <w:rPr>
                <w:rFonts w:cs="Segoe UI"/>
              </w:rPr>
              <w:t xml:space="preserve"> </w:t>
            </w:r>
          </w:p>
        </w:tc>
        <w:tc>
          <w:tcPr>
            <w:tcW w:w="810" w:type="dxa"/>
          </w:tcPr>
          <w:p w:rsidR="008472FB" w:rsidRPr="00F13338" w:rsidP="008472FB" w14:paraId="42031B9F" w14:textId="77777777">
            <w:pPr>
              <w:rPr>
                <w:rFonts w:cs="Segoe UI"/>
              </w:rPr>
            </w:pPr>
          </w:p>
        </w:tc>
        <w:tc>
          <w:tcPr>
            <w:tcW w:w="630" w:type="dxa"/>
          </w:tcPr>
          <w:p w:rsidR="008472FB" w:rsidRPr="00F13338" w:rsidP="008472FB" w14:paraId="61CE033F" w14:textId="77777777">
            <w:pPr>
              <w:rPr>
                <w:rFonts w:cs="Segoe UI"/>
              </w:rPr>
            </w:pPr>
          </w:p>
        </w:tc>
        <w:tc>
          <w:tcPr>
            <w:tcW w:w="1084" w:type="dxa"/>
          </w:tcPr>
          <w:p w:rsidR="008472FB" w:rsidRPr="00F13338" w:rsidP="008472FB" w14:paraId="4858A598" w14:textId="77777777">
            <w:pPr>
              <w:rPr>
                <w:rFonts w:cs="Segoe UI"/>
              </w:rPr>
            </w:pPr>
          </w:p>
        </w:tc>
        <w:tc>
          <w:tcPr>
            <w:tcW w:w="896" w:type="dxa"/>
          </w:tcPr>
          <w:p w:rsidR="008472FB" w:rsidRPr="00F13338" w:rsidP="008472FB" w14:paraId="0346FDE6" w14:textId="77777777">
            <w:pPr>
              <w:rPr>
                <w:rFonts w:cs="Segoe UI"/>
              </w:rPr>
            </w:pPr>
          </w:p>
        </w:tc>
      </w:tr>
      <w:tr w14:paraId="36F17AAE" w14:textId="55870EDC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4614027C" w14:textId="68FC3A8D">
            <w:pPr>
              <w:rPr>
                <w:rFonts w:ascii="Segoe UI Symbol" w:eastAsia="MS Gothic" w:hAnsi="Segoe UI Symbol" w:cs="Segoe UI Symbol"/>
              </w:rPr>
            </w:pPr>
            <w:sdt>
              <w:sdtPr>
                <w:rPr>
                  <w:rFonts w:cs="Segoe UI"/>
                </w:rPr>
                <w:id w:val="-1795517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3338"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 w:rsidRPr="00F13338">
              <w:rPr>
                <w:rFonts w:cs="Segoe UI"/>
              </w:rPr>
              <w:t xml:space="preserve"> (99/99/9999)</w:t>
            </w:r>
          </w:p>
        </w:tc>
        <w:tc>
          <w:tcPr>
            <w:tcW w:w="5858" w:type="dxa"/>
            <w:gridSpan w:val="2"/>
          </w:tcPr>
          <w:p w:rsidR="008472FB" w:rsidRPr="00F13338" w:rsidP="008472FB" w14:paraId="5DA5A681" w14:textId="660F892B">
            <w:pPr>
              <w:rPr>
                <w:rFonts w:cs="Segoe UI"/>
              </w:rPr>
            </w:pPr>
            <w:r w:rsidRPr="00F13338">
              <w:rPr>
                <w:rFonts w:cs="Segoe UI"/>
                <w:lang w:val="es-MX"/>
              </w:rPr>
              <w:t xml:space="preserve">No Sabe / No Recuerda </w:t>
            </w:r>
          </w:p>
        </w:tc>
        <w:tc>
          <w:tcPr>
            <w:tcW w:w="810" w:type="dxa"/>
          </w:tcPr>
          <w:p w:rsidR="008472FB" w:rsidRPr="00F13338" w:rsidP="008472FB" w14:paraId="2C0B628F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643D0B5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1ACCE11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3951F181" w14:textId="77777777">
            <w:pPr>
              <w:rPr>
                <w:rFonts w:cs="Segoe UI"/>
                <w:lang w:val="es-MX"/>
              </w:rPr>
            </w:pPr>
          </w:p>
        </w:tc>
      </w:tr>
      <w:tr w14:paraId="0F4FF8C2" w14:textId="17AABBB5" w:rsidTr="00B14855">
        <w:tblPrEx>
          <w:tblW w:w="0" w:type="auto"/>
          <w:tblLayout w:type="fixed"/>
          <w:tblLook w:val="04A0"/>
        </w:tblPrEx>
        <w:tc>
          <w:tcPr>
            <w:tcW w:w="1522" w:type="dxa"/>
          </w:tcPr>
          <w:p w:rsidR="008472FB" w:rsidRPr="00F13338" w:rsidP="008472FB" w14:paraId="69EDF200" w14:textId="77777777">
            <w:pPr>
              <w:rPr>
                <w:rFonts w:ascii="Segoe UI Symbol" w:eastAsia="MS Gothic" w:hAnsi="Segoe UI Symbol" w:cs="Segoe UI Symbol"/>
              </w:rPr>
            </w:pPr>
          </w:p>
        </w:tc>
        <w:tc>
          <w:tcPr>
            <w:tcW w:w="5858" w:type="dxa"/>
            <w:gridSpan w:val="2"/>
          </w:tcPr>
          <w:p w:rsidR="008472FB" w:rsidRPr="00F13338" w:rsidP="008472FB" w14:paraId="43BEF1D3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10" w:type="dxa"/>
          </w:tcPr>
          <w:p w:rsidR="008472FB" w:rsidRPr="00F13338" w:rsidP="008472FB" w14:paraId="27CBF00C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630" w:type="dxa"/>
          </w:tcPr>
          <w:p w:rsidR="008472FB" w:rsidRPr="00F13338" w:rsidP="008472FB" w14:paraId="2E2E0AFB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1084" w:type="dxa"/>
          </w:tcPr>
          <w:p w:rsidR="008472FB" w:rsidRPr="00F13338" w:rsidP="008472FB" w14:paraId="6A1B6490" w14:textId="77777777">
            <w:pPr>
              <w:rPr>
                <w:rFonts w:cs="Segoe UI"/>
                <w:lang w:val="es-MX"/>
              </w:rPr>
            </w:pPr>
          </w:p>
        </w:tc>
        <w:tc>
          <w:tcPr>
            <w:tcW w:w="896" w:type="dxa"/>
          </w:tcPr>
          <w:p w:rsidR="008472FB" w:rsidRPr="00F13338" w:rsidP="008472FB" w14:paraId="0BEFBA11" w14:textId="77777777">
            <w:pPr>
              <w:rPr>
                <w:rFonts w:cs="Segoe UI"/>
                <w:lang w:val="es-MX"/>
              </w:rPr>
            </w:pPr>
          </w:p>
        </w:tc>
      </w:tr>
      <w:tr w14:paraId="68B4B35D" w14:textId="06C1D135" w:rsidTr="007F731A">
        <w:tblPrEx>
          <w:tblW w:w="0" w:type="auto"/>
          <w:tblLayout w:type="fixed"/>
          <w:tblLook w:val="04A0"/>
        </w:tblPrEx>
        <w:tc>
          <w:tcPr>
            <w:tcW w:w="10800" w:type="dxa"/>
            <w:gridSpan w:val="7"/>
          </w:tcPr>
          <w:p w:rsidR="00704EC7" w:rsidRPr="00F13338" w:rsidP="008472FB" w14:paraId="07CB6335" w14:textId="77777777">
            <w:pPr>
              <w:pStyle w:val="NormalWeb"/>
              <w:rPr>
                <w:rFonts w:ascii="Segoe UI" w:hAnsi="Segoe UI" w:cs="Segoe UI"/>
                <w:b/>
                <w:sz w:val="22"/>
                <w:szCs w:val="22"/>
                <w:lang w:val="es-MX"/>
              </w:rPr>
            </w:pPr>
            <w:r w:rsidRPr="00F13338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 xml:space="preserve">Esto finaliza la encuesta. ¿Hay algo más que quiera decir acerca de sus experiencias antes, durante o </w:t>
            </w:r>
            <w:r w:rsidRPr="00F13338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>despues</w:t>
            </w:r>
            <w:r w:rsidRPr="00F13338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 xml:space="preserve"> del </w:t>
            </w:r>
            <w:r w:rsidRPr="00F13338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>emabarazo</w:t>
            </w:r>
            <w:r w:rsidRPr="00F13338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 xml:space="preserve"> o de otros temas que no fueron incluidos en la encuesta? </w:t>
            </w:r>
          </w:p>
          <w:p w:rsidR="00704EC7" w:rsidP="008472FB" w14:paraId="20A9AFD0" w14:textId="55251FD8">
            <w:pPr>
              <w:pStyle w:val="NormalWeb"/>
              <w:rPr>
                <w:rFonts w:ascii="Segoe UI" w:hAnsi="Segoe UI" w:cs="Segoe UI"/>
                <w:sz w:val="22"/>
                <w:szCs w:val="22"/>
                <w:lang w:val="es-MX"/>
              </w:rPr>
            </w:pPr>
            <w:r w:rsidRPr="00F13338">
              <w:rPr>
                <w:rStyle w:val="Strong"/>
                <w:rFonts w:ascii="Segoe UI" w:hAnsi="Segoe UI" w:cs="Segoe UI"/>
                <w:sz w:val="22"/>
                <w:szCs w:val="22"/>
                <w:lang w:val="es-MX"/>
              </w:rPr>
              <w:t>ENTREVISTADORA:</w:t>
            </w:r>
            <w:r w:rsidRPr="00F13338">
              <w:rPr>
                <w:rFonts w:ascii="Segoe UI" w:hAnsi="Segoe UI" w:cs="Segoe UI"/>
                <w:sz w:val="22"/>
                <w:szCs w:val="22"/>
                <w:lang w:val="es-MX"/>
              </w:rPr>
              <w:t xml:space="preserve"> Escriba los comentarios de la participante al pie de la letra.   </w:t>
            </w:r>
          </w:p>
          <w:p w:rsidR="00F610E5" w:rsidP="008472FB" w14:paraId="0C4378C4" w14:textId="32BB0A57">
            <w:pPr>
              <w:pStyle w:val="NormalWeb"/>
              <w:rPr>
                <w:rFonts w:ascii="Segoe UI" w:hAnsi="Segoe UI" w:cs="Segoe UI"/>
                <w:sz w:val="22"/>
                <w:szCs w:val="22"/>
                <w:lang w:val="es-MX"/>
              </w:rPr>
            </w:pPr>
            <w:r>
              <w:rPr>
                <w:rFonts w:ascii="Segoe UI" w:hAnsi="Segoe UI" w:cs="Segoe UI"/>
                <w:sz w:val="22"/>
                <w:szCs w:val="22"/>
                <w:lang w:val="es-MX"/>
              </w:rPr>
              <w:t>_______________________________________________________________________________________________________________</w:t>
            </w:r>
          </w:p>
          <w:p w:rsidR="00F610E5" w:rsidP="008472FB" w14:paraId="4C886FF1" w14:textId="2F9BFF0E">
            <w:pPr>
              <w:pStyle w:val="NormalWeb"/>
              <w:rPr>
                <w:rFonts w:ascii="Segoe UI" w:hAnsi="Segoe UI" w:cs="Segoe UI"/>
                <w:sz w:val="22"/>
                <w:szCs w:val="22"/>
                <w:lang w:val="es-MX"/>
              </w:rPr>
            </w:pPr>
            <w:r>
              <w:rPr>
                <w:rFonts w:ascii="Segoe UI" w:hAnsi="Segoe UI" w:cs="Segoe UI"/>
                <w:sz w:val="22"/>
                <w:szCs w:val="22"/>
                <w:lang w:val="es-MX"/>
              </w:rPr>
              <w:t>_______________________________________________________________________________________________________________</w:t>
            </w:r>
          </w:p>
          <w:p w:rsidR="00F610E5" w:rsidRPr="00F13338" w:rsidP="008472FB" w14:paraId="0E9484FF" w14:textId="3B577875">
            <w:pPr>
              <w:pStyle w:val="NormalWeb"/>
              <w:rPr>
                <w:rFonts w:ascii="Segoe UI" w:hAnsi="Segoe UI" w:cs="Segoe UI"/>
                <w:sz w:val="22"/>
                <w:szCs w:val="22"/>
                <w:lang w:val="es-MX"/>
              </w:rPr>
            </w:pPr>
            <w:r>
              <w:rPr>
                <w:rFonts w:ascii="Segoe UI" w:hAnsi="Segoe UI" w:cs="Segoe UI"/>
                <w:sz w:val="22"/>
                <w:szCs w:val="22"/>
                <w:lang w:val="es-MX"/>
              </w:rPr>
              <w:t>_______________________________________________________________________________________________________________</w:t>
            </w:r>
          </w:p>
          <w:p w:rsidR="00704EC7" w:rsidRPr="00704EC7" w:rsidP="008472FB" w14:paraId="5483861D" w14:textId="28CA83F3">
            <w:pPr>
              <w:pStyle w:val="NormalWeb"/>
              <w:rPr>
                <w:rFonts w:ascii="Segoe UI" w:hAnsi="Segoe UI" w:cs="Segoe UI"/>
                <w:b/>
                <w:sz w:val="22"/>
                <w:szCs w:val="22"/>
                <w:lang w:val="es-MX"/>
              </w:rPr>
            </w:pPr>
            <w:r w:rsidRPr="00704EC7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 xml:space="preserve">¡Gracias por </w:t>
            </w:r>
            <w:r w:rsidRPr="00704EC7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>respnder</w:t>
            </w:r>
            <w:r w:rsidRPr="00704EC7">
              <w:rPr>
                <w:rFonts w:ascii="Segoe UI" w:hAnsi="Segoe UI" w:cs="Segoe UI"/>
                <w:b/>
                <w:sz w:val="22"/>
                <w:szCs w:val="22"/>
                <w:lang w:val="es-MX"/>
              </w:rPr>
              <w:t xml:space="preserve"> nuestras preguntas! Sus respuestas ayudarán a que las madres y bebés en &lt;STATE&gt; sean más saludables. </w:t>
            </w:r>
            <w:r w:rsidRPr="00704EC7">
              <w:rPr>
                <w:rFonts w:ascii="Segoe UI" w:hAnsi="Segoe UI" w:cs="Segoe UI"/>
                <w:b/>
                <w:sz w:val="22"/>
                <w:szCs w:val="22"/>
              </w:rPr>
              <w:t xml:space="preserve">Hasta </w:t>
            </w:r>
            <w:r w:rsidRPr="00704EC7">
              <w:rPr>
                <w:rFonts w:ascii="Segoe UI" w:hAnsi="Segoe UI" w:cs="Segoe UI"/>
                <w:b/>
                <w:sz w:val="22"/>
                <w:szCs w:val="22"/>
              </w:rPr>
              <w:t>luego</w:t>
            </w:r>
            <w:r w:rsidRPr="00704EC7">
              <w:rPr>
                <w:rFonts w:ascii="Segoe UI" w:hAnsi="Segoe UI" w:cs="Segoe UI"/>
                <w:b/>
                <w:sz w:val="22"/>
                <w:szCs w:val="22"/>
              </w:rPr>
              <w:t>.</w:t>
            </w:r>
          </w:p>
        </w:tc>
      </w:tr>
    </w:tbl>
    <w:p w:rsidR="003A53E6" w:rsidRPr="00F13338" w14:paraId="35FA671A" w14:textId="77777777">
      <w:pPr>
        <w:rPr>
          <w:rFonts w:cs="Segoe UI"/>
          <w:lang w:val="es-MX"/>
        </w:rPr>
      </w:pPr>
    </w:p>
    <w:sectPr w:rsidSect="00E15807">
      <w:headerReference w:type="default" r:id="rId8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ova">
    <w:charset w:val="00"/>
    <w:family w:val="swiss"/>
    <w:pitch w:val="variable"/>
    <w:sig w:usb0="2000028F" w:usb1="00000002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51DF0" w:rsidRPr="00E0654A" w14:paraId="72FB31C9" w14:textId="5BEDAEA5">
    <w:pPr>
      <w:pStyle w:val="Header"/>
      <w:rPr>
        <w:rFonts w:ascii="Arial Nova" w:hAnsi="Arial Nova"/>
      </w:rPr>
    </w:pPr>
    <w:r w:rsidRPr="00E0654A">
      <w:rPr>
        <w:rFonts w:ascii="Arial Nova" w:hAnsi="Arial Nova"/>
      </w:rPr>
      <w:t xml:space="preserve">Attachment </w:t>
    </w:r>
    <w:r w:rsidR="003667AE">
      <w:rPr>
        <w:rFonts w:ascii="Arial Nova" w:hAnsi="Arial Nova"/>
      </w:rPr>
      <w:t>8h</w:t>
    </w:r>
    <w:r w:rsidRPr="00E0654A">
      <w:rPr>
        <w:rFonts w:ascii="Arial Nova" w:hAnsi="Arial Nova"/>
      </w:rPr>
      <w:t xml:space="preserve"> </w:t>
    </w:r>
    <w:r w:rsidRPr="00E0654A" w:rsidR="00E0654A">
      <w:rPr>
        <w:rFonts w:ascii="Arial Nova" w:hAnsi="Arial Nova"/>
      </w:rPr>
      <w:t>–</w:t>
    </w:r>
    <w:r w:rsidRPr="00E0654A">
      <w:rPr>
        <w:rFonts w:ascii="Arial Nova" w:hAnsi="Arial Nova"/>
      </w:rPr>
      <w:t xml:space="preserve"> </w:t>
    </w:r>
    <w:r w:rsidR="003667AE">
      <w:rPr>
        <w:rFonts w:ascii="Arial Nova" w:hAnsi="Arial Nova"/>
      </w:rPr>
      <w:t xml:space="preserve">PRAMS </w:t>
    </w:r>
    <w:r w:rsidRPr="00E0654A" w:rsidR="00E0654A">
      <w:rPr>
        <w:rFonts w:ascii="Arial Nova" w:hAnsi="Arial Nova"/>
      </w:rPr>
      <w:t>Livebirth Phase 9 Core Phone Questionnaire - Spanish</w:t>
    </w:r>
  </w:p>
  <w:p w:rsidR="00051DF0" w14:paraId="55F0025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60E70A8"/>
    <w:multiLevelType w:val="hybridMultilevel"/>
    <w:tmpl w:val="5AF83D3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37131C"/>
    <w:multiLevelType w:val="hybridMultilevel"/>
    <w:tmpl w:val="F04C554C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715924"/>
    <w:multiLevelType w:val="hybridMultilevel"/>
    <w:tmpl w:val="27CAD68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4C04A4"/>
    <w:multiLevelType w:val="hybridMultilevel"/>
    <w:tmpl w:val="7EF867E0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704A6E"/>
    <w:multiLevelType w:val="hybridMultilevel"/>
    <w:tmpl w:val="414A3A8E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843B2B"/>
    <w:multiLevelType w:val="hybridMultilevel"/>
    <w:tmpl w:val="26AE6CB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5D4C10"/>
    <w:multiLevelType w:val="hybridMultilevel"/>
    <w:tmpl w:val="A476EE32"/>
    <w:lvl w:ilvl="0">
      <w:start w:val="1"/>
      <w:numFmt w:val="lowerLetter"/>
      <w:lvlText w:val="%1."/>
      <w:lvlJc w:val="left"/>
      <w:pPr>
        <w:ind w:left="45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F0FF9"/>
    <w:multiLevelType w:val="hybridMultilevel"/>
    <w:tmpl w:val="FE42B3DC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F119BD"/>
    <w:multiLevelType w:val="hybridMultilevel"/>
    <w:tmpl w:val="729E92DC"/>
    <w:lvl w:ilvl="0">
      <w:start w:val="88"/>
      <w:numFmt w:val="decimal"/>
      <w:lvlText w:val="☐ (%1) 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9E4EAB"/>
    <w:multiLevelType w:val="hybridMultilevel"/>
    <w:tmpl w:val="7C66B90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DF5E8F"/>
    <w:multiLevelType w:val="hybridMultilevel"/>
    <w:tmpl w:val="DFBA9A20"/>
    <w:lvl w:ilvl="0">
      <w:start w:val="1"/>
      <w:numFmt w:val="decimal"/>
      <w:lvlText w:val="☐ (%1) 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4F3E81"/>
    <w:multiLevelType w:val="hybridMultilevel"/>
    <w:tmpl w:val="3C341012"/>
    <w:lvl w:ilvl="0">
      <w:start w:val="1"/>
      <w:numFmt w:val="decimal"/>
      <w:lvlText w:val="☐ (%1) 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4AB4079"/>
    <w:multiLevelType w:val="hybridMultilevel"/>
    <w:tmpl w:val="2998F05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431BE7"/>
    <w:multiLevelType w:val="hybridMultilevel"/>
    <w:tmpl w:val="52D88A84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7F201A0"/>
    <w:multiLevelType w:val="hybridMultilevel"/>
    <w:tmpl w:val="1C9CEE40"/>
    <w:lvl w:ilvl="0">
      <w:start w:val="1"/>
      <w:numFmt w:val="decimal"/>
      <w:lvlText w:val="☐ (%1) 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89B49CF"/>
    <w:multiLevelType w:val="hybridMultilevel"/>
    <w:tmpl w:val="072EC96E"/>
    <w:lvl w:ilvl="0">
      <w:start w:val="1"/>
      <w:numFmt w:val="decimal"/>
      <w:lvlText w:val="☐ (%1) 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BB30F97"/>
    <w:multiLevelType w:val="hybridMultilevel"/>
    <w:tmpl w:val="96BAC60E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DAE0827"/>
    <w:multiLevelType w:val="hybridMultilevel"/>
    <w:tmpl w:val="E00E21D2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5F641D"/>
    <w:multiLevelType w:val="hybridMultilevel"/>
    <w:tmpl w:val="6AFE220C"/>
    <w:lvl w:ilvl="0">
      <w:start w:val="1"/>
      <w:numFmt w:val="decimal"/>
      <w:lvlText w:val="☐ (%1) 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6FB4A31"/>
    <w:multiLevelType w:val="hybridMultilevel"/>
    <w:tmpl w:val="1ED6414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0B2D76"/>
    <w:multiLevelType w:val="hybridMultilevel"/>
    <w:tmpl w:val="72246168"/>
    <w:lvl w:ilvl="0">
      <w:start w:val="1"/>
      <w:numFmt w:val="decimal"/>
      <w:lvlText w:val="☐ (%1) 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2414BE2"/>
    <w:multiLevelType w:val="hybridMultilevel"/>
    <w:tmpl w:val="E1B6AA92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46F751F"/>
    <w:multiLevelType w:val="hybridMultilevel"/>
    <w:tmpl w:val="0404657A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3101E1"/>
    <w:multiLevelType w:val="hybridMultilevel"/>
    <w:tmpl w:val="8780C29C"/>
    <w:lvl w:ilvl="0">
      <w:start w:val="1"/>
      <w:numFmt w:val="decimal"/>
      <w:lvlText w:val="☐ (%1) 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2965397"/>
    <w:multiLevelType w:val="hybridMultilevel"/>
    <w:tmpl w:val="0D2C926C"/>
    <w:lvl w:ilvl="0">
      <w:start w:val="1"/>
      <w:numFmt w:val="lowerLetter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67DB78B3"/>
    <w:multiLevelType w:val="hybridMultilevel"/>
    <w:tmpl w:val="B5DE9FF2"/>
    <w:lvl w:ilvl="0">
      <w:start w:val="1"/>
      <w:numFmt w:val="decimal"/>
      <w:lvlText w:val="☐ (%1) 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C2D5A9C"/>
    <w:multiLevelType w:val="hybridMultilevel"/>
    <w:tmpl w:val="AF32975C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D3E3E3C"/>
    <w:multiLevelType w:val="hybridMultilevel"/>
    <w:tmpl w:val="B7BAD178"/>
    <w:lvl w:ilvl="0">
      <w:start w:val="1"/>
      <w:numFmt w:val="decimal"/>
      <w:lvlText w:val="☐ (%1) 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74332A4C"/>
    <w:multiLevelType w:val="hybridMultilevel"/>
    <w:tmpl w:val="B7BAD178"/>
    <w:lvl w:ilvl="0">
      <w:start w:val="1"/>
      <w:numFmt w:val="decimal"/>
      <w:lvlText w:val="☐ (%1) 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4442978"/>
    <w:multiLevelType w:val="hybridMultilevel"/>
    <w:tmpl w:val="3D3469FE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7BCD2A14"/>
    <w:multiLevelType w:val="hybridMultilevel"/>
    <w:tmpl w:val="E07A2480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E3457A9"/>
    <w:multiLevelType w:val="hybridMultilevel"/>
    <w:tmpl w:val="82963356"/>
    <w:lvl w:ilvl="0">
      <w:start w:val="99"/>
      <w:numFmt w:val="decimal"/>
      <w:lvlText w:val="☐ (%1) 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E9A2A65"/>
    <w:multiLevelType w:val="hybridMultilevel"/>
    <w:tmpl w:val="5DA4BA16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9"/>
  </w:num>
  <w:num w:numId="4">
    <w:abstractNumId w:val="7"/>
  </w:num>
  <w:num w:numId="5">
    <w:abstractNumId w:val="24"/>
  </w:num>
  <w:num w:numId="6">
    <w:abstractNumId w:val="1"/>
  </w:num>
  <w:num w:numId="7">
    <w:abstractNumId w:val="2"/>
  </w:num>
  <w:num w:numId="8">
    <w:abstractNumId w:val="5"/>
  </w:num>
  <w:num w:numId="9">
    <w:abstractNumId w:val="16"/>
  </w:num>
  <w:num w:numId="10">
    <w:abstractNumId w:val="30"/>
  </w:num>
  <w:num w:numId="11">
    <w:abstractNumId w:val="17"/>
  </w:num>
  <w:num w:numId="12">
    <w:abstractNumId w:val="26"/>
  </w:num>
  <w:num w:numId="13">
    <w:abstractNumId w:val="21"/>
  </w:num>
  <w:num w:numId="14">
    <w:abstractNumId w:val="4"/>
  </w:num>
  <w:num w:numId="15">
    <w:abstractNumId w:val="12"/>
  </w:num>
  <w:num w:numId="16">
    <w:abstractNumId w:val="19"/>
  </w:num>
  <w:num w:numId="17">
    <w:abstractNumId w:val="3"/>
  </w:num>
  <w:num w:numId="18">
    <w:abstractNumId w:val="22"/>
  </w:num>
  <w:num w:numId="19">
    <w:abstractNumId w:val="32"/>
  </w:num>
  <w:num w:numId="20">
    <w:abstractNumId w:val="0"/>
  </w:num>
  <w:num w:numId="21">
    <w:abstractNumId w:val="25"/>
  </w:num>
  <w:num w:numId="22">
    <w:abstractNumId w:val="10"/>
  </w:num>
  <w:num w:numId="23">
    <w:abstractNumId w:val="14"/>
  </w:num>
  <w:num w:numId="24">
    <w:abstractNumId w:val="23"/>
  </w:num>
  <w:num w:numId="25">
    <w:abstractNumId w:val="15"/>
  </w:num>
  <w:num w:numId="26">
    <w:abstractNumId w:val="18"/>
  </w:num>
  <w:num w:numId="27">
    <w:abstractNumId w:val="28"/>
  </w:num>
  <w:num w:numId="28">
    <w:abstractNumId w:val="27"/>
  </w:num>
  <w:num w:numId="29">
    <w:abstractNumId w:val="8"/>
  </w:num>
  <w:num w:numId="30">
    <w:abstractNumId w:val="31"/>
  </w:num>
  <w:num w:numId="31">
    <w:abstractNumId w:val="20"/>
  </w:num>
  <w:num w:numId="32">
    <w:abstractNumId w:val="29"/>
  </w:num>
  <w:num w:numId="33">
    <w:abstractNumId w:val="1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31C"/>
    <w:rsid w:val="00001986"/>
    <w:rsid w:val="00001C7B"/>
    <w:rsid w:val="00001FFB"/>
    <w:rsid w:val="000025B5"/>
    <w:rsid w:val="000027F4"/>
    <w:rsid w:val="000033A1"/>
    <w:rsid w:val="000038BF"/>
    <w:rsid w:val="00003974"/>
    <w:rsid w:val="00004B00"/>
    <w:rsid w:val="00005E7C"/>
    <w:rsid w:val="00006177"/>
    <w:rsid w:val="0000636A"/>
    <w:rsid w:val="0000653C"/>
    <w:rsid w:val="00006D18"/>
    <w:rsid w:val="00006D85"/>
    <w:rsid w:val="00007041"/>
    <w:rsid w:val="00007372"/>
    <w:rsid w:val="000076BB"/>
    <w:rsid w:val="00007D12"/>
    <w:rsid w:val="00007D76"/>
    <w:rsid w:val="00010231"/>
    <w:rsid w:val="000111E8"/>
    <w:rsid w:val="000119C9"/>
    <w:rsid w:val="00011B40"/>
    <w:rsid w:val="00011E41"/>
    <w:rsid w:val="000128B6"/>
    <w:rsid w:val="00012C79"/>
    <w:rsid w:val="0001394C"/>
    <w:rsid w:val="0001435C"/>
    <w:rsid w:val="000144F2"/>
    <w:rsid w:val="00014CE8"/>
    <w:rsid w:val="00015190"/>
    <w:rsid w:val="000153FE"/>
    <w:rsid w:val="000156C6"/>
    <w:rsid w:val="000157A4"/>
    <w:rsid w:val="00016E36"/>
    <w:rsid w:val="000173D9"/>
    <w:rsid w:val="00017C6A"/>
    <w:rsid w:val="00020E60"/>
    <w:rsid w:val="00021927"/>
    <w:rsid w:val="00021D19"/>
    <w:rsid w:val="000237C1"/>
    <w:rsid w:val="00023A2B"/>
    <w:rsid w:val="00025F18"/>
    <w:rsid w:val="0002614F"/>
    <w:rsid w:val="0002629A"/>
    <w:rsid w:val="000262D7"/>
    <w:rsid w:val="00027A47"/>
    <w:rsid w:val="00027D04"/>
    <w:rsid w:val="00033169"/>
    <w:rsid w:val="0003351D"/>
    <w:rsid w:val="000337A7"/>
    <w:rsid w:val="00033C0C"/>
    <w:rsid w:val="00033E58"/>
    <w:rsid w:val="000340B4"/>
    <w:rsid w:val="0003439D"/>
    <w:rsid w:val="00034A82"/>
    <w:rsid w:val="00035D99"/>
    <w:rsid w:val="00035E35"/>
    <w:rsid w:val="0003695F"/>
    <w:rsid w:val="000369DF"/>
    <w:rsid w:val="00036B63"/>
    <w:rsid w:val="00037538"/>
    <w:rsid w:val="000377C5"/>
    <w:rsid w:val="00037C1D"/>
    <w:rsid w:val="0004017E"/>
    <w:rsid w:val="00040741"/>
    <w:rsid w:val="00041B66"/>
    <w:rsid w:val="0004212A"/>
    <w:rsid w:val="0004230F"/>
    <w:rsid w:val="00042774"/>
    <w:rsid w:val="0004465A"/>
    <w:rsid w:val="00044926"/>
    <w:rsid w:val="00044CBF"/>
    <w:rsid w:val="00044D20"/>
    <w:rsid w:val="00045F95"/>
    <w:rsid w:val="00046893"/>
    <w:rsid w:val="0005039A"/>
    <w:rsid w:val="0005088D"/>
    <w:rsid w:val="00050B5F"/>
    <w:rsid w:val="000511F3"/>
    <w:rsid w:val="00051207"/>
    <w:rsid w:val="00051DB6"/>
    <w:rsid w:val="00051DF0"/>
    <w:rsid w:val="000523C7"/>
    <w:rsid w:val="0005286C"/>
    <w:rsid w:val="00052A6D"/>
    <w:rsid w:val="00053599"/>
    <w:rsid w:val="00054770"/>
    <w:rsid w:val="00054CDD"/>
    <w:rsid w:val="00055C46"/>
    <w:rsid w:val="0005611A"/>
    <w:rsid w:val="0005673B"/>
    <w:rsid w:val="000570E9"/>
    <w:rsid w:val="00057E8F"/>
    <w:rsid w:val="000600C1"/>
    <w:rsid w:val="000604A6"/>
    <w:rsid w:val="000607FD"/>
    <w:rsid w:val="00060F25"/>
    <w:rsid w:val="000611E6"/>
    <w:rsid w:val="000621C0"/>
    <w:rsid w:val="0006257D"/>
    <w:rsid w:val="00062CA9"/>
    <w:rsid w:val="00063406"/>
    <w:rsid w:val="000634BC"/>
    <w:rsid w:val="000636DF"/>
    <w:rsid w:val="000636F4"/>
    <w:rsid w:val="00063940"/>
    <w:rsid w:val="00063CE6"/>
    <w:rsid w:val="00064C22"/>
    <w:rsid w:val="00065D06"/>
    <w:rsid w:val="00065F29"/>
    <w:rsid w:val="000660F3"/>
    <w:rsid w:val="0006627C"/>
    <w:rsid w:val="000662A8"/>
    <w:rsid w:val="0006704C"/>
    <w:rsid w:val="000713A8"/>
    <w:rsid w:val="000719A8"/>
    <w:rsid w:val="000719E7"/>
    <w:rsid w:val="00071DC7"/>
    <w:rsid w:val="000725F0"/>
    <w:rsid w:val="000725F1"/>
    <w:rsid w:val="00076073"/>
    <w:rsid w:val="0007620E"/>
    <w:rsid w:val="00076D37"/>
    <w:rsid w:val="00080651"/>
    <w:rsid w:val="00080A23"/>
    <w:rsid w:val="00081B68"/>
    <w:rsid w:val="00082101"/>
    <w:rsid w:val="0008213F"/>
    <w:rsid w:val="0008279A"/>
    <w:rsid w:val="0008340A"/>
    <w:rsid w:val="00083485"/>
    <w:rsid w:val="0008483A"/>
    <w:rsid w:val="00084843"/>
    <w:rsid w:val="00084D58"/>
    <w:rsid w:val="00084E4A"/>
    <w:rsid w:val="000850E3"/>
    <w:rsid w:val="0008513F"/>
    <w:rsid w:val="0008520C"/>
    <w:rsid w:val="000855DB"/>
    <w:rsid w:val="00086A4B"/>
    <w:rsid w:val="00086ADE"/>
    <w:rsid w:val="000908DB"/>
    <w:rsid w:val="00090E91"/>
    <w:rsid w:val="00091992"/>
    <w:rsid w:val="00091CC6"/>
    <w:rsid w:val="00091E39"/>
    <w:rsid w:val="000924E3"/>
    <w:rsid w:val="00092EE2"/>
    <w:rsid w:val="000938FB"/>
    <w:rsid w:val="000958F7"/>
    <w:rsid w:val="00095C6E"/>
    <w:rsid w:val="00096F4A"/>
    <w:rsid w:val="00096F55"/>
    <w:rsid w:val="00096FE9"/>
    <w:rsid w:val="00097778"/>
    <w:rsid w:val="000978C5"/>
    <w:rsid w:val="00097BEB"/>
    <w:rsid w:val="00097F67"/>
    <w:rsid w:val="000A01E2"/>
    <w:rsid w:val="000A05C5"/>
    <w:rsid w:val="000A07EF"/>
    <w:rsid w:val="000A083F"/>
    <w:rsid w:val="000A30B4"/>
    <w:rsid w:val="000A34F1"/>
    <w:rsid w:val="000A362A"/>
    <w:rsid w:val="000A39AF"/>
    <w:rsid w:val="000A39F2"/>
    <w:rsid w:val="000A45AE"/>
    <w:rsid w:val="000A6281"/>
    <w:rsid w:val="000A65E9"/>
    <w:rsid w:val="000A6E8E"/>
    <w:rsid w:val="000B03EA"/>
    <w:rsid w:val="000B0BF2"/>
    <w:rsid w:val="000B0FFB"/>
    <w:rsid w:val="000B1BA9"/>
    <w:rsid w:val="000B1C27"/>
    <w:rsid w:val="000B218E"/>
    <w:rsid w:val="000B2BC1"/>
    <w:rsid w:val="000B3EE7"/>
    <w:rsid w:val="000B3FBB"/>
    <w:rsid w:val="000B44C8"/>
    <w:rsid w:val="000B51C5"/>
    <w:rsid w:val="000B5502"/>
    <w:rsid w:val="000B5687"/>
    <w:rsid w:val="000B5D4B"/>
    <w:rsid w:val="000B6309"/>
    <w:rsid w:val="000B6C3F"/>
    <w:rsid w:val="000B6E91"/>
    <w:rsid w:val="000B7323"/>
    <w:rsid w:val="000B784C"/>
    <w:rsid w:val="000B7F72"/>
    <w:rsid w:val="000C03B3"/>
    <w:rsid w:val="000C0A5B"/>
    <w:rsid w:val="000C0FBF"/>
    <w:rsid w:val="000C15EB"/>
    <w:rsid w:val="000C1B62"/>
    <w:rsid w:val="000C2207"/>
    <w:rsid w:val="000C2A46"/>
    <w:rsid w:val="000C4955"/>
    <w:rsid w:val="000C4998"/>
    <w:rsid w:val="000C4ED8"/>
    <w:rsid w:val="000C50AD"/>
    <w:rsid w:val="000C55F7"/>
    <w:rsid w:val="000C675C"/>
    <w:rsid w:val="000C6E5B"/>
    <w:rsid w:val="000C7320"/>
    <w:rsid w:val="000C76B5"/>
    <w:rsid w:val="000C7C36"/>
    <w:rsid w:val="000D0128"/>
    <w:rsid w:val="000D0D42"/>
    <w:rsid w:val="000D1AF1"/>
    <w:rsid w:val="000D3288"/>
    <w:rsid w:val="000D45C7"/>
    <w:rsid w:val="000D5063"/>
    <w:rsid w:val="000D5E1E"/>
    <w:rsid w:val="000D631B"/>
    <w:rsid w:val="000D63D0"/>
    <w:rsid w:val="000D6813"/>
    <w:rsid w:val="000D729F"/>
    <w:rsid w:val="000D7536"/>
    <w:rsid w:val="000D75D6"/>
    <w:rsid w:val="000D77B6"/>
    <w:rsid w:val="000D77F6"/>
    <w:rsid w:val="000D786D"/>
    <w:rsid w:val="000E02C1"/>
    <w:rsid w:val="000E0540"/>
    <w:rsid w:val="000E1525"/>
    <w:rsid w:val="000E1C5A"/>
    <w:rsid w:val="000E2150"/>
    <w:rsid w:val="000E261B"/>
    <w:rsid w:val="000E2BAB"/>
    <w:rsid w:val="000E2CF8"/>
    <w:rsid w:val="000E3338"/>
    <w:rsid w:val="000E344F"/>
    <w:rsid w:val="000E36FC"/>
    <w:rsid w:val="000E3A20"/>
    <w:rsid w:val="000E4260"/>
    <w:rsid w:val="000E4804"/>
    <w:rsid w:val="000E498B"/>
    <w:rsid w:val="000E5012"/>
    <w:rsid w:val="000E61E2"/>
    <w:rsid w:val="000E6821"/>
    <w:rsid w:val="000E7888"/>
    <w:rsid w:val="000E7C02"/>
    <w:rsid w:val="000E7F2F"/>
    <w:rsid w:val="000F021E"/>
    <w:rsid w:val="000F04C0"/>
    <w:rsid w:val="000F0DC2"/>
    <w:rsid w:val="000F1BCD"/>
    <w:rsid w:val="000F1F4D"/>
    <w:rsid w:val="000F1FBB"/>
    <w:rsid w:val="000F218E"/>
    <w:rsid w:val="000F22ED"/>
    <w:rsid w:val="000F23B7"/>
    <w:rsid w:val="000F3454"/>
    <w:rsid w:val="000F345C"/>
    <w:rsid w:val="000F3A20"/>
    <w:rsid w:val="000F3CBD"/>
    <w:rsid w:val="000F3CD7"/>
    <w:rsid w:val="000F574B"/>
    <w:rsid w:val="000F74D4"/>
    <w:rsid w:val="000F76BB"/>
    <w:rsid w:val="00100B17"/>
    <w:rsid w:val="0010105B"/>
    <w:rsid w:val="00101D0E"/>
    <w:rsid w:val="00102A3C"/>
    <w:rsid w:val="00102E52"/>
    <w:rsid w:val="00103248"/>
    <w:rsid w:val="00103302"/>
    <w:rsid w:val="00103CD5"/>
    <w:rsid w:val="00103D80"/>
    <w:rsid w:val="0010431F"/>
    <w:rsid w:val="00104F27"/>
    <w:rsid w:val="00105371"/>
    <w:rsid w:val="001053CA"/>
    <w:rsid w:val="001054DA"/>
    <w:rsid w:val="00106154"/>
    <w:rsid w:val="0010798C"/>
    <w:rsid w:val="00107F7B"/>
    <w:rsid w:val="001112E0"/>
    <w:rsid w:val="00111A53"/>
    <w:rsid w:val="00111DC8"/>
    <w:rsid w:val="00112329"/>
    <w:rsid w:val="00112A8D"/>
    <w:rsid w:val="00112E03"/>
    <w:rsid w:val="00113438"/>
    <w:rsid w:val="001136D7"/>
    <w:rsid w:val="00113942"/>
    <w:rsid w:val="00115745"/>
    <w:rsid w:val="00116033"/>
    <w:rsid w:val="001160E0"/>
    <w:rsid w:val="001163A3"/>
    <w:rsid w:val="00117285"/>
    <w:rsid w:val="001174D3"/>
    <w:rsid w:val="001207CC"/>
    <w:rsid w:val="00120D13"/>
    <w:rsid w:val="001218F0"/>
    <w:rsid w:val="00121B69"/>
    <w:rsid w:val="001224B2"/>
    <w:rsid w:val="00123C46"/>
    <w:rsid w:val="00124772"/>
    <w:rsid w:val="00124D66"/>
    <w:rsid w:val="001254D9"/>
    <w:rsid w:val="00125745"/>
    <w:rsid w:val="001259B1"/>
    <w:rsid w:val="00125C67"/>
    <w:rsid w:val="00126103"/>
    <w:rsid w:val="001267C6"/>
    <w:rsid w:val="0012791A"/>
    <w:rsid w:val="00130418"/>
    <w:rsid w:val="0013045B"/>
    <w:rsid w:val="00130899"/>
    <w:rsid w:val="00130AF7"/>
    <w:rsid w:val="00131CE5"/>
    <w:rsid w:val="00132551"/>
    <w:rsid w:val="00132A78"/>
    <w:rsid w:val="00132AC2"/>
    <w:rsid w:val="00132ECD"/>
    <w:rsid w:val="00134D68"/>
    <w:rsid w:val="00134E7E"/>
    <w:rsid w:val="00134F24"/>
    <w:rsid w:val="00135FB1"/>
    <w:rsid w:val="001360F8"/>
    <w:rsid w:val="0013624E"/>
    <w:rsid w:val="0013683B"/>
    <w:rsid w:val="00136B49"/>
    <w:rsid w:val="00136FAC"/>
    <w:rsid w:val="001370EF"/>
    <w:rsid w:val="00137298"/>
    <w:rsid w:val="00140079"/>
    <w:rsid w:val="001405AE"/>
    <w:rsid w:val="001417ED"/>
    <w:rsid w:val="001423EB"/>
    <w:rsid w:val="0014253C"/>
    <w:rsid w:val="00143256"/>
    <w:rsid w:val="001437B8"/>
    <w:rsid w:val="00143961"/>
    <w:rsid w:val="00143B89"/>
    <w:rsid w:val="00143FA8"/>
    <w:rsid w:val="00144B24"/>
    <w:rsid w:val="00144DAB"/>
    <w:rsid w:val="00147A1A"/>
    <w:rsid w:val="001509AF"/>
    <w:rsid w:val="00150E15"/>
    <w:rsid w:val="001514C5"/>
    <w:rsid w:val="00151720"/>
    <w:rsid w:val="00151C65"/>
    <w:rsid w:val="0015307B"/>
    <w:rsid w:val="001532D8"/>
    <w:rsid w:val="00153748"/>
    <w:rsid w:val="001543F9"/>
    <w:rsid w:val="00154BEA"/>
    <w:rsid w:val="00154DCB"/>
    <w:rsid w:val="001562D7"/>
    <w:rsid w:val="001564B3"/>
    <w:rsid w:val="0015697B"/>
    <w:rsid w:val="00156F42"/>
    <w:rsid w:val="00157011"/>
    <w:rsid w:val="00157340"/>
    <w:rsid w:val="0015735F"/>
    <w:rsid w:val="001577A5"/>
    <w:rsid w:val="00157BCF"/>
    <w:rsid w:val="00157DE0"/>
    <w:rsid w:val="00157E71"/>
    <w:rsid w:val="00160727"/>
    <w:rsid w:val="001611E9"/>
    <w:rsid w:val="001613E7"/>
    <w:rsid w:val="00161437"/>
    <w:rsid w:val="00162FC4"/>
    <w:rsid w:val="0016360E"/>
    <w:rsid w:val="001637F0"/>
    <w:rsid w:val="00163903"/>
    <w:rsid w:val="00163E19"/>
    <w:rsid w:val="001641F2"/>
    <w:rsid w:val="001643E3"/>
    <w:rsid w:val="00164E41"/>
    <w:rsid w:val="00164EF4"/>
    <w:rsid w:val="00164F4D"/>
    <w:rsid w:val="0016568C"/>
    <w:rsid w:val="001657DE"/>
    <w:rsid w:val="00165834"/>
    <w:rsid w:val="00165DDE"/>
    <w:rsid w:val="00165F9E"/>
    <w:rsid w:val="00167205"/>
    <w:rsid w:val="00167BDC"/>
    <w:rsid w:val="00167EDD"/>
    <w:rsid w:val="001701A2"/>
    <w:rsid w:val="001701A7"/>
    <w:rsid w:val="0017166D"/>
    <w:rsid w:val="00171BD2"/>
    <w:rsid w:val="0017237B"/>
    <w:rsid w:val="00172C70"/>
    <w:rsid w:val="0017300E"/>
    <w:rsid w:val="001748B7"/>
    <w:rsid w:val="00175A65"/>
    <w:rsid w:val="00175EEF"/>
    <w:rsid w:val="001765E9"/>
    <w:rsid w:val="00176B82"/>
    <w:rsid w:val="00177AA8"/>
    <w:rsid w:val="00180F2E"/>
    <w:rsid w:val="001839E8"/>
    <w:rsid w:val="00183A64"/>
    <w:rsid w:val="0018438D"/>
    <w:rsid w:val="0018446E"/>
    <w:rsid w:val="00184FFC"/>
    <w:rsid w:val="001852F7"/>
    <w:rsid w:val="001857B9"/>
    <w:rsid w:val="001858A0"/>
    <w:rsid w:val="001858DD"/>
    <w:rsid w:val="001879CF"/>
    <w:rsid w:val="00187BD6"/>
    <w:rsid w:val="00190506"/>
    <w:rsid w:val="00190A71"/>
    <w:rsid w:val="00190AFF"/>
    <w:rsid w:val="00191E03"/>
    <w:rsid w:val="0019235E"/>
    <w:rsid w:val="001927DD"/>
    <w:rsid w:val="001931DA"/>
    <w:rsid w:val="00194065"/>
    <w:rsid w:val="00194A53"/>
    <w:rsid w:val="00194FCB"/>
    <w:rsid w:val="00195705"/>
    <w:rsid w:val="001957F8"/>
    <w:rsid w:val="00195986"/>
    <w:rsid w:val="001961C9"/>
    <w:rsid w:val="0019630E"/>
    <w:rsid w:val="00196984"/>
    <w:rsid w:val="001974F8"/>
    <w:rsid w:val="00197A08"/>
    <w:rsid w:val="00197BD9"/>
    <w:rsid w:val="001A055D"/>
    <w:rsid w:val="001A0854"/>
    <w:rsid w:val="001A0D40"/>
    <w:rsid w:val="001A0E96"/>
    <w:rsid w:val="001A1092"/>
    <w:rsid w:val="001A10B3"/>
    <w:rsid w:val="001A1267"/>
    <w:rsid w:val="001A1477"/>
    <w:rsid w:val="001A1969"/>
    <w:rsid w:val="001A2C51"/>
    <w:rsid w:val="001A3499"/>
    <w:rsid w:val="001A4AB0"/>
    <w:rsid w:val="001A5174"/>
    <w:rsid w:val="001A53C5"/>
    <w:rsid w:val="001A602F"/>
    <w:rsid w:val="001A66A7"/>
    <w:rsid w:val="001A6F20"/>
    <w:rsid w:val="001B023B"/>
    <w:rsid w:val="001B030B"/>
    <w:rsid w:val="001B0ADF"/>
    <w:rsid w:val="001B0DC5"/>
    <w:rsid w:val="001B16D8"/>
    <w:rsid w:val="001B19CD"/>
    <w:rsid w:val="001B1C67"/>
    <w:rsid w:val="001B1D54"/>
    <w:rsid w:val="001B2762"/>
    <w:rsid w:val="001B297B"/>
    <w:rsid w:val="001B2B8D"/>
    <w:rsid w:val="001B3092"/>
    <w:rsid w:val="001B35AF"/>
    <w:rsid w:val="001B3B89"/>
    <w:rsid w:val="001B3C40"/>
    <w:rsid w:val="001B3C80"/>
    <w:rsid w:val="001B3CEC"/>
    <w:rsid w:val="001B48FA"/>
    <w:rsid w:val="001B4B91"/>
    <w:rsid w:val="001B5092"/>
    <w:rsid w:val="001B522A"/>
    <w:rsid w:val="001B57A0"/>
    <w:rsid w:val="001B5AA2"/>
    <w:rsid w:val="001B63AD"/>
    <w:rsid w:val="001B6808"/>
    <w:rsid w:val="001B6ABD"/>
    <w:rsid w:val="001B73C6"/>
    <w:rsid w:val="001B7816"/>
    <w:rsid w:val="001B79B7"/>
    <w:rsid w:val="001B7B72"/>
    <w:rsid w:val="001B7BF8"/>
    <w:rsid w:val="001C00B2"/>
    <w:rsid w:val="001C08DC"/>
    <w:rsid w:val="001C099B"/>
    <w:rsid w:val="001C214A"/>
    <w:rsid w:val="001C22CA"/>
    <w:rsid w:val="001C23D5"/>
    <w:rsid w:val="001C292A"/>
    <w:rsid w:val="001C3103"/>
    <w:rsid w:val="001C363A"/>
    <w:rsid w:val="001C4814"/>
    <w:rsid w:val="001C5153"/>
    <w:rsid w:val="001C52F4"/>
    <w:rsid w:val="001C543E"/>
    <w:rsid w:val="001C75F0"/>
    <w:rsid w:val="001D1559"/>
    <w:rsid w:val="001D15D9"/>
    <w:rsid w:val="001D320F"/>
    <w:rsid w:val="001D4603"/>
    <w:rsid w:val="001D4679"/>
    <w:rsid w:val="001D50A4"/>
    <w:rsid w:val="001D51F3"/>
    <w:rsid w:val="001D6729"/>
    <w:rsid w:val="001D6DC3"/>
    <w:rsid w:val="001D759C"/>
    <w:rsid w:val="001E1156"/>
    <w:rsid w:val="001E181D"/>
    <w:rsid w:val="001E1B59"/>
    <w:rsid w:val="001E29CD"/>
    <w:rsid w:val="001E38FC"/>
    <w:rsid w:val="001E417A"/>
    <w:rsid w:val="001E45E2"/>
    <w:rsid w:val="001E5B8A"/>
    <w:rsid w:val="001E5F54"/>
    <w:rsid w:val="001E6F68"/>
    <w:rsid w:val="001E7967"/>
    <w:rsid w:val="001F047E"/>
    <w:rsid w:val="001F0DBC"/>
    <w:rsid w:val="001F10AE"/>
    <w:rsid w:val="001F1535"/>
    <w:rsid w:val="001F1CFE"/>
    <w:rsid w:val="001F23A1"/>
    <w:rsid w:val="001F2B71"/>
    <w:rsid w:val="001F3F70"/>
    <w:rsid w:val="001F4A68"/>
    <w:rsid w:val="001F50FA"/>
    <w:rsid w:val="001F58AF"/>
    <w:rsid w:val="001F6051"/>
    <w:rsid w:val="001F78CD"/>
    <w:rsid w:val="001F7BAA"/>
    <w:rsid w:val="001F7C7B"/>
    <w:rsid w:val="00200089"/>
    <w:rsid w:val="00200296"/>
    <w:rsid w:val="00200468"/>
    <w:rsid w:val="002009C0"/>
    <w:rsid w:val="00200D2A"/>
    <w:rsid w:val="00201561"/>
    <w:rsid w:val="00202E0B"/>
    <w:rsid w:val="00202ED0"/>
    <w:rsid w:val="0020315A"/>
    <w:rsid w:val="0020469A"/>
    <w:rsid w:val="002058F9"/>
    <w:rsid w:val="0020618A"/>
    <w:rsid w:val="0020654F"/>
    <w:rsid w:val="00206698"/>
    <w:rsid w:val="002074A3"/>
    <w:rsid w:val="00207948"/>
    <w:rsid w:val="00210272"/>
    <w:rsid w:val="00210820"/>
    <w:rsid w:val="002127D4"/>
    <w:rsid w:val="00212F41"/>
    <w:rsid w:val="002135DC"/>
    <w:rsid w:val="00213E06"/>
    <w:rsid w:val="00213F8F"/>
    <w:rsid w:val="00214670"/>
    <w:rsid w:val="0021630F"/>
    <w:rsid w:val="00217179"/>
    <w:rsid w:val="002202D0"/>
    <w:rsid w:val="0022092A"/>
    <w:rsid w:val="00220EEE"/>
    <w:rsid w:val="002210E8"/>
    <w:rsid w:val="00221472"/>
    <w:rsid w:val="0022177F"/>
    <w:rsid w:val="00221C4B"/>
    <w:rsid w:val="00221EB6"/>
    <w:rsid w:val="00223306"/>
    <w:rsid w:val="00223385"/>
    <w:rsid w:val="00223708"/>
    <w:rsid w:val="00223802"/>
    <w:rsid w:val="002238AC"/>
    <w:rsid w:val="00223A58"/>
    <w:rsid w:val="00223ADF"/>
    <w:rsid w:val="00224EB2"/>
    <w:rsid w:val="00225877"/>
    <w:rsid w:val="002261EF"/>
    <w:rsid w:val="00226BB2"/>
    <w:rsid w:val="00227056"/>
    <w:rsid w:val="0022735E"/>
    <w:rsid w:val="00227444"/>
    <w:rsid w:val="00230169"/>
    <w:rsid w:val="002301D9"/>
    <w:rsid w:val="002310D9"/>
    <w:rsid w:val="00231440"/>
    <w:rsid w:val="00231F2B"/>
    <w:rsid w:val="00232050"/>
    <w:rsid w:val="00232864"/>
    <w:rsid w:val="00232943"/>
    <w:rsid w:val="002336D7"/>
    <w:rsid w:val="00233A32"/>
    <w:rsid w:val="00233A3C"/>
    <w:rsid w:val="00233C2C"/>
    <w:rsid w:val="00233F22"/>
    <w:rsid w:val="00234060"/>
    <w:rsid w:val="00234AEB"/>
    <w:rsid w:val="00234AFA"/>
    <w:rsid w:val="00235BD8"/>
    <w:rsid w:val="002368AF"/>
    <w:rsid w:val="002375DA"/>
    <w:rsid w:val="0023760E"/>
    <w:rsid w:val="002406C9"/>
    <w:rsid w:val="0024124F"/>
    <w:rsid w:val="00242828"/>
    <w:rsid w:val="00242A97"/>
    <w:rsid w:val="00244589"/>
    <w:rsid w:val="00244A13"/>
    <w:rsid w:val="0024547E"/>
    <w:rsid w:val="002459CE"/>
    <w:rsid w:val="00245E6D"/>
    <w:rsid w:val="002474E5"/>
    <w:rsid w:val="00247D5E"/>
    <w:rsid w:val="00252429"/>
    <w:rsid w:val="0025245F"/>
    <w:rsid w:val="0025344D"/>
    <w:rsid w:val="00253614"/>
    <w:rsid w:val="002537FF"/>
    <w:rsid w:val="002544FC"/>
    <w:rsid w:val="00254DCC"/>
    <w:rsid w:val="00255A31"/>
    <w:rsid w:val="00256270"/>
    <w:rsid w:val="0025646B"/>
    <w:rsid w:val="002568F4"/>
    <w:rsid w:val="00256E9E"/>
    <w:rsid w:val="0025708A"/>
    <w:rsid w:val="00257B62"/>
    <w:rsid w:val="00257E95"/>
    <w:rsid w:val="00260D1A"/>
    <w:rsid w:val="00260DE9"/>
    <w:rsid w:val="00261777"/>
    <w:rsid w:val="002617A8"/>
    <w:rsid w:val="00261B30"/>
    <w:rsid w:val="002623A0"/>
    <w:rsid w:val="00262943"/>
    <w:rsid w:val="00263153"/>
    <w:rsid w:val="00263767"/>
    <w:rsid w:val="0026402E"/>
    <w:rsid w:val="0026443F"/>
    <w:rsid w:val="00265B35"/>
    <w:rsid w:val="002663D8"/>
    <w:rsid w:val="002675BE"/>
    <w:rsid w:val="00270B1F"/>
    <w:rsid w:val="00272230"/>
    <w:rsid w:val="00272FA7"/>
    <w:rsid w:val="002731E2"/>
    <w:rsid w:val="002742E1"/>
    <w:rsid w:val="00274D7F"/>
    <w:rsid w:val="00274EA3"/>
    <w:rsid w:val="002753B0"/>
    <w:rsid w:val="00275932"/>
    <w:rsid w:val="00275F91"/>
    <w:rsid w:val="002761EC"/>
    <w:rsid w:val="0027653C"/>
    <w:rsid w:val="00280201"/>
    <w:rsid w:val="002807D4"/>
    <w:rsid w:val="0028122D"/>
    <w:rsid w:val="00281726"/>
    <w:rsid w:val="00281EF3"/>
    <w:rsid w:val="0028230E"/>
    <w:rsid w:val="002823C6"/>
    <w:rsid w:val="002828D8"/>
    <w:rsid w:val="00282AAA"/>
    <w:rsid w:val="00284AC1"/>
    <w:rsid w:val="00284B30"/>
    <w:rsid w:val="00284F2A"/>
    <w:rsid w:val="002857D4"/>
    <w:rsid w:val="002859D0"/>
    <w:rsid w:val="0028652E"/>
    <w:rsid w:val="002867A2"/>
    <w:rsid w:val="00286AE6"/>
    <w:rsid w:val="00286B2E"/>
    <w:rsid w:val="00286B77"/>
    <w:rsid w:val="0028724B"/>
    <w:rsid w:val="002876C5"/>
    <w:rsid w:val="00290920"/>
    <w:rsid w:val="0029102C"/>
    <w:rsid w:val="00291044"/>
    <w:rsid w:val="002924CA"/>
    <w:rsid w:val="00293032"/>
    <w:rsid w:val="0029399C"/>
    <w:rsid w:val="002944F6"/>
    <w:rsid w:val="0029450B"/>
    <w:rsid w:val="0029479B"/>
    <w:rsid w:val="00294972"/>
    <w:rsid w:val="002962D9"/>
    <w:rsid w:val="00296500"/>
    <w:rsid w:val="0029701C"/>
    <w:rsid w:val="00297D1F"/>
    <w:rsid w:val="002A0CAF"/>
    <w:rsid w:val="002A1846"/>
    <w:rsid w:val="002A1BA8"/>
    <w:rsid w:val="002A1FC5"/>
    <w:rsid w:val="002A221E"/>
    <w:rsid w:val="002A2EDF"/>
    <w:rsid w:val="002A2F90"/>
    <w:rsid w:val="002A33BD"/>
    <w:rsid w:val="002A3ACB"/>
    <w:rsid w:val="002A3E83"/>
    <w:rsid w:val="002A4BC5"/>
    <w:rsid w:val="002A5134"/>
    <w:rsid w:val="002A60CA"/>
    <w:rsid w:val="002A611B"/>
    <w:rsid w:val="002A6AEE"/>
    <w:rsid w:val="002A6B4E"/>
    <w:rsid w:val="002A72BB"/>
    <w:rsid w:val="002A75AE"/>
    <w:rsid w:val="002B03FE"/>
    <w:rsid w:val="002B1527"/>
    <w:rsid w:val="002B1A4D"/>
    <w:rsid w:val="002B208F"/>
    <w:rsid w:val="002B2324"/>
    <w:rsid w:val="002B279B"/>
    <w:rsid w:val="002B27C9"/>
    <w:rsid w:val="002B3EB4"/>
    <w:rsid w:val="002B4A27"/>
    <w:rsid w:val="002B4D24"/>
    <w:rsid w:val="002B697A"/>
    <w:rsid w:val="002B6C4A"/>
    <w:rsid w:val="002B734E"/>
    <w:rsid w:val="002B790F"/>
    <w:rsid w:val="002B7E6C"/>
    <w:rsid w:val="002C0703"/>
    <w:rsid w:val="002C17D1"/>
    <w:rsid w:val="002C1A1F"/>
    <w:rsid w:val="002C1F17"/>
    <w:rsid w:val="002C20D7"/>
    <w:rsid w:val="002C5721"/>
    <w:rsid w:val="002C6593"/>
    <w:rsid w:val="002C7688"/>
    <w:rsid w:val="002C7A30"/>
    <w:rsid w:val="002C7D67"/>
    <w:rsid w:val="002D08F5"/>
    <w:rsid w:val="002D1BD4"/>
    <w:rsid w:val="002D2348"/>
    <w:rsid w:val="002D45CE"/>
    <w:rsid w:val="002D476D"/>
    <w:rsid w:val="002D4BB8"/>
    <w:rsid w:val="002D4D49"/>
    <w:rsid w:val="002D5A5B"/>
    <w:rsid w:val="002D5EBE"/>
    <w:rsid w:val="002D73E5"/>
    <w:rsid w:val="002D7806"/>
    <w:rsid w:val="002E00A1"/>
    <w:rsid w:val="002E013B"/>
    <w:rsid w:val="002E096E"/>
    <w:rsid w:val="002E0EA5"/>
    <w:rsid w:val="002E139C"/>
    <w:rsid w:val="002E1499"/>
    <w:rsid w:val="002E1B63"/>
    <w:rsid w:val="002E1F7F"/>
    <w:rsid w:val="002E2944"/>
    <w:rsid w:val="002E3070"/>
    <w:rsid w:val="002E425C"/>
    <w:rsid w:val="002E43EC"/>
    <w:rsid w:val="002E4999"/>
    <w:rsid w:val="002E4C60"/>
    <w:rsid w:val="002E5020"/>
    <w:rsid w:val="002E547C"/>
    <w:rsid w:val="002E686A"/>
    <w:rsid w:val="002E709A"/>
    <w:rsid w:val="002E7324"/>
    <w:rsid w:val="002E761A"/>
    <w:rsid w:val="002F08E9"/>
    <w:rsid w:val="002F0D38"/>
    <w:rsid w:val="002F0FE0"/>
    <w:rsid w:val="002F14C5"/>
    <w:rsid w:val="002F2C08"/>
    <w:rsid w:val="002F35FA"/>
    <w:rsid w:val="002F3B60"/>
    <w:rsid w:val="002F47B4"/>
    <w:rsid w:val="002F5D35"/>
    <w:rsid w:val="002F6924"/>
    <w:rsid w:val="002F6DD7"/>
    <w:rsid w:val="002F722F"/>
    <w:rsid w:val="003001F9"/>
    <w:rsid w:val="00300858"/>
    <w:rsid w:val="00301DF1"/>
    <w:rsid w:val="00301FCA"/>
    <w:rsid w:val="003031F0"/>
    <w:rsid w:val="0030326D"/>
    <w:rsid w:val="00303AA1"/>
    <w:rsid w:val="00303ED8"/>
    <w:rsid w:val="00304EEF"/>
    <w:rsid w:val="0030593F"/>
    <w:rsid w:val="003060D5"/>
    <w:rsid w:val="003073D8"/>
    <w:rsid w:val="00307BC4"/>
    <w:rsid w:val="00307E86"/>
    <w:rsid w:val="00311609"/>
    <w:rsid w:val="00311FD8"/>
    <w:rsid w:val="00312392"/>
    <w:rsid w:val="00312FBF"/>
    <w:rsid w:val="003134EE"/>
    <w:rsid w:val="00313611"/>
    <w:rsid w:val="00313B60"/>
    <w:rsid w:val="00313DC5"/>
    <w:rsid w:val="003145BD"/>
    <w:rsid w:val="00314DC6"/>
    <w:rsid w:val="003158A3"/>
    <w:rsid w:val="00315BA4"/>
    <w:rsid w:val="0031649F"/>
    <w:rsid w:val="00316FD3"/>
    <w:rsid w:val="00317527"/>
    <w:rsid w:val="00317C8B"/>
    <w:rsid w:val="00321A96"/>
    <w:rsid w:val="00321B38"/>
    <w:rsid w:val="00321E85"/>
    <w:rsid w:val="0032293E"/>
    <w:rsid w:val="0032325C"/>
    <w:rsid w:val="00323A4D"/>
    <w:rsid w:val="003246E5"/>
    <w:rsid w:val="00326B99"/>
    <w:rsid w:val="00326D3B"/>
    <w:rsid w:val="00327AA9"/>
    <w:rsid w:val="00330BE9"/>
    <w:rsid w:val="00330F7E"/>
    <w:rsid w:val="003310D7"/>
    <w:rsid w:val="00331DB2"/>
    <w:rsid w:val="00331DF5"/>
    <w:rsid w:val="00332E0C"/>
    <w:rsid w:val="00334030"/>
    <w:rsid w:val="00334782"/>
    <w:rsid w:val="00334F05"/>
    <w:rsid w:val="00335002"/>
    <w:rsid w:val="003352E2"/>
    <w:rsid w:val="00335928"/>
    <w:rsid w:val="003360A7"/>
    <w:rsid w:val="003362C8"/>
    <w:rsid w:val="003371AE"/>
    <w:rsid w:val="0033728B"/>
    <w:rsid w:val="003372E3"/>
    <w:rsid w:val="00337B7B"/>
    <w:rsid w:val="00337D67"/>
    <w:rsid w:val="00340E1F"/>
    <w:rsid w:val="003411C7"/>
    <w:rsid w:val="0034122D"/>
    <w:rsid w:val="00341489"/>
    <w:rsid w:val="00341CDE"/>
    <w:rsid w:val="00343572"/>
    <w:rsid w:val="00343ADE"/>
    <w:rsid w:val="00344C1D"/>
    <w:rsid w:val="003453D7"/>
    <w:rsid w:val="00345CAB"/>
    <w:rsid w:val="00345FD4"/>
    <w:rsid w:val="00346726"/>
    <w:rsid w:val="00346EE5"/>
    <w:rsid w:val="00347372"/>
    <w:rsid w:val="0034789A"/>
    <w:rsid w:val="00347D4E"/>
    <w:rsid w:val="003517DA"/>
    <w:rsid w:val="00351A94"/>
    <w:rsid w:val="00352C2A"/>
    <w:rsid w:val="00352CF8"/>
    <w:rsid w:val="003531A1"/>
    <w:rsid w:val="00353E54"/>
    <w:rsid w:val="00353F76"/>
    <w:rsid w:val="003540DA"/>
    <w:rsid w:val="00354DFF"/>
    <w:rsid w:val="0035524F"/>
    <w:rsid w:val="00355412"/>
    <w:rsid w:val="00355984"/>
    <w:rsid w:val="003564D7"/>
    <w:rsid w:val="003569D7"/>
    <w:rsid w:val="00356F7A"/>
    <w:rsid w:val="003574DA"/>
    <w:rsid w:val="00357530"/>
    <w:rsid w:val="00357F5A"/>
    <w:rsid w:val="00360D34"/>
    <w:rsid w:val="00361239"/>
    <w:rsid w:val="00361350"/>
    <w:rsid w:val="00361664"/>
    <w:rsid w:val="00361757"/>
    <w:rsid w:val="00361A88"/>
    <w:rsid w:val="00362EA3"/>
    <w:rsid w:val="00362EFB"/>
    <w:rsid w:val="003641FD"/>
    <w:rsid w:val="003643AD"/>
    <w:rsid w:val="003654F5"/>
    <w:rsid w:val="0036589C"/>
    <w:rsid w:val="00365DE8"/>
    <w:rsid w:val="003667AE"/>
    <w:rsid w:val="003668E3"/>
    <w:rsid w:val="00367DEE"/>
    <w:rsid w:val="00370348"/>
    <w:rsid w:val="00370D3E"/>
    <w:rsid w:val="0037173E"/>
    <w:rsid w:val="003718EE"/>
    <w:rsid w:val="003719AF"/>
    <w:rsid w:val="00371C2A"/>
    <w:rsid w:val="00371F9F"/>
    <w:rsid w:val="00372745"/>
    <w:rsid w:val="00372870"/>
    <w:rsid w:val="0037291A"/>
    <w:rsid w:val="0037350C"/>
    <w:rsid w:val="00373623"/>
    <w:rsid w:val="003738BE"/>
    <w:rsid w:val="00373ABD"/>
    <w:rsid w:val="00373B17"/>
    <w:rsid w:val="00373B4F"/>
    <w:rsid w:val="00373D32"/>
    <w:rsid w:val="00374794"/>
    <w:rsid w:val="00374878"/>
    <w:rsid w:val="00375594"/>
    <w:rsid w:val="00375846"/>
    <w:rsid w:val="00375D24"/>
    <w:rsid w:val="003801B5"/>
    <w:rsid w:val="00380202"/>
    <w:rsid w:val="00380D84"/>
    <w:rsid w:val="00381711"/>
    <w:rsid w:val="0038195D"/>
    <w:rsid w:val="00381AAD"/>
    <w:rsid w:val="0038366D"/>
    <w:rsid w:val="00383B74"/>
    <w:rsid w:val="00383B8D"/>
    <w:rsid w:val="0038401E"/>
    <w:rsid w:val="003841BB"/>
    <w:rsid w:val="00384672"/>
    <w:rsid w:val="00384F03"/>
    <w:rsid w:val="00384FDD"/>
    <w:rsid w:val="003868D7"/>
    <w:rsid w:val="00386F2E"/>
    <w:rsid w:val="0038706B"/>
    <w:rsid w:val="00387873"/>
    <w:rsid w:val="00387B75"/>
    <w:rsid w:val="00387B7F"/>
    <w:rsid w:val="00387BC6"/>
    <w:rsid w:val="00387E49"/>
    <w:rsid w:val="00390BF5"/>
    <w:rsid w:val="0039140F"/>
    <w:rsid w:val="003914D7"/>
    <w:rsid w:val="003914EE"/>
    <w:rsid w:val="00391695"/>
    <w:rsid w:val="00392E7C"/>
    <w:rsid w:val="003945AE"/>
    <w:rsid w:val="00395627"/>
    <w:rsid w:val="0039637C"/>
    <w:rsid w:val="00396596"/>
    <w:rsid w:val="00397610"/>
    <w:rsid w:val="00397FDA"/>
    <w:rsid w:val="003A061C"/>
    <w:rsid w:val="003A0DA2"/>
    <w:rsid w:val="003A0FA0"/>
    <w:rsid w:val="003A1E7F"/>
    <w:rsid w:val="003A335A"/>
    <w:rsid w:val="003A36CB"/>
    <w:rsid w:val="003A3886"/>
    <w:rsid w:val="003A47B2"/>
    <w:rsid w:val="003A51CD"/>
    <w:rsid w:val="003A52F3"/>
    <w:rsid w:val="003A53E6"/>
    <w:rsid w:val="003A5AF6"/>
    <w:rsid w:val="003A7142"/>
    <w:rsid w:val="003A78FB"/>
    <w:rsid w:val="003B0185"/>
    <w:rsid w:val="003B043C"/>
    <w:rsid w:val="003B1D0E"/>
    <w:rsid w:val="003B2D5A"/>
    <w:rsid w:val="003B3657"/>
    <w:rsid w:val="003B366D"/>
    <w:rsid w:val="003B37D0"/>
    <w:rsid w:val="003B3D37"/>
    <w:rsid w:val="003B4B66"/>
    <w:rsid w:val="003B4CE6"/>
    <w:rsid w:val="003B56D2"/>
    <w:rsid w:val="003B6E4B"/>
    <w:rsid w:val="003B7619"/>
    <w:rsid w:val="003C003A"/>
    <w:rsid w:val="003C0215"/>
    <w:rsid w:val="003C0F1D"/>
    <w:rsid w:val="003C10F3"/>
    <w:rsid w:val="003C1B97"/>
    <w:rsid w:val="003C1CAD"/>
    <w:rsid w:val="003C208C"/>
    <w:rsid w:val="003C2100"/>
    <w:rsid w:val="003C30A9"/>
    <w:rsid w:val="003C346E"/>
    <w:rsid w:val="003C3BA3"/>
    <w:rsid w:val="003C4179"/>
    <w:rsid w:val="003C41B2"/>
    <w:rsid w:val="003C4C0F"/>
    <w:rsid w:val="003C5D02"/>
    <w:rsid w:val="003C6A02"/>
    <w:rsid w:val="003C6AC9"/>
    <w:rsid w:val="003C72A1"/>
    <w:rsid w:val="003C7585"/>
    <w:rsid w:val="003C798E"/>
    <w:rsid w:val="003C7F9B"/>
    <w:rsid w:val="003D017F"/>
    <w:rsid w:val="003D02E7"/>
    <w:rsid w:val="003D0DF2"/>
    <w:rsid w:val="003D1CDF"/>
    <w:rsid w:val="003D205E"/>
    <w:rsid w:val="003D2C96"/>
    <w:rsid w:val="003D3C0A"/>
    <w:rsid w:val="003D3F21"/>
    <w:rsid w:val="003D4879"/>
    <w:rsid w:val="003D51AD"/>
    <w:rsid w:val="003D5A97"/>
    <w:rsid w:val="003D6C73"/>
    <w:rsid w:val="003D794F"/>
    <w:rsid w:val="003E0056"/>
    <w:rsid w:val="003E06C9"/>
    <w:rsid w:val="003E071D"/>
    <w:rsid w:val="003E078A"/>
    <w:rsid w:val="003E082D"/>
    <w:rsid w:val="003E0884"/>
    <w:rsid w:val="003E256F"/>
    <w:rsid w:val="003E34E1"/>
    <w:rsid w:val="003E3833"/>
    <w:rsid w:val="003E3DC4"/>
    <w:rsid w:val="003E717D"/>
    <w:rsid w:val="003E7AC1"/>
    <w:rsid w:val="003E7F87"/>
    <w:rsid w:val="003F10C3"/>
    <w:rsid w:val="003F180E"/>
    <w:rsid w:val="003F2593"/>
    <w:rsid w:val="003F48A5"/>
    <w:rsid w:val="003F49AB"/>
    <w:rsid w:val="003F5EBB"/>
    <w:rsid w:val="003F623F"/>
    <w:rsid w:val="003F665A"/>
    <w:rsid w:val="003F6BF3"/>
    <w:rsid w:val="003F6CF7"/>
    <w:rsid w:val="003F725A"/>
    <w:rsid w:val="003F7733"/>
    <w:rsid w:val="003F776F"/>
    <w:rsid w:val="003F7A13"/>
    <w:rsid w:val="003F7E38"/>
    <w:rsid w:val="004017A8"/>
    <w:rsid w:val="00401A36"/>
    <w:rsid w:val="00401EEB"/>
    <w:rsid w:val="004039EB"/>
    <w:rsid w:val="00404C58"/>
    <w:rsid w:val="00404DF7"/>
    <w:rsid w:val="0040571A"/>
    <w:rsid w:val="00405A27"/>
    <w:rsid w:val="00405E00"/>
    <w:rsid w:val="00405ED3"/>
    <w:rsid w:val="004064DC"/>
    <w:rsid w:val="00406652"/>
    <w:rsid w:val="0040709E"/>
    <w:rsid w:val="00407471"/>
    <w:rsid w:val="00407A8B"/>
    <w:rsid w:val="00407CD7"/>
    <w:rsid w:val="00410644"/>
    <w:rsid w:val="004109E7"/>
    <w:rsid w:val="00411005"/>
    <w:rsid w:val="00411691"/>
    <w:rsid w:val="00411B4A"/>
    <w:rsid w:val="00411DCD"/>
    <w:rsid w:val="0041209D"/>
    <w:rsid w:val="0041235D"/>
    <w:rsid w:val="004136F0"/>
    <w:rsid w:val="00414549"/>
    <w:rsid w:val="00414C81"/>
    <w:rsid w:val="00415770"/>
    <w:rsid w:val="004160D1"/>
    <w:rsid w:val="004168BE"/>
    <w:rsid w:val="00416B19"/>
    <w:rsid w:val="00416BA9"/>
    <w:rsid w:val="00416BEF"/>
    <w:rsid w:val="00417613"/>
    <w:rsid w:val="004210EE"/>
    <w:rsid w:val="0042125B"/>
    <w:rsid w:val="00421321"/>
    <w:rsid w:val="00421634"/>
    <w:rsid w:val="00421744"/>
    <w:rsid w:val="00421BBB"/>
    <w:rsid w:val="0042238F"/>
    <w:rsid w:val="00422400"/>
    <w:rsid w:val="00422D30"/>
    <w:rsid w:val="0042302F"/>
    <w:rsid w:val="00423578"/>
    <w:rsid w:val="00423C9A"/>
    <w:rsid w:val="00423F16"/>
    <w:rsid w:val="00424A70"/>
    <w:rsid w:val="00424C40"/>
    <w:rsid w:val="00424D8C"/>
    <w:rsid w:val="00424F29"/>
    <w:rsid w:val="00425420"/>
    <w:rsid w:val="00425D22"/>
    <w:rsid w:val="00426533"/>
    <w:rsid w:val="0042685E"/>
    <w:rsid w:val="00426A20"/>
    <w:rsid w:val="00426F03"/>
    <w:rsid w:val="00427C72"/>
    <w:rsid w:val="004300AC"/>
    <w:rsid w:val="004300F4"/>
    <w:rsid w:val="00430480"/>
    <w:rsid w:val="004304F3"/>
    <w:rsid w:val="0043054C"/>
    <w:rsid w:val="00430D7D"/>
    <w:rsid w:val="004314B8"/>
    <w:rsid w:val="004319F5"/>
    <w:rsid w:val="00431D1E"/>
    <w:rsid w:val="00431EC3"/>
    <w:rsid w:val="00432436"/>
    <w:rsid w:val="00432440"/>
    <w:rsid w:val="0043286A"/>
    <w:rsid w:val="00433013"/>
    <w:rsid w:val="004331E9"/>
    <w:rsid w:val="00434618"/>
    <w:rsid w:val="00434830"/>
    <w:rsid w:val="004350EA"/>
    <w:rsid w:val="00435CD4"/>
    <w:rsid w:val="00436B58"/>
    <w:rsid w:val="00437E39"/>
    <w:rsid w:val="00437FCE"/>
    <w:rsid w:val="004406D2"/>
    <w:rsid w:val="00440DEE"/>
    <w:rsid w:val="0044232C"/>
    <w:rsid w:val="00442412"/>
    <w:rsid w:val="00442688"/>
    <w:rsid w:val="004432D3"/>
    <w:rsid w:val="004432FD"/>
    <w:rsid w:val="00444BE0"/>
    <w:rsid w:val="00445459"/>
    <w:rsid w:val="00445911"/>
    <w:rsid w:val="00445B36"/>
    <w:rsid w:val="00445C2D"/>
    <w:rsid w:val="00445EEE"/>
    <w:rsid w:val="0044706F"/>
    <w:rsid w:val="004505BF"/>
    <w:rsid w:val="00450E28"/>
    <w:rsid w:val="004514B3"/>
    <w:rsid w:val="0045151C"/>
    <w:rsid w:val="0045157D"/>
    <w:rsid w:val="004518F2"/>
    <w:rsid w:val="00451AC7"/>
    <w:rsid w:val="00453661"/>
    <w:rsid w:val="00453B90"/>
    <w:rsid w:val="00454AA3"/>
    <w:rsid w:val="00454D5A"/>
    <w:rsid w:val="0045584A"/>
    <w:rsid w:val="0045585D"/>
    <w:rsid w:val="00455F22"/>
    <w:rsid w:val="00456049"/>
    <w:rsid w:val="00456498"/>
    <w:rsid w:val="00456CBA"/>
    <w:rsid w:val="0045738E"/>
    <w:rsid w:val="004578B9"/>
    <w:rsid w:val="00460632"/>
    <w:rsid w:val="004613BF"/>
    <w:rsid w:val="0046263E"/>
    <w:rsid w:val="00463A11"/>
    <w:rsid w:val="004645CD"/>
    <w:rsid w:val="00464910"/>
    <w:rsid w:val="00464D89"/>
    <w:rsid w:val="00465BC1"/>
    <w:rsid w:val="00466440"/>
    <w:rsid w:val="00466D9B"/>
    <w:rsid w:val="004706D3"/>
    <w:rsid w:val="0047101E"/>
    <w:rsid w:val="00471153"/>
    <w:rsid w:val="00472609"/>
    <w:rsid w:val="00472DFE"/>
    <w:rsid w:val="004745D1"/>
    <w:rsid w:val="00474EF9"/>
    <w:rsid w:val="00474F7F"/>
    <w:rsid w:val="004753D0"/>
    <w:rsid w:val="0047597D"/>
    <w:rsid w:val="00475999"/>
    <w:rsid w:val="004764AB"/>
    <w:rsid w:val="00476536"/>
    <w:rsid w:val="00476A69"/>
    <w:rsid w:val="00476A73"/>
    <w:rsid w:val="00476F4D"/>
    <w:rsid w:val="00482763"/>
    <w:rsid w:val="00482802"/>
    <w:rsid w:val="0048295E"/>
    <w:rsid w:val="00483341"/>
    <w:rsid w:val="004840FA"/>
    <w:rsid w:val="00484F45"/>
    <w:rsid w:val="00484FAA"/>
    <w:rsid w:val="00484FCA"/>
    <w:rsid w:val="004852C6"/>
    <w:rsid w:val="00485D39"/>
    <w:rsid w:val="00485D64"/>
    <w:rsid w:val="00490391"/>
    <w:rsid w:val="00490C27"/>
    <w:rsid w:val="00490C70"/>
    <w:rsid w:val="00491175"/>
    <w:rsid w:val="00491920"/>
    <w:rsid w:val="00491A6C"/>
    <w:rsid w:val="00491D42"/>
    <w:rsid w:val="0049244C"/>
    <w:rsid w:val="00492745"/>
    <w:rsid w:val="00493712"/>
    <w:rsid w:val="00494143"/>
    <w:rsid w:val="00494CCA"/>
    <w:rsid w:val="00494D3A"/>
    <w:rsid w:val="004957F1"/>
    <w:rsid w:val="00495F75"/>
    <w:rsid w:val="00496CA2"/>
    <w:rsid w:val="004973AA"/>
    <w:rsid w:val="00497683"/>
    <w:rsid w:val="004976B9"/>
    <w:rsid w:val="004A07D5"/>
    <w:rsid w:val="004A08CA"/>
    <w:rsid w:val="004A1012"/>
    <w:rsid w:val="004A2042"/>
    <w:rsid w:val="004A21DD"/>
    <w:rsid w:val="004A2A72"/>
    <w:rsid w:val="004A3EE4"/>
    <w:rsid w:val="004A4B2B"/>
    <w:rsid w:val="004A4B99"/>
    <w:rsid w:val="004A519E"/>
    <w:rsid w:val="004A531E"/>
    <w:rsid w:val="004A5693"/>
    <w:rsid w:val="004A655A"/>
    <w:rsid w:val="004A68CE"/>
    <w:rsid w:val="004A6F02"/>
    <w:rsid w:val="004A7043"/>
    <w:rsid w:val="004A7B0B"/>
    <w:rsid w:val="004A7CB9"/>
    <w:rsid w:val="004A7D00"/>
    <w:rsid w:val="004B0090"/>
    <w:rsid w:val="004B0C72"/>
    <w:rsid w:val="004B0E76"/>
    <w:rsid w:val="004B1272"/>
    <w:rsid w:val="004B1BDA"/>
    <w:rsid w:val="004B2052"/>
    <w:rsid w:val="004B27EF"/>
    <w:rsid w:val="004B3185"/>
    <w:rsid w:val="004B3451"/>
    <w:rsid w:val="004B4092"/>
    <w:rsid w:val="004B4157"/>
    <w:rsid w:val="004B494E"/>
    <w:rsid w:val="004B535F"/>
    <w:rsid w:val="004B599D"/>
    <w:rsid w:val="004B5E1C"/>
    <w:rsid w:val="004B7383"/>
    <w:rsid w:val="004B7D63"/>
    <w:rsid w:val="004C0357"/>
    <w:rsid w:val="004C0EA5"/>
    <w:rsid w:val="004C13D6"/>
    <w:rsid w:val="004C187D"/>
    <w:rsid w:val="004C1C67"/>
    <w:rsid w:val="004C1DFB"/>
    <w:rsid w:val="004C28CB"/>
    <w:rsid w:val="004C291F"/>
    <w:rsid w:val="004C3DEE"/>
    <w:rsid w:val="004C4B5A"/>
    <w:rsid w:val="004C517B"/>
    <w:rsid w:val="004C5B1F"/>
    <w:rsid w:val="004C5D4E"/>
    <w:rsid w:val="004C6BCC"/>
    <w:rsid w:val="004C7123"/>
    <w:rsid w:val="004C77F4"/>
    <w:rsid w:val="004C788A"/>
    <w:rsid w:val="004D08D3"/>
    <w:rsid w:val="004D178A"/>
    <w:rsid w:val="004D18D4"/>
    <w:rsid w:val="004D2DD2"/>
    <w:rsid w:val="004D2E06"/>
    <w:rsid w:val="004D307F"/>
    <w:rsid w:val="004D3C3D"/>
    <w:rsid w:val="004D4054"/>
    <w:rsid w:val="004D4409"/>
    <w:rsid w:val="004D513F"/>
    <w:rsid w:val="004D557D"/>
    <w:rsid w:val="004D654D"/>
    <w:rsid w:val="004E1273"/>
    <w:rsid w:val="004E1C71"/>
    <w:rsid w:val="004E25D9"/>
    <w:rsid w:val="004E2B4F"/>
    <w:rsid w:val="004E3659"/>
    <w:rsid w:val="004E3B06"/>
    <w:rsid w:val="004E3BE6"/>
    <w:rsid w:val="004E3D5D"/>
    <w:rsid w:val="004E530C"/>
    <w:rsid w:val="004E5789"/>
    <w:rsid w:val="004E5B7A"/>
    <w:rsid w:val="004E7235"/>
    <w:rsid w:val="004E7276"/>
    <w:rsid w:val="004E74F2"/>
    <w:rsid w:val="004F0272"/>
    <w:rsid w:val="004F06A3"/>
    <w:rsid w:val="004F12BA"/>
    <w:rsid w:val="004F29A7"/>
    <w:rsid w:val="004F4C2D"/>
    <w:rsid w:val="004F4DE9"/>
    <w:rsid w:val="004F5FD9"/>
    <w:rsid w:val="0050012C"/>
    <w:rsid w:val="00501138"/>
    <w:rsid w:val="00501AD8"/>
    <w:rsid w:val="00501B7F"/>
    <w:rsid w:val="00501E4F"/>
    <w:rsid w:val="005023D8"/>
    <w:rsid w:val="005027E0"/>
    <w:rsid w:val="0050305E"/>
    <w:rsid w:val="00503FC2"/>
    <w:rsid w:val="00504297"/>
    <w:rsid w:val="00505EAF"/>
    <w:rsid w:val="005072CB"/>
    <w:rsid w:val="005076FC"/>
    <w:rsid w:val="00507E71"/>
    <w:rsid w:val="0051031C"/>
    <w:rsid w:val="00510B8B"/>
    <w:rsid w:val="005113D5"/>
    <w:rsid w:val="0051167D"/>
    <w:rsid w:val="00511831"/>
    <w:rsid w:val="005121C0"/>
    <w:rsid w:val="0051220F"/>
    <w:rsid w:val="00512B02"/>
    <w:rsid w:val="00512EC1"/>
    <w:rsid w:val="00513038"/>
    <w:rsid w:val="00514AE4"/>
    <w:rsid w:val="00514C39"/>
    <w:rsid w:val="005154E3"/>
    <w:rsid w:val="00515718"/>
    <w:rsid w:val="00515D78"/>
    <w:rsid w:val="00516DAD"/>
    <w:rsid w:val="00517261"/>
    <w:rsid w:val="0051737A"/>
    <w:rsid w:val="005175E2"/>
    <w:rsid w:val="005179C7"/>
    <w:rsid w:val="00517BF6"/>
    <w:rsid w:val="005207D3"/>
    <w:rsid w:val="00520BF8"/>
    <w:rsid w:val="00520D77"/>
    <w:rsid w:val="00521093"/>
    <w:rsid w:val="00521130"/>
    <w:rsid w:val="00521C89"/>
    <w:rsid w:val="00522223"/>
    <w:rsid w:val="0052227B"/>
    <w:rsid w:val="005230E0"/>
    <w:rsid w:val="0052347C"/>
    <w:rsid w:val="00523A53"/>
    <w:rsid w:val="00525F75"/>
    <w:rsid w:val="005264FD"/>
    <w:rsid w:val="0052658E"/>
    <w:rsid w:val="005265E5"/>
    <w:rsid w:val="00530675"/>
    <w:rsid w:val="005320CE"/>
    <w:rsid w:val="00532ED0"/>
    <w:rsid w:val="005335B9"/>
    <w:rsid w:val="00533825"/>
    <w:rsid w:val="00533898"/>
    <w:rsid w:val="00533D13"/>
    <w:rsid w:val="00533FA7"/>
    <w:rsid w:val="0053479F"/>
    <w:rsid w:val="00535929"/>
    <w:rsid w:val="0054077A"/>
    <w:rsid w:val="0054077F"/>
    <w:rsid w:val="005408DE"/>
    <w:rsid w:val="005425B9"/>
    <w:rsid w:val="00543419"/>
    <w:rsid w:val="00543813"/>
    <w:rsid w:val="00543B01"/>
    <w:rsid w:val="00544D38"/>
    <w:rsid w:val="00544E1B"/>
    <w:rsid w:val="00545075"/>
    <w:rsid w:val="00546951"/>
    <w:rsid w:val="005471D5"/>
    <w:rsid w:val="00550A1A"/>
    <w:rsid w:val="00550AF3"/>
    <w:rsid w:val="00551085"/>
    <w:rsid w:val="00551158"/>
    <w:rsid w:val="00551A90"/>
    <w:rsid w:val="00551B6E"/>
    <w:rsid w:val="00551E94"/>
    <w:rsid w:val="00553015"/>
    <w:rsid w:val="00553068"/>
    <w:rsid w:val="0055359E"/>
    <w:rsid w:val="005535AD"/>
    <w:rsid w:val="00553FF3"/>
    <w:rsid w:val="00555271"/>
    <w:rsid w:val="005578F9"/>
    <w:rsid w:val="005601B3"/>
    <w:rsid w:val="00560BAF"/>
    <w:rsid w:val="00560F20"/>
    <w:rsid w:val="00561097"/>
    <w:rsid w:val="005610CD"/>
    <w:rsid w:val="00561D49"/>
    <w:rsid w:val="00562088"/>
    <w:rsid w:val="00562634"/>
    <w:rsid w:val="005628EF"/>
    <w:rsid w:val="00562A22"/>
    <w:rsid w:val="00563484"/>
    <w:rsid w:val="00564559"/>
    <w:rsid w:val="00564756"/>
    <w:rsid w:val="00564777"/>
    <w:rsid w:val="00565307"/>
    <w:rsid w:val="00565617"/>
    <w:rsid w:val="005657F6"/>
    <w:rsid w:val="00565B05"/>
    <w:rsid w:val="00565C53"/>
    <w:rsid w:val="00567108"/>
    <w:rsid w:val="005706E9"/>
    <w:rsid w:val="00570F19"/>
    <w:rsid w:val="00571A89"/>
    <w:rsid w:val="00571F2C"/>
    <w:rsid w:val="00572C9E"/>
    <w:rsid w:val="00572D9B"/>
    <w:rsid w:val="00573159"/>
    <w:rsid w:val="005733E8"/>
    <w:rsid w:val="00574073"/>
    <w:rsid w:val="005759C6"/>
    <w:rsid w:val="00576DE9"/>
    <w:rsid w:val="005807DF"/>
    <w:rsid w:val="00581CF2"/>
    <w:rsid w:val="00582352"/>
    <w:rsid w:val="00582373"/>
    <w:rsid w:val="00583872"/>
    <w:rsid w:val="005849AE"/>
    <w:rsid w:val="00585058"/>
    <w:rsid w:val="00586046"/>
    <w:rsid w:val="00586387"/>
    <w:rsid w:val="00586900"/>
    <w:rsid w:val="00587F80"/>
    <w:rsid w:val="00590C9B"/>
    <w:rsid w:val="005914CF"/>
    <w:rsid w:val="00591EB9"/>
    <w:rsid w:val="005929D9"/>
    <w:rsid w:val="00592E37"/>
    <w:rsid w:val="00595569"/>
    <w:rsid w:val="00595FA0"/>
    <w:rsid w:val="005968BE"/>
    <w:rsid w:val="00597A4A"/>
    <w:rsid w:val="00597D20"/>
    <w:rsid w:val="005A01C1"/>
    <w:rsid w:val="005A1768"/>
    <w:rsid w:val="005A182B"/>
    <w:rsid w:val="005A25BD"/>
    <w:rsid w:val="005A264C"/>
    <w:rsid w:val="005A291B"/>
    <w:rsid w:val="005A376C"/>
    <w:rsid w:val="005A42C6"/>
    <w:rsid w:val="005A4A10"/>
    <w:rsid w:val="005A4B2C"/>
    <w:rsid w:val="005A4F62"/>
    <w:rsid w:val="005A58B8"/>
    <w:rsid w:val="005A732D"/>
    <w:rsid w:val="005A73EC"/>
    <w:rsid w:val="005A7B20"/>
    <w:rsid w:val="005A7BFF"/>
    <w:rsid w:val="005A7E9A"/>
    <w:rsid w:val="005B0CA3"/>
    <w:rsid w:val="005B1D30"/>
    <w:rsid w:val="005B1FFE"/>
    <w:rsid w:val="005B2120"/>
    <w:rsid w:val="005B2364"/>
    <w:rsid w:val="005B29BE"/>
    <w:rsid w:val="005B319A"/>
    <w:rsid w:val="005B3346"/>
    <w:rsid w:val="005B3552"/>
    <w:rsid w:val="005B496A"/>
    <w:rsid w:val="005B532D"/>
    <w:rsid w:val="005B5471"/>
    <w:rsid w:val="005B55FB"/>
    <w:rsid w:val="005B5D2A"/>
    <w:rsid w:val="005B5DD8"/>
    <w:rsid w:val="005B686C"/>
    <w:rsid w:val="005C2083"/>
    <w:rsid w:val="005C2669"/>
    <w:rsid w:val="005C2AEE"/>
    <w:rsid w:val="005C3287"/>
    <w:rsid w:val="005C3963"/>
    <w:rsid w:val="005C4233"/>
    <w:rsid w:val="005C6011"/>
    <w:rsid w:val="005C605C"/>
    <w:rsid w:val="005C6835"/>
    <w:rsid w:val="005C7D7F"/>
    <w:rsid w:val="005C7D82"/>
    <w:rsid w:val="005D0385"/>
    <w:rsid w:val="005D06FC"/>
    <w:rsid w:val="005D0E5A"/>
    <w:rsid w:val="005D0F58"/>
    <w:rsid w:val="005D16FB"/>
    <w:rsid w:val="005D21F5"/>
    <w:rsid w:val="005D331B"/>
    <w:rsid w:val="005D39A5"/>
    <w:rsid w:val="005D3F36"/>
    <w:rsid w:val="005D41F3"/>
    <w:rsid w:val="005D446B"/>
    <w:rsid w:val="005D4756"/>
    <w:rsid w:val="005D5354"/>
    <w:rsid w:val="005D64F7"/>
    <w:rsid w:val="005D6E91"/>
    <w:rsid w:val="005D7098"/>
    <w:rsid w:val="005D7352"/>
    <w:rsid w:val="005E00E9"/>
    <w:rsid w:val="005E0AFE"/>
    <w:rsid w:val="005E1577"/>
    <w:rsid w:val="005E2CA2"/>
    <w:rsid w:val="005E2DBC"/>
    <w:rsid w:val="005E305F"/>
    <w:rsid w:val="005E3466"/>
    <w:rsid w:val="005E4BA7"/>
    <w:rsid w:val="005E4BA9"/>
    <w:rsid w:val="005E56D7"/>
    <w:rsid w:val="005E5AAA"/>
    <w:rsid w:val="005E5B66"/>
    <w:rsid w:val="005E5F56"/>
    <w:rsid w:val="005E5F74"/>
    <w:rsid w:val="005E6D31"/>
    <w:rsid w:val="005E7A30"/>
    <w:rsid w:val="005F0208"/>
    <w:rsid w:val="005F0253"/>
    <w:rsid w:val="005F1F9A"/>
    <w:rsid w:val="005F2118"/>
    <w:rsid w:val="005F2A1F"/>
    <w:rsid w:val="005F2AA2"/>
    <w:rsid w:val="005F30C7"/>
    <w:rsid w:val="005F32CF"/>
    <w:rsid w:val="005F43F6"/>
    <w:rsid w:val="005F4625"/>
    <w:rsid w:val="005F4977"/>
    <w:rsid w:val="005F5140"/>
    <w:rsid w:val="005F5D9A"/>
    <w:rsid w:val="005F6EB7"/>
    <w:rsid w:val="005F731C"/>
    <w:rsid w:val="005F761D"/>
    <w:rsid w:val="005F794D"/>
    <w:rsid w:val="0060049E"/>
    <w:rsid w:val="00600717"/>
    <w:rsid w:val="00601DE6"/>
    <w:rsid w:val="006032A0"/>
    <w:rsid w:val="006034C6"/>
    <w:rsid w:val="00603C4C"/>
    <w:rsid w:val="00604583"/>
    <w:rsid w:val="00604799"/>
    <w:rsid w:val="006048DE"/>
    <w:rsid w:val="006051DD"/>
    <w:rsid w:val="00605956"/>
    <w:rsid w:val="00606006"/>
    <w:rsid w:val="00606BFB"/>
    <w:rsid w:val="00606DCB"/>
    <w:rsid w:val="00607570"/>
    <w:rsid w:val="00607B99"/>
    <w:rsid w:val="00607C4F"/>
    <w:rsid w:val="00607C61"/>
    <w:rsid w:val="00607E45"/>
    <w:rsid w:val="0061022C"/>
    <w:rsid w:val="00610594"/>
    <w:rsid w:val="00611513"/>
    <w:rsid w:val="00612BBD"/>
    <w:rsid w:val="00612ED7"/>
    <w:rsid w:val="00614A59"/>
    <w:rsid w:val="00614F02"/>
    <w:rsid w:val="006166F6"/>
    <w:rsid w:val="00616D6B"/>
    <w:rsid w:val="006201C0"/>
    <w:rsid w:val="006205F1"/>
    <w:rsid w:val="006207B4"/>
    <w:rsid w:val="00620D6E"/>
    <w:rsid w:val="00621A07"/>
    <w:rsid w:val="00622594"/>
    <w:rsid w:val="00622F3F"/>
    <w:rsid w:val="00623A0F"/>
    <w:rsid w:val="006241C0"/>
    <w:rsid w:val="0062420D"/>
    <w:rsid w:val="00624430"/>
    <w:rsid w:val="006244AE"/>
    <w:rsid w:val="00624DD1"/>
    <w:rsid w:val="00624FC8"/>
    <w:rsid w:val="00625001"/>
    <w:rsid w:val="006251D7"/>
    <w:rsid w:val="00625939"/>
    <w:rsid w:val="00625C5B"/>
    <w:rsid w:val="00626394"/>
    <w:rsid w:val="00626D55"/>
    <w:rsid w:val="0062787F"/>
    <w:rsid w:val="00630854"/>
    <w:rsid w:val="006309BC"/>
    <w:rsid w:val="00630A9B"/>
    <w:rsid w:val="00630BC6"/>
    <w:rsid w:val="00631386"/>
    <w:rsid w:val="00631CCB"/>
    <w:rsid w:val="00631DF4"/>
    <w:rsid w:val="00631F0B"/>
    <w:rsid w:val="006322E9"/>
    <w:rsid w:val="00634464"/>
    <w:rsid w:val="006347E1"/>
    <w:rsid w:val="00634D62"/>
    <w:rsid w:val="00635680"/>
    <w:rsid w:val="00636046"/>
    <w:rsid w:val="00636A16"/>
    <w:rsid w:val="006379AB"/>
    <w:rsid w:val="00637D12"/>
    <w:rsid w:val="00640F28"/>
    <w:rsid w:val="006416C8"/>
    <w:rsid w:val="00641E2D"/>
    <w:rsid w:val="00641E41"/>
    <w:rsid w:val="00642276"/>
    <w:rsid w:val="00642942"/>
    <w:rsid w:val="0064308B"/>
    <w:rsid w:val="00644742"/>
    <w:rsid w:val="00644919"/>
    <w:rsid w:val="006458B7"/>
    <w:rsid w:val="00645E4D"/>
    <w:rsid w:val="00646D95"/>
    <w:rsid w:val="006477F6"/>
    <w:rsid w:val="00647F1B"/>
    <w:rsid w:val="0065007F"/>
    <w:rsid w:val="0065031D"/>
    <w:rsid w:val="00650880"/>
    <w:rsid w:val="00650931"/>
    <w:rsid w:val="00650A66"/>
    <w:rsid w:val="0065180F"/>
    <w:rsid w:val="00654027"/>
    <w:rsid w:val="00655309"/>
    <w:rsid w:val="00655ADF"/>
    <w:rsid w:val="006563DA"/>
    <w:rsid w:val="00657FA6"/>
    <w:rsid w:val="0066119F"/>
    <w:rsid w:val="006617DA"/>
    <w:rsid w:val="00661FD2"/>
    <w:rsid w:val="006624B2"/>
    <w:rsid w:val="006628B4"/>
    <w:rsid w:val="006656C7"/>
    <w:rsid w:val="006664EE"/>
    <w:rsid w:val="00667982"/>
    <w:rsid w:val="00667CDE"/>
    <w:rsid w:val="0067051C"/>
    <w:rsid w:val="00670E37"/>
    <w:rsid w:val="00671080"/>
    <w:rsid w:val="00673174"/>
    <w:rsid w:val="00673EAD"/>
    <w:rsid w:val="0067429E"/>
    <w:rsid w:val="0067491B"/>
    <w:rsid w:val="00674D35"/>
    <w:rsid w:val="00674EA3"/>
    <w:rsid w:val="0067564F"/>
    <w:rsid w:val="00676385"/>
    <w:rsid w:val="00676756"/>
    <w:rsid w:val="00676B48"/>
    <w:rsid w:val="00676E87"/>
    <w:rsid w:val="0067729F"/>
    <w:rsid w:val="006808B1"/>
    <w:rsid w:val="00680A1F"/>
    <w:rsid w:val="00681B21"/>
    <w:rsid w:val="006825B7"/>
    <w:rsid w:val="00682FB7"/>
    <w:rsid w:val="00683EFD"/>
    <w:rsid w:val="00684B8D"/>
    <w:rsid w:val="00685877"/>
    <w:rsid w:val="006859A9"/>
    <w:rsid w:val="00685CDF"/>
    <w:rsid w:val="00686400"/>
    <w:rsid w:val="006871F9"/>
    <w:rsid w:val="0068744A"/>
    <w:rsid w:val="006874FC"/>
    <w:rsid w:val="00691183"/>
    <w:rsid w:val="0069140C"/>
    <w:rsid w:val="00691C6C"/>
    <w:rsid w:val="00691E2B"/>
    <w:rsid w:val="00692498"/>
    <w:rsid w:val="0069371E"/>
    <w:rsid w:val="00693FFC"/>
    <w:rsid w:val="006942BE"/>
    <w:rsid w:val="006943EE"/>
    <w:rsid w:val="00694DA6"/>
    <w:rsid w:val="00694EDF"/>
    <w:rsid w:val="006968FB"/>
    <w:rsid w:val="00696A08"/>
    <w:rsid w:val="00696C46"/>
    <w:rsid w:val="00697772"/>
    <w:rsid w:val="006A18E9"/>
    <w:rsid w:val="006A2319"/>
    <w:rsid w:val="006A270B"/>
    <w:rsid w:val="006A35F9"/>
    <w:rsid w:val="006A3AC8"/>
    <w:rsid w:val="006A3D60"/>
    <w:rsid w:val="006A4362"/>
    <w:rsid w:val="006A4563"/>
    <w:rsid w:val="006A4708"/>
    <w:rsid w:val="006A4746"/>
    <w:rsid w:val="006A4DC0"/>
    <w:rsid w:val="006A5853"/>
    <w:rsid w:val="006A7822"/>
    <w:rsid w:val="006B069B"/>
    <w:rsid w:val="006B0FE7"/>
    <w:rsid w:val="006B12EC"/>
    <w:rsid w:val="006B2BFE"/>
    <w:rsid w:val="006B3063"/>
    <w:rsid w:val="006B335F"/>
    <w:rsid w:val="006B397A"/>
    <w:rsid w:val="006B4FD1"/>
    <w:rsid w:val="006B5449"/>
    <w:rsid w:val="006B710C"/>
    <w:rsid w:val="006B723E"/>
    <w:rsid w:val="006B7710"/>
    <w:rsid w:val="006B7F1C"/>
    <w:rsid w:val="006C08FB"/>
    <w:rsid w:val="006C12D3"/>
    <w:rsid w:val="006C13A5"/>
    <w:rsid w:val="006C1972"/>
    <w:rsid w:val="006C23C7"/>
    <w:rsid w:val="006C259C"/>
    <w:rsid w:val="006C29C1"/>
    <w:rsid w:val="006C2A93"/>
    <w:rsid w:val="006C3080"/>
    <w:rsid w:val="006C3785"/>
    <w:rsid w:val="006C41E3"/>
    <w:rsid w:val="006C4264"/>
    <w:rsid w:val="006C633B"/>
    <w:rsid w:val="006C70A3"/>
    <w:rsid w:val="006C7FEC"/>
    <w:rsid w:val="006D0AD1"/>
    <w:rsid w:val="006D103B"/>
    <w:rsid w:val="006D1545"/>
    <w:rsid w:val="006D17F4"/>
    <w:rsid w:val="006D234A"/>
    <w:rsid w:val="006D244E"/>
    <w:rsid w:val="006D2618"/>
    <w:rsid w:val="006D2C00"/>
    <w:rsid w:val="006D3E50"/>
    <w:rsid w:val="006D3FE8"/>
    <w:rsid w:val="006D4477"/>
    <w:rsid w:val="006D557E"/>
    <w:rsid w:val="006D632F"/>
    <w:rsid w:val="006D69CB"/>
    <w:rsid w:val="006D705F"/>
    <w:rsid w:val="006D794A"/>
    <w:rsid w:val="006E03C7"/>
    <w:rsid w:val="006E0516"/>
    <w:rsid w:val="006E07A1"/>
    <w:rsid w:val="006E0C16"/>
    <w:rsid w:val="006E1476"/>
    <w:rsid w:val="006E15AA"/>
    <w:rsid w:val="006E1D9F"/>
    <w:rsid w:val="006E3E00"/>
    <w:rsid w:val="006E47F9"/>
    <w:rsid w:val="006E4B3D"/>
    <w:rsid w:val="006E4C74"/>
    <w:rsid w:val="006E5026"/>
    <w:rsid w:val="006E504D"/>
    <w:rsid w:val="006E5AB3"/>
    <w:rsid w:val="006E65FA"/>
    <w:rsid w:val="006F05BD"/>
    <w:rsid w:val="006F0FB6"/>
    <w:rsid w:val="006F1143"/>
    <w:rsid w:val="006F1227"/>
    <w:rsid w:val="006F1265"/>
    <w:rsid w:val="006F19AF"/>
    <w:rsid w:val="006F1CB5"/>
    <w:rsid w:val="006F357C"/>
    <w:rsid w:val="006F3ED3"/>
    <w:rsid w:val="006F4E90"/>
    <w:rsid w:val="006F6A35"/>
    <w:rsid w:val="006F7102"/>
    <w:rsid w:val="006F789D"/>
    <w:rsid w:val="006F7CB7"/>
    <w:rsid w:val="0070065F"/>
    <w:rsid w:val="007010FC"/>
    <w:rsid w:val="0070126E"/>
    <w:rsid w:val="00701625"/>
    <w:rsid w:val="007016CC"/>
    <w:rsid w:val="00701BF4"/>
    <w:rsid w:val="00702DDA"/>
    <w:rsid w:val="00704EC7"/>
    <w:rsid w:val="00705AF1"/>
    <w:rsid w:val="0070643E"/>
    <w:rsid w:val="007066FB"/>
    <w:rsid w:val="00706D27"/>
    <w:rsid w:val="007074D8"/>
    <w:rsid w:val="00707B0A"/>
    <w:rsid w:val="00707B8F"/>
    <w:rsid w:val="00710758"/>
    <w:rsid w:val="00710812"/>
    <w:rsid w:val="007112D5"/>
    <w:rsid w:val="00711335"/>
    <w:rsid w:val="00711717"/>
    <w:rsid w:val="00711E69"/>
    <w:rsid w:val="0071236C"/>
    <w:rsid w:val="007131AE"/>
    <w:rsid w:val="00714293"/>
    <w:rsid w:val="00714528"/>
    <w:rsid w:val="00714FF9"/>
    <w:rsid w:val="0071536A"/>
    <w:rsid w:val="00715528"/>
    <w:rsid w:val="0071572A"/>
    <w:rsid w:val="00715DBD"/>
    <w:rsid w:val="00715E5B"/>
    <w:rsid w:val="007203FD"/>
    <w:rsid w:val="0072103D"/>
    <w:rsid w:val="00721A6F"/>
    <w:rsid w:val="007226C9"/>
    <w:rsid w:val="00722AFA"/>
    <w:rsid w:val="00722B7E"/>
    <w:rsid w:val="00722EBA"/>
    <w:rsid w:val="00722ECC"/>
    <w:rsid w:val="00723CD6"/>
    <w:rsid w:val="00723D20"/>
    <w:rsid w:val="007243C9"/>
    <w:rsid w:val="00727071"/>
    <w:rsid w:val="00727B30"/>
    <w:rsid w:val="00730448"/>
    <w:rsid w:val="00730F69"/>
    <w:rsid w:val="007319F3"/>
    <w:rsid w:val="00732212"/>
    <w:rsid w:val="00732ECC"/>
    <w:rsid w:val="007332C1"/>
    <w:rsid w:val="00733A1C"/>
    <w:rsid w:val="00733E5A"/>
    <w:rsid w:val="00733EC2"/>
    <w:rsid w:val="00734433"/>
    <w:rsid w:val="0073446C"/>
    <w:rsid w:val="00734666"/>
    <w:rsid w:val="0073492B"/>
    <w:rsid w:val="00735F8A"/>
    <w:rsid w:val="0073660A"/>
    <w:rsid w:val="007367B6"/>
    <w:rsid w:val="00736D59"/>
    <w:rsid w:val="00737083"/>
    <w:rsid w:val="00737C3A"/>
    <w:rsid w:val="007400CF"/>
    <w:rsid w:val="00740398"/>
    <w:rsid w:val="00740AE3"/>
    <w:rsid w:val="00741411"/>
    <w:rsid w:val="00741A84"/>
    <w:rsid w:val="00741C5D"/>
    <w:rsid w:val="00741D4F"/>
    <w:rsid w:val="00742883"/>
    <w:rsid w:val="00743313"/>
    <w:rsid w:val="00743DDE"/>
    <w:rsid w:val="00743E98"/>
    <w:rsid w:val="007440F1"/>
    <w:rsid w:val="00744683"/>
    <w:rsid w:val="00744B66"/>
    <w:rsid w:val="00745277"/>
    <w:rsid w:val="0074540B"/>
    <w:rsid w:val="00745546"/>
    <w:rsid w:val="00746139"/>
    <w:rsid w:val="0074652A"/>
    <w:rsid w:val="00746613"/>
    <w:rsid w:val="0074666A"/>
    <w:rsid w:val="007467A5"/>
    <w:rsid w:val="0074693F"/>
    <w:rsid w:val="0075009B"/>
    <w:rsid w:val="007515E3"/>
    <w:rsid w:val="00752A21"/>
    <w:rsid w:val="00752B7E"/>
    <w:rsid w:val="00753F6A"/>
    <w:rsid w:val="00754189"/>
    <w:rsid w:val="007547F1"/>
    <w:rsid w:val="007549EA"/>
    <w:rsid w:val="00755164"/>
    <w:rsid w:val="00756554"/>
    <w:rsid w:val="007567BD"/>
    <w:rsid w:val="0075706F"/>
    <w:rsid w:val="00760872"/>
    <w:rsid w:val="00761E7B"/>
    <w:rsid w:val="007630F9"/>
    <w:rsid w:val="00763BA9"/>
    <w:rsid w:val="00765FAC"/>
    <w:rsid w:val="00766AF3"/>
    <w:rsid w:val="0076743A"/>
    <w:rsid w:val="007679AD"/>
    <w:rsid w:val="00770ACA"/>
    <w:rsid w:val="00771483"/>
    <w:rsid w:val="0077156F"/>
    <w:rsid w:val="00771AEE"/>
    <w:rsid w:val="0077268A"/>
    <w:rsid w:val="007728BC"/>
    <w:rsid w:val="00772C8B"/>
    <w:rsid w:val="00772CED"/>
    <w:rsid w:val="00772F35"/>
    <w:rsid w:val="00773190"/>
    <w:rsid w:val="007738A0"/>
    <w:rsid w:val="00773A55"/>
    <w:rsid w:val="00773CF3"/>
    <w:rsid w:val="00773D0A"/>
    <w:rsid w:val="0077429D"/>
    <w:rsid w:val="00774DA9"/>
    <w:rsid w:val="00775478"/>
    <w:rsid w:val="00775E83"/>
    <w:rsid w:val="00776319"/>
    <w:rsid w:val="00776326"/>
    <w:rsid w:val="00776A20"/>
    <w:rsid w:val="00777465"/>
    <w:rsid w:val="007776F0"/>
    <w:rsid w:val="00780158"/>
    <w:rsid w:val="0078023E"/>
    <w:rsid w:val="007809AA"/>
    <w:rsid w:val="007822FA"/>
    <w:rsid w:val="00782D6B"/>
    <w:rsid w:val="00783707"/>
    <w:rsid w:val="00784CAA"/>
    <w:rsid w:val="00784D9F"/>
    <w:rsid w:val="00785355"/>
    <w:rsid w:val="0078549F"/>
    <w:rsid w:val="00785CFF"/>
    <w:rsid w:val="00786C33"/>
    <w:rsid w:val="00786CD8"/>
    <w:rsid w:val="00787088"/>
    <w:rsid w:val="00787592"/>
    <w:rsid w:val="00787920"/>
    <w:rsid w:val="00787E17"/>
    <w:rsid w:val="00787E5F"/>
    <w:rsid w:val="00787EF6"/>
    <w:rsid w:val="0079025E"/>
    <w:rsid w:val="00790DB8"/>
    <w:rsid w:val="00790DD4"/>
    <w:rsid w:val="0079115C"/>
    <w:rsid w:val="00791440"/>
    <w:rsid w:val="0079203A"/>
    <w:rsid w:val="00792670"/>
    <w:rsid w:val="0079278F"/>
    <w:rsid w:val="00792926"/>
    <w:rsid w:val="00792D8E"/>
    <w:rsid w:val="00793342"/>
    <w:rsid w:val="00793EB1"/>
    <w:rsid w:val="0079573C"/>
    <w:rsid w:val="00796966"/>
    <w:rsid w:val="007A001A"/>
    <w:rsid w:val="007A01BA"/>
    <w:rsid w:val="007A0970"/>
    <w:rsid w:val="007A0980"/>
    <w:rsid w:val="007A239D"/>
    <w:rsid w:val="007A32D4"/>
    <w:rsid w:val="007A331B"/>
    <w:rsid w:val="007A4784"/>
    <w:rsid w:val="007A4883"/>
    <w:rsid w:val="007A5689"/>
    <w:rsid w:val="007A5C84"/>
    <w:rsid w:val="007A6F58"/>
    <w:rsid w:val="007A713E"/>
    <w:rsid w:val="007A783A"/>
    <w:rsid w:val="007A78AD"/>
    <w:rsid w:val="007B18A3"/>
    <w:rsid w:val="007B2F3A"/>
    <w:rsid w:val="007B32FD"/>
    <w:rsid w:val="007B33A6"/>
    <w:rsid w:val="007B56BF"/>
    <w:rsid w:val="007B61EB"/>
    <w:rsid w:val="007B6B53"/>
    <w:rsid w:val="007B6E56"/>
    <w:rsid w:val="007B711E"/>
    <w:rsid w:val="007B7BE6"/>
    <w:rsid w:val="007B7D28"/>
    <w:rsid w:val="007C0373"/>
    <w:rsid w:val="007C0587"/>
    <w:rsid w:val="007C0A3E"/>
    <w:rsid w:val="007C0B6A"/>
    <w:rsid w:val="007C0CA3"/>
    <w:rsid w:val="007C163E"/>
    <w:rsid w:val="007C2201"/>
    <w:rsid w:val="007C23EB"/>
    <w:rsid w:val="007C2B62"/>
    <w:rsid w:val="007C30AC"/>
    <w:rsid w:val="007C346C"/>
    <w:rsid w:val="007C424E"/>
    <w:rsid w:val="007C4696"/>
    <w:rsid w:val="007C46FB"/>
    <w:rsid w:val="007C4CA9"/>
    <w:rsid w:val="007C4DFD"/>
    <w:rsid w:val="007C5D52"/>
    <w:rsid w:val="007C6022"/>
    <w:rsid w:val="007D01FC"/>
    <w:rsid w:val="007D03DF"/>
    <w:rsid w:val="007D04BE"/>
    <w:rsid w:val="007D111C"/>
    <w:rsid w:val="007D1178"/>
    <w:rsid w:val="007D1B85"/>
    <w:rsid w:val="007D2CF8"/>
    <w:rsid w:val="007D3188"/>
    <w:rsid w:val="007D3E84"/>
    <w:rsid w:val="007D4172"/>
    <w:rsid w:val="007D4459"/>
    <w:rsid w:val="007D64E4"/>
    <w:rsid w:val="007D6803"/>
    <w:rsid w:val="007E1147"/>
    <w:rsid w:val="007E136D"/>
    <w:rsid w:val="007E1569"/>
    <w:rsid w:val="007E1639"/>
    <w:rsid w:val="007E17BF"/>
    <w:rsid w:val="007E26A9"/>
    <w:rsid w:val="007E3F95"/>
    <w:rsid w:val="007E44A9"/>
    <w:rsid w:val="007E4583"/>
    <w:rsid w:val="007E4D11"/>
    <w:rsid w:val="007E4DA2"/>
    <w:rsid w:val="007E50C3"/>
    <w:rsid w:val="007E5B42"/>
    <w:rsid w:val="007E6D06"/>
    <w:rsid w:val="007E6DB4"/>
    <w:rsid w:val="007E6DF5"/>
    <w:rsid w:val="007E79FA"/>
    <w:rsid w:val="007F0874"/>
    <w:rsid w:val="007F210B"/>
    <w:rsid w:val="007F2578"/>
    <w:rsid w:val="007F2993"/>
    <w:rsid w:val="007F3682"/>
    <w:rsid w:val="007F43F2"/>
    <w:rsid w:val="007F4665"/>
    <w:rsid w:val="007F4704"/>
    <w:rsid w:val="007F4C9F"/>
    <w:rsid w:val="007F5048"/>
    <w:rsid w:val="007F5E10"/>
    <w:rsid w:val="007F6109"/>
    <w:rsid w:val="007F62A2"/>
    <w:rsid w:val="007F6591"/>
    <w:rsid w:val="007F660B"/>
    <w:rsid w:val="007F7629"/>
    <w:rsid w:val="00800572"/>
    <w:rsid w:val="00801721"/>
    <w:rsid w:val="00801DB4"/>
    <w:rsid w:val="00803DD4"/>
    <w:rsid w:val="008043EF"/>
    <w:rsid w:val="00804809"/>
    <w:rsid w:val="00805268"/>
    <w:rsid w:val="00805467"/>
    <w:rsid w:val="0080573F"/>
    <w:rsid w:val="00806A05"/>
    <w:rsid w:val="00807A4B"/>
    <w:rsid w:val="00807AF6"/>
    <w:rsid w:val="00807B96"/>
    <w:rsid w:val="00807DB8"/>
    <w:rsid w:val="008100B7"/>
    <w:rsid w:val="008101B1"/>
    <w:rsid w:val="0081080D"/>
    <w:rsid w:val="0081117A"/>
    <w:rsid w:val="008111D1"/>
    <w:rsid w:val="00811323"/>
    <w:rsid w:val="00811ABE"/>
    <w:rsid w:val="0081377A"/>
    <w:rsid w:val="00813D74"/>
    <w:rsid w:val="0081465C"/>
    <w:rsid w:val="00814858"/>
    <w:rsid w:val="00815EFF"/>
    <w:rsid w:val="008160EE"/>
    <w:rsid w:val="0081641A"/>
    <w:rsid w:val="008177C1"/>
    <w:rsid w:val="00817957"/>
    <w:rsid w:val="00817B01"/>
    <w:rsid w:val="00820458"/>
    <w:rsid w:val="00821ADF"/>
    <w:rsid w:val="008222E0"/>
    <w:rsid w:val="00822682"/>
    <w:rsid w:val="00822BC1"/>
    <w:rsid w:val="00822EA3"/>
    <w:rsid w:val="0082366D"/>
    <w:rsid w:val="0082379D"/>
    <w:rsid w:val="00825875"/>
    <w:rsid w:val="00827043"/>
    <w:rsid w:val="00827B2D"/>
    <w:rsid w:val="00827E1D"/>
    <w:rsid w:val="00830167"/>
    <w:rsid w:val="00831A68"/>
    <w:rsid w:val="008328E2"/>
    <w:rsid w:val="00832F53"/>
    <w:rsid w:val="00833384"/>
    <w:rsid w:val="008338CE"/>
    <w:rsid w:val="0083517D"/>
    <w:rsid w:val="0083520E"/>
    <w:rsid w:val="00835380"/>
    <w:rsid w:val="0083539B"/>
    <w:rsid w:val="00835EC2"/>
    <w:rsid w:val="0083687D"/>
    <w:rsid w:val="00836BCA"/>
    <w:rsid w:val="0083703A"/>
    <w:rsid w:val="008370F7"/>
    <w:rsid w:val="00837BF3"/>
    <w:rsid w:val="00840090"/>
    <w:rsid w:val="00840137"/>
    <w:rsid w:val="008409C5"/>
    <w:rsid w:val="00841822"/>
    <w:rsid w:val="0084266D"/>
    <w:rsid w:val="00842CD9"/>
    <w:rsid w:val="00842F25"/>
    <w:rsid w:val="0084316A"/>
    <w:rsid w:val="008432CA"/>
    <w:rsid w:val="0084496E"/>
    <w:rsid w:val="00844CBB"/>
    <w:rsid w:val="00845204"/>
    <w:rsid w:val="00845C66"/>
    <w:rsid w:val="00845F40"/>
    <w:rsid w:val="00846688"/>
    <w:rsid w:val="00846D76"/>
    <w:rsid w:val="00846E21"/>
    <w:rsid w:val="008472FB"/>
    <w:rsid w:val="00847570"/>
    <w:rsid w:val="00847688"/>
    <w:rsid w:val="00847F29"/>
    <w:rsid w:val="00850B9A"/>
    <w:rsid w:val="00851B84"/>
    <w:rsid w:val="00852087"/>
    <w:rsid w:val="00852899"/>
    <w:rsid w:val="00854094"/>
    <w:rsid w:val="0085434A"/>
    <w:rsid w:val="00854395"/>
    <w:rsid w:val="008570A6"/>
    <w:rsid w:val="008577B5"/>
    <w:rsid w:val="00860004"/>
    <w:rsid w:val="00860721"/>
    <w:rsid w:val="00860773"/>
    <w:rsid w:val="00861800"/>
    <w:rsid w:val="00861929"/>
    <w:rsid w:val="00861971"/>
    <w:rsid w:val="0086208B"/>
    <w:rsid w:val="00862762"/>
    <w:rsid w:val="00862870"/>
    <w:rsid w:val="00862A50"/>
    <w:rsid w:val="00862BB4"/>
    <w:rsid w:val="00862CF7"/>
    <w:rsid w:val="00862E20"/>
    <w:rsid w:val="008634A9"/>
    <w:rsid w:val="0086478D"/>
    <w:rsid w:val="008647DE"/>
    <w:rsid w:val="00865B7F"/>
    <w:rsid w:val="00865CF2"/>
    <w:rsid w:val="008660C6"/>
    <w:rsid w:val="00866502"/>
    <w:rsid w:val="00867322"/>
    <w:rsid w:val="00867599"/>
    <w:rsid w:val="00870129"/>
    <w:rsid w:val="008705CA"/>
    <w:rsid w:val="00870692"/>
    <w:rsid w:val="00870C04"/>
    <w:rsid w:val="00871925"/>
    <w:rsid w:val="00871A6D"/>
    <w:rsid w:val="00872020"/>
    <w:rsid w:val="00872C56"/>
    <w:rsid w:val="00872D23"/>
    <w:rsid w:val="008739E7"/>
    <w:rsid w:val="008741E4"/>
    <w:rsid w:val="00874778"/>
    <w:rsid w:val="00874902"/>
    <w:rsid w:val="00874C9C"/>
    <w:rsid w:val="008758F9"/>
    <w:rsid w:val="00876314"/>
    <w:rsid w:val="00877EFC"/>
    <w:rsid w:val="008800F9"/>
    <w:rsid w:val="008801CF"/>
    <w:rsid w:val="0088045E"/>
    <w:rsid w:val="00880570"/>
    <w:rsid w:val="00881571"/>
    <w:rsid w:val="00882A0B"/>
    <w:rsid w:val="00882BB1"/>
    <w:rsid w:val="00883828"/>
    <w:rsid w:val="00883921"/>
    <w:rsid w:val="00883D65"/>
    <w:rsid w:val="00884476"/>
    <w:rsid w:val="008846CB"/>
    <w:rsid w:val="00884ADC"/>
    <w:rsid w:val="00885AAF"/>
    <w:rsid w:val="00885D4F"/>
    <w:rsid w:val="008860A7"/>
    <w:rsid w:val="008866AB"/>
    <w:rsid w:val="00886ACE"/>
    <w:rsid w:val="00887D09"/>
    <w:rsid w:val="00887E29"/>
    <w:rsid w:val="008909B2"/>
    <w:rsid w:val="00891C54"/>
    <w:rsid w:val="00891E74"/>
    <w:rsid w:val="0089299D"/>
    <w:rsid w:val="00892B88"/>
    <w:rsid w:val="00892FF7"/>
    <w:rsid w:val="0089330B"/>
    <w:rsid w:val="00893B2F"/>
    <w:rsid w:val="00895141"/>
    <w:rsid w:val="0089529F"/>
    <w:rsid w:val="00896278"/>
    <w:rsid w:val="00897219"/>
    <w:rsid w:val="008972A8"/>
    <w:rsid w:val="008A0C30"/>
    <w:rsid w:val="008A1B1A"/>
    <w:rsid w:val="008A1CEC"/>
    <w:rsid w:val="008A227C"/>
    <w:rsid w:val="008A29B6"/>
    <w:rsid w:val="008A43E6"/>
    <w:rsid w:val="008A458B"/>
    <w:rsid w:val="008A4CD8"/>
    <w:rsid w:val="008A6DAC"/>
    <w:rsid w:val="008A7AF4"/>
    <w:rsid w:val="008B1322"/>
    <w:rsid w:val="008B2335"/>
    <w:rsid w:val="008B2761"/>
    <w:rsid w:val="008B350B"/>
    <w:rsid w:val="008B3C21"/>
    <w:rsid w:val="008B4AD2"/>
    <w:rsid w:val="008B4FB8"/>
    <w:rsid w:val="008B5153"/>
    <w:rsid w:val="008B55F6"/>
    <w:rsid w:val="008B5ADC"/>
    <w:rsid w:val="008B5C73"/>
    <w:rsid w:val="008B5EF9"/>
    <w:rsid w:val="008B6316"/>
    <w:rsid w:val="008B64ED"/>
    <w:rsid w:val="008B6743"/>
    <w:rsid w:val="008B70F5"/>
    <w:rsid w:val="008B737C"/>
    <w:rsid w:val="008B7994"/>
    <w:rsid w:val="008B79EC"/>
    <w:rsid w:val="008C019D"/>
    <w:rsid w:val="008C0C97"/>
    <w:rsid w:val="008C13B7"/>
    <w:rsid w:val="008C14D9"/>
    <w:rsid w:val="008C163C"/>
    <w:rsid w:val="008C1FEA"/>
    <w:rsid w:val="008C2B42"/>
    <w:rsid w:val="008C3342"/>
    <w:rsid w:val="008C3535"/>
    <w:rsid w:val="008C3C4F"/>
    <w:rsid w:val="008C44FB"/>
    <w:rsid w:val="008C4DBC"/>
    <w:rsid w:val="008C4EE3"/>
    <w:rsid w:val="008C5A67"/>
    <w:rsid w:val="008C6E13"/>
    <w:rsid w:val="008C725E"/>
    <w:rsid w:val="008C79B9"/>
    <w:rsid w:val="008D0115"/>
    <w:rsid w:val="008D089E"/>
    <w:rsid w:val="008D1065"/>
    <w:rsid w:val="008D1614"/>
    <w:rsid w:val="008D18F4"/>
    <w:rsid w:val="008D218D"/>
    <w:rsid w:val="008D2C6A"/>
    <w:rsid w:val="008D37D4"/>
    <w:rsid w:val="008D3993"/>
    <w:rsid w:val="008D3AE8"/>
    <w:rsid w:val="008D411B"/>
    <w:rsid w:val="008D4B10"/>
    <w:rsid w:val="008D4C0D"/>
    <w:rsid w:val="008D503B"/>
    <w:rsid w:val="008D5378"/>
    <w:rsid w:val="008D538D"/>
    <w:rsid w:val="008D5410"/>
    <w:rsid w:val="008D5D44"/>
    <w:rsid w:val="008D73A7"/>
    <w:rsid w:val="008D7983"/>
    <w:rsid w:val="008E0071"/>
    <w:rsid w:val="008E0B39"/>
    <w:rsid w:val="008E0DF2"/>
    <w:rsid w:val="008E1564"/>
    <w:rsid w:val="008E2A15"/>
    <w:rsid w:val="008E3082"/>
    <w:rsid w:val="008E3D85"/>
    <w:rsid w:val="008E4EFC"/>
    <w:rsid w:val="008E63CD"/>
    <w:rsid w:val="008E6969"/>
    <w:rsid w:val="008E6A9B"/>
    <w:rsid w:val="008E6CD2"/>
    <w:rsid w:val="008E7FFC"/>
    <w:rsid w:val="008F0D43"/>
    <w:rsid w:val="008F1880"/>
    <w:rsid w:val="008F19BE"/>
    <w:rsid w:val="008F19E6"/>
    <w:rsid w:val="008F22E5"/>
    <w:rsid w:val="008F2462"/>
    <w:rsid w:val="008F39A4"/>
    <w:rsid w:val="008F39B6"/>
    <w:rsid w:val="008F3EBE"/>
    <w:rsid w:val="008F3ED5"/>
    <w:rsid w:val="008F4181"/>
    <w:rsid w:val="008F4D6A"/>
    <w:rsid w:val="008F4FA3"/>
    <w:rsid w:val="008F5C3B"/>
    <w:rsid w:val="008F6227"/>
    <w:rsid w:val="008F6DEF"/>
    <w:rsid w:val="008F733C"/>
    <w:rsid w:val="008F73BC"/>
    <w:rsid w:val="008F7A00"/>
    <w:rsid w:val="0090034B"/>
    <w:rsid w:val="0090061E"/>
    <w:rsid w:val="00900D9E"/>
    <w:rsid w:val="00901F78"/>
    <w:rsid w:val="0090237C"/>
    <w:rsid w:val="00902938"/>
    <w:rsid w:val="009038BE"/>
    <w:rsid w:val="009041AC"/>
    <w:rsid w:val="00904B85"/>
    <w:rsid w:val="00905190"/>
    <w:rsid w:val="0090527C"/>
    <w:rsid w:val="00905316"/>
    <w:rsid w:val="0090685C"/>
    <w:rsid w:val="00907985"/>
    <w:rsid w:val="00907AD2"/>
    <w:rsid w:val="00907D84"/>
    <w:rsid w:val="00910BE4"/>
    <w:rsid w:val="009110D5"/>
    <w:rsid w:val="009111B0"/>
    <w:rsid w:val="009120D8"/>
    <w:rsid w:val="0091231B"/>
    <w:rsid w:val="00912361"/>
    <w:rsid w:val="0091284F"/>
    <w:rsid w:val="00912C34"/>
    <w:rsid w:val="0091302F"/>
    <w:rsid w:val="00913097"/>
    <w:rsid w:val="009130B0"/>
    <w:rsid w:val="009132E2"/>
    <w:rsid w:val="00913571"/>
    <w:rsid w:val="009144D9"/>
    <w:rsid w:val="00914BA9"/>
    <w:rsid w:val="009153A5"/>
    <w:rsid w:val="00915987"/>
    <w:rsid w:val="009159E6"/>
    <w:rsid w:val="009166DC"/>
    <w:rsid w:val="009168FB"/>
    <w:rsid w:val="00916AA8"/>
    <w:rsid w:val="00916B31"/>
    <w:rsid w:val="009170F8"/>
    <w:rsid w:val="00917F98"/>
    <w:rsid w:val="00917FB3"/>
    <w:rsid w:val="009215F6"/>
    <w:rsid w:val="009219D2"/>
    <w:rsid w:val="00921CF9"/>
    <w:rsid w:val="00921FC0"/>
    <w:rsid w:val="00922131"/>
    <w:rsid w:val="009229F8"/>
    <w:rsid w:val="00922A4F"/>
    <w:rsid w:val="009233B6"/>
    <w:rsid w:val="00924088"/>
    <w:rsid w:val="00924A01"/>
    <w:rsid w:val="00924E61"/>
    <w:rsid w:val="00924F45"/>
    <w:rsid w:val="0092547C"/>
    <w:rsid w:val="009254DE"/>
    <w:rsid w:val="0092558F"/>
    <w:rsid w:val="009255C6"/>
    <w:rsid w:val="00925D23"/>
    <w:rsid w:val="00925D67"/>
    <w:rsid w:val="009268C5"/>
    <w:rsid w:val="00927070"/>
    <w:rsid w:val="0092720A"/>
    <w:rsid w:val="009274CE"/>
    <w:rsid w:val="009275F7"/>
    <w:rsid w:val="00930632"/>
    <w:rsid w:val="009306A2"/>
    <w:rsid w:val="00931905"/>
    <w:rsid w:val="00932364"/>
    <w:rsid w:val="009330A4"/>
    <w:rsid w:val="00933352"/>
    <w:rsid w:val="00933A33"/>
    <w:rsid w:val="00933B5F"/>
    <w:rsid w:val="00934214"/>
    <w:rsid w:val="009346F8"/>
    <w:rsid w:val="00935993"/>
    <w:rsid w:val="009365DC"/>
    <w:rsid w:val="009371AD"/>
    <w:rsid w:val="00940109"/>
    <w:rsid w:val="009405F8"/>
    <w:rsid w:val="00941224"/>
    <w:rsid w:val="00941F43"/>
    <w:rsid w:val="0094212E"/>
    <w:rsid w:val="00942A83"/>
    <w:rsid w:val="00943016"/>
    <w:rsid w:val="009433AB"/>
    <w:rsid w:val="009435A4"/>
    <w:rsid w:val="009440C7"/>
    <w:rsid w:val="0094429E"/>
    <w:rsid w:val="00944BC1"/>
    <w:rsid w:val="0094621C"/>
    <w:rsid w:val="0094726A"/>
    <w:rsid w:val="00947740"/>
    <w:rsid w:val="00947BC8"/>
    <w:rsid w:val="0095032F"/>
    <w:rsid w:val="009503CD"/>
    <w:rsid w:val="00954657"/>
    <w:rsid w:val="0095477A"/>
    <w:rsid w:val="00955609"/>
    <w:rsid w:val="00955CD5"/>
    <w:rsid w:val="00957177"/>
    <w:rsid w:val="0095728A"/>
    <w:rsid w:val="00957480"/>
    <w:rsid w:val="00960365"/>
    <w:rsid w:val="009604CE"/>
    <w:rsid w:val="009605E8"/>
    <w:rsid w:val="009608ED"/>
    <w:rsid w:val="0096268A"/>
    <w:rsid w:val="009631D0"/>
    <w:rsid w:val="00963ECA"/>
    <w:rsid w:val="00963EEC"/>
    <w:rsid w:val="00965080"/>
    <w:rsid w:val="0096518C"/>
    <w:rsid w:val="00966197"/>
    <w:rsid w:val="009673E6"/>
    <w:rsid w:val="009675E9"/>
    <w:rsid w:val="00967903"/>
    <w:rsid w:val="00967F3A"/>
    <w:rsid w:val="009709C9"/>
    <w:rsid w:val="0097183D"/>
    <w:rsid w:val="0097190C"/>
    <w:rsid w:val="00972132"/>
    <w:rsid w:val="00974322"/>
    <w:rsid w:val="009746D0"/>
    <w:rsid w:val="009756D2"/>
    <w:rsid w:val="00977220"/>
    <w:rsid w:val="009809F2"/>
    <w:rsid w:val="00980ACE"/>
    <w:rsid w:val="009821B3"/>
    <w:rsid w:val="009822B0"/>
    <w:rsid w:val="00982443"/>
    <w:rsid w:val="0098294F"/>
    <w:rsid w:val="00982A9B"/>
    <w:rsid w:val="00982CDB"/>
    <w:rsid w:val="00983294"/>
    <w:rsid w:val="009857D9"/>
    <w:rsid w:val="00985B83"/>
    <w:rsid w:val="00985C81"/>
    <w:rsid w:val="009860D0"/>
    <w:rsid w:val="0098651C"/>
    <w:rsid w:val="00987478"/>
    <w:rsid w:val="0098783A"/>
    <w:rsid w:val="009901CF"/>
    <w:rsid w:val="00990225"/>
    <w:rsid w:val="00991687"/>
    <w:rsid w:val="00992362"/>
    <w:rsid w:val="00992D37"/>
    <w:rsid w:val="00993C46"/>
    <w:rsid w:val="009944EA"/>
    <w:rsid w:val="00994516"/>
    <w:rsid w:val="00995226"/>
    <w:rsid w:val="00996BAE"/>
    <w:rsid w:val="00997299"/>
    <w:rsid w:val="00997874"/>
    <w:rsid w:val="00997D20"/>
    <w:rsid w:val="00997EA7"/>
    <w:rsid w:val="00997EF9"/>
    <w:rsid w:val="009A00C5"/>
    <w:rsid w:val="009A0444"/>
    <w:rsid w:val="009A0448"/>
    <w:rsid w:val="009A0469"/>
    <w:rsid w:val="009A0DEE"/>
    <w:rsid w:val="009A2B03"/>
    <w:rsid w:val="009A30E9"/>
    <w:rsid w:val="009A4C1B"/>
    <w:rsid w:val="009A5397"/>
    <w:rsid w:val="009A5922"/>
    <w:rsid w:val="009A5AD2"/>
    <w:rsid w:val="009A636E"/>
    <w:rsid w:val="009A6CE8"/>
    <w:rsid w:val="009A6F6B"/>
    <w:rsid w:val="009A7352"/>
    <w:rsid w:val="009B0218"/>
    <w:rsid w:val="009B08EC"/>
    <w:rsid w:val="009B0CFD"/>
    <w:rsid w:val="009B15EB"/>
    <w:rsid w:val="009B1EC6"/>
    <w:rsid w:val="009B2882"/>
    <w:rsid w:val="009B2935"/>
    <w:rsid w:val="009B3CFF"/>
    <w:rsid w:val="009B4091"/>
    <w:rsid w:val="009B4820"/>
    <w:rsid w:val="009B49DD"/>
    <w:rsid w:val="009B4C24"/>
    <w:rsid w:val="009B4DA4"/>
    <w:rsid w:val="009B4FB9"/>
    <w:rsid w:val="009B6B4B"/>
    <w:rsid w:val="009C17CC"/>
    <w:rsid w:val="009C197C"/>
    <w:rsid w:val="009C1C60"/>
    <w:rsid w:val="009C1FD7"/>
    <w:rsid w:val="009C2A5D"/>
    <w:rsid w:val="009C2BAD"/>
    <w:rsid w:val="009C2DA0"/>
    <w:rsid w:val="009C2FB8"/>
    <w:rsid w:val="009C3FD0"/>
    <w:rsid w:val="009C5BC8"/>
    <w:rsid w:val="009C5DCC"/>
    <w:rsid w:val="009C68FA"/>
    <w:rsid w:val="009C6C45"/>
    <w:rsid w:val="009C7713"/>
    <w:rsid w:val="009D0220"/>
    <w:rsid w:val="009D0344"/>
    <w:rsid w:val="009D04FB"/>
    <w:rsid w:val="009D0E45"/>
    <w:rsid w:val="009D1851"/>
    <w:rsid w:val="009D24FA"/>
    <w:rsid w:val="009D2712"/>
    <w:rsid w:val="009D2ECC"/>
    <w:rsid w:val="009D420C"/>
    <w:rsid w:val="009D4412"/>
    <w:rsid w:val="009D46B1"/>
    <w:rsid w:val="009D57FC"/>
    <w:rsid w:val="009D6EC5"/>
    <w:rsid w:val="009D70E1"/>
    <w:rsid w:val="009D7256"/>
    <w:rsid w:val="009D7BC1"/>
    <w:rsid w:val="009D7CB2"/>
    <w:rsid w:val="009D7D6C"/>
    <w:rsid w:val="009E0C39"/>
    <w:rsid w:val="009E1A4D"/>
    <w:rsid w:val="009E1B76"/>
    <w:rsid w:val="009E2392"/>
    <w:rsid w:val="009E2897"/>
    <w:rsid w:val="009E3FD5"/>
    <w:rsid w:val="009E5E84"/>
    <w:rsid w:val="009E5F10"/>
    <w:rsid w:val="009E789F"/>
    <w:rsid w:val="009F09E6"/>
    <w:rsid w:val="009F0D05"/>
    <w:rsid w:val="009F1CAC"/>
    <w:rsid w:val="009F35BB"/>
    <w:rsid w:val="009F43FE"/>
    <w:rsid w:val="009F53B7"/>
    <w:rsid w:val="009F5603"/>
    <w:rsid w:val="009F62AF"/>
    <w:rsid w:val="009F6380"/>
    <w:rsid w:val="00A00070"/>
    <w:rsid w:val="00A024F4"/>
    <w:rsid w:val="00A025AA"/>
    <w:rsid w:val="00A0336F"/>
    <w:rsid w:val="00A03DF9"/>
    <w:rsid w:val="00A042BF"/>
    <w:rsid w:val="00A04E90"/>
    <w:rsid w:val="00A06173"/>
    <w:rsid w:val="00A06714"/>
    <w:rsid w:val="00A073AB"/>
    <w:rsid w:val="00A0789B"/>
    <w:rsid w:val="00A07979"/>
    <w:rsid w:val="00A07CE6"/>
    <w:rsid w:val="00A1000E"/>
    <w:rsid w:val="00A10011"/>
    <w:rsid w:val="00A1126A"/>
    <w:rsid w:val="00A1290D"/>
    <w:rsid w:val="00A14551"/>
    <w:rsid w:val="00A14A97"/>
    <w:rsid w:val="00A14C3B"/>
    <w:rsid w:val="00A14CCD"/>
    <w:rsid w:val="00A14D8D"/>
    <w:rsid w:val="00A16F80"/>
    <w:rsid w:val="00A17390"/>
    <w:rsid w:val="00A17774"/>
    <w:rsid w:val="00A179B5"/>
    <w:rsid w:val="00A17CBC"/>
    <w:rsid w:val="00A2103F"/>
    <w:rsid w:val="00A2279D"/>
    <w:rsid w:val="00A22B89"/>
    <w:rsid w:val="00A233F9"/>
    <w:rsid w:val="00A23DD0"/>
    <w:rsid w:val="00A242D5"/>
    <w:rsid w:val="00A250BD"/>
    <w:rsid w:val="00A252A7"/>
    <w:rsid w:val="00A25707"/>
    <w:rsid w:val="00A259B1"/>
    <w:rsid w:val="00A25CD8"/>
    <w:rsid w:val="00A267F0"/>
    <w:rsid w:val="00A2799C"/>
    <w:rsid w:val="00A30311"/>
    <w:rsid w:val="00A303D3"/>
    <w:rsid w:val="00A30941"/>
    <w:rsid w:val="00A30D54"/>
    <w:rsid w:val="00A310DC"/>
    <w:rsid w:val="00A33170"/>
    <w:rsid w:val="00A33833"/>
    <w:rsid w:val="00A344FE"/>
    <w:rsid w:val="00A346EC"/>
    <w:rsid w:val="00A3497F"/>
    <w:rsid w:val="00A353EB"/>
    <w:rsid w:val="00A366CE"/>
    <w:rsid w:val="00A37178"/>
    <w:rsid w:val="00A37766"/>
    <w:rsid w:val="00A40B3A"/>
    <w:rsid w:val="00A40BA1"/>
    <w:rsid w:val="00A40F8A"/>
    <w:rsid w:val="00A4172F"/>
    <w:rsid w:val="00A44203"/>
    <w:rsid w:val="00A44846"/>
    <w:rsid w:val="00A4499A"/>
    <w:rsid w:val="00A45072"/>
    <w:rsid w:val="00A45207"/>
    <w:rsid w:val="00A46105"/>
    <w:rsid w:val="00A47572"/>
    <w:rsid w:val="00A5105A"/>
    <w:rsid w:val="00A51981"/>
    <w:rsid w:val="00A51B15"/>
    <w:rsid w:val="00A52223"/>
    <w:rsid w:val="00A52C98"/>
    <w:rsid w:val="00A53E19"/>
    <w:rsid w:val="00A53E2F"/>
    <w:rsid w:val="00A53E7F"/>
    <w:rsid w:val="00A54A3F"/>
    <w:rsid w:val="00A54C4D"/>
    <w:rsid w:val="00A5519F"/>
    <w:rsid w:val="00A55AE0"/>
    <w:rsid w:val="00A5652E"/>
    <w:rsid w:val="00A56924"/>
    <w:rsid w:val="00A56CD4"/>
    <w:rsid w:val="00A57A35"/>
    <w:rsid w:val="00A60756"/>
    <w:rsid w:val="00A60E42"/>
    <w:rsid w:val="00A60FFC"/>
    <w:rsid w:val="00A6106C"/>
    <w:rsid w:val="00A61117"/>
    <w:rsid w:val="00A61787"/>
    <w:rsid w:val="00A6195F"/>
    <w:rsid w:val="00A62153"/>
    <w:rsid w:val="00A62643"/>
    <w:rsid w:val="00A633B8"/>
    <w:rsid w:val="00A64D9A"/>
    <w:rsid w:val="00A66345"/>
    <w:rsid w:val="00A66DCE"/>
    <w:rsid w:val="00A71202"/>
    <w:rsid w:val="00A7179F"/>
    <w:rsid w:val="00A7239F"/>
    <w:rsid w:val="00A72593"/>
    <w:rsid w:val="00A7301D"/>
    <w:rsid w:val="00A735A0"/>
    <w:rsid w:val="00A73B0F"/>
    <w:rsid w:val="00A745CE"/>
    <w:rsid w:val="00A74DD8"/>
    <w:rsid w:val="00A75019"/>
    <w:rsid w:val="00A755F0"/>
    <w:rsid w:val="00A7591D"/>
    <w:rsid w:val="00A75A38"/>
    <w:rsid w:val="00A761DD"/>
    <w:rsid w:val="00A76922"/>
    <w:rsid w:val="00A76E28"/>
    <w:rsid w:val="00A76FE7"/>
    <w:rsid w:val="00A774CA"/>
    <w:rsid w:val="00A77774"/>
    <w:rsid w:val="00A777C3"/>
    <w:rsid w:val="00A77A92"/>
    <w:rsid w:val="00A8072E"/>
    <w:rsid w:val="00A80C58"/>
    <w:rsid w:val="00A81144"/>
    <w:rsid w:val="00A8161D"/>
    <w:rsid w:val="00A8192F"/>
    <w:rsid w:val="00A82E32"/>
    <w:rsid w:val="00A832B6"/>
    <w:rsid w:val="00A833B1"/>
    <w:rsid w:val="00A83592"/>
    <w:rsid w:val="00A83FAA"/>
    <w:rsid w:val="00A84AF0"/>
    <w:rsid w:val="00A85476"/>
    <w:rsid w:val="00A85DE0"/>
    <w:rsid w:val="00A8632E"/>
    <w:rsid w:val="00A86D43"/>
    <w:rsid w:val="00A87BB2"/>
    <w:rsid w:val="00A91151"/>
    <w:rsid w:val="00A914BD"/>
    <w:rsid w:val="00A92AE3"/>
    <w:rsid w:val="00A92DA8"/>
    <w:rsid w:val="00A931DC"/>
    <w:rsid w:val="00A93399"/>
    <w:rsid w:val="00A93F65"/>
    <w:rsid w:val="00A94319"/>
    <w:rsid w:val="00A95317"/>
    <w:rsid w:val="00A9554A"/>
    <w:rsid w:val="00A95CDB"/>
    <w:rsid w:val="00A95E94"/>
    <w:rsid w:val="00A9619A"/>
    <w:rsid w:val="00A964DD"/>
    <w:rsid w:val="00A968B4"/>
    <w:rsid w:val="00A976DB"/>
    <w:rsid w:val="00AA0180"/>
    <w:rsid w:val="00AA06FB"/>
    <w:rsid w:val="00AA0728"/>
    <w:rsid w:val="00AA2439"/>
    <w:rsid w:val="00AA349D"/>
    <w:rsid w:val="00AA404F"/>
    <w:rsid w:val="00AA418E"/>
    <w:rsid w:val="00AA43CC"/>
    <w:rsid w:val="00AA456F"/>
    <w:rsid w:val="00AA47B2"/>
    <w:rsid w:val="00AA4DBA"/>
    <w:rsid w:val="00AA5B05"/>
    <w:rsid w:val="00AA5B5D"/>
    <w:rsid w:val="00AA613D"/>
    <w:rsid w:val="00AA6410"/>
    <w:rsid w:val="00AA6C98"/>
    <w:rsid w:val="00AB0458"/>
    <w:rsid w:val="00AB0E63"/>
    <w:rsid w:val="00AB1B4A"/>
    <w:rsid w:val="00AB1D53"/>
    <w:rsid w:val="00AB1D54"/>
    <w:rsid w:val="00AB29DC"/>
    <w:rsid w:val="00AB2F67"/>
    <w:rsid w:val="00AB32E3"/>
    <w:rsid w:val="00AB3466"/>
    <w:rsid w:val="00AB3846"/>
    <w:rsid w:val="00AB3909"/>
    <w:rsid w:val="00AB3BA7"/>
    <w:rsid w:val="00AB3BBF"/>
    <w:rsid w:val="00AB4628"/>
    <w:rsid w:val="00AB4B20"/>
    <w:rsid w:val="00AB5081"/>
    <w:rsid w:val="00AB5300"/>
    <w:rsid w:val="00AB53BE"/>
    <w:rsid w:val="00AB69B4"/>
    <w:rsid w:val="00AB6DD7"/>
    <w:rsid w:val="00AB6E66"/>
    <w:rsid w:val="00AC045A"/>
    <w:rsid w:val="00AC11FC"/>
    <w:rsid w:val="00AC12CD"/>
    <w:rsid w:val="00AC12D3"/>
    <w:rsid w:val="00AC24CE"/>
    <w:rsid w:val="00AC32E2"/>
    <w:rsid w:val="00AC42DC"/>
    <w:rsid w:val="00AC4B1E"/>
    <w:rsid w:val="00AC4F29"/>
    <w:rsid w:val="00AC5163"/>
    <w:rsid w:val="00AC554B"/>
    <w:rsid w:val="00AC5DB7"/>
    <w:rsid w:val="00AC612D"/>
    <w:rsid w:val="00AC6FED"/>
    <w:rsid w:val="00AC7A71"/>
    <w:rsid w:val="00AD0657"/>
    <w:rsid w:val="00AD0E82"/>
    <w:rsid w:val="00AD1AA6"/>
    <w:rsid w:val="00AD1D80"/>
    <w:rsid w:val="00AD275F"/>
    <w:rsid w:val="00AD2D56"/>
    <w:rsid w:val="00AD2F4A"/>
    <w:rsid w:val="00AD3048"/>
    <w:rsid w:val="00AD3FB3"/>
    <w:rsid w:val="00AD4A26"/>
    <w:rsid w:val="00AD4B33"/>
    <w:rsid w:val="00AE1377"/>
    <w:rsid w:val="00AE1825"/>
    <w:rsid w:val="00AE187C"/>
    <w:rsid w:val="00AE1CF5"/>
    <w:rsid w:val="00AE2806"/>
    <w:rsid w:val="00AE2E19"/>
    <w:rsid w:val="00AE2EF2"/>
    <w:rsid w:val="00AE33E5"/>
    <w:rsid w:val="00AE440A"/>
    <w:rsid w:val="00AE46CA"/>
    <w:rsid w:val="00AE48A8"/>
    <w:rsid w:val="00AE4EA4"/>
    <w:rsid w:val="00AE5A7A"/>
    <w:rsid w:val="00AE611E"/>
    <w:rsid w:val="00AE6143"/>
    <w:rsid w:val="00AE6305"/>
    <w:rsid w:val="00AE6BFA"/>
    <w:rsid w:val="00AF02E2"/>
    <w:rsid w:val="00AF18E1"/>
    <w:rsid w:val="00AF20BC"/>
    <w:rsid w:val="00AF5337"/>
    <w:rsid w:val="00AF59BC"/>
    <w:rsid w:val="00AF5B1F"/>
    <w:rsid w:val="00AF5F5F"/>
    <w:rsid w:val="00AF77AD"/>
    <w:rsid w:val="00AF7F4A"/>
    <w:rsid w:val="00B000F5"/>
    <w:rsid w:val="00B0021B"/>
    <w:rsid w:val="00B0122C"/>
    <w:rsid w:val="00B01ADE"/>
    <w:rsid w:val="00B02062"/>
    <w:rsid w:val="00B0247C"/>
    <w:rsid w:val="00B024EE"/>
    <w:rsid w:val="00B02B60"/>
    <w:rsid w:val="00B02FE3"/>
    <w:rsid w:val="00B03307"/>
    <w:rsid w:val="00B04311"/>
    <w:rsid w:val="00B04D11"/>
    <w:rsid w:val="00B053E0"/>
    <w:rsid w:val="00B05945"/>
    <w:rsid w:val="00B0596C"/>
    <w:rsid w:val="00B05B01"/>
    <w:rsid w:val="00B05E07"/>
    <w:rsid w:val="00B066FB"/>
    <w:rsid w:val="00B0698B"/>
    <w:rsid w:val="00B06D7E"/>
    <w:rsid w:val="00B100BB"/>
    <w:rsid w:val="00B1016F"/>
    <w:rsid w:val="00B10388"/>
    <w:rsid w:val="00B105BC"/>
    <w:rsid w:val="00B11103"/>
    <w:rsid w:val="00B11474"/>
    <w:rsid w:val="00B1169A"/>
    <w:rsid w:val="00B1196F"/>
    <w:rsid w:val="00B12265"/>
    <w:rsid w:val="00B14855"/>
    <w:rsid w:val="00B14A14"/>
    <w:rsid w:val="00B153AE"/>
    <w:rsid w:val="00B15A40"/>
    <w:rsid w:val="00B16030"/>
    <w:rsid w:val="00B163D2"/>
    <w:rsid w:val="00B20259"/>
    <w:rsid w:val="00B20A90"/>
    <w:rsid w:val="00B20CFA"/>
    <w:rsid w:val="00B215E9"/>
    <w:rsid w:val="00B21718"/>
    <w:rsid w:val="00B218AB"/>
    <w:rsid w:val="00B22251"/>
    <w:rsid w:val="00B235BC"/>
    <w:rsid w:val="00B24DC5"/>
    <w:rsid w:val="00B24E4C"/>
    <w:rsid w:val="00B24FDD"/>
    <w:rsid w:val="00B255CD"/>
    <w:rsid w:val="00B25E29"/>
    <w:rsid w:val="00B26B30"/>
    <w:rsid w:val="00B271FA"/>
    <w:rsid w:val="00B27B3D"/>
    <w:rsid w:val="00B27E13"/>
    <w:rsid w:val="00B301DB"/>
    <w:rsid w:val="00B307F7"/>
    <w:rsid w:val="00B3236D"/>
    <w:rsid w:val="00B324C2"/>
    <w:rsid w:val="00B32A45"/>
    <w:rsid w:val="00B32C87"/>
    <w:rsid w:val="00B334C0"/>
    <w:rsid w:val="00B34BEC"/>
    <w:rsid w:val="00B350E0"/>
    <w:rsid w:val="00B3571E"/>
    <w:rsid w:val="00B35A38"/>
    <w:rsid w:val="00B36237"/>
    <w:rsid w:val="00B36253"/>
    <w:rsid w:val="00B36507"/>
    <w:rsid w:val="00B36775"/>
    <w:rsid w:val="00B3677B"/>
    <w:rsid w:val="00B3740D"/>
    <w:rsid w:val="00B4024B"/>
    <w:rsid w:val="00B4058C"/>
    <w:rsid w:val="00B40986"/>
    <w:rsid w:val="00B40998"/>
    <w:rsid w:val="00B41A14"/>
    <w:rsid w:val="00B41D8E"/>
    <w:rsid w:val="00B42A25"/>
    <w:rsid w:val="00B42BBC"/>
    <w:rsid w:val="00B43492"/>
    <w:rsid w:val="00B4462E"/>
    <w:rsid w:val="00B4470D"/>
    <w:rsid w:val="00B447C5"/>
    <w:rsid w:val="00B44CED"/>
    <w:rsid w:val="00B45925"/>
    <w:rsid w:val="00B45B11"/>
    <w:rsid w:val="00B4686A"/>
    <w:rsid w:val="00B4767B"/>
    <w:rsid w:val="00B47835"/>
    <w:rsid w:val="00B507A3"/>
    <w:rsid w:val="00B508D4"/>
    <w:rsid w:val="00B50C25"/>
    <w:rsid w:val="00B51378"/>
    <w:rsid w:val="00B519D3"/>
    <w:rsid w:val="00B51AD0"/>
    <w:rsid w:val="00B52173"/>
    <w:rsid w:val="00B523EC"/>
    <w:rsid w:val="00B524BE"/>
    <w:rsid w:val="00B52AB5"/>
    <w:rsid w:val="00B54229"/>
    <w:rsid w:val="00B5446D"/>
    <w:rsid w:val="00B550D7"/>
    <w:rsid w:val="00B55381"/>
    <w:rsid w:val="00B557E7"/>
    <w:rsid w:val="00B5665D"/>
    <w:rsid w:val="00B57470"/>
    <w:rsid w:val="00B57A29"/>
    <w:rsid w:val="00B6003B"/>
    <w:rsid w:val="00B60707"/>
    <w:rsid w:val="00B63848"/>
    <w:rsid w:val="00B63BA8"/>
    <w:rsid w:val="00B64090"/>
    <w:rsid w:val="00B645F1"/>
    <w:rsid w:val="00B649E3"/>
    <w:rsid w:val="00B65FA5"/>
    <w:rsid w:val="00B664B9"/>
    <w:rsid w:val="00B666FA"/>
    <w:rsid w:val="00B67182"/>
    <w:rsid w:val="00B7028C"/>
    <w:rsid w:val="00B70C9E"/>
    <w:rsid w:val="00B70F9D"/>
    <w:rsid w:val="00B7151E"/>
    <w:rsid w:val="00B720B2"/>
    <w:rsid w:val="00B72810"/>
    <w:rsid w:val="00B731FF"/>
    <w:rsid w:val="00B73D4F"/>
    <w:rsid w:val="00B74419"/>
    <w:rsid w:val="00B74F78"/>
    <w:rsid w:val="00B752FD"/>
    <w:rsid w:val="00B763CE"/>
    <w:rsid w:val="00B80181"/>
    <w:rsid w:val="00B8067D"/>
    <w:rsid w:val="00B807AC"/>
    <w:rsid w:val="00B80F65"/>
    <w:rsid w:val="00B81996"/>
    <w:rsid w:val="00B820DC"/>
    <w:rsid w:val="00B82746"/>
    <w:rsid w:val="00B82C73"/>
    <w:rsid w:val="00B83575"/>
    <w:rsid w:val="00B837D1"/>
    <w:rsid w:val="00B83971"/>
    <w:rsid w:val="00B83D96"/>
    <w:rsid w:val="00B84672"/>
    <w:rsid w:val="00B84AFB"/>
    <w:rsid w:val="00B85417"/>
    <w:rsid w:val="00B85A10"/>
    <w:rsid w:val="00B85E0D"/>
    <w:rsid w:val="00B86A95"/>
    <w:rsid w:val="00B87C36"/>
    <w:rsid w:val="00B87EF1"/>
    <w:rsid w:val="00B9202E"/>
    <w:rsid w:val="00B92096"/>
    <w:rsid w:val="00B92255"/>
    <w:rsid w:val="00B9261C"/>
    <w:rsid w:val="00B93BC0"/>
    <w:rsid w:val="00B93F0E"/>
    <w:rsid w:val="00B94164"/>
    <w:rsid w:val="00B94EA7"/>
    <w:rsid w:val="00B96D5D"/>
    <w:rsid w:val="00BA0968"/>
    <w:rsid w:val="00BA09FC"/>
    <w:rsid w:val="00BA0E8D"/>
    <w:rsid w:val="00BA1FB6"/>
    <w:rsid w:val="00BA221A"/>
    <w:rsid w:val="00BA249A"/>
    <w:rsid w:val="00BA2FBE"/>
    <w:rsid w:val="00BA4890"/>
    <w:rsid w:val="00BA67C9"/>
    <w:rsid w:val="00BA68E3"/>
    <w:rsid w:val="00BA6F02"/>
    <w:rsid w:val="00BA74DB"/>
    <w:rsid w:val="00BA7A5B"/>
    <w:rsid w:val="00BA7CC0"/>
    <w:rsid w:val="00BB019D"/>
    <w:rsid w:val="00BB0B14"/>
    <w:rsid w:val="00BB0C3F"/>
    <w:rsid w:val="00BB187B"/>
    <w:rsid w:val="00BB1F5D"/>
    <w:rsid w:val="00BB2392"/>
    <w:rsid w:val="00BB3117"/>
    <w:rsid w:val="00BB405D"/>
    <w:rsid w:val="00BB6472"/>
    <w:rsid w:val="00BB702C"/>
    <w:rsid w:val="00BB7130"/>
    <w:rsid w:val="00BB7297"/>
    <w:rsid w:val="00BB7C8E"/>
    <w:rsid w:val="00BB7F4F"/>
    <w:rsid w:val="00BC03D4"/>
    <w:rsid w:val="00BC0867"/>
    <w:rsid w:val="00BC131D"/>
    <w:rsid w:val="00BC14B6"/>
    <w:rsid w:val="00BC1595"/>
    <w:rsid w:val="00BC1648"/>
    <w:rsid w:val="00BC1D94"/>
    <w:rsid w:val="00BC201C"/>
    <w:rsid w:val="00BC221B"/>
    <w:rsid w:val="00BC33AC"/>
    <w:rsid w:val="00BC5063"/>
    <w:rsid w:val="00BC51B2"/>
    <w:rsid w:val="00BC69E3"/>
    <w:rsid w:val="00BC6D9F"/>
    <w:rsid w:val="00BC76EF"/>
    <w:rsid w:val="00BC7BAD"/>
    <w:rsid w:val="00BD01E4"/>
    <w:rsid w:val="00BD0FC1"/>
    <w:rsid w:val="00BD1858"/>
    <w:rsid w:val="00BD20E9"/>
    <w:rsid w:val="00BD29C9"/>
    <w:rsid w:val="00BD2D2C"/>
    <w:rsid w:val="00BD5334"/>
    <w:rsid w:val="00BD5A14"/>
    <w:rsid w:val="00BD64D4"/>
    <w:rsid w:val="00BD6B97"/>
    <w:rsid w:val="00BD6DCD"/>
    <w:rsid w:val="00BD78AD"/>
    <w:rsid w:val="00BD7CEE"/>
    <w:rsid w:val="00BE02B8"/>
    <w:rsid w:val="00BE05D6"/>
    <w:rsid w:val="00BE08FB"/>
    <w:rsid w:val="00BE0CC2"/>
    <w:rsid w:val="00BE13DD"/>
    <w:rsid w:val="00BE35B9"/>
    <w:rsid w:val="00BE4395"/>
    <w:rsid w:val="00BE464C"/>
    <w:rsid w:val="00BE5635"/>
    <w:rsid w:val="00BE58E5"/>
    <w:rsid w:val="00BE5CFD"/>
    <w:rsid w:val="00BE6B5D"/>
    <w:rsid w:val="00BE6F45"/>
    <w:rsid w:val="00BE79B8"/>
    <w:rsid w:val="00BF00B4"/>
    <w:rsid w:val="00BF09C0"/>
    <w:rsid w:val="00BF0E4C"/>
    <w:rsid w:val="00BF0F73"/>
    <w:rsid w:val="00BF3032"/>
    <w:rsid w:val="00BF3141"/>
    <w:rsid w:val="00BF49BA"/>
    <w:rsid w:val="00BF4B07"/>
    <w:rsid w:val="00BF5523"/>
    <w:rsid w:val="00BF6013"/>
    <w:rsid w:val="00BF686A"/>
    <w:rsid w:val="00C001C1"/>
    <w:rsid w:val="00C00BFB"/>
    <w:rsid w:val="00C00D86"/>
    <w:rsid w:val="00C020AD"/>
    <w:rsid w:val="00C045B0"/>
    <w:rsid w:val="00C04B44"/>
    <w:rsid w:val="00C04E26"/>
    <w:rsid w:val="00C05011"/>
    <w:rsid w:val="00C056CE"/>
    <w:rsid w:val="00C06054"/>
    <w:rsid w:val="00C061BF"/>
    <w:rsid w:val="00C06449"/>
    <w:rsid w:val="00C064C8"/>
    <w:rsid w:val="00C06742"/>
    <w:rsid w:val="00C06D83"/>
    <w:rsid w:val="00C06E57"/>
    <w:rsid w:val="00C07046"/>
    <w:rsid w:val="00C0756C"/>
    <w:rsid w:val="00C07844"/>
    <w:rsid w:val="00C07AE2"/>
    <w:rsid w:val="00C10A5C"/>
    <w:rsid w:val="00C118D6"/>
    <w:rsid w:val="00C12841"/>
    <w:rsid w:val="00C14BDF"/>
    <w:rsid w:val="00C156F6"/>
    <w:rsid w:val="00C16055"/>
    <w:rsid w:val="00C20E6E"/>
    <w:rsid w:val="00C20F58"/>
    <w:rsid w:val="00C21558"/>
    <w:rsid w:val="00C215C7"/>
    <w:rsid w:val="00C2166D"/>
    <w:rsid w:val="00C21EA2"/>
    <w:rsid w:val="00C222E2"/>
    <w:rsid w:val="00C22E0A"/>
    <w:rsid w:val="00C23971"/>
    <w:rsid w:val="00C24099"/>
    <w:rsid w:val="00C2427A"/>
    <w:rsid w:val="00C243A6"/>
    <w:rsid w:val="00C245CF"/>
    <w:rsid w:val="00C24890"/>
    <w:rsid w:val="00C24D0F"/>
    <w:rsid w:val="00C25351"/>
    <w:rsid w:val="00C26CF3"/>
    <w:rsid w:val="00C31499"/>
    <w:rsid w:val="00C31504"/>
    <w:rsid w:val="00C31CD9"/>
    <w:rsid w:val="00C31CEA"/>
    <w:rsid w:val="00C31E39"/>
    <w:rsid w:val="00C32049"/>
    <w:rsid w:val="00C33138"/>
    <w:rsid w:val="00C33319"/>
    <w:rsid w:val="00C342B0"/>
    <w:rsid w:val="00C3460E"/>
    <w:rsid w:val="00C3477D"/>
    <w:rsid w:val="00C34FC8"/>
    <w:rsid w:val="00C351E2"/>
    <w:rsid w:val="00C36BA0"/>
    <w:rsid w:val="00C36FAC"/>
    <w:rsid w:val="00C378A0"/>
    <w:rsid w:val="00C37C7C"/>
    <w:rsid w:val="00C402A0"/>
    <w:rsid w:val="00C40437"/>
    <w:rsid w:val="00C4049C"/>
    <w:rsid w:val="00C407ED"/>
    <w:rsid w:val="00C41A0D"/>
    <w:rsid w:val="00C41B30"/>
    <w:rsid w:val="00C41D3A"/>
    <w:rsid w:val="00C41E54"/>
    <w:rsid w:val="00C4203B"/>
    <w:rsid w:val="00C4230C"/>
    <w:rsid w:val="00C429D6"/>
    <w:rsid w:val="00C42F00"/>
    <w:rsid w:val="00C434B4"/>
    <w:rsid w:val="00C441DD"/>
    <w:rsid w:val="00C44778"/>
    <w:rsid w:val="00C448E1"/>
    <w:rsid w:val="00C44ED4"/>
    <w:rsid w:val="00C463DB"/>
    <w:rsid w:val="00C469AC"/>
    <w:rsid w:val="00C46D72"/>
    <w:rsid w:val="00C4762A"/>
    <w:rsid w:val="00C47889"/>
    <w:rsid w:val="00C47D76"/>
    <w:rsid w:val="00C500F3"/>
    <w:rsid w:val="00C50686"/>
    <w:rsid w:val="00C50CAB"/>
    <w:rsid w:val="00C51806"/>
    <w:rsid w:val="00C51A4C"/>
    <w:rsid w:val="00C52E81"/>
    <w:rsid w:val="00C53385"/>
    <w:rsid w:val="00C54E14"/>
    <w:rsid w:val="00C565FC"/>
    <w:rsid w:val="00C570CB"/>
    <w:rsid w:val="00C5717E"/>
    <w:rsid w:val="00C578FE"/>
    <w:rsid w:val="00C60591"/>
    <w:rsid w:val="00C60DEC"/>
    <w:rsid w:val="00C612DA"/>
    <w:rsid w:val="00C62953"/>
    <w:rsid w:val="00C63308"/>
    <w:rsid w:val="00C63952"/>
    <w:rsid w:val="00C64DB3"/>
    <w:rsid w:val="00C6587E"/>
    <w:rsid w:val="00C65A57"/>
    <w:rsid w:val="00C65F14"/>
    <w:rsid w:val="00C663BE"/>
    <w:rsid w:val="00C70027"/>
    <w:rsid w:val="00C702DB"/>
    <w:rsid w:val="00C71977"/>
    <w:rsid w:val="00C71F84"/>
    <w:rsid w:val="00C7200A"/>
    <w:rsid w:val="00C747C4"/>
    <w:rsid w:val="00C74A97"/>
    <w:rsid w:val="00C750D4"/>
    <w:rsid w:val="00C772DF"/>
    <w:rsid w:val="00C77E0A"/>
    <w:rsid w:val="00C80C65"/>
    <w:rsid w:val="00C81591"/>
    <w:rsid w:val="00C81D7E"/>
    <w:rsid w:val="00C82734"/>
    <w:rsid w:val="00C82D5C"/>
    <w:rsid w:val="00C83751"/>
    <w:rsid w:val="00C838BC"/>
    <w:rsid w:val="00C845E2"/>
    <w:rsid w:val="00C8556C"/>
    <w:rsid w:val="00C8584C"/>
    <w:rsid w:val="00C871FD"/>
    <w:rsid w:val="00C872A2"/>
    <w:rsid w:val="00C87438"/>
    <w:rsid w:val="00C87945"/>
    <w:rsid w:val="00C9034F"/>
    <w:rsid w:val="00C903EE"/>
    <w:rsid w:val="00C9107D"/>
    <w:rsid w:val="00C91254"/>
    <w:rsid w:val="00C91799"/>
    <w:rsid w:val="00C91823"/>
    <w:rsid w:val="00C91A16"/>
    <w:rsid w:val="00C91F3F"/>
    <w:rsid w:val="00C9241B"/>
    <w:rsid w:val="00C9272F"/>
    <w:rsid w:val="00C938AD"/>
    <w:rsid w:val="00C9398D"/>
    <w:rsid w:val="00C94465"/>
    <w:rsid w:val="00C94BDF"/>
    <w:rsid w:val="00C957D4"/>
    <w:rsid w:val="00C9588B"/>
    <w:rsid w:val="00C958AF"/>
    <w:rsid w:val="00C9675B"/>
    <w:rsid w:val="00C97EE6"/>
    <w:rsid w:val="00CA0041"/>
    <w:rsid w:val="00CA111E"/>
    <w:rsid w:val="00CA120D"/>
    <w:rsid w:val="00CA1242"/>
    <w:rsid w:val="00CA18B4"/>
    <w:rsid w:val="00CA1F5D"/>
    <w:rsid w:val="00CA317D"/>
    <w:rsid w:val="00CA3A12"/>
    <w:rsid w:val="00CA4B44"/>
    <w:rsid w:val="00CA67F6"/>
    <w:rsid w:val="00CA79C3"/>
    <w:rsid w:val="00CA7C9E"/>
    <w:rsid w:val="00CB1540"/>
    <w:rsid w:val="00CB1C45"/>
    <w:rsid w:val="00CB1E63"/>
    <w:rsid w:val="00CB27F0"/>
    <w:rsid w:val="00CB28E4"/>
    <w:rsid w:val="00CB29A3"/>
    <w:rsid w:val="00CB2EC5"/>
    <w:rsid w:val="00CB31C2"/>
    <w:rsid w:val="00CB38E8"/>
    <w:rsid w:val="00CB4B47"/>
    <w:rsid w:val="00CB690B"/>
    <w:rsid w:val="00CC018E"/>
    <w:rsid w:val="00CC0DAF"/>
    <w:rsid w:val="00CC1585"/>
    <w:rsid w:val="00CC1707"/>
    <w:rsid w:val="00CC2379"/>
    <w:rsid w:val="00CC30E9"/>
    <w:rsid w:val="00CC46FC"/>
    <w:rsid w:val="00CC49D0"/>
    <w:rsid w:val="00CC5332"/>
    <w:rsid w:val="00CC59DB"/>
    <w:rsid w:val="00CC60B4"/>
    <w:rsid w:val="00CC64AD"/>
    <w:rsid w:val="00CC6D24"/>
    <w:rsid w:val="00CC7259"/>
    <w:rsid w:val="00CC7276"/>
    <w:rsid w:val="00CC7529"/>
    <w:rsid w:val="00CC7C3D"/>
    <w:rsid w:val="00CD17CB"/>
    <w:rsid w:val="00CD18E0"/>
    <w:rsid w:val="00CD2009"/>
    <w:rsid w:val="00CD2803"/>
    <w:rsid w:val="00CD337C"/>
    <w:rsid w:val="00CD395A"/>
    <w:rsid w:val="00CD3979"/>
    <w:rsid w:val="00CD3E6D"/>
    <w:rsid w:val="00CD631A"/>
    <w:rsid w:val="00CD68CE"/>
    <w:rsid w:val="00CD6C05"/>
    <w:rsid w:val="00CD72B9"/>
    <w:rsid w:val="00CE0DF8"/>
    <w:rsid w:val="00CE1993"/>
    <w:rsid w:val="00CE1ABA"/>
    <w:rsid w:val="00CE24E8"/>
    <w:rsid w:val="00CE2856"/>
    <w:rsid w:val="00CE4072"/>
    <w:rsid w:val="00CE40F9"/>
    <w:rsid w:val="00CE427C"/>
    <w:rsid w:val="00CE4508"/>
    <w:rsid w:val="00CE4898"/>
    <w:rsid w:val="00CE5518"/>
    <w:rsid w:val="00CE5FC4"/>
    <w:rsid w:val="00CE7BE6"/>
    <w:rsid w:val="00CF027F"/>
    <w:rsid w:val="00CF0542"/>
    <w:rsid w:val="00CF1094"/>
    <w:rsid w:val="00CF1739"/>
    <w:rsid w:val="00CF1887"/>
    <w:rsid w:val="00CF2AE8"/>
    <w:rsid w:val="00CF316F"/>
    <w:rsid w:val="00CF4436"/>
    <w:rsid w:val="00CF4B0E"/>
    <w:rsid w:val="00CF4C13"/>
    <w:rsid w:val="00CF5102"/>
    <w:rsid w:val="00CF58A0"/>
    <w:rsid w:val="00CF58B7"/>
    <w:rsid w:val="00CF60C6"/>
    <w:rsid w:val="00CF79E0"/>
    <w:rsid w:val="00CF7CBE"/>
    <w:rsid w:val="00CF7E3F"/>
    <w:rsid w:val="00D00CD6"/>
    <w:rsid w:val="00D00D31"/>
    <w:rsid w:val="00D01025"/>
    <w:rsid w:val="00D01055"/>
    <w:rsid w:val="00D01414"/>
    <w:rsid w:val="00D014FA"/>
    <w:rsid w:val="00D01BE3"/>
    <w:rsid w:val="00D022D2"/>
    <w:rsid w:val="00D02989"/>
    <w:rsid w:val="00D02E6C"/>
    <w:rsid w:val="00D03343"/>
    <w:rsid w:val="00D03EE2"/>
    <w:rsid w:val="00D0432A"/>
    <w:rsid w:val="00D043B2"/>
    <w:rsid w:val="00D0564B"/>
    <w:rsid w:val="00D05E44"/>
    <w:rsid w:val="00D0752E"/>
    <w:rsid w:val="00D10899"/>
    <w:rsid w:val="00D10CBC"/>
    <w:rsid w:val="00D1198E"/>
    <w:rsid w:val="00D11F79"/>
    <w:rsid w:val="00D125CA"/>
    <w:rsid w:val="00D1279F"/>
    <w:rsid w:val="00D135A2"/>
    <w:rsid w:val="00D13D20"/>
    <w:rsid w:val="00D14458"/>
    <w:rsid w:val="00D14923"/>
    <w:rsid w:val="00D150F2"/>
    <w:rsid w:val="00D15398"/>
    <w:rsid w:val="00D154FB"/>
    <w:rsid w:val="00D15B15"/>
    <w:rsid w:val="00D15C26"/>
    <w:rsid w:val="00D1623C"/>
    <w:rsid w:val="00D16856"/>
    <w:rsid w:val="00D17140"/>
    <w:rsid w:val="00D1768E"/>
    <w:rsid w:val="00D17A19"/>
    <w:rsid w:val="00D2055B"/>
    <w:rsid w:val="00D2058F"/>
    <w:rsid w:val="00D20CB4"/>
    <w:rsid w:val="00D2185D"/>
    <w:rsid w:val="00D2210D"/>
    <w:rsid w:val="00D223CE"/>
    <w:rsid w:val="00D22BEF"/>
    <w:rsid w:val="00D2351A"/>
    <w:rsid w:val="00D23A17"/>
    <w:rsid w:val="00D23DA8"/>
    <w:rsid w:val="00D24342"/>
    <w:rsid w:val="00D25174"/>
    <w:rsid w:val="00D258F6"/>
    <w:rsid w:val="00D25CE0"/>
    <w:rsid w:val="00D26858"/>
    <w:rsid w:val="00D2782F"/>
    <w:rsid w:val="00D27AB0"/>
    <w:rsid w:val="00D30437"/>
    <w:rsid w:val="00D304BB"/>
    <w:rsid w:val="00D30669"/>
    <w:rsid w:val="00D319E4"/>
    <w:rsid w:val="00D324D3"/>
    <w:rsid w:val="00D32D1B"/>
    <w:rsid w:val="00D336B9"/>
    <w:rsid w:val="00D341E2"/>
    <w:rsid w:val="00D3451A"/>
    <w:rsid w:val="00D3529B"/>
    <w:rsid w:val="00D3550E"/>
    <w:rsid w:val="00D35784"/>
    <w:rsid w:val="00D3579A"/>
    <w:rsid w:val="00D35A07"/>
    <w:rsid w:val="00D36081"/>
    <w:rsid w:val="00D367CD"/>
    <w:rsid w:val="00D36911"/>
    <w:rsid w:val="00D36D55"/>
    <w:rsid w:val="00D37819"/>
    <w:rsid w:val="00D37936"/>
    <w:rsid w:val="00D37E5C"/>
    <w:rsid w:val="00D40348"/>
    <w:rsid w:val="00D4139E"/>
    <w:rsid w:val="00D4177A"/>
    <w:rsid w:val="00D4280A"/>
    <w:rsid w:val="00D42D1F"/>
    <w:rsid w:val="00D43D48"/>
    <w:rsid w:val="00D44327"/>
    <w:rsid w:val="00D443A2"/>
    <w:rsid w:val="00D449F3"/>
    <w:rsid w:val="00D44EAA"/>
    <w:rsid w:val="00D454DA"/>
    <w:rsid w:val="00D45737"/>
    <w:rsid w:val="00D4591D"/>
    <w:rsid w:val="00D470D3"/>
    <w:rsid w:val="00D47364"/>
    <w:rsid w:val="00D477B9"/>
    <w:rsid w:val="00D50D35"/>
    <w:rsid w:val="00D513A9"/>
    <w:rsid w:val="00D515BB"/>
    <w:rsid w:val="00D51B85"/>
    <w:rsid w:val="00D51D72"/>
    <w:rsid w:val="00D51E30"/>
    <w:rsid w:val="00D522E3"/>
    <w:rsid w:val="00D52440"/>
    <w:rsid w:val="00D53894"/>
    <w:rsid w:val="00D54705"/>
    <w:rsid w:val="00D55C45"/>
    <w:rsid w:val="00D55E19"/>
    <w:rsid w:val="00D5714A"/>
    <w:rsid w:val="00D572D7"/>
    <w:rsid w:val="00D57927"/>
    <w:rsid w:val="00D57B88"/>
    <w:rsid w:val="00D57D22"/>
    <w:rsid w:val="00D57DA6"/>
    <w:rsid w:val="00D57DC2"/>
    <w:rsid w:val="00D601C5"/>
    <w:rsid w:val="00D606D3"/>
    <w:rsid w:val="00D60A4D"/>
    <w:rsid w:val="00D60DF4"/>
    <w:rsid w:val="00D62FB6"/>
    <w:rsid w:val="00D6313F"/>
    <w:rsid w:val="00D631BD"/>
    <w:rsid w:val="00D6393D"/>
    <w:rsid w:val="00D63CEB"/>
    <w:rsid w:val="00D63E09"/>
    <w:rsid w:val="00D6550D"/>
    <w:rsid w:val="00D65FE4"/>
    <w:rsid w:val="00D663BC"/>
    <w:rsid w:val="00D66ED7"/>
    <w:rsid w:val="00D67247"/>
    <w:rsid w:val="00D6771D"/>
    <w:rsid w:val="00D67737"/>
    <w:rsid w:val="00D67DE0"/>
    <w:rsid w:val="00D67E3E"/>
    <w:rsid w:val="00D703A8"/>
    <w:rsid w:val="00D703CF"/>
    <w:rsid w:val="00D70D8D"/>
    <w:rsid w:val="00D71B71"/>
    <w:rsid w:val="00D726DD"/>
    <w:rsid w:val="00D73333"/>
    <w:rsid w:val="00D74399"/>
    <w:rsid w:val="00D74735"/>
    <w:rsid w:val="00D74B3F"/>
    <w:rsid w:val="00D75723"/>
    <w:rsid w:val="00D75835"/>
    <w:rsid w:val="00D75BF4"/>
    <w:rsid w:val="00D76478"/>
    <w:rsid w:val="00D76DEA"/>
    <w:rsid w:val="00D775DA"/>
    <w:rsid w:val="00D77BC6"/>
    <w:rsid w:val="00D80614"/>
    <w:rsid w:val="00D80ED2"/>
    <w:rsid w:val="00D81188"/>
    <w:rsid w:val="00D813D7"/>
    <w:rsid w:val="00D81457"/>
    <w:rsid w:val="00D81C52"/>
    <w:rsid w:val="00D82253"/>
    <w:rsid w:val="00D85B1E"/>
    <w:rsid w:val="00D86EBC"/>
    <w:rsid w:val="00D91827"/>
    <w:rsid w:val="00D921E8"/>
    <w:rsid w:val="00D922C0"/>
    <w:rsid w:val="00D934C7"/>
    <w:rsid w:val="00D94168"/>
    <w:rsid w:val="00D941D1"/>
    <w:rsid w:val="00D94547"/>
    <w:rsid w:val="00D95D15"/>
    <w:rsid w:val="00D96272"/>
    <w:rsid w:val="00D97378"/>
    <w:rsid w:val="00D97F0C"/>
    <w:rsid w:val="00DA0896"/>
    <w:rsid w:val="00DA0F16"/>
    <w:rsid w:val="00DA3D2A"/>
    <w:rsid w:val="00DA3FAD"/>
    <w:rsid w:val="00DA44F6"/>
    <w:rsid w:val="00DA4681"/>
    <w:rsid w:val="00DA4BD7"/>
    <w:rsid w:val="00DA5C18"/>
    <w:rsid w:val="00DA631A"/>
    <w:rsid w:val="00DA67C5"/>
    <w:rsid w:val="00DA7378"/>
    <w:rsid w:val="00DA7822"/>
    <w:rsid w:val="00DA7AB5"/>
    <w:rsid w:val="00DA7D6B"/>
    <w:rsid w:val="00DB01CF"/>
    <w:rsid w:val="00DB01E5"/>
    <w:rsid w:val="00DB112C"/>
    <w:rsid w:val="00DB113E"/>
    <w:rsid w:val="00DB3253"/>
    <w:rsid w:val="00DB5360"/>
    <w:rsid w:val="00DB55DB"/>
    <w:rsid w:val="00DB5A2F"/>
    <w:rsid w:val="00DB5C88"/>
    <w:rsid w:val="00DB62E5"/>
    <w:rsid w:val="00DB715E"/>
    <w:rsid w:val="00DB730B"/>
    <w:rsid w:val="00DB7C26"/>
    <w:rsid w:val="00DB7E15"/>
    <w:rsid w:val="00DC0292"/>
    <w:rsid w:val="00DC14BB"/>
    <w:rsid w:val="00DC2238"/>
    <w:rsid w:val="00DC24FA"/>
    <w:rsid w:val="00DC274F"/>
    <w:rsid w:val="00DC371D"/>
    <w:rsid w:val="00DC3FA3"/>
    <w:rsid w:val="00DC5D34"/>
    <w:rsid w:val="00DC63C3"/>
    <w:rsid w:val="00DC6CEE"/>
    <w:rsid w:val="00DC7C14"/>
    <w:rsid w:val="00DC7F08"/>
    <w:rsid w:val="00DD06E2"/>
    <w:rsid w:val="00DD10E0"/>
    <w:rsid w:val="00DD1639"/>
    <w:rsid w:val="00DD1AA4"/>
    <w:rsid w:val="00DD2038"/>
    <w:rsid w:val="00DD2155"/>
    <w:rsid w:val="00DD23D1"/>
    <w:rsid w:val="00DD2C91"/>
    <w:rsid w:val="00DD3612"/>
    <w:rsid w:val="00DD451F"/>
    <w:rsid w:val="00DD4B48"/>
    <w:rsid w:val="00DD4C34"/>
    <w:rsid w:val="00DD5928"/>
    <w:rsid w:val="00DD6053"/>
    <w:rsid w:val="00DD68FA"/>
    <w:rsid w:val="00DD7CC4"/>
    <w:rsid w:val="00DE000C"/>
    <w:rsid w:val="00DE05F7"/>
    <w:rsid w:val="00DE2A25"/>
    <w:rsid w:val="00DE2A64"/>
    <w:rsid w:val="00DE3CD4"/>
    <w:rsid w:val="00DE3CF2"/>
    <w:rsid w:val="00DE64AB"/>
    <w:rsid w:val="00DE6E15"/>
    <w:rsid w:val="00DE7CF3"/>
    <w:rsid w:val="00DF05E7"/>
    <w:rsid w:val="00DF063F"/>
    <w:rsid w:val="00DF0CAD"/>
    <w:rsid w:val="00DF1598"/>
    <w:rsid w:val="00DF19DD"/>
    <w:rsid w:val="00DF1DF9"/>
    <w:rsid w:val="00DF21B9"/>
    <w:rsid w:val="00DF2379"/>
    <w:rsid w:val="00DF239A"/>
    <w:rsid w:val="00DF24FA"/>
    <w:rsid w:val="00DF2B13"/>
    <w:rsid w:val="00DF2F17"/>
    <w:rsid w:val="00DF32C6"/>
    <w:rsid w:val="00DF5DB0"/>
    <w:rsid w:val="00DF6A96"/>
    <w:rsid w:val="00DF6E04"/>
    <w:rsid w:val="00DF718D"/>
    <w:rsid w:val="00E001B7"/>
    <w:rsid w:val="00E009BB"/>
    <w:rsid w:val="00E00EDD"/>
    <w:rsid w:val="00E00F9E"/>
    <w:rsid w:val="00E01072"/>
    <w:rsid w:val="00E0140D"/>
    <w:rsid w:val="00E01457"/>
    <w:rsid w:val="00E01581"/>
    <w:rsid w:val="00E01E70"/>
    <w:rsid w:val="00E021F6"/>
    <w:rsid w:val="00E0223A"/>
    <w:rsid w:val="00E02631"/>
    <w:rsid w:val="00E026A8"/>
    <w:rsid w:val="00E026FD"/>
    <w:rsid w:val="00E02758"/>
    <w:rsid w:val="00E02E50"/>
    <w:rsid w:val="00E031F2"/>
    <w:rsid w:val="00E0447C"/>
    <w:rsid w:val="00E04A57"/>
    <w:rsid w:val="00E04E2C"/>
    <w:rsid w:val="00E05BFE"/>
    <w:rsid w:val="00E060A0"/>
    <w:rsid w:val="00E06116"/>
    <w:rsid w:val="00E0654A"/>
    <w:rsid w:val="00E06D71"/>
    <w:rsid w:val="00E07113"/>
    <w:rsid w:val="00E07742"/>
    <w:rsid w:val="00E077DC"/>
    <w:rsid w:val="00E1043A"/>
    <w:rsid w:val="00E10830"/>
    <w:rsid w:val="00E10BC3"/>
    <w:rsid w:val="00E12580"/>
    <w:rsid w:val="00E1328A"/>
    <w:rsid w:val="00E137C4"/>
    <w:rsid w:val="00E13CF1"/>
    <w:rsid w:val="00E13E37"/>
    <w:rsid w:val="00E13F7C"/>
    <w:rsid w:val="00E146F8"/>
    <w:rsid w:val="00E149B2"/>
    <w:rsid w:val="00E15807"/>
    <w:rsid w:val="00E15D70"/>
    <w:rsid w:val="00E16139"/>
    <w:rsid w:val="00E16B35"/>
    <w:rsid w:val="00E16F5D"/>
    <w:rsid w:val="00E17120"/>
    <w:rsid w:val="00E17AF3"/>
    <w:rsid w:val="00E17BF5"/>
    <w:rsid w:val="00E20412"/>
    <w:rsid w:val="00E22EFE"/>
    <w:rsid w:val="00E23617"/>
    <w:rsid w:val="00E23E62"/>
    <w:rsid w:val="00E243B4"/>
    <w:rsid w:val="00E2460F"/>
    <w:rsid w:val="00E24EE4"/>
    <w:rsid w:val="00E24F42"/>
    <w:rsid w:val="00E25EAC"/>
    <w:rsid w:val="00E264E4"/>
    <w:rsid w:val="00E26EB0"/>
    <w:rsid w:val="00E2797D"/>
    <w:rsid w:val="00E30793"/>
    <w:rsid w:val="00E307BD"/>
    <w:rsid w:val="00E30AFB"/>
    <w:rsid w:val="00E31DFE"/>
    <w:rsid w:val="00E31EEA"/>
    <w:rsid w:val="00E32B12"/>
    <w:rsid w:val="00E331D1"/>
    <w:rsid w:val="00E33374"/>
    <w:rsid w:val="00E33488"/>
    <w:rsid w:val="00E337C3"/>
    <w:rsid w:val="00E33ECA"/>
    <w:rsid w:val="00E33F2F"/>
    <w:rsid w:val="00E33FE6"/>
    <w:rsid w:val="00E34561"/>
    <w:rsid w:val="00E357AF"/>
    <w:rsid w:val="00E35C41"/>
    <w:rsid w:val="00E36120"/>
    <w:rsid w:val="00E3613E"/>
    <w:rsid w:val="00E362F4"/>
    <w:rsid w:val="00E36410"/>
    <w:rsid w:val="00E36B85"/>
    <w:rsid w:val="00E37231"/>
    <w:rsid w:val="00E3748F"/>
    <w:rsid w:val="00E37B2C"/>
    <w:rsid w:val="00E407C2"/>
    <w:rsid w:val="00E40EE5"/>
    <w:rsid w:val="00E41820"/>
    <w:rsid w:val="00E41CCE"/>
    <w:rsid w:val="00E41D16"/>
    <w:rsid w:val="00E41D9A"/>
    <w:rsid w:val="00E4202C"/>
    <w:rsid w:val="00E425F3"/>
    <w:rsid w:val="00E43AB9"/>
    <w:rsid w:val="00E458A5"/>
    <w:rsid w:val="00E45A05"/>
    <w:rsid w:val="00E46795"/>
    <w:rsid w:val="00E46B82"/>
    <w:rsid w:val="00E50061"/>
    <w:rsid w:val="00E50254"/>
    <w:rsid w:val="00E50E5B"/>
    <w:rsid w:val="00E51651"/>
    <w:rsid w:val="00E52CFE"/>
    <w:rsid w:val="00E52E62"/>
    <w:rsid w:val="00E5315A"/>
    <w:rsid w:val="00E537EF"/>
    <w:rsid w:val="00E54266"/>
    <w:rsid w:val="00E54A85"/>
    <w:rsid w:val="00E54A95"/>
    <w:rsid w:val="00E54D75"/>
    <w:rsid w:val="00E54ECD"/>
    <w:rsid w:val="00E55B6F"/>
    <w:rsid w:val="00E56949"/>
    <w:rsid w:val="00E5700D"/>
    <w:rsid w:val="00E570B4"/>
    <w:rsid w:val="00E574B0"/>
    <w:rsid w:val="00E5750C"/>
    <w:rsid w:val="00E579B0"/>
    <w:rsid w:val="00E57C82"/>
    <w:rsid w:val="00E57D13"/>
    <w:rsid w:val="00E60048"/>
    <w:rsid w:val="00E62E51"/>
    <w:rsid w:val="00E6367D"/>
    <w:rsid w:val="00E6525B"/>
    <w:rsid w:val="00E669D2"/>
    <w:rsid w:val="00E66E17"/>
    <w:rsid w:val="00E672BF"/>
    <w:rsid w:val="00E674D3"/>
    <w:rsid w:val="00E6758D"/>
    <w:rsid w:val="00E67949"/>
    <w:rsid w:val="00E7162D"/>
    <w:rsid w:val="00E71CDE"/>
    <w:rsid w:val="00E72F4A"/>
    <w:rsid w:val="00E7397A"/>
    <w:rsid w:val="00E73C58"/>
    <w:rsid w:val="00E7409F"/>
    <w:rsid w:val="00E75E94"/>
    <w:rsid w:val="00E7665C"/>
    <w:rsid w:val="00E76A2F"/>
    <w:rsid w:val="00E77144"/>
    <w:rsid w:val="00E77911"/>
    <w:rsid w:val="00E82660"/>
    <w:rsid w:val="00E82948"/>
    <w:rsid w:val="00E82DBC"/>
    <w:rsid w:val="00E832F0"/>
    <w:rsid w:val="00E83B1C"/>
    <w:rsid w:val="00E8557A"/>
    <w:rsid w:val="00E8568D"/>
    <w:rsid w:val="00E85945"/>
    <w:rsid w:val="00E8631E"/>
    <w:rsid w:val="00E86D23"/>
    <w:rsid w:val="00E86E57"/>
    <w:rsid w:val="00E87500"/>
    <w:rsid w:val="00E876C4"/>
    <w:rsid w:val="00E87F6E"/>
    <w:rsid w:val="00E90689"/>
    <w:rsid w:val="00E90EFD"/>
    <w:rsid w:val="00E923BE"/>
    <w:rsid w:val="00E923F5"/>
    <w:rsid w:val="00E928A2"/>
    <w:rsid w:val="00E93097"/>
    <w:rsid w:val="00E93629"/>
    <w:rsid w:val="00E9407F"/>
    <w:rsid w:val="00E9598E"/>
    <w:rsid w:val="00E959AD"/>
    <w:rsid w:val="00E96965"/>
    <w:rsid w:val="00E96AA6"/>
    <w:rsid w:val="00E970FA"/>
    <w:rsid w:val="00E976F2"/>
    <w:rsid w:val="00E9780F"/>
    <w:rsid w:val="00E97B59"/>
    <w:rsid w:val="00E97E90"/>
    <w:rsid w:val="00EA1817"/>
    <w:rsid w:val="00EA187F"/>
    <w:rsid w:val="00EA1A73"/>
    <w:rsid w:val="00EA21B6"/>
    <w:rsid w:val="00EA2CAE"/>
    <w:rsid w:val="00EA2FAF"/>
    <w:rsid w:val="00EA2FE6"/>
    <w:rsid w:val="00EA3882"/>
    <w:rsid w:val="00EA4268"/>
    <w:rsid w:val="00EA44D4"/>
    <w:rsid w:val="00EA512A"/>
    <w:rsid w:val="00EA5C1A"/>
    <w:rsid w:val="00EA6456"/>
    <w:rsid w:val="00EA6714"/>
    <w:rsid w:val="00EA6963"/>
    <w:rsid w:val="00EB018C"/>
    <w:rsid w:val="00EB152D"/>
    <w:rsid w:val="00EB205E"/>
    <w:rsid w:val="00EB292F"/>
    <w:rsid w:val="00EB30FE"/>
    <w:rsid w:val="00EB32C4"/>
    <w:rsid w:val="00EB4177"/>
    <w:rsid w:val="00EB417E"/>
    <w:rsid w:val="00EB46E1"/>
    <w:rsid w:val="00EB6114"/>
    <w:rsid w:val="00EB6178"/>
    <w:rsid w:val="00EB68D4"/>
    <w:rsid w:val="00EB6AAA"/>
    <w:rsid w:val="00EB7947"/>
    <w:rsid w:val="00EB7DDA"/>
    <w:rsid w:val="00EC0318"/>
    <w:rsid w:val="00EC05DC"/>
    <w:rsid w:val="00EC05F2"/>
    <w:rsid w:val="00EC073A"/>
    <w:rsid w:val="00EC0EB8"/>
    <w:rsid w:val="00EC0EBA"/>
    <w:rsid w:val="00EC1C00"/>
    <w:rsid w:val="00EC2B1E"/>
    <w:rsid w:val="00EC2D62"/>
    <w:rsid w:val="00EC35A2"/>
    <w:rsid w:val="00EC4754"/>
    <w:rsid w:val="00EC6287"/>
    <w:rsid w:val="00EC7A5C"/>
    <w:rsid w:val="00ED0066"/>
    <w:rsid w:val="00ED027F"/>
    <w:rsid w:val="00ED046F"/>
    <w:rsid w:val="00ED166D"/>
    <w:rsid w:val="00ED1A9A"/>
    <w:rsid w:val="00ED2321"/>
    <w:rsid w:val="00ED26D6"/>
    <w:rsid w:val="00ED3125"/>
    <w:rsid w:val="00ED3237"/>
    <w:rsid w:val="00ED3EBA"/>
    <w:rsid w:val="00ED4175"/>
    <w:rsid w:val="00ED49B4"/>
    <w:rsid w:val="00ED4C97"/>
    <w:rsid w:val="00ED6E61"/>
    <w:rsid w:val="00ED6F9D"/>
    <w:rsid w:val="00ED7CEA"/>
    <w:rsid w:val="00EE262A"/>
    <w:rsid w:val="00EE2658"/>
    <w:rsid w:val="00EE27AE"/>
    <w:rsid w:val="00EE2F1D"/>
    <w:rsid w:val="00EE37EB"/>
    <w:rsid w:val="00EE3892"/>
    <w:rsid w:val="00EE4B16"/>
    <w:rsid w:val="00EE536A"/>
    <w:rsid w:val="00EE557C"/>
    <w:rsid w:val="00EE5836"/>
    <w:rsid w:val="00EE598E"/>
    <w:rsid w:val="00EE6A51"/>
    <w:rsid w:val="00EE6EC7"/>
    <w:rsid w:val="00EE74E0"/>
    <w:rsid w:val="00EE750B"/>
    <w:rsid w:val="00EE7D84"/>
    <w:rsid w:val="00EF113F"/>
    <w:rsid w:val="00EF1272"/>
    <w:rsid w:val="00EF1809"/>
    <w:rsid w:val="00EF21C2"/>
    <w:rsid w:val="00EF223E"/>
    <w:rsid w:val="00EF380F"/>
    <w:rsid w:val="00EF44B1"/>
    <w:rsid w:val="00EF4B85"/>
    <w:rsid w:val="00EF4FAE"/>
    <w:rsid w:val="00EF5167"/>
    <w:rsid w:val="00EF5265"/>
    <w:rsid w:val="00EF60BC"/>
    <w:rsid w:val="00EF6ADE"/>
    <w:rsid w:val="00EF6CB2"/>
    <w:rsid w:val="00F0033D"/>
    <w:rsid w:val="00F0135C"/>
    <w:rsid w:val="00F02566"/>
    <w:rsid w:val="00F02691"/>
    <w:rsid w:val="00F02AD0"/>
    <w:rsid w:val="00F0327E"/>
    <w:rsid w:val="00F03349"/>
    <w:rsid w:val="00F03B6F"/>
    <w:rsid w:val="00F03D8F"/>
    <w:rsid w:val="00F042F3"/>
    <w:rsid w:val="00F06242"/>
    <w:rsid w:val="00F062B8"/>
    <w:rsid w:val="00F0677E"/>
    <w:rsid w:val="00F06D4A"/>
    <w:rsid w:val="00F070E1"/>
    <w:rsid w:val="00F07184"/>
    <w:rsid w:val="00F07958"/>
    <w:rsid w:val="00F10351"/>
    <w:rsid w:val="00F10392"/>
    <w:rsid w:val="00F10609"/>
    <w:rsid w:val="00F11959"/>
    <w:rsid w:val="00F12A83"/>
    <w:rsid w:val="00F12A97"/>
    <w:rsid w:val="00F13338"/>
    <w:rsid w:val="00F13D47"/>
    <w:rsid w:val="00F1493C"/>
    <w:rsid w:val="00F15A75"/>
    <w:rsid w:val="00F15AB8"/>
    <w:rsid w:val="00F15AF3"/>
    <w:rsid w:val="00F16163"/>
    <w:rsid w:val="00F16C74"/>
    <w:rsid w:val="00F1705D"/>
    <w:rsid w:val="00F1710F"/>
    <w:rsid w:val="00F2014C"/>
    <w:rsid w:val="00F20296"/>
    <w:rsid w:val="00F202D4"/>
    <w:rsid w:val="00F2157E"/>
    <w:rsid w:val="00F21C46"/>
    <w:rsid w:val="00F23357"/>
    <w:rsid w:val="00F23756"/>
    <w:rsid w:val="00F23904"/>
    <w:rsid w:val="00F23923"/>
    <w:rsid w:val="00F24001"/>
    <w:rsid w:val="00F25024"/>
    <w:rsid w:val="00F2577C"/>
    <w:rsid w:val="00F25BCF"/>
    <w:rsid w:val="00F26B86"/>
    <w:rsid w:val="00F27329"/>
    <w:rsid w:val="00F3027B"/>
    <w:rsid w:val="00F305BE"/>
    <w:rsid w:val="00F30BA7"/>
    <w:rsid w:val="00F30BE9"/>
    <w:rsid w:val="00F30FAE"/>
    <w:rsid w:val="00F33461"/>
    <w:rsid w:val="00F33C00"/>
    <w:rsid w:val="00F340B7"/>
    <w:rsid w:val="00F341E4"/>
    <w:rsid w:val="00F3438E"/>
    <w:rsid w:val="00F34513"/>
    <w:rsid w:val="00F34C39"/>
    <w:rsid w:val="00F34D38"/>
    <w:rsid w:val="00F34E5A"/>
    <w:rsid w:val="00F35423"/>
    <w:rsid w:val="00F3554A"/>
    <w:rsid w:val="00F35BEC"/>
    <w:rsid w:val="00F35D76"/>
    <w:rsid w:val="00F35F4C"/>
    <w:rsid w:val="00F37A11"/>
    <w:rsid w:val="00F40080"/>
    <w:rsid w:val="00F41514"/>
    <w:rsid w:val="00F417CD"/>
    <w:rsid w:val="00F41824"/>
    <w:rsid w:val="00F41B36"/>
    <w:rsid w:val="00F427B5"/>
    <w:rsid w:val="00F42C06"/>
    <w:rsid w:val="00F43377"/>
    <w:rsid w:val="00F434B9"/>
    <w:rsid w:val="00F43D5A"/>
    <w:rsid w:val="00F43E10"/>
    <w:rsid w:val="00F448F2"/>
    <w:rsid w:val="00F44E00"/>
    <w:rsid w:val="00F45FC9"/>
    <w:rsid w:val="00F462E6"/>
    <w:rsid w:val="00F466FE"/>
    <w:rsid w:val="00F46AD1"/>
    <w:rsid w:val="00F46C37"/>
    <w:rsid w:val="00F472E2"/>
    <w:rsid w:val="00F47552"/>
    <w:rsid w:val="00F47647"/>
    <w:rsid w:val="00F5132E"/>
    <w:rsid w:val="00F518AA"/>
    <w:rsid w:val="00F5250C"/>
    <w:rsid w:val="00F52708"/>
    <w:rsid w:val="00F52E70"/>
    <w:rsid w:val="00F54F34"/>
    <w:rsid w:val="00F54F39"/>
    <w:rsid w:val="00F55295"/>
    <w:rsid w:val="00F55754"/>
    <w:rsid w:val="00F5614E"/>
    <w:rsid w:val="00F56202"/>
    <w:rsid w:val="00F5657A"/>
    <w:rsid w:val="00F565BE"/>
    <w:rsid w:val="00F56960"/>
    <w:rsid w:val="00F56A2D"/>
    <w:rsid w:val="00F56BCB"/>
    <w:rsid w:val="00F56E9C"/>
    <w:rsid w:val="00F56F28"/>
    <w:rsid w:val="00F57053"/>
    <w:rsid w:val="00F578AA"/>
    <w:rsid w:val="00F57D1B"/>
    <w:rsid w:val="00F57D68"/>
    <w:rsid w:val="00F6012B"/>
    <w:rsid w:val="00F607E9"/>
    <w:rsid w:val="00F610E5"/>
    <w:rsid w:val="00F616C2"/>
    <w:rsid w:val="00F61CFF"/>
    <w:rsid w:val="00F61E75"/>
    <w:rsid w:val="00F62162"/>
    <w:rsid w:val="00F62C2A"/>
    <w:rsid w:val="00F62FAE"/>
    <w:rsid w:val="00F63712"/>
    <w:rsid w:val="00F63CFF"/>
    <w:rsid w:val="00F640F0"/>
    <w:rsid w:val="00F64EFA"/>
    <w:rsid w:val="00F6536E"/>
    <w:rsid w:val="00F655AA"/>
    <w:rsid w:val="00F65CA4"/>
    <w:rsid w:val="00F66C7C"/>
    <w:rsid w:val="00F67509"/>
    <w:rsid w:val="00F67B88"/>
    <w:rsid w:val="00F70780"/>
    <w:rsid w:val="00F70E7C"/>
    <w:rsid w:val="00F71C4F"/>
    <w:rsid w:val="00F71D80"/>
    <w:rsid w:val="00F721BF"/>
    <w:rsid w:val="00F7272F"/>
    <w:rsid w:val="00F72E82"/>
    <w:rsid w:val="00F74327"/>
    <w:rsid w:val="00F751C7"/>
    <w:rsid w:val="00F754DE"/>
    <w:rsid w:val="00F7551F"/>
    <w:rsid w:val="00F765A4"/>
    <w:rsid w:val="00F76B65"/>
    <w:rsid w:val="00F76D51"/>
    <w:rsid w:val="00F77001"/>
    <w:rsid w:val="00F77093"/>
    <w:rsid w:val="00F77946"/>
    <w:rsid w:val="00F8077D"/>
    <w:rsid w:val="00F80799"/>
    <w:rsid w:val="00F80816"/>
    <w:rsid w:val="00F809ED"/>
    <w:rsid w:val="00F80B0A"/>
    <w:rsid w:val="00F81490"/>
    <w:rsid w:val="00F817CF"/>
    <w:rsid w:val="00F823A4"/>
    <w:rsid w:val="00F823F4"/>
    <w:rsid w:val="00F8387B"/>
    <w:rsid w:val="00F83C6D"/>
    <w:rsid w:val="00F8452C"/>
    <w:rsid w:val="00F84CC6"/>
    <w:rsid w:val="00F84EBD"/>
    <w:rsid w:val="00F85716"/>
    <w:rsid w:val="00F86400"/>
    <w:rsid w:val="00F86DF7"/>
    <w:rsid w:val="00F86EF2"/>
    <w:rsid w:val="00F87214"/>
    <w:rsid w:val="00F87460"/>
    <w:rsid w:val="00F901D3"/>
    <w:rsid w:val="00F9151F"/>
    <w:rsid w:val="00F917E4"/>
    <w:rsid w:val="00F927A3"/>
    <w:rsid w:val="00F9357E"/>
    <w:rsid w:val="00F93BC6"/>
    <w:rsid w:val="00F94122"/>
    <w:rsid w:val="00F94170"/>
    <w:rsid w:val="00F95116"/>
    <w:rsid w:val="00F95727"/>
    <w:rsid w:val="00F95BA0"/>
    <w:rsid w:val="00F97682"/>
    <w:rsid w:val="00F978C7"/>
    <w:rsid w:val="00F97B70"/>
    <w:rsid w:val="00F97D40"/>
    <w:rsid w:val="00FA06EF"/>
    <w:rsid w:val="00FA0A4D"/>
    <w:rsid w:val="00FA2093"/>
    <w:rsid w:val="00FA2948"/>
    <w:rsid w:val="00FA2ACA"/>
    <w:rsid w:val="00FA2FEF"/>
    <w:rsid w:val="00FA3BC4"/>
    <w:rsid w:val="00FA4D65"/>
    <w:rsid w:val="00FA517A"/>
    <w:rsid w:val="00FA5D20"/>
    <w:rsid w:val="00FA6DDF"/>
    <w:rsid w:val="00FA7124"/>
    <w:rsid w:val="00FA7E38"/>
    <w:rsid w:val="00FB0BC7"/>
    <w:rsid w:val="00FB1450"/>
    <w:rsid w:val="00FB18DD"/>
    <w:rsid w:val="00FB2038"/>
    <w:rsid w:val="00FB2044"/>
    <w:rsid w:val="00FB2F1D"/>
    <w:rsid w:val="00FB5874"/>
    <w:rsid w:val="00FB611F"/>
    <w:rsid w:val="00FB623A"/>
    <w:rsid w:val="00FB655F"/>
    <w:rsid w:val="00FB6570"/>
    <w:rsid w:val="00FB75F2"/>
    <w:rsid w:val="00FB79BF"/>
    <w:rsid w:val="00FC070F"/>
    <w:rsid w:val="00FC0714"/>
    <w:rsid w:val="00FC07B2"/>
    <w:rsid w:val="00FC0E9E"/>
    <w:rsid w:val="00FC12F2"/>
    <w:rsid w:val="00FC14C0"/>
    <w:rsid w:val="00FC1ACB"/>
    <w:rsid w:val="00FC1FF2"/>
    <w:rsid w:val="00FC201C"/>
    <w:rsid w:val="00FC3009"/>
    <w:rsid w:val="00FC3526"/>
    <w:rsid w:val="00FC3DD8"/>
    <w:rsid w:val="00FC44FB"/>
    <w:rsid w:val="00FC5273"/>
    <w:rsid w:val="00FC5AA0"/>
    <w:rsid w:val="00FC5B53"/>
    <w:rsid w:val="00FC633F"/>
    <w:rsid w:val="00FC74A5"/>
    <w:rsid w:val="00FC7B7C"/>
    <w:rsid w:val="00FC7EF9"/>
    <w:rsid w:val="00FD04EE"/>
    <w:rsid w:val="00FD08C5"/>
    <w:rsid w:val="00FD11D4"/>
    <w:rsid w:val="00FD163D"/>
    <w:rsid w:val="00FD1D06"/>
    <w:rsid w:val="00FD1FDE"/>
    <w:rsid w:val="00FD2410"/>
    <w:rsid w:val="00FD25D3"/>
    <w:rsid w:val="00FD2EF4"/>
    <w:rsid w:val="00FD2F61"/>
    <w:rsid w:val="00FD4FB7"/>
    <w:rsid w:val="00FD5E55"/>
    <w:rsid w:val="00FD5F05"/>
    <w:rsid w:val="00FD63E6"/>
    <w:rsid w:val="00FD6D75"/>
    <w:rsid w:val="00FD7369"/>
    <w:rsid w:val="00FD75F1"/>
    <w:rsid w:val="00FE01F7"/>
    <w:rsid w:val="00FE022C"/>
    <w:rsid w:val="00FE0873"/>
    <w:rsid w:val="00FE089C"/>
    <w:rsid w:val="00FE0933"/>
    <w:rsid w:val="00FE1804"/>
    <w:rsid w:val="00FE2151"/>
    <w:rsid w:val="00FE2994"/>
    <w:rsid w:val="00FE337E"/>
    <w:rsid w:val="00FE49C3"/>
    <w:rsid w:val="00FE4CD3"/>
    <w:rsid w:val="00FE5093"/>
    <w:rsid w:val="00FE547B"/>
    <w:rsid w:val="00FE582F"/>
    <w:rsid w:val="00FE65AA"/>
    <w:rsid w:val="00FE75E2"/>
    <w:rsid w:val="00FE7729"/>
    <w:rsid w:val="00FF0231"/>
    <w:rsid w:val="00FF02AD"/>
    <w:rsid w:val="00FF0AA0"/>
    <w:rsid w:val="00FF129F"/>
    <w:rsid w:val="00FF2394"/>
    <w:rsid w:val="00FF2ABF"/>
    <w:rsid w:val="00FF2E86"/>
    <w:rsid w:val="00FF2F1B"/>
    <w:rsid w:val="00FF38EE"/>
    <w:rsid w:val="00FF4AE0"/>
    <w:rsid w:val="00FF4F07"/>
    <w:rsid w:val="00FF565D"/>
    <w:rsid w:val="00FF61FB"/>
    <w:rsid w:val="00FF67CE"/>
    <w:rsid w:val="00FF6FD9"/>
    <w:rsid w:val="00FF789B"/>
    <w:rsid w:val="00FF7921"/>
    <w:rsid w:val="00FF7DD3"/>
    <w:rsid w:val="01674706"/>
    <w:rsid w:val="0432DC11"/>
    <w:rsid w:val="044674C8"/>
    <w:rsid w:val="04825713"/>
    <w:rsid w:val="04C4E94B"/>
    <w:rsid w:val="064FEF0F"/>
    <w:rsid w:val="069571E3"/>
    <w:rsid w:val="072585E4"/>
    <w:rsid w:val="072CE2C9"/>
    <w:rsid w:val="07352E1F"/>
    <w:rsid w:val="083050BD"/>
    <w:rsid w:val="09109B2D"/>
    <w:rsid w:val="096D2DEC"/>
    <w:rsid w:val="0A372162"/>
    <w:rsid w:val="0A790111"/>
    <w:rsid w:val="0AB2FBC9"/>
    <w:rsid w:val="0C011663"/>
    <w:rsid w:val="0C1387FC"/>
    <w:rsid w:val="0C1E6CA5"/>
    <w:rsid w:val="0C3C3321"/>
    <w:rsid w:val="0C56BC44"/>
    <w:rsid w:val="0CA1D690"/>
    <w:rsid w:val="0CBDCED2"/>
    <w:rsid w:val="0CE07751"/>
    <w:rsid w:val="0D99CB08"/>
    <w:rsid w:val="0E0301EC"/>
    <w:rsid w:val="0E5533E5"/>
    <w:rsid w:val="0F2E9F8B"/>
    <w:rsid w:val="10ABC37C"/>
    <w:rsid w:val="116E564C"/>
    <w:rsid w:val="1222457D"/>
    <w:rsid w:val="1493C3D9"/>
    <w:rsid w:val="15FE10AA"/>
    <w:rsid w:val="171B9C78"/>
    <w:rsid w:val="174A4EF0"/>
    <w:rsid w:val="18482302"/>
    <w:rsid w:val="185D9913"/>
    <w:rsid w:val="19BC99B3"/>
    <w:rsid w:val="19DC509B"/>
    <w:rsid w:val="19E585DF"/>
    <w:rsid w:val="1A47DCD8"/>
    <w:rsid w:val="1B10A9C7"/>
    <w:rsid w:val="1C69B51F"/>
    <w:rsid w:val="1CD50B61"/>
    <w:rsid w:val="1D4C683A"/>
    <w:rsid w:val="1DFBD64E"/>
    <w:rsid w:val="1E1C4926"/>
    <w:rsid w:val="1E6E940D"/>
    <w:rsid w:val="1E9C5140"/>
    <w:rsid w:val="1EA839DA"/>
    <w:rsid w:val="1F36B77E"/>
    <w:rsid w:val="1FC46AE5"/>
    <w:rsid w:val="20086198"/>
    <w:rsid w:val="2105E216"/>
    <w:rsid w:val="21366E14"/>
    <w:rsid w:val="215C101B"/>
    <w:rsid w:val="2228CD9A"/>
    <w:rsid w:val="2286FFA3"/>
    <w:rsid w:val="230F7808"/>
    <w:rsid w:val="23683A7F"/>
    <w:rsid w:val="2410B72C"/>
    <w:rsid w:val="253CA8FB"/>
    <w:rsid w:val="2579D893"/>
    <w:rsid w:val="25C14F34"/>
    <w:rsid w:val="2641247D"/>
    <w:rsid w:val="26B41247"/>
    <w:rsid w:val="26F60174"/>
    <w:rsid w:val="2762AB7A"/>
    <w:rsid w:val="27777AA0"/>
    <w:rsid w:val="280FB4D7"/>
    <w:rsid w:val="28BFAFCB"/>
    <w:rsid w:val="28C03118"/>
    <w:rsid w:val="28D2B00F"/>
    <w:rsid w:val="2966438B"/>
    <w:rsid w:val="2A6EA53F"/>
    <w:rsid w:val="2A736E06"/>
    <w:rsid w:val="2B35834A"/>
    <w:rsid w:val="2BF61124"/>
    <w:rsid w:val="2C76233C"/>
    <w:rsid w:val="2CB25080"/>
    <w:rsid w:val="2CEC4175"/>
    <w:rsid w:val="2CF3FC2A"/>
    <w:rsid w:val="2DDF3A1F"/>
    <w:rsid w:val="2EC5B2B7"/>
    <w:rsid w:val="2F002D86"/>
    <w:rsid w:val="30381CFE"/>
    <w:rsid w:val="30666ACF"/>
    <w:rsid w:val="308A5D4D"/>
    <w:rsid w:val="30EDA69D"/>
    <w:rsid w:val="3206381D"/>
    <w:rsid w:val="32557E78"/>
    <w:rsid w:val="32F47B03"/>
    <w:rsid w:val="32FDC94F"/>
    <w:rsid w:val="33AEF12C"/>
    <w:rsid w:val="33BEAA77"/>
    <w:rsid w:val="3419AE3C"/>
    <w:rsid w:val="34465886"/>
    <w:rsid w:val="3523B964"/>
    <w:rsid w:val="3640BB33"/>
    <w:rsid w:val="36441E7B"/>
    <w:rsid w:val="3687DD31"/>
    <w:rsid w:val="380C47DC"/>
    <w:rsid w:val="388E7B05"/>
    <w:rsid w:val="38CABB20"/>
    <w:rsid w:val="38D68C6A"/>
    <w:rsid w:val="391935F2"/>
    <w:rsid w:val="3936BF05"/>
    <w:rsid w:val="3A95CF29"/>
    <w:rsid w:val="3AA4C4D5"/>
    <w:rsid w:val="3B55BAED"/>
    <w:rsid w:val="3BAE8BBD"/>
    <w:rsid w:val="3CE01D91"/>
    <w:rsid w:val="3D052E9D"/>
    <w:rsid w:val="3E4A2451"/>
    <w:rsid w:val="3EAD0FD1"/>
    <w:rsid w:val="3ED7A89C"/>
    <w:rsid w:val="3F88766A"/>
    <w:rsid w:val="3FDD15A5"/>
    <w:rsid w:val="4076752C"/>
    <w:rsid w:val="40B47F36"/>
    <w:rsid w:val="410D14F2"/>
    <w:rsid w:val="4222E215"/>
    <w:rsid w:val="42287C53"/>
    <w:rsid w:val="456C270E"/>
    <w:rsid w:val="464D258F"/>
    <w:rsid w:val="4688656E"/>
    <w:rsid w:val="4776FD62"/>
    <w:rsid w:val="47AA802E"/>
    <w:rsid w:val="47CC9743"/>
    <w:rsid w:val="48903A7D"/>
    <w:rsid w:val="494F7285"/>
    <w:rsid w:val="4A853094"/>
    <w:rsid w:val="4ACE8EB4"/>
    <w:rsid w:val="4C5FBFEA"/>
    <w:rsid w:val="4D1BEDA0"/>
    <w:rsid w:val="4D50A5D7"/>
    <w:rsid w:val="4D57F824"/>
    <w:rsid w:val="4D6B8DC2"/>
    <w:rsid w:val="4F0AFB6A"/>
    <w:rsid w:val="50867599"/>
    <w:rsid w:val="51625885"/>
    <w:rsid w:val="517A1053"/>
    <w:rsid w:val="518AE683"/>
    <w:rsid w:val="51A1D939"/>
    <w:rsid w:val="51B60387"/>
    <w:rsid w:val="524C5F23"/>
    <w:rsid w:val="525482E2"/>
    <w:rsid w:val="52D37A76"/>
    <w:rsid w:val="52F6F1C8"/>
    <w:rsid w:val="5358D531"/>
    <w:rsid w:val="53758804"/>
    <w:rsid w:val="542D0A9E"/>
    <w:rsid w:val="5462CF4F"/>
    <w:rsid w:val="549C4859"/>
    <w:rsid w:val="549CDFD1"/>
    <w:rsid w:val="54AA81D5"/>
    <w:rsid w:val="5568CF46"/>
    <w:rsid w:val="5596FBB8"/>
    <w:rsid w:val="55C3C669"/>
    <w:rsid w:val="5669D101"/>
    <w:rsid w:val="56B8B84C"/>
    <w:rsid w:val="56CC4570"/>
    <w:rsid w:val="57410700"/>
    <w:rsid w:val="575A6CC6"/>
    <w:rsid w:val="58BA0542"/>
    <w:rsid w:val="593B0336"/>
    <w:rsid w:val="59604412"/>
    <w:rsid w:val="59C9DBBE"/>
    <w:rsid w:val="59E9D275"/>
    <w:rsid w:val="5C62FA5A"/>
    <w:rsid w:val="5C634943"/>
    <w:rsid w:val="5C739A65"/>
    <w:rsid w:val="5C8DE848"/>
    <w:rsid w:val="5D71AB84"/>
    <w:rsid w:val="5D80829C"/>
    <w:rsid w:val="5E70F16F"/>
    <w:rsid w:val="5F24B799"/>
    <w:rsid w:val="5F631D0A"/>
    <w:rsid w:val="5F651909"/>
    <w:rsid w:val="5F709CFC"/>
    <w:rsid w:val="60B2031A"/>
    <w:rsid w:val="6126C0E9"/>
    <w:rsid w:val="61A55D17"/>
    <w:rsid w:val="6238CE6B"/>
    <w:rsid w:val="62D2F069"/>
    <w:rsid w:val="62EC5AC0"/>
    <w:rsid w:val="62F612BF"/>
    <w:rsid w:val="631EF31B"/>
    <w:rsid w:val="636545A4"/>
    <w:rsid w:val="63853634"/>
    <w:rsid w:val="639C9829"/>
    <w:rsid w:val="6496D888"/>
    <w:rsid w:val="64A6F2C8"/>
    <w:rsid w:val="64DE69C5"/>
    <w:rsid w:val="6553C122"/>
    <w:rsid w:val="6574CFE3"/>
    <w:rsid w:val="667E2E63"/>
    <w:rsid w:val="680E5393"/>
    <w:rsid w:val="692B3EF9"/>
    <w:rsid w:val="69C1B4F9"/>
    <w:rsid w:val="69DCEDBC"/>
    <w:rsid w:val="6A2FD85A"/>
    <w:rsid w:val="6B20ADC7"/>
    <w:rsid w:val="6B8D7AFA"/>
    <w:rsid w:val="6BAA0078"/>
    <w:rsid w:val="6C1B96BD"/>
    <w:rsid w:val="6D070783"/>
    <w:rsid w:val="6D519F77"/>
    <w:rsid w:val="6D746C4C"/>
    <w:rsid w:val="6DE3FC38"/>
    <w:rsid w:val="6DF476AE"/>
    <w:rsid w:val="6E8E06A0"/>
    <w:rsid w:val="6EBA68E9"/>
    <w:rsid w:val="6F575806"/>
    <w:rsid w:val="6F58F9F6"/>
    <w:rsid w:val="6FA900DD"/>
    <w:rsid w:val="7036BBBA"/>
    <w:rsid w:val="71002032"/>
    <w:rsid w:val="712357AF"/>
    <w:rsid w:val="71A8D26D"/>
    <w:rsid w:val="72A06E96"/>
    <w:rsid w:val="72F5410D"/>
    <w:rsid w:val="732C5724"/>
    <w:rsid w:val="74259658"/>
    <w:rsid w:val="7448FE15"/>
    <w:rsid w:val="74E0B098"/>
    <w:rsid w:val="77C36FD1"/>
    <w:rsid w:val="77D75F50"/>
    <w:rsid w:val="78412B8F"/>
    <w:rsid w:val="7871F143"/>
    <w:rsid w:val="788C16CB"/>
    <w:rsid w:val="7921B54F"/>
    <w:rsid w:val="79B81DCA"/>
    <w:rsid w:val="79E1C14D"/>
    <w:rsid w:val="7A01A745"/>
    <w:rsid w:val="7A3EB880"/>
    <w:rsid w:val="7A8BB09D"/>
    <w:rsid w:val="7B849319"/>
    <w:rsid w:val="7C734CDF"/>
    <w:rsid w:val="7D8DBB37"/>
    <w:rsid w:val="7DB72FAC"/>
  </w:rsids>
  <w:docVars>
    <w:docVar w:name="__Grammarly_42___1" w:val="H4sIAAAAAAAEAKtWcslP9kxRslIyNDY2MLAwMjM1MzAyM7KwMDFS0lEKTi0uzszPAykwtKgFAF8X3nU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E083875"/>
  <w15:chartTrackingRefBased/>
  <w15:docId w15:val="{DA200DD1-9BAF-4E61-B72C-05D7D25A5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Segoe UI" w:hAnsi="Segoe U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7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B0A"/>
  </w:style>
  <w:style w:type="paragraph" w:styleId="Footer">
    <w:name w:val="footer"/>
    <w:basedOn w:val="Normal"/>
    <w:link w:val="FooterChar"/>
    <w:uiPriority w:val="99"/>
    <w:unhideWhenUsed/>
    <w:rsid w:val="00707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B0A"/>
  </w:style>
  <w:style w:type="paragraph" w:styleId="ListParagraph">
    <w:name w:val="List Paragraph"/>
    <w:basedOn w:val="Normal"/>
    <w:uiPriority w:val="34"/>
    <w:qFormat/>
    <w:rsid w:val="00707B0A"/>
    <w:pPr>
      <w:ind w:left="720"/>
      <w:contextualSpacing/>
    </w:pPr>
  </w:style>
  <w:style w:type="paragraph" w:styleId="NoSpacing">
    <w:name w:val="No Spacing"/>
    <w:uiPriority w:val="1"/>
    <w:qFormat/>
    <w:rsid w:val="00514A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514AE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QNoL110">
    <w:name w:val="Q No L1 10+"/>
    <w:basedOn w:val="Normal"/>
    <w:rsid w:val="00514AE4"/>
    <w:pPr>
      <w:tabs>
        <w:tab w:val="left" w:pos="353"/>
        <w:tab w:val="left" w:pos="622"/>
        <w:tab w:val="left" w:pos="936"/>
      </w:tabs>
      <w:spacing w:after="0" w:line="240" w:lineRule="auto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QRespwGoTo">
    <w:name w:val="Q Resp wGoTo"/>
    <w:rsid w:val="00514AE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672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72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72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72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72B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72BF"/>
    <w:pPr>
      <w:spacing w:after="0" w:line="240" w:lineRule="auto"/>
    </w:pPr>
  </w:style>
  <w:style w:type="character" w:customStyle="1" w:styleId="eop">
    <w:name w:val="eop"/>
    <w:basedOn w:val="DefaultParagraphFont"/>
    <w:rsid w:val="00E672BF"/>
  </w:style>
  <w:style w:type="character" w:customStyle="1" w:styleId="normaltextrun">
    <w:name w:val="normaltextrun"/>
    <w:basedOn w:val="DefaultParagraphFont"/>
    <w:rsid w:val="00E672BF"/>
  </w:style>
  <w:style w:type="character" w:customStyle="1" w:styleId="spellingerror">
    <w:name w:val="spellingerror"/>
    <w:basedOn w:val="DefaultParagraphFont"/>
    <w:rsid w:val="00E672BF"/>
  </w:style>
  <w:style w:type="character" w:styleId="UnresolvedMention">
    <w:name w:val="Unresolved Mention"/>
    <w:basedOn w:val="DefaultParagraphFont"/>
    <w:uiPriority w:val="99"/>
    <w:unhideWhenUsed/>
    <w:rsid w:val="00D60DF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D60DF4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D4409"/>
    <w:rPr>
      <w:color w:val="808080"/>
    </w:rPr>
  </w:style>
  <w:style w:type="paragraph" w:styleId="NormalWeb">
    <w:name w:val="Normal (Web)"/>
    <w:basedOn w:val="Normal"/>
    <w:uiPriority w:val="99"/>
    <w:unhideWhenUsed/>
    <w:rsid w:val="006664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664EE"/>
    <w:rPr>
      <w:b/>
      <w:bCs/>
    </w:rPr>
  </w:style>
  <w:style w:type="paragraph" w:customStyle="1" w:styleId="Head2">
    <w:name w:val="Head 2"/>
    <w:basedOn w:val="Normal"/>
    <w:rsid w:val="00E41D16"/>
    <w:pPr>
      <w:spacing w:after="0" w:line="240" w:lineRule="auto"/>
      <w:jc w:val="center"/>
    </w:pPr>
    <w:rPr>
      <w:rFonts w:ascii="Times New Roman" w:eastAsia="Batang" w:hAnsi="Times New Roman" w:cs="Times New Roman"/>
      <w:i/>
      <w:sz w:val="14"/>
      <w:szCs w:val="24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glossaryDocument" Target="glossary/document.xml" /></Relationships>
</file>

<file path=word/glossary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styles" Target="styles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docParts>
    <w:docPart>
      <w:docPartPr>
        <w:name w:val="2F57EADD175C466E9191550D8E827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D2EA2-14AA-4253-A661-C886B58977F0}"/>
      </w:docPartPr>
      <w:docPartBody>
        <w:p w:rsidR="00DF19DD" w:rsidP="0054077A">
          <w:pPr>
            <w:pStyle w:val="2F57EADD175C466E9191550D8E827E57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8E3A81CD934A409D493F6027D01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4A4D7-C0A5-4E59-882B-6790302F50FC}"/>
      </w:docPartPr>
      <w:docPartBody>
        <w:p w:rsidR="00DF19DD" w:rsidP="0054077A">
          <w:pPr>
            <w:pStyle w:val="2A8E3A81CD934A409D493F6027D0114B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8F2E4470CB4195AF711B0682A9E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7166D-DC45-4F8A-B5DA-555A213C1364}"/>
      </w:docPartPr>
      <w:docPartBody>
        <w:p w:rsidR="00DF19DD" w:rsidP="0054077A">
          <w:pPr>
            <w:pStyle w:val="2B8F2E4470CB4195AF711B0682A9E028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AB695BC6849428038F364AEB16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9180D-4126-40FF-BDA5-97A5845BEF88}"/>
      </w:docPartPr>
      <w:docPartBody>
        <w:p w:rsidR="00DF19DD" w:rsidP="0054077A">
          <w:pPr>
            <w:pStyle w:val="25BAB695BC6849428038F364AEB16354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9D3D9F29184687A6AD18DD18B3E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D2B3A-7DBB-4D29-A79C-010C224C1533}"/>
      </w:docPartPr>
      <w:docPartBody>
        <w:p w:rsidR="00DF19DD" w:rsidP="0054077A">
          <w:pPr>
            <w:pStyle w:val="AA9D3D9F29184687A6AD18DD18B3E8E5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3CFB20C641441C8E7707C721122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FFD45-CE23-4669-8C95-4FCB35CF82EE}"/>
      </w:docPartPr>
      <w:docPartBody>
        <w:p w:rsidR="00DF19DD" w:rsidP="0054077A">
          <w:pPr>
            <w:pStyle w:val="623CFB20C641441C8E7707C7211227F5"/>
          </w:pPr>
          <w:r w:rsidRPr="00AE440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ova">
    <w:charset w:val="00"/>
    <w:family w:val="swiss"/>
    <w:pitch w:val="variable"/>
    <w:sig w:usb0="2000028F" w:usb1="00000002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23BE"/>
    <w:rsid w:val="000138E6"/>
    <w:rsid w:val="00026087"/>
    <w:rsid w:val="0004598F"/>
    <w:rsid w:val="0006007A"/>
    <w:rsid w:val="0009764E"/>
    <w:rsid w:val="000B39C8"/>
    <w:rsid w:val="000D4696"/>
    <w:rsid w:val="000E5012"/>
    <w:rsid w:val="001C046E"/>
    <w:rsid w:val="0024178C"/>
    <w:rsid w:val="00350DC6"/>
    <w:rsid w:val="00351707"/>
    <w:rsid w:val="003A2A88"/>
    <w:rsid w:val="003F02CF"/>
    <w:rsid w:val="00400EEF"/>
    <w:rsid w:val="004451FC"/>
    <w:rsid w:val="004D4B42"/>
    <w:rsid w:val="0054077A"/>
    <w:rsid w:val="005433BC"/>
    <w:rsid w:val="0060437B"/>
    <w:rsid w:val="00657E14"/>
    <w:rsid w:val="0066113D"/>
    <w:rsid w:val="006F2AE6"/>
    <w:rsid w:val="00722FFB"/>
    <w:rsid w:val="007410A9"/>
    <w:rsid w:val="0083520E"/>
    <w:rsid w:val="0084610E"/>
    <w:rsid w:val="00970FBA"/>
    <w:rsid w:val="009D4287"/>
    <w:rsid w:val="00A615BA"/>
    <w:rsid w:val="00AC3C64"/>
    <w:rsid w:val="00AE3ADA"/>
    <w:rsid w:val="00B37608"/>
    <w:rsid w:val="00B82F17"/>
    <w:rsid w:val="00BB7E46"/>
    <w:rsid w:val="00BE6B0B"/>
    <w:rsid w:val="00C5104C"/>
    <w:rsid w:val="00C84234"/>
    <w:rsid w:val="00D745C7"/>
    <w:rsid w:val="00DF19DD"/>
    <w:rsid w:val="00E923BE"/>
    <w:rsid w:val="00EB16D4"/>
    <w:rsid w:val="00EC6D99"/>
    <w:rsid w:val="00EE16FD"/>
    <w:rsid w:val="00EE7206"/>
  </w:rsid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077A"/>
    <w:rPr>
      <w:color w:val="808080"/>
    </w:rPr>
  </w:style>
  <w:style w:type="paragraph" w:customStyle="1" w:styleId="2F57EADD175C466E9191550D8E827E57">
    <w:name w:val="2F57EADD175C466E9191550D8E827E57"/>
    <w:rsid w:val="0054077A"/>
  </w:style>
  <w:style w:type="paragraph" w:customStyle="1" w:styleId="2A8E3A81CD934A409D493F6027D0114B">
    <w:name w:val="2A8E3A81CD934A409D493F6027D0114B"/>
    <w:rsid w:val="0054077A"/>
  </w:style>
  <w:style w:type="paragraph" w:customStyle="1" w:styleId="2B8F2E4470CB4195AF711B0682A9E028">
    <w:name w:val="2B8F2E4470CB4195AF711B0682A9E028"/>
    <w:rsid w:val="0054077A"/>
  </w:style>
  <w:style w:type="paragraph" w:customStyle="1" w:styleId="25BAB695BC6849428038F364AEB16354">
    <w:name w:val="25BAB695BC6849428038F364AEB16354"/>
    <w:rsid w:val="0054077A"/>
  </w:style>
  <w:style w:type="paragraph" w:customStyle="1" w:styleId="AA9D3D9F29184687A6AD18DD18B3E8E5">
    <w:name w:val="AA9D3D9F29184687A6AD18DD18B3E8E5"/>
    <w:rsid w:val="0054077A"/>
  </w:style>
  <w:style w:type="paragraph" w:customStyle="1" w:styleId="623CFB20C641441C8E7707C7211227F5">
    <w:name w:val="623CFB20C641441C8E7707C7211227F5"/>
    <w:rsid w:val="005407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13856F7F3FC48A1894FC3AF72E865" ma:contentTypeVersion="10" ma:contentTypeDescription="Create a new document." ma:contentTypeScope="" ma:versionID="1d17c32100b29bba4e47d2f275a3caa6">
  <xsd:schema xmlns:xsd="http://www.w3.org/2001/XMLSchema" xmlns:xs="http://www.w3.org/2001/XMLSchema" xmlns:p="http://schemas.microsoft.com/office/2006/metadata/properties" xmlns:ns2="fdd2f174-3e6a-4051-8837-5bdf4be8dff7" xmlns:ns3="d60d9233-c4f1-431d-b4be-c30f631ff77e" targetNamespace="http://schemas.microsoft.com/office/2006/metadata/properties" ma:root="true" ma:fieldsID="beeebc609ed29e686f334c61bf79aedc" ns2:_="" ns3:_="">
    <xsd:import namespace="fdd2f174-3e6a-4051-8837-5bdf4be8dff7"/>
    <xsd:import namespace="d60d9233-c4f1-431d-b4be-c30f631ff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2f174-3e6a-4051-8837-5bdf4be8df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d9233-c4f1-431d-b4be-c30f631ff77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0C959C-C447-41E5-ACCD-6155F07D3FC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EBAD8E-9DB1-4921-940B-A076F94446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FD39A9F-3BFF-4B2E-81DA-7F34688AD6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d2f174-3e6a-4051-8837-5bdf4be8dff7"/>
    <ds:schemaRef ds:uri="d60d9233-c4f1-431d-b4be-c30f631ff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C0FDD7-104D-40E8-B7B1-DE3DD1D16C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5182</Words>
  <Characters>29543</Characters>
  <Application>Microsoft Office Word</Application>
  <DocSecurity>0</DocSecurity>
  <Lines>246</Lines>
  <Paragraphs>69</Paragraphs>
  <ScaleCrop>false</ScaleCrop>
  <Company/>
  <LinksUpToDate>false</LinksUpToDate>
  <CharactersWithSpaces>3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dp8</dc:creator>
  <cp:lastModifiedBy>Bauman, Brenda (CDC/DDNID/NCCDPHP/DRH)</cp:lastModifiedBy>
  <cp:revision>22</cp:revision>
  <dcterms:created xsi:type="dcterms:W3CDTF">2022-09-02T18:57:00Z</dcterms:created>
  <dcterms:modified xsi:type="dcterms:W3CDTF">2022-10-24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13856F7F3FC48A1894FC3AF72E865</vt:lpwstr>
  </property>
  <property fmtid="{D5CDD505-2E9C-101B-9397-08002B2CF9AE}" pid="3" name="MSIP_Label_8af03ff0-41c5-4c41-b55e-fabb8fae94be_ActionId">
    <vt:lpwstr>72ef442e-641d-4a99-8872-532ea0e6f158</vt:lpwstr>
  </property>
  <property fmtid="{D5CDD505-2E9C-101B-9397-08002B2CF9AE}" pid="4" name="MSIP_Label_8af03ff0-41c5-4c41-b55e-fabb8fae94be_ContentBits">
    <vt:lpwstr>0</vt:lpwstr>
  </property>
  <property fmtid="{D5CDD505-2E9C-101B-9397-08002B2CF9AE}" pid="5" name="MSIP_Label_8af03ff0-41c5-4c41-b55e-fabb8fae94be_Enabled">
    <vt:lpwstr>true</vt:lpwstr>
  </property>
  <property fmtid="{D5CDD505-2E9C-101B-9397-08002B2CF9AE}" pid="6" name="MSIP_Label_8af03ff0-41c5-4c41-b55e-fabb8fae94be_Method">
    <vt:lpwstr>Privileged</vt:lpwstr>
  </property>
  <property fmtid="{D5CDD505-2E9C-101B-9397-08002B2CF9AE}" pid="7" name="MSIP_Label_8af03ff0-41c5-4c41-b55e-fabb8fae94be_Name">
    <vt:lpwstr>8af03ff0-41c5-4c41-b55e-fabb8fae94be</vt:lpwstr>
  </property>
  <property fmtid="{D5CDD505-2E9C-101B-9397-08002B2CF9AE}" pid="8" name="MSIP_Label_8af03ff0-41c5-4c41-b55e-fabb8fae94be_SetDate">
    <vt:lpwstr>2022-06-27T18:03:46Z</vt:lpwstr>
  </property>
  <property fmtid="{D5CDD505-2E9C-101B-9397-08002B2CF9AE}" pid="9" name="MSIP_Label_8af03ff0-41c5-4c41-b55e-fabb8fae94be_SiteId">
    <vt:lpwstr>9ce70869-60db-44fd-abe8-d2767077fc8f</vt:lpwstr>
  </property>
</Properties>
</file>